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03B7F" w14:textId="77777777" w:rsidR="00D82453" w:rsidRDefault="00D82453">
      <w:pPr>
        <w:spacing w:after="0" w:line="140" w:lineRule="exact"/>
        <w:rPr>
          <w:sz w:val="14"/>
          <w:szCs w:val="14"/>
        </w:rPr>
      </w:pPr>
    </w:p>
    <w:p w14:paraId="3277564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366F5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591166" w14:textId="77777777" w:rsidR="00D82453" w:rsidRDefault="00C319EF">
      <w:pPr>
        <w:spacing w:before="35" w:after="0" w:line="240" w:lineRule="auto"/>
        <w:ind w:left="4406" w:right="216" w:hanging="181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7" behindDoc="1" locked="0" layoutInCell="1" allowOverlap="1" wp14:anchorId="20744DB2" wp14:editId="28D574B7">
            <wp:simplePos x="0" y="0"/>
            <wp:positionH relativeFrom="page">
              <wp:posOffset>601980</wp:posOffset>
            </wp:positionH>
            <wp:positionV relativeFrom="paragraph">
              <wp:posOffset>-280035</wp:posOffset>
            </wp:positionV>
            <wp:extent cx="2361565" cy="985520"/>
            <wp:effectExtent l="0" t="0" r="0" b="0"/>
            <wp:wrapNone/>
            <wp:docPr id="707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98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NP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ITS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U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9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69FD5EE1" w14:textId="77777777" w:rsidR="00D82453" w:rsidRDefault="00D82453">
      <w:pPr>
        <w:spacing w:before="19" w:after="0" w:line="220" w:lineRule="exact"/>
      </w:pPr>
    </w:p>
    <w:p w14:paraId="382DBC13" w14:textId="77777777" w:rsidR="00D82453" w:rsidRDefault="009931A6">
      <w:pPr>
        <w:spacing w:after="0" w:line="214" w:lineRule="exact"/>
        <w:ind w:right="214"/>
        <w:jc w:val="right"/>
        <w:rPr>
          <w:rFonts w:ascii="Arial" w:eastAsia="Arial" w:hAnsi="Arial" w:cs="Arial"/>
          <w:sz w:val="19"/>
          <w:szCs w:val="19"/>
        </w:rPr>
      </w:pPr>
      <w:hyperlink r:id="rId10"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ww</w:t>
        </w:r>
        <w:r w:rsidR="007C3761">
          <w:rPr>
            <w:rFonts w:ascii="Arial" w:eastAsia="Arial" w:hAnsi="Arial" w:cs="Arial"/>
            <w:b/>
            <w:bCs/>
            <w:color w:val="231F20"/>
            <w:spacing w:val="3"/>
            <w:w w:val="99"/>
            <w:position w:val="-1"/>
            <w:sz w:val="19"/>
            <w:szCs w:val="19"/>
          </w:rPr>
          <w:t>w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.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D94F2A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2EC584" w14:textId="77777777" w:rsidR="00D82453" w:rsidRDefault="00D82453">
      <w:pPr>
        <w:spacing w:before="8" w:after="0" w:line="260" w:lineRule="exact"/>
        <w:rPr>
          <w:sz w:val="26"/>
          <w:szCs w:val="26"/>
        </w:rPr>
      </w:pPr>
    </w:p>
    <w:p w14:paraId="2B5C3DA9" w14:textId="77777777" w:rsidR="00D82453" w:rsidRDefault="00C319EF">
      <w:pPr>
        <w:spacing w:before="4" w:after="0" w:line="240" w:lineRule="auto"/>
        <w:ind w:left="2310" w:right="-20"/>
        <w:rPr>
          <w:rFonts w:ascii="Arial" w:eastAsia="Arial" w:hAnsi="Arial" w:cs="Arial"/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28" behindDoc="1" locked="0" layoutInCell="1" allowOverlap="1" wp14:anchorId="1FEB67A9" wp14:editId="24F4920E">
                <wp:simplePos x="0" y="0"/>
                <wp:positionH relativeFrom="page">
                  <wp:posOffset>900430</wp:posOffset>
                </wp:positionH>
                <wp:positionV relativeFrom="paragraph">
                  <wp:posOffset>475615</wp:posOffset>
                </wp:positionV>
                <wp:extent cx="5981700" cy="1270"/>
                <wp:effectExtent l="24130" t="20320" r="23495" b="16510"/>
                <wp:wrapNone/>
                <wp:docPr id="705" name="Group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1270"/>
                          <a:chOff x="1418" y="749"/>
                          <a:chExt cx="9420" cy="2"/>
                        </a:xfrm>
                      </wpg:grpSpPr>
                      <wps:wsp>
                        <wps:cNvPr id="706" name="Freeform 705"/>
                        <wps:cNvSpPr>
                          <a:spLocks/>
                        </wps:cNvSpPr>
                        <wps:spPr bwMode="auto">
                          <a:xfrm>
                            <a:off x="1418" y="749"/>
                            <a:ext cx="9420" cy="2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9420"/>
                              <a:gd name="T2" fmla="+- 0 10838 1418"/>
                              <a:gd name="T3" fmla="*/ T2 w 9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0">
                                <a:moveTo>
                                  <a:pt x="0" y="0"/>
                                </a:moveTo>
                                <a:lnTo>
                                  <a:pt x="9420" y="0"/>
                                </a:lnTo>
                              </a:path>
                            </a:pathLst>
                          </a:custGeom>
                          <a:noFill/>
                          <a:ln w="30988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EA301" id="Group 704" o:spid="_x0000_s1026" style="position:absolute;margin-left:70.9pt;margin-top:37.45pt;width:471pt;height:.1pt;z-index:-1752;mso-position-horizontal-relative:page" coordorigin="1418,749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">
                <v:shape id="Freeform 705" o:spid="_x0000_s1027" style="position:absolute;left:1418;top:749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" path="m,l9420,e" filled="f" strokecolor="#231f20" strokeweight="2.44pt">
                  <v:path arrowok="t" o:connecttype="custom" o:connectlocs="0,0;942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4"/>
          <w:szCs w:val="44"/>
        </w:rPr>
        <w:t>Claims Reporting Procedure</w:t>
      </w:r>
    </w:p>
    <w:p w14:paraId="0CB634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50F4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6333EF7" w14:textId="77777777" w:rsidR="00D82453" w:rsidRDefault="00D82453">
      <w:pPr>
        <w:spacing w:before="18" w:after="0" w:line="280" w:lineRule="exact"/>
        <w:rPr>
          <w:sz w:val="28"/>
          <w:szCs w:val="28"/>
        </w:rPr>
      </w:pPr>
    </w:p>
    <w:p w14:paraId="27036FEF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REPORT CLAIMS IMMEDIATELY!</w:t>
      </w:r>
    </w:p>
    <w:p w14:paraId="49E9F45F" w14:textId="77777777" w:rsidR="00D82453" w:rsidRDefault="00D82453">
      <w:pPr>
        <w:spacing w:before="2" w:after="0" w:line="120" w:lineRule="exact"/>
        <w:rPr>
          <w:sz w:val="12"/>
          <w:szCs w:val="12"/>
        </w:rPr>
      </w:pPr>
    </w:p>
    <w:p w14:paraId="2F50C478" w14:textId="77777777" w:rsidR="00D82453" w:rsidRDefault="007C3761">
      <w:pPr>
        <w:spacing w:after="0" w:line="274" w:lineRule="exact"/>
        <w:ind w:left="780" w:right="230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 xml:space="preserve">There is no negative impact on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y</w:t>
      </w:r>
      <w:r>
        <w:rPr>
          <w:rFonts w:ascii="Arial" w:eastAsia="Arial" w:hAnsi="Arial" w:cs="Arial"/>
          <w:color w:val="231F20"/>
          <w:sz w:val="24"/>
          <w:szCs w:val="24"/>
        </w:rPr>
        <w:t>our policy for reporting an inciden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31F20"/>
          <w:sz w:val="24"/>
          <w:szCs w:val="24"/>
        </w:rPr>
        <w:t>. When in doubt – report it!</w:t>
      </w:r>
    </w:p>
    <w:p w14:paraId="488DEEE8" w14:textId="77777777" w:rsidR="00D82453" w:rsidRDefault="00D82453">
      <w:pPr>
        <w:spacing w:before="12" w:after="0" w:line="260" w:lineRule="exact"/>
        <w:rPr>
          <w:sz w:val="26"/>
          <w:szCs w:val="26"/>
        </w:rPr>
      </w:pPr>
    </w:p>
    <w:p w14:paraId="081326C8" w14:textId="77777777" w:rsidR="00D82453" w:rsidRDefault="007C3761">
      <w:pPr>
        <w:spacing w:after="0" w:line="240" w:lineRule="auto"/>
        <w:ind w:left="780" w:right="14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>If you have any questions concerning whether to report an inci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31F20"/>
          <w:sz w:val="24"/>
          <w:szCs w:val="24"/>
        </w:rPr>
        <w:t>ent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r claim, call your broker.</w:t>
      </w:r>
    </w:p>
    <w:p w14:paraId="61C37A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483AFE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250BDAB2" w14:textId="77777777" w:rsidR="00D82453" w:rsidRDefault="007C3761">
      <w:pPr>
        <w:spacing w:after="0" w:line="240" w:lineRule="auto"/>
        <w:ind w:left="599" w:right="941" w:hanging="1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HOW DO YOU KNOW WHEN AN INCIDENT REQUI</w:t>
      </w:r>
      <w:r>
        <w:rPr>
          <w:rFonts w:ascii="Arial" w:eastAsia="Arial" w:hAnsi="Arial" w:cs="Arial"/>
          <w:b/>
          <w:bCs/>
          <w:color w:val="231F20"/>
          <w:spacing w:val="1"/>
          <w:sz w:val="26"/>
          <w:szCs w:val="26"/>
        </w:rPr>
        <w:t>R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>ES A CLAIM TO BE REPORTED?</w:t>
      </w:r>
    </w:p>
    <w:p w14:paraId="52D1AFE3" w14:textId="77777777" w:rsidR="00D82453" w:rsidRDefault="00D82453">
      <w:pPr>
        <w:spacing w:after="0" w:line="110" w:lineRule="exact"/>
        <w:rPr>
          <w:sz w:val="11"/>
          <w:szCs w:val="11"/>
        </w:rPr>
      </w:pPr>
    </w:p>
    <w:p w14:paraId="51556D68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re’s been an</w:t>
      </w:r>
      <w:r>
        <w:rPr>
          <w:rFonts w:ascii="Arial" w:eastAsia="Arial" w:hAnsi="Arial" w:cs="Arial"/>
          <w:color w:val="231F20"/>
          <w:spacing w:val="-38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555315B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6F7596CD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Someone has been</w:t>
      </w:r>
      <w:r>
        <w:rPr>
          <w:rFonts w:ascii="Arial" w:eastAsia="Arial" w:hAnsi="Arial" w:cs="Arial"/>
          <w:color w:val="231F20"/>
          <w:spacing w:val="-33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hurt</w:t>
      </w:r>
    </w:p>
    <w:p w14:paraId="0D271795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2FC07231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3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Property has been</w:t>
      </w:r>
      <w:r>
        <w:rPr>
          <w:rFonts w:ascii="Arial" w:eastAsia="Arial" w:hAnsi="Arial" w:cs="Arial"/>
          <w:color w:val="231F20"/>
          <w:spacing w:val="-4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amaged</w:t>
      </w:r>
    </w:p>
    <w:p w14:paraId="04E98B16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0E8970D6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4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ink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s</w:t>
      </w:r>
      <w:r>
        <w:rPr>
          <w:rFonts w:ascii="Arial" w:eastAsia="Arial" w:hAnsi="Arial" w:cs="Arial"/>
          <w:color w:val="231F20"/>
          <w:sz w:val="24"/>
          <w:szCs w:val="24"/>
        </w:rPr>
        <w:t>omeone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ugh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know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“jus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ase”</w:t>
      </w:r>
    </w:p>
    <w:p w14:paraId="49BA6AC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FA028FF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0E516F0B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IF YOU NEED TO REPORT A CLAIM:</w:t>
      </w:r>
    </w:p>
    <w:p w14:paraId="651DB982" w14:textId="77777777" w:rsidR="00D82453" w:rsidRDefault="00D82453">
      <w:pPr>
        <w:spacing w:before="2" w:after="0" w:line="110" w:lineRule="exact"/>
        <w:rPr>
          <w:sz w:val="11"/>
          <w:szCs w:val="11"/>
        </w:rPr>
      </w:pPr>
    </w:p>
    <w:p w14:paraId="40629920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omple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ppropria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ing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:</w:t>
      </w:r>
    </w:p>
    <w:p w14:paraId="219945D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1019A53F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Drive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r</w:t>
      </w:r>
      <w:r>
        <w:rPr>
          <w:rFonts w:ascii="Arial" w:eastAsia="Arial" w:hAnsi="Arial" w:cs="Arial"/>
          <w:color w:val="231F20"/>
          <w:sz w:val="24"/>
          <w:szCs w:val="24"/>
        </w:rPr>
        <w:t>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–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moto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vehicle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42E52EB0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6D3CF6BE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Incident Report Form – all other</w:t>
      </w:r>
      <w:r>
        <w:rPr>
          <w:rFonts w:ascii="Arial" w:eastAsia="Arial" w:hAnsi="Arial" w:cs="Arial"/>
          <w:color w:val="231F20"/>
          <w:spacing w:val="-3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s</w:t>
      </w:r>
    </w:p>
    <w:p w14:paraId="56D2CAF0" w14:textId="77777777" w:rsidR="00D82453" w:rsidRDefault="00D82453">
      <w:pPr>
        <w:spacing w:before="19" w:after="0" w:line="260" w:lineRule="exact"/>
        <w:rPr>
          <w:sz w:val="26"/>
          <w:szCs w:val="26"/>
        </w:rPr>
      </w:pPr>
    </w:p>
    <w:p w14:paraId="6FC03306" w14:textId="1659E8C9" w:rsidR="00D82453" w:rsidRDefault="007C3761">
      <w:pPr>
        <w:spacing w:after="0" w:line="240" w:lineRule="auto"/>
        <w:ind w:left="1140" w:right="661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n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original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thes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follow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this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ag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y</w:t>
      </w:r>
      <w:r>
        <w:rPr>
          <w:rFonts w:ascii="Arial" w:eastAsia="Arial" w:hAnsi="Arial" w:cs="Arial"/>
          <w:color w:val="231F20"/>
          <w:spacing w:val="1"/>
        </w:rPr>
        <w:t>o</w:t>
      </w:r>
      <w:r>
        <w:rPr>
          <w:rFonts w:ascii="Arial" w:eastAsia="Arial" w:hAnsi="Arial" w:cs="Arial"/>
          <w:color w:val="231F20"/>
        </w:rPr>
        <w:t>ur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olicy.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1"/>
        </w:rPr>
        <w:t>d</w:t>
      </w:r>
      <w:r>
        <w:rPr>
          <w:rFonts w:ascii="Arial" w:eastAsia="Arial" w:hAnsi="Arial" w:cs="Arial"/>
          <w:color w:val="231F20"/>
        </w:rPr>
        <w:t>ditional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are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available at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our</w:t>
      </w:r>
      <w:r>
        <w:rPr>
          <w:rFonts w:ascii="Arial" w:eastAsia="Arial" w:hAnsi="Arial" w:cs="Arial"/>
          <w:color w:val="231F20"/>
          <w:spacing w:val="-21"/>
        </w:rPr>
        <w:t xml:space="preserve"> </w:t>
      </w:r>
      <w:r>
        <w:rPr>
          <w:rFonts w:ascii="Arial" w:eastAsia="Arial" w:hAnsi="Arial" w:cs="Arial"/>
          <w:color w:val="231F20"/>
          <w:w w:val="99"/>
        </w:rPr>
        <w:t>secu</w:t>
      </w:r>
      <w:r>
        <w:rPr>
          <w:rFonts w:ascii="Arial" w:eastAsia="Arial" w:hAnsi="Arial" w:cs="Arial"/>
          <w:color w:val="231F20"/>
          <w:spacing w:val="-1"/>
          <w:w w:val="99"/>
        </w:rPr>
        <w:t>r</w:t>
      </w:r>
      <w:r>
        <w:rPr>
          <w:rFonts w:ascii="Arial" w:eastAsia="Arial" w:hAnsi="Arial" w:cs="Arial"/>
          <w:color w:val="231F20"/>
          <w:w w:val="99"/>
        </w:rPr>
        <w:t>e</w:t>
      </w:r>
      <w:r>
        <w:rPr>
          <w:rFonts w:ascii="Arial" w:eastAsia="Arial" w:hAnsi="Arial" w:cs="Arial"/>
          <w:color w:val="231F20"/>
          <w:spacing w:val="-17"/>
          <w:w w:val="99"/>
        </w:rPr>
        <w:t xml:space="preserve"> </w:t>
      </w:r>
      <w:r>
        <w:rPr>
          <w:rFonts w:ascii="Arial" w:eastAsia="Arial" w:hAnsi="Arial" w:cs="Arial"/>
          <w:color w:val="231F20"/>
        </w:rPr>
        <w:t>website: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hyperlink r:id="rId11">
        <w:r>
          <w:rPr>
            <w:rFonts w:ascii="Arial" w:eastAsia="Arial" w:hAnsi="Arial" w:cs="Arial"/>
            <w:color w:val="3553A4"/>
            <w:spacing w:val="-1"/>
            <w:u w:val="single" w:color="3553A4"/>
          </w:rPr>
          <w:t>w</w:t>
        </w:r>
        <w:r>
          <w:rPr>
            <w:rFonts w:ascii="Arial" w:eastAsia="Arial" w:hAnsi="Arial" w:cs="Arial"/>
            <w:color w:val="3553A4"/>
            <w:u w:val="single" w:color="3553A4"/>
          </w:rPr>
          <w:t>ww.insurancefornonprofits.or</w:t>
        </w:r>
        <w:r>
          <w:rPr>
            <w:rFonts w:ascii="Arial" w:eastAsia="Arial" w:hAnsi="Arial" w:cs="Arial"/>
            <w:color w:val="3553A4"/>
            <w:spacing w:val="1"/>
            <w:u w:val="single" w:color="3553A4"/>
          </w:rPr>
          <w:t>g</w:t>
        </w:r>
        <w:r>
          <w:rPr>
            <w:rFonts w:ascii="Arial" w:eastAsia="Arial" w:hAnsi="Arial" w:cs="Arial"/>
            <w:color w:val="231F20"/>
          </w:rPr>
          <w:t>.</w:t>
        </w:r>
      </w:hyperlink>
    </w:p>
    <w:p w14:paraId="3B726537" w14:textId="77777777" w:rsidR="00D82453" w:rsidRDefault="00D82453">
      <w:pPr>
        <w:spacing w:before="19" w:after="0" w:line="200" w:lineRule="exact"/>
        <w:rPr>
          <w:sz w:val="20"/>
          <w:szCs w:val="20"/>
        </w:rPr>
      </w:pPr>
    </w:p>
    <w:p w14:paraId="2EA1C885" w14:textId="77777777" w:rsidR="00D82453" w:rsidRDefault="007C3761">
      <w:pPr>
        <w:tabs>
          <w:tab w:val="left" w:pos="2040"/>
        </w:tabs>
        <w:spacing w:before="31" w:after="0" w:line="240" w:lineRule="auto"/>
        <w:ind w:left="2040" w:right="808" w:hanging="902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NOTE:</w:t>
      </w:r>
      <w:r>
        <w:rPr>
          <w:rFonts w:ascii="Arial" w:eastAsia="Arial" w:hAnsi="Arial" w:cs="Arial"/>
          <w:color w:val="231F20"/>
        </w:rPr>
        <w:tab/>
        <w:t>Claims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rth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merican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Elite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Pr</w:t>
      </w:r>
      <w:r>
        <w:rPr>
          <w:rFonts w:ascii="Arial" w:eastAsia="Arial" w:hAnsi="Arial" w:cs="Arial"/>
          <w:color w:val="231F20"/>
          <w:spacing w:val="-1"/>
        </w:rPr>
        <w:t>o</w:t>
      </w:r>
      <w:r>
        <w:rPr>
          <w:rFonts w:ascii="Arial" w:eastAsia="Arial" w:hAnsi="Arial" w:cs="Arial"/>
          <w:color w:val="231F20"/>
        </w:rPr>
        <w:t>perty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I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o</w:t>
      </w:r>
      <w:r>
        <w:rPr>
          <w:rFonts w:ascii="Arial" w:eastAsia="Arial" w:hAnsi="Arial" w:cs="Arial"/>
          <w:color w:val="231F20"/>
        </w:rPr>
        <w:t>r</w:t>
      </w:r>
      <w:r>
        <w:rPr>
          <w:rFonts w:ascii="Arial" w:eastAsia="Arial" w:hAnsi="Arial" w:cs="Arial"/>
          <w:color w:val="231F20"/>
          <w:spacing w:val="-23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NIA</w:t>
      </w:r>
      <w:r>
        <w:rPr>
          <w:rFonts w:ascii="Arial" w:eastAsia="Arial" w:hAnsi="Arial" w:cs="Arial"/>
          <w:color w:val="231F20"/>
          <w:w w:val="98"/>
        </w:rPr>
        <w:t>C</w:t>
      </w:r>
      <w:r>
        <w:rPr>
          <w:rFonts w:ascii="Arial" w:eastAsia="Arial" w:hAnsi="Arial" w:cs="Arial"/>
          <w:color w:val="231F20"/>
          <w:spacing w:val="-17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Pro</w:t>
      </w:r>
      <w:r>
        <w:rPr>
          <w:rFonts w:ascii="Arial" w:eastAsia="Arial" w:hAnsi="Arial" w:cs="Arial"/>
          <w:color w:val="231F20"/>
          <w:spacing w:val="-10"/>
          <w:w w:val="98"/>
        </w:rPr>
        <w:t>p</w:t>
      </w:r>
      <w:r>
        <w:rPr>
          <w:rFonts w:ascii="Arial" w:eastAsia="Arial" w:hAnsi="Arial" w:cs="Arial"/>
          <w:color w:val="231F20"/>
          <w:spacing w:val="-11"/>
          <w:w w:val="98"/>
        </w:rPr>
        <w:t>ert</w:t>
      </w:r>
      <w:r>
        <w:rPr>
          <w:rFonts w:ascii="Arial" w:eastAsia="Arial" w:hAnsi="Arial" w:cs="Arial"/>
          <w:color w:val="231F20"/>
          <w:w w:val="98"/>
        </w:rPr>
        <w:t>y</w:t>
      </w:r>
      <w:r>
        <w:rPr>
          <w:rFonts w:ascii="Arial" w:eastAsia="Arial" w:hAnsi="Arial" w:cs="Arial"/>
          <w:color w:val="231F20"/>
          <w:spacing w:val="-14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Insu</w:t>
      </w:r>
      <w:r>
        <w:rPr>
          <w:rFonts w:ascii="Arial" w:eastAsia="Arial" w:hAnsi="Arial" w:cs="Arial"/>
          <w:color w:val="231F20"/>
          <w:spacing w:val="-12"/>
        </w:rPr>
        <w:t>r</w:t>
      </w:r>
      <w:r>
        <w:rPr>
          <w:rFonts w:ascii="Arial" w:eastAsia="Arial" w:hAnsi="Arial" w:cs="Arial"/>
          <w:color w:val="231F20"/>
          <w:spacing w:val="-11"/>
        </w:rPr>
        <w:t xml:space="preserve">ance </w:t>
      </w:r>
      <w:r>
        <w:rPr>
          <w:rFonts w:ascii="Arial" w:eastAsia="Arial" w:hAnsi="Arial" w:cs="Arial"/>
          <w:color w:val="231F20"/>
        </w:rPr>
        <w:t>do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t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requi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e</w:t>
      </w:r>
      <w:r>
        <w:rPr>
          <w:rFonts w:ascii="Arial" w:eastAsia="Arial" w:hAnsi="Arial" w:cs="Arial"/>
          <w:color w:val="231F20"/>
          <w:spacing w:val="-19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separat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Your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  <w:spacing w:val="2"/>
        </w:rPr>
        <w:t>i</w:t>
      </w:r>
      <w:r>
        <w:rPr>
          <w:rFonts w:ascii="Arial" w:eastAsia="Arial" w:hAnsi="Arial" w:cs="Arial"/>
          <w:color w:val="231F20"/>
        </w:rPr>
        <w:t>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b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oker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will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se</w:t>
      </w:r>
      <w:r>
        <w:rPr>
          <w:rFonts w:ascii="Arial" w:eastAsia="Arial" w:hAnsi="Arial" w:cs="Arial"/>
          <w:color w:val="231F20"/>
          <w:spacing w:val="-1"/>
        </w:rPr>
        <w:t>n</w:t>
      </w:r>
      <w:r>
        <w:rPr>
          <w:rFonts w:ascii="Arial" w:eastAsia="Arial" w:hAnsi="Arial" w:cs="Arial"/>
          <w:color w:val="231F20"/>
        </w:rPr>
        <w:t>d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u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n</w:t>
      </w:r>
    </w:p>
    <w:p w14:paraId="0F96727B" w14:textId="77777777" w:rsidR="00D82453" w:rsidRDefault="007C3761">
      <w:pPr>
        <w:spacing w:after="0" w:line="240" w:lineRule="auto"/>
        <w:ind w:left="204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CORD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claim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</w:p>
    <w:p w14:paraId="19B29C32" w14:textId="77777777" w:rsidR="00D82453" w:rsidRDefault="00D82453">
      <w:pPr>
        <w:spacing w:before="3" w:after="0" w:line="190" w:lineRule="exact"/>
        <w:rPr>
          <w:sz w:val="19"/>
          <w:szCs w:val="19"/>
        </w:rPr>
      </w:pPr>
    </w:p>
    <w:p w14:paraId="741EF6E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F262AA" w14:textId="77777777" w:rsidR="00D82453" w:rsidRDefault="007C3761">
      <w:pPr>
        <w:spacing w:after="0" w:line="240" w:lineRule="auto"/>
        <w:ind w:left="1140" w:right="7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ell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suranc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broke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>ou</w:t>
      </w:r>
      <w:r>
        <w:rPr>
          <w:rFonts w:ascii="Arial" w:eastAsia="Arial" w:hAnsi="Arial" w:cs="Arial"/>
          <w:color w:val="231F20"/>
          <w:sz w:val="24"/>
          <w:szCs w:val="24"/>
        </w:rPr>
        <w:t>r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s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epartment by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email at: </w:t>
      </w:r>
      <w:hyperlink r:id="rId12">
        <w:r>
          <w:rPr>
            <w:rFonts w:ascii="Arial" w:eastAsia="Arial" w:hAnsi="Arial" w:cs="Arial"/>
            <w:color w:val="3553A4"/>
            <w:sz w:val="24"/>
            <w:szCs w:val="24"/>
            <w:u w:val="thick" w:color="3553A4"/>
          </w:rPr>
          <w:t>newclaims@insurancefornonprofits.org</w:t>
        </w:r>
      </w:hyperlink>
    </w:p>
    <w:p w14:paraId="07C00BD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942401" w14:textId="77777777" w:rsidR="00D82453" w:rsidRDefault="00D82453">
      <w:pPr>
        <w:spacing w:before="11" w:after="0" w:line="260" w:lineRule="exact"/>
        <w:rPr>
          <w:sz w:val="26"/>
          <w:szCs w:val="26"/>
        </w:rPr>
      </w:pPr>
    </w:p>
    <w:p w14:paraId="67362AD4" w14:textId="77777777" w:rsidR="00D82453" w:rsidRDefault="007C3761">
      <w:pPr>
        <w:spacing w:before="31" w:after="0" w:line="240" w:lineRule="auto"/>
        <w:ind w:left="78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</w:rPr>
        <w:t>EMERGENCY</w:t>
      </w:r>
      <w:r>
        <w:rPr>
          <w:rFonts w:ascii="Arial" w:eastAsia="Arial" w:hAnsi="Arial" w:cs="Arial"/>
          <w:b/>
          <w:bCs/>
          <w:color w:val="231F20"/>
          <w:spacing w:val="-1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SITUATIONS</w:t>
      </w:r>
    </w:p>
    <w:p w14:paraId="2415F995" w14:textId="77777777" w:rsidR="00D82453" w:rsidRDefault="007C3761">
      <w:pPr>
        <w:spacing w:before="18" w:after="0" w:line="264" w:lineRule="exact"/>
        <w:ind w:left="780" w:right="512" w:hanging="1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231F20"/>
          <w:sz w:val="23"/>
          <w:szCs w:val="23"/>
        </w:rPr>
        <w:t xml:space="preserve">If you need to report a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laim during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non-business hours</w:t>
      </w:r>
      <w:r>
        <w:rPr>
          <w:rFonts w:ascii="Arial" w:eastAsia="Arial" w:hAnsi="Arial" w:cs="Arial"/>
          <w:b/>
          <w:bCs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and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annot rea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h your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ro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k</w:t>
      </w:r>
      <w:r>
        <w:rPr>
          <w:rFonts w:ascii="Arial" w:eastAsia="Arial" w:hAnsi="Arial" w:cs="Arial"/>
          <w:color w:val="231F20"/>
          <w:sz w:val="23"/>
          <w:szCs w:val="23"/>
        </w:rPr>
        <w:t>er, call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1-866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-</w:t>
      </w:r>
      <w:r>
        <w:rPr>
          <w:rFonts w:ascii="Arial" w:eastAsia="Arial" w:hAnsi="Arial" w:cs="Arial"/>
          <w:color w:val="231F20"/>
          <w:sz w:val="23"/>
          <w:szCs w:val="23"/>
        </w:rPr>
        <w:t>718-1947. This number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should</w:t>
      </w:r>
      <w:r>
        <w:rPr>
          <w:rFonts w:ascii="Arial" w:eastAsia="Arial" w:hAnsi="Arial" w:cs="Arial"/>
          <w:color w:val="231F20"/>
          <w:spacing w:val="1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only</w:t>
      </w:r>
      <w:r>
        <w:rPr>
          <w:rFonts w:ascii="Arial" w:eastAsia="Arial" w:hAnsi="Arial" w:cs="Arial"/>
          <w:b/>
          <w:bCs/>
          <w:color w:val="231F20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e used for true claims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emergen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ies.</w:t>
      </w:r>
    </w:p>
    <w:p w14:paraId="7A14988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32D47BF" w14:textId="77777777" w:rsidR="00D82453" w:rsidRDefault="00D82453">
      <w:pPr>
        <w:spacing w:before="11" w:after="0" w:line="220" w:lineRule="exact"/>
      </w:pPr>
    </w:p>
    <w:p w14:paraId="7B261ADD" w14:textId="77777777" w:rsidR="00D82453" w:rsidRDefault="00D82453">
      <w:pPr>
        <w:spacing w:after="0"/>
        <w:sectPr w:rsidR="00D82453" w:rsidSect="00D75225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7FE17E21" w14:textId="77777777" w:rsidR="00D82453" w:rsidRDefault="007C3761">
      <w:pPr>
        <w:spacing w:before="39" w:after="0" w:line="240" w:lineRule="auto"/>
        <w:ind w:left="36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231F20"/>
          <w:sz w:val="16"/>
          <w:szCs w:val="16"/>
        </w:rPr>
        <w:t>.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>07</w:t>
      </w:r>
      <w:r>
        <w:rPr>
          <w:rFonts w:ascii="Arial" w:eastAsia="Arial" w:hAnsi="Arial" w:cs="Arial"/>
          <w:color w:val="231F20"/>
          <w:sz w:val="16"/>
          <w:szCs w:val="16"/>
        </w:rPr>
        <w:t>/20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16</w:t>
      </w:r>
    </w:p>
    <w:p w14:paraId="08B0B3D9" w14:textId="77777777" w:rsidR="00D82453" w:rsidRDefault="007C3761">
      <w:pPr>
        <w:spacing w:before="4" w:after="0" w:line="220" w:lineRule="exact"/>
      </w:pPr>
      <w:r>
        <w:br w:type="column"/>
      </w:r>
    </w:p>
    <w:p w14:paraId="7DF0490C" w14:textId="77777777" w:rsidR="00D82453" w:rsidRDefault="007C3761">
      <w:pPr>
        <w:spacing w:after="0" w:line="240" w:lineRule="auto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</w:p>
    <w:p w14:paraId="062F3A90" w14:textId="77777777" w:rsidR="00D82453" w:rsidRDefault="00D82453">
      <w:pPr>
        <w:spacing w:after="0"/>
        <w:sectPr w:rsidR="00D82453">
          <w:type w:val="continuous"/>
          <w:pgSz w:w="12240" w:h="15840"/>
          <w:pgMar w:top="860" w:right="1100" w:bottom="280" w:left="840" w:header="720" w:footer="720" w:gutter="0"/>
          <w:cols w:num="2" w:space="720" w:equalWidth="0">
            <w:col w:w="1309" w:space="8071"/>
            <w:col w:w="920"/>
          </w:cols>
        </w:sectPr>
      </w:pPr>
    </w:p>
    <w:p w14:paraId="5CE65AB0" w14:textId="77777777" w:rsidR="00D82453" w:rsidRDefault="00D82453">
      <w:pPr>
        <w:spacing w:before="8" w:after="0" w:line="140" w:lineRule="exact"/>
        <w:rPr>
          <w:sz w:val="14"/>
          <w:szCs w:val="14"/>
        </w:rPr>
      </w:pPr>
    </w:p>
    <w:p w14:paraId="0C31EA8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FE25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DE48EFB" w14:textId="77777777" w:rsidR="00D82453" w:rsidRDefault="00C319EF">
      <w:pPr>
        <w:spacing w:before="35" w:after="0" w:line="245" w:lineRule="auto"/>
        <w:ind w:left="4863" w:right="8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9" behindDoc="1" locked="0" layoutInCell="1" allowOverlap="1" wp14:anchorId="5593E223" wp14:editId="25574001">
            <wp:simplePos x="0" y="0"/>
            <wp:positionH relativeFrom="page">
              <wp:posOffset>5257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704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044DFB0B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3EA48FE4" w14:textId="77777777" w:rsidR="00D82453" w:rsidRDefault="009931A6">
      <w:pPr>
        <w:spacing w:after="0" w:line="214" w:lineRule="exact"/>
        <w:ind w:right="88"/>
        <w:jc w:val="right"/>
        <w:rPr>
          <w:rFonts w:ascii="Arial" w:eastAsia="Arial" w:hAnsi="Arial" w:cs="Arial"/>
          <w:sz w:val="19"/>
          <w:szCs w:val="19"/>
        </w:rPr>
      </w:pPr>
      <w:hyperlink r:id="rId13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n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f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A30EED3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5246FC0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840720B" w14:textId="77777777" w:rsidR="00D82453" w:rsidRDefault="00C319EF">
      <w:pPr>
        <w:spacing w:before="8" w:after="0" w:line="240" w:lineRule="auto"/>
        <w:ind w:left="3330" w:right="3129"/>
        <w:jc w:val="center"/>
        <w:rPr>
          <w:rFonts w:ascii="Arial" w:eastAsia="Arial" w:hAnsi="Arial" w:cs="Arial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0" behindDoc="1" locked="0" layoutInCell="1" allowOverlap="1" wp14:anchorId="1F3F3C15" wp14:editId="57F0C3AD">
                <wp:simplePos x="0" y="0"/>
                <wp:positionH relativeFrom="page">
                  <wp:posOffset>495300</wp:posOffset>
                </wp:positionH>
                <wp:positionV relativeFrom="paragraph">
                  <wp:posOffset>424815</wp:posOffset>
                </wp:positionV>
                <wp:extent cx="6610350" cy="1270"/>
                <wp:effectExtent l="19050" t="20955" r="19050" b="15875"/>
                <wp:wrapNone/>
                <wp:docPr id="702" name="Group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669"/>
                          <a:chExt cx="10410" cy="2"/>
                        </a:xfrm>
                      </wpg:grpSpPr>
                      <wps:wsp>
                        <wps:cNvPr id="703" name="Freeform 702"/>
                        <wps:cNvSpPr>
                          <a:spLocks/>
                        </wps:cNvSpPr>
                        <wps:spPr bwMode="auto">
                          <a:xfrm>
                            <a:off x="780" y="669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ED77E" id="Group 701" o:spid="_x0000_s1026" style="position:absolute;margin-left:39pt;margin-top:33.45pt;width:520.5pt;height:.1pt;z-index:-1750;mso-position-horizontal-relative:page" coordorigin="780,669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">
                <v:shape id="Freeform 702" o:spid="_x0000_s1027" style="position:absolute;left:780;top:669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 w:rsidR="007C3761"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40"/>
          <w:szCs w:val="40"/>
        </w:rPr>
        <w:t>Form</w:t>
      </w:r>
    </w:p>
    <w:p w14:paraId="2B63B204" w14:textId="77777777" w:rsidR="00D82453" w:rsidRDefault="00D82453">
      <w:pPr>
        <w:spacing w:before="6" w:after="0" w:line="180" w:lineRule="exact"/>
        <w:rPr>
          <w:sz w:val="18"/>
          <w:szCs w:val="18"/>
        </w:rPr>
      </w:pPr>
    </w:p>
    <w:p w14:paraId="2AB108C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4A9FB5A" w14:textId="77777777" w:rsidR="00D82453" w:rsidRDefault="007C3761">
      <w:pPr>
        <w:spacing w:after="0" w:line="240" w:lineRule="auto"/>
        <w:ind w:left="18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LAIMS</w:t>
      </w:r>
      <w:r>
        <w:rPr>
          <w:rFonts w:ascii="Arial" w:eastAsia="Arial" w:hAnsi="Arial" w:cs="Arial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EPORTING</w:t>
      </w:r>
      <w:r>
        <w:rPr>
          <w:rFonts w:ascii="Arial" w:eastAsia="Arial" w:hAnsi="Arial" w:cs="Arial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PROCEDURE</w:t>
      </w:r>
    </w:p>
    <w:p w14:paraId="681C95B7" w14:textId="77777777" w:rsidR="00D82453" w:rsidRDefault="007C3761">
      <w:pPr>
        <w:spacing w:before="47" w:after="0" w:line="240" w:lineRule="auto"/>
        <w:ind w:left="2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w w:val="82"/>
          <w:sz w:val="20"/>
          <w:szCs w:val="20"/>
        </w:rPr>
        <w:t>If you have a question concerning whether to repo</w:t>
      </w:r>
      <w:r>
        <w:rPr>
          <w:rFonts w:ascii="Arial" w:eastAsia="Arial" w:hAnsi="Arial" w:cs="Arial"/>
          <w:color w:val="231F20"/>
          <w:spacing w:val="1"/>
          <w:w w:val="82"/>
          <w:sz w:val="20"/>
          <w:szCs w:val="20"/>
        </w:rPr>
        <w:t>r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t an incident or claim, call your broker.</w:t>
      </w:r>
    </w:p>
    <w:p w14:paraId="2BA88E82" w14:textId="77777777" w:rsidR="00D82453" w:rsidRDefault="00D82453">
      <w:pPr>
        <w:spacing w:before="8" w:after="0" w:line="120" w:lineRule="exact"/>
        <w:rPr>
          <w:sz w:val="12"/>
          <w:szCs w:val="12"/>
        </w:rPr>
      </w:pPr>
    </w:p>
    <w:p w14:paraId="7C6FE2D2" w14:textId="77777777" w:rsidR="00D82453" w:rsidRDefault="007C3761">
      <w:pPr>
        <w:spacing w:after="0" w:line="240" w:lineRule="auto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INSURED  </w:t>
      </w:r>
      <w:r>
        <w:rPr>
          <w:rFonts w:ascii="Arial" w:eastAsia="Arial" w:hAnsi="Arial" w:cs="Arial"/>
          <w:color w:val="231F20"/>
          <w:spacing w:val="-16"/>
          <w:w w:val="82"/>
        </w:rPr>
        <w:t>-</w:t>
      </w:r>
      <w:r>
        <w:rPr>
          <w:rFonts w:ascii="Arial" w:eastAsia="Arial" w:hAnsi="Arial" w:cs="Arial"/>
          <w:color w:val="231F20"/>
          <w:w w:val="82"/>
        </w:rPr>
        <w:t xml:space="preserve">- </w:t>
      </w:r>
      <w:r>
        <w:rPr>
          <w:rFonts w:ascii="Arial" w:eastAsia="Arial" w:hAnsi="Arial" w:cs="Arial"/>
          <w:color w:val="231F20"/>
          <w:spacing w:val="27"/>
          <w:w w:val="82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 xml:space="preserve">Complete all items to the best of your ability, </w:t>
      </w:r>
      <w:proofErr w:type="gramStart"/>
      <w:r>
        <w:rPr>
          <w:rFonts w:ascii="Arial" w:eastAsia="Arial" w:hAnsi="Arial" w:cs="Arial"/>
          <w:color w:val="231F20"/>
          <w:w w:val="82"/>
          <w:sz w:val="20"/>
          <w:szCs w:val="20"/>
        </w:rPr>
        <w:t>sign</w:t>
      </w:r>
      <w:proofErr w:type="gramEnd"/>
      <w:r>
        <w:rPr>
          <w:rFonts w:ascii="Arial" w:eastAsia="Arial" w:hAnsi="Arial" w:cs="Arial"/>
          <w:color w:val="231F20"/>
          <w:w w:val="82"/>
          <w:sz w:val="20"/>
          <w:szCs w:val="20"/>
        </w:rPr>
        <w:t xml:space="preserve"> and date page 2, and immediately give it to your supervisor.</w:t>
      </w:r>
    </w:p>
    <w:p w14:paraId="6B5D8B12" w14:textId="77777777" w:rsidR="00D82453" w:rsidRDefault="007C3761">
      <w:pPr>
        <w:spacing w:before="50" w:after="0" w:line="240" w:lineRule="auto"/>
        <w:ind w:left="11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- 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Incident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7EAD2A3F" w14:textId="77777777" w:rsidR="00D82453" w:rsidRDefault="007C3761">
      <w:pPr>
        <w:spacing w:before="49" w:after="0" w:line="250" w:lineRule="auto"/>
        <w:ind w:left="2340" w:right="19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Important: 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Retain any equipment or furniture which caused or contributed to an injury until it can be inspected by an insurance representative.</w:t>
      </w:r>
    </w:p>
    <w:p w14:paraId="543AA4B4" w14:textId="77777777" w:rsidR="00D82453" w:rsidRDefault="00D82453">
      <w:pPr>
        <w:spacing w:before="8" w:after="0" w:line="110" w:lineRule="exact"/>
        <w:rPr>
          <w:sz w:val="11"/>
          <w:szCs w:val="11"/>
        </w:rPr>
      </w:pPr>
    </w:p>
    <w:p w14:paraId="68CD63EE" w14:textId="77777777" w:rsidR="00D82453" w:rsidRDefault="00C319EF">
      <w:pPr>
        <w:spacing w:after="0" w:line="248" w:lineRule="exact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1" behindDoc="1" locked="0" layoutInCell="1" allowOverlap="1" wp14:anchorId="4A8F99B7" wp14:editId="0208E178">
                <wp:simplePos x="0" y="0"/>
                <wp:positionH relativeFrom="page">
                  <wp:posOffset>1238250</wp:posOffset>
                </wp:positionH>
                <wp:positionV relativeFrom="paragraph">
                  <wp:posOffset>255905</wp:posOffset>
                </wp:positionV>
                <wp:extent cx="5181600" cy="1270"/>
                <wp:effectExtent l="9525" t="12700" r="9525" b="5080"/>
                <wp:wrapNone/>
                <wp:docPr id="700" name="Group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1600" cy="1270"/>
                          <a:chOff x="1950" y="403"/>
                          <a:chExt cx="8160" cy="2"/>
                        </a:xfrm>
                      </wpg:grpSpPr>
                      <wps:wsp>
                        <wps:cNvPr id="701" name="Freeform 700"/>
                        <wps:cNvSpPr>
                          <a:spLocks/>
                        </wps:cNvSpPr>
                        <wps:spPr bwMode="auto">
                          <a:xfrm>
                            <a:off x="1950" y="403"/>
                            <a:ext cx="8160" cy="2"/>
                          </a:xfrm>
                          <a:custGeom>
                            <a:avLst/>
                            <a:gdLst>
                              <a:gd name="T0" fmla="+- 0 1950 1950"/>
                              <a:gd name="T1" fmla="*/ T0 w 8160"/>
                              <a:gd name="T2" fmla="+- 0 10110 1950"/>
                              <a:gd name="T3" fmla="*/ T2 w 8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60">
                                <a:moveTo>
                                  <a:pt x="0" y="0"/>
                                </a:moveTo>
                                <a:lnTo>
                                  <a:pt x="816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9D2BA" id="Group 699" o:spid="_x0000_s1026" style="position:absolute;margin-left:97.5pt;margin-top:20.15pt;width:408pt;height:.1pt;z-index:-1749;mso-position-horizontal-relative:page" coordorigin="1950,403" coordsize="8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">
                <v:shape id="Freeform 700" o:spid="_x0000_s1027" style="position:absolute;left:1950;top:403;width:8160;height:2;visibility:visible;mso-wrap-style:square;v-text-anchor:top" coordsize="8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" path="m,l8160,e" filled="f" strokecolor="#939598" strokeweight=".82pt">
                  <v:path arrowok="t" o:connecttype="custom" o:connectlocs="0,0;81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spacing w:val="-8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spacing w:val="-16"/>
          <w:w w:val="82"/>
          <w:position w:val="-1"/>
        </w:rPr>
        <w:t>-</w:t>
      </w:r>
      <w:r w:rsidR="007C3761">
        <w:rPr>
          <w:rFonts w:ascii="Arial" w:eastAsia="Arial" w:hAnsi="Arial" w:cs="Arial"/>
          <w:color w:val="231F20"/>
          <w:w w:val="82"/>
          <w:position w:val="-1"/>
        </w:rPr>
        <w:t xml:space="preserve">- </w:t>
      </w:r>
      <w:r w:rsidR="007C3761">
        <w:rPr>
          <w:rFonts w:ascii="Arial" w:eastAsia="Arial" w:hAnsi="Arial" w:cs="Arial"/>
          <w:color w:val="231F20"/>
          <w:spacing w:val="14"/>
          <w:w w:val="82"/>
          <w:position w:val="-1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position w:val="-1"/>
          <w:sz w:val="20"/>
          <w:szCs w:val="20"/>
        </w:rPr>
        <w:t>Refer to our website for instructions on claim reporting.</w:t>
      </w:r>
    </w:p>
    <w:p w14:paraId="2A7F99CC" w14:textId="77777777" w:rsidR="00D82453" w:rsidRDefault="00D82453">
      <w:pPr>
        <w:spacing w:before="4" w:after="0" w:line="170" w:lineRule="exact"/>
        <w:rPr>
          <w:sz w:val="17"/>
          <w:szCs w:val="17"/>
        </w:rPr>
      </w:pPr>
    </w:p>
    <w:p w14:paraId="7C3BF601" w14:textId="77777777" w:rsidR="00D82453" w:rsidRDefault="00C319EF">
      <w:pPr>
        <w:spacing w:before="34" w:after="0" w:line="250" w:lineRule="auto"/>
        <w:ind w:left="2155" w:right="18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2" behindDoc="1" locked="0" layoutInCell="1" allowOverlap="1" wp14:anchorId="29BE5FDC" wp14:editId="0770354C">
                <wp:simplePos x="0" y="0"/>
                <wp:positionH relativeFrom="page">
                  <wp:posOffset>495300</wp:posOffset>
                </wp:positionH>
                <wp:positionV relativeFrom="paragraph">
                  <wp:posOffset>449580</wp:posOffset>
                </wp:positionV>
                <wp:extent cx="6610350" cy="1270"/>
                <wp:effectExtent l="19050" t="17145" r="19050" b="19685"/>
                <wp:wrapNone/>
                <wp:docPr id="698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708"/>
                          <a:chExt cx="10410" cy="2"/>
                        </a:xfrm>
                      </wpg:grpSpPr>
                      <wps:wsp>
                        <wps:cNvPr id="699" name="Freeform 698"/>
                        <wps:cNvSpPr>
                          <a:spLocks/>
                        </wps:cNvSpPr>
                        <wps:spPr bwMode="auto">
                          <a:xfrm>
                            <a:off x="780" y="708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0B1E0A" id="Group 697" o:spid="_x0000_s1026" style="position:absolute;margin-left:39pt;margin-top:35.4pt;width:520.5pt;height:.1pt;z-index:-1748;mso-position-horizontal-relative:page" coordorigin="780,708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">
                <v:shape id="Freeform 698" o:spid="_x0000_s1027" style="position:absolute;left:780;top:708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3598ED5" w14:textId="77777777" w:rsidR="00D82453" w:rsidRDefault="00D82453">
      <w:pPr>
        <w:spacing w:before="1" w:after="0" w:line="180" w:lineRule="exact"/>
        <w:rPr>
          <w:sz w:val="18"/>
          <w:szCs w:val="18"/>
        </w:rPr>
      </w:pPr>
    </w:p>
    <w:p w14:paraId="3DC94EA1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DA5ABD" w14:textId="77777777" w:rsidR="00D82453" w:rsidRDefault="007C3761">
      <w:pPr>
        <w:spacing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General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49D80636" w14:textId="77777777" w:rsidR="00D82453" w:rsidRDefault="00D82453">
      <w:pPr>
        <w:spacing w:before="8" w:after="0" w:line="60" w:lineRule="exact"/>
        <w:rPr>
          <w:sz w:val="6"/>
          <w:szCs w:val="6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610"/>
        <w:gridCol w:w="2520"/>
        <w:gridCol w:w="1890"/>
      </w:tblGrid>
      <w:tr w:rsidR="00D82453" w14:paraId="12FD0976" w14:textId="77777777">
        <w:trPr>
          <w:trHeight w:hRule="exact" w:val="556"/>
        </w:trPr>
        <w:tc>
          <w:tcPr>
            <w:tcW w:w="819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F7321B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EE0D94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66D24167" w14:textId="77777777">
        <w:trPr>
          <w:trHeight w:hRule="exact" w:val="557"/>
        </w:trPr>
        <w:tc>
          <w:tcPr>
            <w:tcW w:w="56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060A70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F52D2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tle</w:t>
            </w:r>
          </w:p>
        </w:tc>
      </w:tr>
      <w:tr w:rsidR="00D82453" w14:paraId="1F0DF811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23FF82" w14:textId="77777777" w:rsidR="00D82453" w:rsidRDefault="007C3761">
            <w:pPr>
              <w:tabs>
                <w:tab w:val="left" w:pos="576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6C25CBFF" w14:textId="77777777">
        <w:trPr>
          <w:trHeight w:hRule="exact" w:val="575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5F275D8" w14:textId="77777777" w:rsidR="00D82453" w:rsidRDefault="007C3761">
            <w:pPr>
              <w:tabs>
                <w:tab w:val="left" w:pos="25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xt.</w:t>
            </w:r>
          </w:p>
          <w:p w14:paraId="719FDF38" w14:textId="77777777" w:rsidR="00D82453" w:rsidRDefault="007C3761">
            <w:pPr>
              <w:tabs>
                <w:tab w:val="left" w:pos="80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D435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Fax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  <w:p w14:paraId="3C2D8B86" w14:textId="77777777" w:rsidR="00D82453" w:rsidRDefault="007C3761">
            <w:pPr>
              <w:tabs>
                <w:tab w:val="left" w:pos="820"/>
              </w:tabs>
              <w:spacing w:before="8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A4E628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-mail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010FED60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B12398A" w14:textId="77777777" w:rsidR="00D82453" w:rsidRDefault="00C319EF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3" behindDoc="1" locked="0" layoutInCell="1" allowOverlap="1" wp14:anchorId="76B95BD4" wp14:editId="4004CF33">
                <wp:simplePos x="0" y="0"/>
                <wp:positionH relativeFrom="page">
                  <wp:posOffset>510032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5715" r="8255" b="6985"/>
                <wp:wrapNone/>
                <wp:docPr id="696" name="Group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032" y="665"/>
                          <a:chExt cx="175" cy="175"/>
                        </a:xfrm>
                      </wpg:grpSpPr>
                      <wps:wsp>
                        <wps:cNvPr id="697" name="Freeform 696"/>
                        <wps:cNvSpPr>
                          <a:spLocks/>
                        </wps:cNvSpPr>
                        <wps:spPr bwMode="auto">
                          <a:xfrm>
                            <a:off x="8032" y="665"/>
                            <a:ext cx="175" cy="175"/>
                          </a:xfrm>
                          <a:custGeom>
                            <a:avLst/>
                            <a:gdLst>
                              <a:gd name="T0" fmla="+- 0 8207 8032"/>
                              <a:gd name="T1" fmla="*/ T0 w 175"/>
                              <a:gd name="T2" fmla="+- 0 665 665"/>
                              <a:gd name="T3" fmla="*/ 665 h 175"/>
                              <a:gd name="T4" fmla="+- 0 8032 8032"/>
                              <a:gd name="T5" fmla="*/ T4 w 175"/>
                              <a:gd name="T6" fmla="+- 0 665 665"/>
                              <a:gd name="T7" fmla="*/ 665 h 175"/>
                              <a:gd name="T8" fmla="+- 0 8032 8032"/>
                              <a:gd name="T9" fmla="*/ T8 w 175"/>
                              <a:gd name="T10" fmla="+- 0 840 665"/>
                              <a:gd name="T11" fmla="*/ 840 h 175"/>
                              <a:gd name="T12" fmla="+- 0 8207 8032"/>
                              <a:gd name="T13" fmla="*/ T12 w 175"/>
                              <a:gd name="T14" fmla="+- 0 840 665"/>
                              <a:gd name="T15" fmla="*/ 840 h 175"/>
                              <a:gd name="T16" fmla="+- 0 8207 803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1A2762" id="Group 695" o:spid="_x0000_s1026" style="position:absolute;margin-left:401.6pt;margin-top:33.25pt;width:8.75pt;height:8.75pt;z-index:-1747;mso-position-horizontal-relative:page" coordorigin="803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">
                <v:shape id="Freeform 696" o:spid="_x0000_s1027" style="position:absolute;left:803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pdX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xenuHvTDoCcnwBAAD//wMAUEsBAi0AFAAGAAgAAAAhANvh9svuAAAAhQEAABMAAAAAAAAA&#10;AAAAAAAAAAAAAFtDb250ZW50X1R5cGVzXS54bWxQSwECLQAUAAYACAAAACEAWvQsW78AAAAVAQAA&#10;CwAAAAAAAAAAAAAAAAAfAQAAX3JlbHMvLnJlbHNQSwECLQAUAAYACAAAACEAPOqXV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4" behindDoc="1" locked="0" layoutInCell="1" allowOverlap="1" wp14:anchorId="138DA2AF" wp14:editId="3BA6CE2B">
                <wp:simplePos x="0" y="0"/>
                <wp:positionH relativeFrom="page">
                  <wp:posOffset>5866765</wp:posOffset>
                </wp:positionH>
                <wp:positionV relativeFrom="paragraph">
                  <wp:posOffset>422275</wp:posOffset>
                </wp:positionV>
                <wp:extent cx="111125" cy="111125"/>
                <wp:effectExtent l="8890" t="5715" r="13335" b="6985"/>
                <wp:wrapNone/>
                <wp:docPr id="694" name="Group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239" y="665"/>
                          <a:chExt cx="175" cy="175"/>
                        </a:xfrm>
                      </wpg:grpSpPr>
                      <wps:wsp>
                        <wps:cNvPr id="695" name="Freeform 694"/>
                        <wps:cNvSpPr>
                          <a:spLocks/>
                        </wps:cNvSpPr>
                        <wps:spPr bwMode="auto">
                          <a:xfrm>
                            <a:off x="9239" y="665"/>
                            <a:ext cx="175" cy="175"/>
                          </a:xfrm>
                          <a:custGeom>
                            <a:avLst/>
                            <a:gdLst>
                              <a:gd name="T0" fmla="+- 0 9414 9239"/>
                              <a:gd name="T1" fmla="*/ T0 w 175"/>
                              <a:gd name="T2" fmla="+- 0 665 665"/>
                              <a:gd name="T3" fmla="*/ 665 h 175"/>
                              <a:gd name="T4" fmla="+- 0 9239 9239"/>
                              <a:gd name="T5" fmla="*/ T4 w 175"/>
                              <a:gd name="T6" fmla="+- 0 665 665"/>
                              <a:gd name="T7" fmla="*/ 665 h 175"/>
                              <a:gd name="T8" fmla="+- 0 9239 9239"/>
                              <a:gd name="T9" fmla="*/ T8 w 175"/>
                              <a:gd name="T10" fmla="+- 0 840 665"/>
                              <a:gd name="T11" fmla="*/ 840 h 175"/>
                              <a:gd name="T12" fmla="+- 0 9414 9239"/>
                              <a:gd name="T13" fmla="*/ T12 w 175"/>
                              <a:gd name="T14" fmla="+- 0 840 665"/>
                              <a:gd name="T15" fmla="*/ 840 h 175"/>
                              <a:gd name="T16" fmla="+- 0 9414 9239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9EE29" id="Group 693" o:spid="_x0000_s1026" style="position:absolute;margin-left:461.95pt;margin-top:33.25pt;width:8.75pt;height:8.75pt;z-index:-1746;mso-position-horizontal-relative:page" coordorigin="9239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">
                <v:shape id="Freeform 694" o:spid="_x0000_s1027" style="position:absolute;left:9239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Ky7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g/juD3TDoCcnYFAAD//wMAUEsBAi0AFAAGAAgAAAAhANvh9svuAAAAhQEAABMAAAAAAAAA&#10;AAAAAAAAAAAAAFtDb250ZW50X1R5cGVzXS54bWxQSwECLQAUAAYACAAAACEAWvQsW78AAAAVAQAA&#10;CwAAAAAAAAAAAAAAAAAfAQAAX3JlbHMvLnJlbHNQSwECLQAUAAYACAAAACEAo3Ssu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5364FC7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240"/>
        <w:gridCol w:w="1530"/>
        <w:gridCol w:w="3780"/>
      </w:tblGrid>
      <w:tr w:rsidR="00D82453" w14:paraId="3C15089F" w14:textId="77777777">
        <w:trPr>
          <w:trHeight w:hRule="exact" w:val="616"/>
        </w:trPr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9F792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</w:tc>
        <w:tc>
          <w:tcPr>
            <w:tcW w:w="32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F6E02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eek</w:t>
            </w:r>
            <w:r>
              <w:rPr>
                <w:rFonts w:ascii="Arial" w:eastAsia="Arial" w:hAnsi="Arial" w:cs="Arial"/>
                <w:color w:val="231F20"/>
                <w:spacing w:val="-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4101E0B4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0163D8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  <w:p w14:paraId="7041FE63" w14:textId="77777777" w:rsidR="00D82453" w:rsidRDefault="007C3761">
            <w:pPr>
              <w:spacing w:before="93" w:after="0" w:line="240" w:lineRule="auto"/>
              <w:ind w:left="84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7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EC90039" w14:textId="77777777" w:rsidR="00D82453" w:rsidRDefault="007C3761">
            <w:pPr>
              <w:spacing w:before="9" w:after="0" w:line="240" w:lineRule="auto"/>
              <w:ind w:left="66" w:right="33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i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ccu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remises?</w:t>
            </w:r>
          </w:p>
          <w:p w14:paraId="701A4D51" w14:textId="77777777" w:rsidR="00D82453" w:rsidRDefault="007C3761">
            <w:pPr>
              <w:tabs>
                <w:tab w:val="left" w:pos="2180"/>
              </w:tabs>
              <w:spacing w:before="93" w:after="0" w:line="240" w:lineRule="auto"/>
              <w:ind w:left="980" w:right="130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639737B" w14:textId="77777777">
        <w:trPr>
          <w:trHeight w:hRule="exact" w:val="5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8A0B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if possible, take pictures of the a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r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ea with a digital or disposable camera)</w:t>
            </w:r>
          </w:p>
        </w:tc>
      </w:tr>
      <w:tr w:rsidR="00D82453" w14:paraId="51B3EA09" w14:textId="77777777">
        <w:trPr>
          <w:trHeight w:hRule="exact" w:val="655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0FEC9B" w14:textId="77777777" w:rsidR="00D82453" w:rsidRDefault="007C3761">
            <w:pPr>
              <w:spacing w:before="9" w:after="0" w:line="257" w:lineRule="auto"/>
              <w:ind w:left="100" w:right="652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A brief factual account of the incident; include who was inv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lved, how the incident occurred</w:t>
            </w:r>
            <w:r>
              <w:rPr>
                <w:rFonts w:ascii="Arial" w:eastAsia="Arial" w:hAnsi="Arial" w:cs="Arial"/>
                <w:color w:val="231F20"/>
                <w:spacing w:val="1"/>
                <w:w w:val="82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and what action is being taken in response</w:t>
            </w:r>
          </w:p>
          <w:p w14:paraId="3EF4D59E" w14:textId="77777777" w:rsidR="00D82453" w:rsidRDefault="007C3761">
            <w:pPr>
              <w:spacing w:before="1" w:after="0" w:line="240" w:lineRule="auto"/>
              <w:ind w:left="352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to the incident. Use the back of the sheet if more space is needed.)</w:t>
            </w:r>
          </w:p>
        </w:tc>
      </w:tr>
      <w:tr w:rsidR="00D82453" w14:paraId="1BA7DB26" w14:textId="77777777">
        <w:trPr>
          <w:trHeight w:hRule="exact" w:val="86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4" w:space="0" w:color="231F20"/>
              <w:right w:val="single" w:sz="6" w:space="0" w:color="231F20"/>
            </w:tcBorders>
          </w:tcPr>
          <w:p w14:paraId="7E263ABA" w14:textId="77777777" w:rsidR="00D82453" w:rsidRDefault="00D82453"/>
        </w:tc>
      </w:tr>
    </w:tbl>
    <w:p w14:paraId="118EF1BC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33DC843A" w14:textId="77777777" w:rsidR="00D82453" w:rsidRDefault="007C3761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Witness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2DC97120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5220"/>
        <w:gridCol w:w="1890"/>
        <w:gridCol w:w="1980"/>
        <w:gridCol w:w="630"/>
      </w:tblGrid>
      <w:tr w:rsidR="00D82453" w14:paraId="1BF777EE" w14:textId="77777777">
        <w:trPr>
          <w:trHeight w:hRule="exact" w:val="316"/>
        </w:trPr>
        <w:tc>
          <w:tcPr>
            <w:tcW w:w="55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4059A1D" w14:textId="77777777" w:rsidR="00D82453" w:rsidRDefault="007C3761">
            <w:pPr>
              <w:spacing w:before="48" w:after="0" w:line="240" w:lineRule="auto"/>
              <w:ind w:left="53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F61AF0" w14:textId="77777777" w:rsidR="00D82453" w:rsidRDefault="007C3761">
            <w:pPr>
              <w:spacing w:before="48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yti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</w:p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7418D7" w14:textId="77777777" w:rsidR="00D82453" w:rsidRDefault="007C3761">
            <w:pPr>
              <w:spacing w:before="48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9E9DE06" w14:textId="77777777" w:rsidR="00D82453" w:rsidRDefault="007C3761">
            <w:pPr>
              <w:spacing w:before="48" w:after="0" w:line="240" w:lineRule="auto"/>
              <w:ind w:left="17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</w:tr>
      <w:tr w:rsidR="00D82453" w14:paraId="40D46A23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7FC0A0BA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1BE2F369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1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6CA0D616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420D1D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E0CF2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4359AF" w14:textId="77777777" w:rsidR="00D82453" w:rsidRDefault="00D82453"/>
        </w:tc>
      </w:tr>
      <w:tr w:rsidR="00D82453" w14:paraId="5F1F4A55" w14:textId="77777777">
        <w:trPr>
          <w:trHeight w:hRule="exact" w:val="396"/>
        </w:trPr>
        <w:tc>
          <w:tcPr>
            <w:tcW w:w="360" w:type="dxa"/>
            <w:vMerge/>
            <w:tcBorders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FF89935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1A4D95" w14:textId="77777777" w:rsidR="00D82453" w:rsidRDefault="00D82453"/>
        </w:tc>
      </w:tr>
      <w:tr w:rsidR="00D82453" w14:paraId="58807B9C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4E738CCC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41ED59DB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2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499D080A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A4D89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58D5BCF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B07E246" w14:textId="77777777" w:rsidR="00D82453" w:rsidRDefault="00D82453"/>
        </w:tc>
      </w:tr>
      <w:tr w:rsidR="00D82453" w14:paraId="482F95EE" w14:textId="77777777">
        <w:trPr>
          <w:trHeight w:hRule="exact" w:val="395"/>
        </w:trPr>
        <w:tc>
          <w:tcPr>
            <w:tcW w:w="360" w:type="dxa"/>
            <w:vMerge/>
            <w:tcBorders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412E3E4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BD81F5" w14:textId="77777777" w:rsidR="00D82453" w:rsidRDefault="00D82453"/>
        </w:tc>
      </w:tr>
    </w:tbl>
    <w:p w14:paraId="6497A419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287F4EB7" w14:textId="77777777" w:rsidR="00D82453" w:rsidRDefault="007C3761">
      <w:pPr>
        <w:tabs>
          <w:tab w:val="left" w:pos="9620"/>
        </w:tabs>
        <w:spacing w:before="39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p w14:paraId="36FB9115" w14:textId="77777777" w:rsidR="00D82453" w:rsidRDefault="00D82453">
      <w:pPr>
        <w:spacing w:after="0"/>
        <w:sectPr w:rsidR="00D82453">
          <w:pgSz w:w="12240" w:h="15840"/>
          <w:pgMar w:top="860" w:right="900" w:bottom="280" w:left="720" w:header="720" w:footer="720" w:gutter="0"/>
          <w:cols w:space="720"/>
        </w:sectPr>
      </w:pPr>
    </w:p>
    <w:p w14:paraId="6BF99ADC" w14:textId="77777777" w:rsidR="00D82453" w:rsidRDefault="00C319EF">
      <w:pPr>
        <w:spacing w:before="68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35" behindDoc="1" locked="0" layoutInCell="1" allowOverlap="1" wp14:anchorId="0940231D" wp14:editId="7C8FBAB1">
                <wp:simplePos x="0" y="0"/>
                <wp:positionH relativeFrom="page">
                  <wp:posOffset>459740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6350" t="10795" r="6350" b="11430"/>
                <wp:wrapNone/>
                <wp:docPr id="692" name="Group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422"/>
                          <a:chExt cx="175" cy="175"/>
                        </a:xfrm>
                      </wpg:grpSpPr>
                      <wps:wsp>
                        <wps:cNvPr id="693" name="Freeform 692"/>
                        <wps:cNvSpPr>
                          <a:spLocks/>
                        </wps:cNvSpPr>
                        <wps:spPr bwMode="auto">
                          <a:xfrm>
                            <a:off x="7240" y="422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422 422"/>
                              <a:gd name="T3" fmla="*/ 422 h 175"/>
                              <a:gd name="T4" fmla="+- 0 7240 7240"/>
                              <a:gd name="T5" fmla="*/ T4 w 175"/>
                              <a:gd name="T6" fmla="+- 0 422 422"/>
                              <a:gd name="T7" fmla="*/ 422 h 175"/>
                              <a:gd name="T8" fmla="+- 0 7240 7240"/>
                              <a:gd name="T9" fmla="*/ T8 w 175"/>
                              <a:gd name="T10" fmla="+- 0 597 422"/>
                              <a:gd name="T11" fmla="*/ 597 h 175"/>
                              <a:gd name="T12" fmla="+- 0 7415 7240"/>
                              <a:gd name="T13" fmla="*/ T12 w 175"/>
                              <a:gd name="T14" fmla="+- 0 597 422"/>
                              <a:gd name="T15" fmla="*/ 597 h 175"/>
                              <a:gd name="T16" fmla="+- 0 7415 7240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6750DD" id="Group 691" o:spid="_x0000_s1026" style="position:absolute;margin-left:362pt;margin-top:21.1pt;width:8.75pt;height:8.75pt;z-index:-1745;mso-position-horizontal-relative:page" coordorigin="7240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">
                <v:shape id="Freeform 692" o:spid="_x0000_s1027" style="position:absolute;left:7240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6" behindDoc="1" locked="0" layoutInCell="1" allowOverlap="1" wp14:anchorId="30FA0A1E" wp14:editId="0362F772">
                <wp:simplePos x="0" y="0"/>
                <wp:positionH relativeFrom="page">
                  <wp:posOffset>528066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90" name="Group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422"/>
                          <a:chExt cx="175" cy="175"/>
                        </a:xfrm>
                      </wpg:grpSpPr>
                      <wps:wsp>
                        <wps:cNvPr id="691" name="Freeform 690"/>
                        <wps:cNvSpPr>
                          <a:spLocks/>
                        </wps:cNvSpPr>
                        <wps:spPr bwMode="auto">
                          <a:xfrm>
                            <a:off x="8316" y="422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422 422"/>
                              <a:gd name="T3" fmla="*/ 422 h 175"/>
                              <a:gd name="T4" fmla="+- 0 8316 8316"/>
                              <a:gd name="T5" fmla="*/ T4 w 175"/>
                              <a:gd name="T6" fmla="+- 0 422 422"/>
                              <a:gd name="T7" fmla="*/ 422 h 175"/>
                              <a:gd name="T8" fmla="+- 0 8316 8316"/>
                              <a:gd name="T9" fmla="*/ T8 w 175"/>
                              <a:gd name="T10" fmla="+- 0 597 422"/>
                              <a:gd name="T11" fmla="*/ 597 h 175"/>
                              <a:gd name="T12" fmla="+- 0 8491 8316"/>
                              <a:gd name="T13" fmla="*/ T12 w 175"/>
                              <a:gd name="T14" fmla="+- 0 597 422"/>
                              <a:gd name="T15" fmla="*/ 597 h 175"/>
                              <a:gd name="T16" fmla="+- 0 8491 831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2A37F6" id="Group 689" o:spid="_x0000_s1026" style="position:absolute;margin-left:415.8pt;margin-top:21.1pt;width:8.75pt;height:8.75pt;z-index:-1744;mso-position-horizontal-relative:page" coordorigin="831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">
                <v:shape id="Freeform 690" o:spid="_x0000_s1027" style="position:absolute;left:831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6q4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OHMVzPpCMgFxcAAAD//wMAUEsBAi0AFAAGAAgAAAAhANvh9svuAAAAhQEAABMAAAAAAAAA&#10;AAAAAAAAAAAAAFtDb250ZW50X1R5cGVzXS54bWxQSwECLQAUAAYACAAAACEAWvQsW78AAAAVAQAA&#10;CwAAAAAAAAAAAAAAAAAfAQAAX3JlbHMvLnJlbHNQSwECLQAUAAYACAAAACEA3E+qu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7" behindDoc="1" locked="0" layoutInCell="1" allowOverlap="1" wp14:anchorId="06BB7C07" wp14:editId="6191C114">
                <wp:simplePos x="0" y="0"/>
                <wp:positionH relativeFrom="page">
                  <wp:posOffset>576199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8890" t="10795" r="13335" b="11430"/>
                <wp:wrapNone/>
                <wp:docPr id="688" name="Group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422"/>
                          <a:chExt cx="175" cy="175"/>
                        </a:xfrm>
                      </wpg:grpSpPr>
                      <wps:wsp>
                        <wps:cNvPr id="689" name="Freeform 688"/>
                        <wps:cNvSpPr>
                          <a:spLocks/>
                        </wps:cNvSpPr>
                        <wps:spPr bwMode="auto">
                          <a:xfrm>
                            <a:off x="9074" y="422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422 422"/>
                              <a:gd name="T3" fmla="*/ 422 h 175"/>
                              <a:gd name="T4" fmla="+- 0 9074 9074"/>
                              <a:gd name="T5" fmla="*/ T4 w 175"/>
                              <a:gd name="T6" fmla="+- 0 422 422"/>
                              <a:gd name="T7" fmla="*/ 422 h 175"/>
                              <a:gd name="T8" fmla="+- 0 9074 9074"/>
                              <a:gd name="T9" fmla="*/ T8 w 175"/>
                              <a:gd name="T10" fmla="+- 0 597 422"/>
                              <a:gd name="T11" fmla="*/ 597 h 175"/>
                              <a:gd name="T12" fmla="+- 0 9250 9074"/>
                              <a:gd name="T13" fmla="*/ T12 w 175"/>
                              <a:gd name="T14" fmla="+- 0 597 422"/>
                              <a:gd name="T15" fmla="*/ 597 h 175"/>
                              <a:gd name="T16" fmla="+- 0 9250 9074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1FBE47" id="Group 687" o:spid="_x0000_s1026" style="position:absolute;margin-left:453.7pt;margin-top:21.1pt;width:8.75pt;height:8.75pt;z-index:-1743;mso-position-horizontal-relative:page" coordorigin="9074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">
                <v:shape id="Freeform 688" o:spid="_x0000_s1027" style="position:absolute;left:9074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" path="m176,l,,,175r176,l176,xe" filled="f" strokecolor="#231f20" strokeweight=".72pt">
                  <v:path arrowok="t" o:connecttype="custom" o:connectlocs="176,422;0,422;0,597;176,597;176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8" behindDoc="1" locked="0" layoutInCell="1" allowOverlap="1" wp14:anchorId="2FA9005F" wp14:editId="018009C4">
                <wp:simplePos x="0" y="0"/>
                <wp:positionH relativeFrom="page">
                  <wp:posOffset>640461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86" name="Group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422"/>
                          <a:chExt cx="175" cy="175"/>
                        </a:xfrm>
                      </wpg:grpSpPr>
                      <wps:wsp>
                        <wps:cNvPr id="687" name="Freeform 686"/>
                        <wps:cNvSpPr>
                          <a:spLocks/>
                        </wps:cNvSpPr>
                        <wps:spPr bwMode="auto">
                          <a:xfrm>
                            <a:off x="10086" y="422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422 422"/>
                              <a:gd name="T3" fmla="*/ 422 h 175"/>
                              <a:gd name="T4" fmla="+- 0 10086 10086"/>
                              <a:gd name="T5" fmla="*/ T4 w 175"/>
                              <a:gd name="T6" fmla="+- 0 422 422"/>
                              <a:gd name="T7" fmla="*/ 422 h 175"/>
                              <a:gd name="T8" fmla="+- 0 10086 10086"/>
                              <a:gd name="T9" fmla="*/ T8 w 175"/>
                              <a:gd name="T10" fmla="+- 0 597 422"/>
                              <a:gd name="T11" fmla="*/ 597 h 175"/>
                              <a:gd name="T12" fmla="+- 0 10261 10086"/>
                              <a:gd name="T13" fmla="*/ T12 w 175"/>
                              <a:gd name="T14" fmla="+- 0 597 422"/>
                              <a:gd name="T15" fmla="*/ 597 h 175"/>
                              <a:gd name="T16" fmla="+- 0 10261 1008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C0430" id="Group 685" o:spid="_x0000_s1026" style="position:absolute;margin-left:504.3pt;margin-top:21.1pt;width:8.75pt;height:8.75pt;z-index:-1742;mso-position-horizontal-relative:page" coordorigin="1008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">
                <v:shape id="Freeform 686" o:spid="_x0000_s1027" style="position:absolute;left:1008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9" behindDoc="1" locked="0" layoutInCell="1" allowOverlap="1" wp14:anchorId="28036218" wp14:editId="24D70DE9">
                <wp:simplePos x="0" y="0"/>
                <wp:positionH relativeFrom="page">
                  <wp:posOffset>4597400</wp:posOffset>
                </wp:positionH>
                <wp:positionV relativeFrom="paragraph">
                  <wp:posOffset>468630</wp:posOffset>
                </wp:positionV>
                <wp:extent cx="111125" cy="111125"/>
                <wp:effectExtent l="6350" t="11430" r="6350" b="10795"/>
                <wp:wrapNone/>
                <wp:docPr id="684" name="Group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738"/>
                          <a:chExt cx="175" cy="175"/>
                        </a:xfrm>
                      </wpg:grpSpPr>
                      <wps:wsp>
                        <wps:cNvPr id="685" name="Freeform 684"/>
                        <wps:cNvSpPr>
                          <a:spLocks/>
                        </wps:cNvSpPr>
                        <wps:spPr bwMode="auto">
                          <a:xfrm>
                            <a:off x="7240" y="738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738 738"/>
                              <a:gd name="T3" fmla="*/ 738 h 175"/>
                              <a:gd name="T4" fmla="+- 0 7240 7240"/>
                              <a:gd name="T5" fmla="*/ T4 w 175"/>
                              <a:gd name="T6" fmla="+- 0 738 738"/>
                              <a:gd name="T7" fmla="*/ 738 h 175"/>
                              <a:gd name="T8" fmla="+- 0 7240 7240"/>
                              <a:gd name="T9" fmla="*/ T8 w 175"/>
                              <a:gd name="T10" fmla="+- 0 913 738"/>
                              <a:gd name="T11" fmla="*/ 913 h 175"/>
                              <a:gd name="T12" fmla="+- 0 7415 7240"/>
                              <a:gd name="T13" fmla="*/ T12 w 175"/>
                              <a:gd name="T14" fmla="+- 0 913 738"/>
                              <a:gd name="T15" fmla="*/ 913 h 175"/>
                              <a:gd name="T16" fmla="+- 0 7415 7240"/>
                              <a:gd name="T17" fmla="*/ T16 w 175"/>
                              <a:gd name="T18" fmla="+- 0 738 738"/>
                              <a:gd name="T19" fmla="*/ 738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4D09C1" id="Group 683" o:spid="_x0000_s1026" style="position:absolute;margin-left:362pt;margin-top:36.9pt;width:8.75pt;height:8.75pt;z-index:-1741;mso-position-horizontal-relative:page" coordorigin="7240,738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">
                <v:shape id="Freeform 684" o:spid="_x0000_s1027" style="position:absolute;left:7240;top:738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" path="m175,l,,,175r175,l175,xe" filled="f" strokecolor="#231f20" strokeweight=".72pt">
                  <v:path arrowok="t" o:connecttype="custom" o:connectlocs="175,738;0,738;0,913;175,913;175,738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1B6C7A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3960"/>
      </w:tblGrid>
      <w:tr w:rsidR="00D82453" w14:paraId="16A6E14E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165A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1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A89A2A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2F1AD8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6D25A549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842D309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6F282E5C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1E296E" w14:textId="77777777" w:rsidR="00D82453" w:rsidRDefault="007C3761">
            <w:pPr>
              <w:tabs>
                <w:tab w:val="left" w:pos="540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2E1E66FB" w14:textId="77777777">
        <w:trPr>
          <w:trHeight w:hRule="exact" w:val="3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87719C" w14:textId="77777777" w:rsidR="00D82453" w:rsidRDefault="00D82453"/>
        </w:tc>
      </w:tr>
      <w:tr w:rsidR="00D82453" w14:paraId="52E00CD4" w14:textId="77777777">
        <w:trPr>
          <w:trHeight w:hRule="exact" w:val="650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618805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AC03AE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5115F836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0862F7D2" w14:textId="77777777">
        <w:trPr>
          <w:trHeight w:hRule="exact" w:val="91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58F95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1A6A6C1B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7C9EC2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7875B58F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6C338E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7FC20326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0FFC39D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0" behindDoc="1" locked="0" layoutInCell="1" allowOverlap="1" wp14:anchorId="693D64CB" wp14:editId="7350AA54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82" name="Group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83" name="Freeform 682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79CA1" id="Group 681" o:spid="_x0000_s1026" style="position:absolute;margin-left:68.6pt;margin-top:-21.35pt;width:8.75pt;height:8.75pt;z-index:-1740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">
                <v:shape id="Freeform 682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1" behindDoc="1" locked="0" layoutInCell="1" allowOverlap="1" wp14:anchorId="78A3544B" wp14:editId="2CE5C426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80" name="Group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81" name="Freeform 680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7F3EB1" id="Group 679" o:spid="_x0000_s1026" style="position:absolute;margin-left:102.4pt;margin-top:-21.35pt;width:8.75pt;height:8.75pt;z-index:-1739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">
                <v:shape id="Freeform 680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2" behindDoc="1" locked="0" layoutInCell="1" allowOverlap="1" wp14:anchorId="05A2A5DF" wp14:editId="4BC21B1A">
                <wp:simplePos x="0" y="0"/>
                <wp:positionH relativeFrom="page">
                  <wp:posOffset>499745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6350" t="9525" r="6350" b="12700"/>
                <wp:wrapNone/>
                <wp:docPr id="678" name="Group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44"/>
                          <a:chExt cx="175" cy="175"/>
                        </a:xfrm>
                      </wpg:grpSpPr>
                      <wps:wsp>
                        <wps:cNvPr id="679" name="Freeform 678"/>
                        <wps:cNvSpPr>
                          <a:spLocks/>
                        </wps:cNvSpPr>
                        <wps:spPr bwMode="auto">
                          <a:xfrm>
                            <a:off x="7870" y="644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44 644"/>
                              <a:gd name="T3" fmla="*/ 644 h 175"/>
                              <a:gd name="T4" fmla="+- 0 7870 7870"/>
                              <a:gd name="T5" fmla="*/ T4 w 175"/>
                              <a:gd name="T6" fmla="+- 0 644 644"/>
                              <a:gd name="T7" fmla="*/ 644 h 175"/>
                              <a:gd name="T8" fmla="+- 0 7870 7870"/>
                              <a:gd name="T9" fmla="*/ T8 w 175"/>
                              <a:gd name="T10" fmla="+- 0 819 644"/>
                              <a:gd name="T11" fmla="*/ 819 h 175"/>
                              <a:gd name="T12" fmla="+- 0 8045 7870"/>
                              <a:gd name="T13" fmla="*/ T12 w 175"/>
                              <a:gd name="T14" fmla="+- 0 819 644"/>
                              <a:gd name="T15" fmla="*/ 819 h 175"/>
                              <a:gd name="T16" fmla="+- 0 8045 7870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BDB76B" id="Group 677" o:spid="_x0000_s1026" style="position:absolute;margin-left:393.5pt;margin-top:32.2pt;width:8.75pt;height:8.75pt;z-index:-1738;mso-position-horizontal-relative:page" coordorigin="7870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">
                <v:shape id="Freeform 678" o:spid="_x0000_s1027" style="position:absolute;left:7870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UBE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yeX+DvTDoCcnwBAAD//wMAUEsBAi0AFAAGAAgAAAAhANvh9svuAAAAhQEAABMAAAAAAAAA&#10;AAAAAAAAAAAAAFtDb250ZW50X1R5cGVzXS54bWxQSwECLQAUAAYACAAAACEAWvQsW78AAAAVAQAA&#10;CwAAAAAAAAAAAAAAAAAfAQAAX3JlbHMvLnJlbHNQSwECLQAUAAYACAAAACEAkjVARM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3" behindDoc="1" locked="0" layoutInCell="1" allowOverlap="1" wp14:anchorId="70968C09" wp14:editId="5A871C12">
                <wp:simplePos x="0" y="0"/>
                <wp:positionH relativeFrom="page">
                  <wp:posOffset>538607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13970" t="9525" r="8255" b="12700"/>
                <wp:wrapNone/>
                <wp:docPr id="676" name="Group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44"/>
                          <a:chExt cx="175" cy="175"/>
                        </a:xfrm>
                      </wpg:grpSpPr>
                      <wps:wsp>
                        <wps:cNvPr id="677" name="Freeform 676"/>
                        <wps:cNvSpPr>
                          <a:spLocks/>
                        </wps:cNvSpPr>
                        <wps:spPr bwMode="auto">
                          <a:xfrm>
                            <a:off x="8482" y="644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44 644"/>
                              <a:gd name="T3" fmla="*/ 644 h 175"/>
                              <a:gd name="T4" fmla="+- 0 8482 8482"/>
                              <a:gd name="T5" fmla="*/ T4 w 175"/>
                              <a:gd name="T6" fmla="+- 0 644 644"/>
                              <a:gd name="T7" fmla="*/ 644 h 175"/>
                              <a:gd name="T8" fmla="+- 0 8482 8482"/>
                              <a:gd name="T9" fmla="*/ T8 w 175"/>
                              <a:gd name="T10" fmla="+- 0 819 644"/>
                              <a:gd name="T11" fmla="*/ 819 h 175"/>
                              <a:gd name="T12" fmla="+- 0 8657 8482"/>
                              <a:gd name="T13" fmla="*/ T12 w 175"/>
                              <a:gd name="T14" fmla="+- 0 819 644"/>
                              <a:gd name="T15" fmla="*/ 819 h 175"/>
                              <a:gd name="T16" fmla="+- 0 8657 8482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981F19" id="Group 675" o:spid="_x0000_s1026" style="position:absolute;margin-left:424.1pt;margin-top:32.2pt;width:8.75pt;height:8.75pt;z-index:-1737;mso-position-horizontal-relative:page" coordorigin="8482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">
                <v:shape id="Freeform 676" o:spid="_x0000_s1027" style="position:absolute;left:8482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7F002CC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98D5DBE" w14:textId="77777777">
        <w:trPr>
          <w:trHeight w:hRule="exact" w:val="575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C2F13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AB9416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25CB4B6" w14:textId="77777777" w:rsidR="00D82453" w:rsidRDefault="007C3761">
            <w:pPr>
              <w:tabs>
                <w:tab w:val="left" w:pos="1000"/>
              </w:tabs>
              <w:spacing w:before="9" w:after="0" w:line="324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E11500" w14:textId="77777777">
        <w:trPr>
          <w:trHeight w:hRule="exact" w:val="5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5221A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69A78E87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EF6FF9" w14:textId="77777777" w:rsidR="00D82453" w:rsidRDefault="00D82453"/>
        </w:tc>
      </w:tr>
      <w:tr w:rsidR="00D82453" w14:paraId="7CCE2C65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C13C089" w14:textId="77777777" w:rsidR="00D82453" w:rsidRDefault="00D82453"/>
        </w:tc>
      </w:tr>
    </w:tbl>
    <w:p w14:paraId="0C8A1CB9" w14:textId="77777777" w:rsidR="00D82453" w:rsidRDefault="00D82453">
      <w:pPr>
        <w:spacing w:after="0"/>
        <w:sectPr w:rsidR="00D82453">
          <w:pgSz w:w="12240" w:h="15840"/>
          <w:pgMar w:top="600" w:right="600" w:bottom="280" w:left="880" w:header="720" w:footer="720" w:gutter="0"/>
          <w:cols w:space="720"/>
        </w:sectPr>
      </w:pPr>
    </w:p>
    <w:p w14:paraId="297CACC4" w14:textId="77777777" w:rsidR="00D82453" w:rsidRDefault="00D82453">
      <w:pPr>
        <w:spacing w:before="6" w:after="0" w:line="110" w:lineRule="exact"/>
        <w:rPr>
          <w:sz w:val="11"/>
          <w:szCs w:val="11"/>
        </w:rPr>
      </w:pPr>
    </w:p>
    <w:p w14:paraId="2EFCA09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CA97BFA" w14:textId="77777777" w:rsidR="00D82453" w:rsidRDefault="00C319EF">
      <w:pPr>
        <w:spacing w:after="0" w:line="248" w:lineRule="exact"/>
        <w:ind w:left="200" w:right="-73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4" behindDoc="1" locked="0" layoutInCell="1" allowOverlap="1" wp14:anchorId="0C4CC079" wp14:editId="7780A4F1">
                <wp:simplePos x="0" y="0"/>
                <wp:positionH relativeFrom="page">
                  <wp:posOffset>459740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6350" t="5080" r="6350" b="7620"/>
                <wp:wrapNone/>
                <wp:docPr id="674" name="Group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354"/>
                          <a:chExt cx="175" cy="175"/>
                        </a:xfrm>
                      </wpg:grpSpPr>
                      <wps:wsp>
                        <wps:cNvPr id="675" name="Freeform 674"/>
                        <wps:cNvSpPr>
                          <a:spLocks/>
                        </wps:cNvSpPr>
                        <wps:spPr bwMode="auto">
                          <a:xfrm>
                            <a:off x="7240" y="354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354 354"/>
                              <a:gd name="T3" fmla="*/ 354 h 175"/>
                              <a:gd name="T4" fmla="+- 0 7240 7240"/>
                              <a:gd name="T5" fmla="*/ T4 w 175"/>
                              <a:gd name="T6" fmla="+- 0 354 354"/>
                              <a:gd name="T7" fmla="*/ 354 h 175"/>
                              <a:gd name="T8" fmla="+- 0 7240 7240"/>
                              <a:gd name="T9" fmla="*/ T8 w 175"/>
                              <a:gd name="T10" fmla="+- 0 529 354"/>
                              <a:gd name="T11" fmla="*/ 529 h 175"/>
                              <a:gd name="T12" fmla="+- 0 7415 7240"/>
                              <a:gd name="T13" fmla="*/ T12 w 175"/>
                              <a:gd name="T14" fmla="+- 0 529 354"/>
                              <a:gd name="T15" fmla="*/ 529 h 175"/>
                              <a:gd name="T16" fmla="+- 0 7415 7240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A3721" id="Group 673" o:spid="_x0000_s1026" style="position:absolute;margin-left:362pt;margin-top:17.7pt;width:8.75pt;height:8.75pt;z-index:-1736;mso-position-horizontal-relative:page" coordorigin="7240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">
                <v:shape id="Freeform 674" o:spid="_x0000_s1027" style="position:absolute;left:7240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5" behindDoc="1" locked="0" layoutInCell="1" allowOverlap="1" wp14:anchorId="1D449A3A" wp14:editId="6BDD7377">
                <wp:simplePos x="0" y="0"/>
                <wp:positionH relativeFrom="page">
                  <wp:posOffset>528066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72" name="Group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354"/>
                          <a:chExt cx="175" cy="175"/>
                        </a:xfrm>
                      </wpg:grpSpPr>
                      <wps:wsp>
                        <wps:cNvPr id="673" name="Freeform 672"/>
                        <wps:cNvSpPr>
                          <a:spLocks/>
                        </wps:cNvSpPr>
                        <wps:spPr bwMode="auto">
                          <a:xfrm>
                            <a:off x="8316" y="354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354 354"/>
                              <a:gd name="T3" fmla="*/ 354 h 175"/>
                              <a:gd name="T4" fmla="+- 0 8316 8316"/>
                              <a:gd name="T5" fmla="*/ T4 w 175"/>
                              <a:gd name="T6" fmla="+- 0 354 354"/>
                              <a:gd name="T7" fmla="*/ 354 h 175"/>
                              <a:gd name="T8" fmla="+- 0 8316 8316"/>
                              <a:gd name="T9" fmla="*/ T8 w 175"/>
                              <a:gd name="T10" fmla="+- 0 529 354"/>
                              <a:gd name="T11" fmla="*/ 529 h 175"/>
                              <a:gd name="T12" fmla="+- 0 8491 8316"/>
                              <a:gd name="T13" fmla="*/ T12 w 175"/>
                              <a:gd name="T14" fmla="+- 0 529 354"/>
                              <a:gd name="T15" fmla="*/ 529 h 175"/>
                              <a:gd name="T16" fmla="+- 0 8491 831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8AD84A" id="Group 671" o:spid="_x0000_s1026" style="position:absolute;margin-left:415.8pt;margin-top:17.7pt;width:8.75pt;height:8.75pt;z-index:-1735;mso-position-horizontal-relative:page" coordorigin="831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">
                <v:shape id="Freeform 672" o:spid="_x0000_s1027" style="position:absolute;left:831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6" behindDoc="1" locked="0" layoutInCell="1" allowOverlap="1" wp14:anchorId="29A3989D" wp14:editId="04228698">
                <wp:simplePos x="0" y="0"/>
                <wp:positionH relativeFrom="page">
                  <wp:posOffset>576199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8890" t="5080" r="13335" b="7620"/>
                <wp:wrapNone/>
                <wp:docPr id="670" name="Group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354"/>
                          <a:chExt cx="175" cy="175"/>
                        </a:xfrm>
                      </wpg:grpSpPr>
                      <wps:wsp>
                        <wps:cNvPr id="671" name="Freeform 670"/>
                        <wps:cNvSpPr>
                          <a:spLocks/>
                        </wps:cNvSpPr>
                        <wps:spPr bwMode="auto">
                          <a:xfrm>
                            <a:off x="9074" y="354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354 354"/>
                              <a:gd name="T3" fmla="*/ 354 h 175"/>
                              <a:gd name="T4" fmla="+- 0 9074 9074"/>
                              <a:gd name="T5" fmla="*/ T4 w 175"/>
                              <a:gd name="T6" fmla="+- 0 354 354"/>
                              <a:gd name="T7" fmla="*/ 354 h 175"/>
                              <a:gd name="T8" fmla="+- 0 9074 9074"/>
                              <a:gd name="T9" fmla="*/ T8 w 175"/>
                              <a:gd name="T10" fmla="+- 0 529 354"/>
                              <a:gd name="T11" fmla="*/ 529 h 175"/>
                              <a:gd name="T12" fmla="+- 0 9250 9074"/>
                              <a:gd name="T13" fmla="*/ T12 w 175"/>
                              <a:gd name="T14" fmla="+- 0 529 354"/>
                              <a:gd name="T15" fmla="*/ 529 h 175"/>
                              <a:gd name="T16" fmla="+- 0 9250 9074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BE15B" id="Group 669" o:spid="_x0000_s1026" style="position:absolute;margin-left:453.7pt;margin-top:17.7pt;width:8.75pt;height:8.75pt;z-index:-1734;mso-position-horizontal-relative:page" coordorigin="9074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">
                <v:shape id="Freeform 670" o:spid="_x0000_s1027" style="position:absolute;left:9074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0xC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7CdzOpCMgl1cAAAD//wMAUEsBAi0AFAAGAAgAAAAhANvh9svuAAAAhQEAABMAAAAAAAAA&#10;AAAAAAAAAAAAAFtDb250ZW50X1R5cGVzXS54bWxQSwECLQAUAAYACAAAACEAWvQsW78AAAAVAQAA&#10;CwAAAAAAAAAAAAAAAAAfAQAAX3JlbHMvLnJlbHNQSwECLQAUAAYACAAAACEAbENMQsYAAADcAAAA&#10;DwAAAAAAAAAAAAAAAAAHAgAAZHJzL2Rvd25yZXYueG1sUEsFBgAAAAADAAMAtwAAAPoCAAAAAA==&#10;" path="m176,l,,,175r176,l176,xe" filled="f" strokecolor="#231f20" strokeweight=".72pt">
                  <v:path arrowok="t" o:connecttype="custom" o:connectlocs="176,354;0,354;0,529;176,529;176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7" behindDoc="1" locked="0" layoutInCell="1" allowOverlap="1" wp14:anchorId="3B923A9A" wp14:editId="73DF076D">
                <wp:simplePos x="0" y="0"/>
                <wp:positionH relativeFrom="page">
                  <wp:posOffset>640461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68" name="Group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354"/>
                          <a:chExt cx="175" cy="175"/>
                        </a:xfrm>
                      </wpg:grpSpPr>
                      <wps:wsp>
                        <wps:cNvPr id="669" name="Freeform 668"/>
                        <wps:cNvSpPr>
                          <a:spLocks/>
                        </wps:cNvSpPr>
                        <wps:spPr bwMode="auto">
                          <a:xfrm>
                            <a:off x="10086" y="354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354 354"/>
                              <a:gd name="T3" fmla="*/ 354 h 175"/>
                              <a:gd name="T4" fmla="+- 0 10086 10086"/>
                              <a:gd name="T5" fmla="*/ T4 w 175"/>
                              <a:gd name="T6" fmla="+- 0 354 354"/>
                              <a:gd name="T7" fmla="*/ 354 h 175"/>
                              <a:gd name="T8" fmla="+- 0 10086 10086"/>
                              <a:gd name="T9" fmla="*/ T8 w 175"/>
                              <a:gd name="T10" fmla="+- 0 529 354"/>
                              <a:gd name="T11" fmla="*/ 529 h 175"/>
                              <a:gd name="T12" fmla="+- 0 10261 10086"/>
                              <a:gd name="T13" fmla="*/ T12 w 175"/>
                              <a:gd name="T14" fmla="+- 0 529 354"/>
                              <a:gd name="T15" fmla="*/ 529 h 175"/>
                              <a:gd name="T16" fmla="+- 0 10261 1008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F9BCFA" id="Group 667" o:spid="_x0000_s1026" style="position:absolute;margin-left:504.3pt;margin-top:17.7pt;width:8.75pt;height:8.75pt;z-index:-1733;mso-position-horizontal-relative:page" coordorigin="1008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">
                <v:shape id="Freeform 668" o:spid="_x0000_s1027" style="position:absolute;left:1008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8" behindDoc="1" locked="0" layoutInCell="1" allowOverlap="1" wp14:anchorId="4E2CC680" wp14:editId="26C7F78A">
                <wp:simplePos x="0" y="0"/>
                <wp:positionH relativeFrom="page">
                  <wp:posOffset>4597400</wp:posOffset>
                </wp:positionH>
                <wp:positionV relativeFrom="paragraph">
                  <wp:posOffset>425450</wp:posOffset>
                </wp:positionV>
                <wp:extent cx="111125" cy="111125"/>
                <wp:effectExtent l="6350" t="5715" r="6350" b="6985"/>
                <wp:wrapNone/>
                <wp:docPr id="666" name="Group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670"/>
                          <a:chExt cx="175" cy="175"/>
                        </a:xfrm>
                      </wpg:grpSpPr>
                      <wps:wsp>
                        <wps:cNvPr id="667" name="Freeform 666"/>
                        <wps:cNvSpPr>
                          <a:spLocks/>
                        </wps:cNvSpPr>
                        <wps:spPr bwMode="auto">
                          <a:xfrm>
                            <a:off x="7240" y="670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670 670"/>
                              <a:gd name="T3" fmla="*/ 670 h 175"/>
                              <a:gd name="T4" fmla="+- 0 7240 7240"/>
                              <a:gd name="T5" fmla="*/ T4 w 175"/>
                              <a:gd name="T6" fmla="+- 0 670 670"/>
                              <a:gd name="T7" fmla="*/ 670 h 175"/>
                              <a:gd name="T8" fmla="+- 0 7240 7240"/>
                              <a:gd name="T9" fmla="*/ T8 w 175"/>
                              <a:gd name="T10" fmla="+- 0 845 670"/>
                              <a:gd name="T11" fmla="*/ 845 h 175"/>
                              <a:gd name="T12" fmla="+- 0 7415 7240"/>
                              <a:gd name="T13" fmla="*/ T12 w 175"/>
                              <a:gd name="T14" fmla="+- 0 845 670"/>
                              <a:gd name="T15" fmla="*/ 845 h 175"/>
                              <a:gd name="T16" fmla="+- 0 7415 7240"/>
                              <a:gd name="T17" fmla="*/ T16 w 175"/>
                              <a:gd name="T18" fmla="+- 0 670 670"/>
                              <a:gd name="T19" fmla="*/ 67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3B39F" id="Group 665" o:spid="_x0000_s1026" style="position:absolute;margin-left:362pt;margin-top:33.5pt;width:8.75pt;height:8.75pt;z-index:-1732;mso-position-horizontal-relative:page" coordorigin="7240,67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">
                <v:shape id="Freeform 666" o:spid="_x0000_s1027" style="position:absolute;left:7240;top:67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" path="m175,l,,,175r175,l175,xe" filled="f" strokecolor="#231f20" strokeweight=".72pt">
                  <v:path arrowok="t" o:connecttype="custom" o:connectlocs="175,670;0,670;0,845;175,845;175,67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7D05E55B" w14:textId="77777777" w:rsidR="00D82453" w:rsidRDefault="007C3761">
      <w:pPr>
        <w:spacing w:before="32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63CD575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num="2" w:space="720" w:equalWidth="0">
            <w:col w:w="2002" w:space="3527"/>
            <w:col w:w="5231"/>
          </w:cols>
        </w:sectPr>
      </w:pPr>
    </w:p>
    <w:p w14:paraId="46D5DE04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1890"/>
        <w:gridCol w:w="600"/>
        <w:gridCol w:w="1470"/>
      </w:tblGrid>
      <w:tr w:rsidR="00D82453" w14:paraId="0B00B2B3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B32A9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2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76260C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9E5480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051CB0E8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38BB783E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400CEC2C" w14:textId="77777777">
        <w:trPr>
          <w:trHeight w:hRule="exact" w:val="557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43E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7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60BEFF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  <w:tc>
          <w:tcPr>
            <w:tcW w:w="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38C274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  <w:tc>
          <w:tcPr>
            <w:tcW w:w="147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2CAFB0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3CBF7931" w14:textId="77777777">
        <w:trPr>
          <w:trHeight w:hRule="exact" w:val="650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CD2968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BA47F5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74675F49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46B13025" w14:textId="77777777">
        <w:trPr>
          <w:trHeight w:hRule="exact" w:val="916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89928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4C937096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690E5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4FAEA1AB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7D07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4F53121E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40EAEAC1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9" behindDoc="1" locked="0" layoutInCell="1" allowOverlap="1" wp14:anchorId="60703735" wp14:editId="4C02D06F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64" name="Group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65" name="Freeform 664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D3F1BA" id="Group 663" o:spid="_x0000_s1026" style="position:absolute;margin-left:68.6pt;margin-top:-21.35pt;width:8.75pt;height:8.75pt;z-index:-1731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">
                <v:shape id="Freeform 664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0" behindDoc="1" locked="0" layoutInCell="1" allowOverlap="1" wp14:anchorId="2303068C" wp14:editId="461EE2A1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62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63" name="Freeform 662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4EDDCB" id="Group 661" o:spid="_x0000_s1026" style="position:absolute;margin-left:102.4pt;margin-top:-21.35pt;width:8.75pt;height:8.75pt;z-index:-1730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">
                <v:shape id="Freeform 662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1" behindDoc="1" locked="0" layoutInCell="1" allowOverlap="1" wp14:anchorId="29E9160D" wp14:editId="6DFFC936">
                <wp:simplePos x="0" y="0"/>
                <wp:positionH relativeFrom="page">
                  <wp:posOffset>499745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6350" t="13335" r="6350" b="8890"/>
                <wp:wrapNone/>
                <wp:docPr id="660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65"/>
                          <a:chExt cx="175" cy="175"/>
                        </a:xfrm>
                      </wpg:grpSpPr>
                      <wps:wsp>
                        <wps:cNvPr id="661" name="Freeform 660"/>
                        <wps:cNvSpPr>
                          <a:spLocks/>
                        </wps:cNvSpPr>
                        <wps:spPr bwMode="auto">
                          <a:xfrm>
                            <a:off x="7870" y="665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65 665"/>
                              <a:gd name="T3" fmla="*/ 665 h 175"/>
                              <a:gd name="T4" fmla="+- 0 7870 7870"/>
                              <a:gd name="T5" fmla="*/ T4 w 175"/>
                              <a:gd name="T6" fmla="+- 0 665 665"/>
                              <a:gd name="T7" fmla="*/ 665 h 175"/>
                              <a:gd name="T8" fmla="+- 0 7870 7870"/>
                              <a:gd name="T9" fmla="*/ T8 w 175"/>
                              <a:gd name="T10" fmla="+- 0 840 665"/>
                              <a:gd name="T11" fmla="*/ 840 h 175"/>
                              <a:gd name="T12" fmla="+- 0 8045 7870"/>
                              <a:gd name="T13" fmla="*/ T12 w 175"/>
                              <a:gd name="T14" fmla="+- 0 840 665"/>
                              <a:gd name="T15" fmla="*/ 840 h 175"/>
                              <a:gd name="T16" fmla="+- 0 8045 7870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F506A5" id="Group 659" o:spid="_x0000_s1026" style="position:absolute;margin-left:393.5pt;margin-top:33.25pt;width:8.75pt;height:8.75pt;z-index:-1729;mso-position-horizontal-relative:page" coordorigin="7870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">
                <v:shape id="Freeform 660" o:spid="_x0000_s1027" style="position:absolute;left:7870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2" behindDoc="1" locked="0" layoutInCell="1" allowOverlap="1" wp14:anchorId="08D70A51" wp14:editId="3CB375E8">
                <wp:simplePos x="0" y="0"/>
                <wp:positionH relativeFrom="page">
                  <wp:posOffset>538607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13335" r="8255" b="8890"/>
                <wp:wrapNone/>
                <wp:docPr id="658" name="Group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65"/>
                          <a:chExt cx="175" cy="175"/>
                        </a:xfrm>
                      </wpg:grpSpPr>
                      <wps:wsp>
                        <wps:cNvPr id="659" name="Freeform 658"/>
                        <wps:cNvSpPr>
                          <a:spLocks/>
                        </wps:cNvSpPr>
                        <wps:spPr bwMode="auto">
                          <a:xfrm>
                            <a:off x="8482" y="665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65 665"/>
                              <a:gd name="T3" fmla="*/ 665 h 175"/>
                              <a:gd name="T4" fmla="+- 0 8482 8482"/>
                              <a:gd name="T5" fmla="*/ T4 w 175"/>
                              <a:gd name="T6" fmla="+- 0 665 665"/>
                              <a:gd name="T7" fmla="*/ 665 h 175"/>
                              <a:gd name="T8" fmla="+- 0 8482 8482"/>
                              <a:gd name="T9" fmla="*/ T8 w 175"/>
                              <a:gd name="T10" fmla="+- 0 840 665"/>
                              <a:gd name="T11" fmla="*/ 840 h 175"/>
                              <a:gd name="T12" fmla="+- 0 8657 8482"/>
                              <a:gd name="T13" fmla="*/ T12 w 175"/>
                              <a:gd name="T14" fmla="+- 0 840 665"/>
                              <a:gd name="T15" fmla="*/ 840 h 175"/>
                              <a:gd name="T16" fmla="+- 0 8657 848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42730" id="Group 657" o:spid="_x0000_s1026" style="position:absolute;margin-left:424.1pt;margin-top:33.25pt;width:8.75pt;height:8.75pt;z-index:-1728;mso-position-horizontal-relative:page" coordorigin="848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">
                <v:shape id="Freeform 658" o:spid="_x0000_s1027" style="position:absolute;left:848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Bwk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iPHuH3TDoCcnYFAAD//wMAUEsBAi0AFAAGAAgAAAAhANvh9svuAAAAhQEAABMAAAAAAAAA&#10;AAAAAAAAAAAAAFtDb250ZW50X1R5cGVzXS54bWxQSwECLQAUAAYACAAAACEAWvQsW78AAAAVAQAA&#10;CwAAAAAAAAAAAAAAAAAfAQAAX3JlbHMvLnJlbHNQSwECLQAUAAYACAAAACEA2YAcJM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0F3CD07F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186A0F7" w14:textId="77777777">
        <w:trPr>
          <w:trHeight w:hRule="exact" w:val="616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175E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A93D6F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AB7A7B" w14:textId="77777777" w:rsidR="00D82453" w:rsidRDefault="007C3761">
            <w:pPr>
              <w:tabs>
                <w:tab w:val="left" w:pos="1000"/>
              </w:tabs>
              <w:spacing w:before="9" w:after="0" w:line="347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3A60AF" w14:textId="77777777">
        <w:trPr>
          <w:trHeight w:hRule="exact" w:val="49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A0D3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352CB9D5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69BE1A7" w14:textId="77777777" w:rsidR="00D82453" w:rsidRDefault="00D82453"/>
        </w:tc>
      </w:tr>
      <w:tr w:rsidR="00D82453" w14:paraId="681B8C9D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FE1E504" w14:textId="77777777" w:rsidR="00D82453" w:rsidRDefault="00D82453"/>
        </w:tc>
      </w:tr>
    </w:tbl>
    <w:p w14:paraId="03EE4BCA" w14:textId="77777777" w:rsidR="00D82453" w:rsidRDefault="00C319EF">
      <w:pPr>
        <w:spacing w:before="32" w:after="0" w:line="240" w:lineRule="auto"/>
        <w:ind w:left="5529" w:right="-20"/>
        <w:rPr>
          <w:rFonts w:ascii="Arial" w:eastAsia="Arial" w:hAnsi="Arial" w:cs="Arial"/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3" behindDoc="1" locked="0" layoutInCell="1" allowOverlap="1" wp14:anchorId="4BBF0CC3" wp14:editId="7B59799D">
                <wp:simplePos x="0" y="0"/>
                <wp:positionH relativeFrom="page">
                  <wp:posOffset>619760</wp:posOffset>
                </wp:positionH>
                <wp:positionV relativeFrom="paragraph">
                  <wp:posOffset>476885</wp:posOffset>
                </wp:positionV>
                <wp:extent cx="3094990" cy="1270"/>
                <wp:effectExtent l="10160" t="10160" r="9525" b="7620"/>
                <wp:wrapNone/>
                <wp:docPr id="656" name="Group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4990" cy="1270"/>
                          <a:chOff x="976" y="751"/>
                          <a:chExt cx="4874" cy="2"/>
                        </a:xfrm>
                      </wpg:grpSpPr>
                      <wps:wsp>
                        <wps:cNvPr id="657" name="Freeform 656"/>
                        <wps:cNvSpPr>
                          <a:spLocks/>
                        </wps:cNvSpPr>
                        <wps:spPr bwMode="auto">
                          <a:xfrm>
                            <a:off x="976" y="751"/>
                            <a:ext cx="4874" cy="2"/>
                          </a:xfrm>
                          <a:custGeom>
                            <a:avLst/>
                            <a:gdLst>
                              <a:gd name="T0" fmla="+- 0 976 976"/>
                              <a:gd name="T1" fmla="*/ T0 w 4874"/>
                              <a:gd name="T2" fmla="+- 0 5850 976"/>
                              <a:gd name="T3" fmla="*/ T2 w 48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74">
                                <a:moveTo>
                                  <a:pt x="0" y="0"/>
                                </a:moveTo>
                                <a:lnTo>
                                  <a:pt x="4874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A02D0" id="Group 655" o:spid="_x0000_s1026" style="position:absolute;margin-left:48.8pt;margin-top:37.55pt;width:243.7pt;height:.1pt;z-index:-1727;mso-position-horizontal-relative:page" coordorigin="976,751" coordsize="48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">
                <v:shape id="Freeform 656" o:spid="_x0000_s1027" style="position:absolute;left:976;top:751;width:4874;height:2;visibility:visible;mso-wrap-style:square;v-text-anchor:top" coordsize="48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" path="m,l4874,e" filled="f" strokecolor="#231f20" strokeweight="1.06pt">
                  <v:path arrowok="t" o:connecttype="custom" o:connectlocs="0,0;48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 w:rsidR="007C3761"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7DE354F" w14:textId="77777777" w:rsidR="00D82453" w:rsidRDefault="00D82453">
      <w:pPr>
        <w:spacing w:before="4" w:after="0" w:line="130" w:lineRule="exact"/>
        <w:rPr>
          <w:sz w:val="13"/>
          <w:szCs w:val="13"/>
        </w:rPr>
      </w:pPr>
    </w:p>
    <w:p w14:paraId="52B008F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655C453" w14:textId="77777777" w:rsidR="00D82453" w:rsidRDefault="00D82453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3"/>
        <w:gridCol w:w="252"/>
        <w:gridCol w:w="3974"/>
        <w:gridCol w:w="223"/>
        <w:gridCol w:w="1217"/>
      </w:tblGrid>
      <w:tr w:rsidR="00D82453" w14:paraId="1315E088" w14:textId="77777777">
        <w:trPr>
          <w:trHeight w:hRule="exact" w:val="358"/>
        </w:trPr>
        <w:tc>
          <w:tcPr>
            <w:tcW w:w="4813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3598C00" w14:textId="77777777" w:rsidR="00D82453" w:rsidRDefault="007C3761">
            <w:pPr>
              <w:spacing w:before="30" w:after="0" w:line="240" w:lineRule="auto"/>
              <w:ind w:left="4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PRINT 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ME OF INDIVIDU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L COMPLETING THE FORM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7D5CD2C2" w14:textId="77777777" w:rsidR="00D82453" w:rsidRDefault="00D82453"/>
        </w:tc>
        <w:tc>
          <w:tcPr>
            <w:tcW w:w="3974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D0E58DB" w14:textId="77777777" w:rsidR="00D82453" w:rsidRDefault="007C3761">
            <w:pPr>
              <w:spacing w:before="30" w:after="0" w:line="240" w:lineRule="auto"/>
              <w:ind w:left="100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SIG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URE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</w:tcPr>
          <w:p w14:paraId="5A73B77A" w14:textId="77777777" w:rsidR="00D82453" w:rsidRDefault="00D82453"/>
        </w:tc>
        <w:tc>
          <w:tcPr>
            <w:tcW w:w="1217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2452AF25" w14:textId="77777777" w:rsidR="00D82453" w:rsidRDefault="007C3761">
            <w:pPr>
              <w:spacing w:before="30" w:after="0" w:line="240" w:lineRule="auto"/>
              <w:ind w:left="13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E</w:t>
            </w:r>
          </w:p>
        </w:tc>
      </w:tr>
    </w:tbl>
    <w:p w14:paraId="6BF2A2B0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space="720"/>
        </w:sectPr>
      </w:pPr>
    </w:p>
    <w:p w14:paraId="56581BCB" w14:textId="77777777" w:rsidR="00D82453" w:rsidRDefault="00C319EF">
      <w:pPr>
        <w:spacing w:before="8" w:after="0" w:line="140" w:lineRule="exact"/>
        <w:rPr>
          <w:sz w:val="14"/>
          <w:szCs w:val="1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58" behindDoc="1" locked="0" layoutInCell="1" allowOverlap="1" wp14:anchorId="329B8801" wp14:editId="13BD4D88">
                <wp:simplePos x="0" y="0"/>
                <wp:positionH relativeFrom="page">
                  <wp:posOffset>471170</wp:posOffset>
                </wp:positionH>
                <wp:positionV relativeFrom="page">
                  <wp:posOffset>8419465</wp:posOffset>
                </wp:positionV>
                <wp:extent cx="111125" cy="111125"/>
                <wp:effectExtent l="13970" t="8890" r="8255" b="13335"/>
                <wp:wrapNone/>
                <wp:docPr id="654" name="Group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13259"/>
                          <a:chExt cx="175" cy="175"/>
                        </a:xfrm>
                      </wpg:grpSpPr>
                      <wps:wsp>
                        <wps:cNvPr id="655" name="Freeform 654"/>
                        <wps:cNvSpPr>
                          <a:spLocks/>
                        </wps:cNvSpPr>
                        <wps:spPr bwMode="auto">
                          <a:xfrm>
                            <a:off x="742" y="13259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13259 13259"/>
                              <a:gd name="T3" fmla="*/ 13259 h 175"/>
                              <a:gd name="T4" fmla="+- 0 742 742"/>
                              <a:gd name="T5" fmla="*/ T4 w 175"/>
                              <a:gd name="T6" fmla="+- 0 13259 13259"/>
                              <a:gd name="T7" fmla="*/ 13259 h 175"/>
                              <a:gd name="T8" fmla="+- 0 742 742"/>
                              <a:gd name="T9" fmla="*/ T8 w 175"/>
                              <a:gd name="T10" fmla="+- 0 13434 13259"/>
                              <a:gd name="T11" fmla="*/ 13434 h 175"/>
                              <a:gd name="T12" fmla="+- 0 917 742"/>
                              <a:gd name="T13" fmla="*/ T12 w 175"/>
                              <a:gd name="T14" fmla="+- 0 13434 13259"/>
                              <a:gd name="T15" fmla="*/ 13434 h 175"/>
                              <a:gd name="T16" fmla="+- 0 917 742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1DE740" id="Group 653" o:spid="_x0000_s1026" style="position:absolute;margin-left:37.1pt;margin-top:662.95pt;width:8.75pt;height:8.75pt;z-index:-1722;mso-position-horizontal-relative:page;mso-position-vertical-relative:page" coordorigin="742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">
                <v:shape id="Freeform 654" o:spid="_x0000_s1027" style="position:absolute;left:742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RYhxgAAANwAAAAPAAAAZHJzL2Rvd25yZXYueG1sRI/RagIx&#10;FETfhf5DuELfNGtF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WM0WIc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9" behindDoc="1" locked="0" layoutInCell="1" allowOverlap="1" wp14:anchorId="6054129A" wp14:editId="145A80A1">
                <wp:simplePos x="0" y="0"/>
                <wp:positionH relativeFrom="page">
                  <wp:posOffset>978535</wp:posOffset>
                </wp:positionH>
                <wp:positionV relativeFrom="page">
                  <wp:posOffset>8419465</wp:posOffset>
                </wp:positionV>
                <wp:extent cx="111125" cy="111125"/>
                <wp:effectExtent l="6985" t="8890" r="5715" b="13335"/>
                <wp:wrapNone/>
                <wp:docPr id="652" name="Group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13259"/>
                          <a:chExt cx="175" cy="175"/>
                        </a:xfrm>
                      </wpg:grpSpPr>
                      <wps:wsp>
                        <wps:cNvPr id="653" name="Freeform 652"/>
                        <wps:cNvSpPr>
                          <a:spLocks/>
                        </wps:cNvSpPr>
                        <wps:spPr bwMode="auto">
                          <a:xfrm>
                            <a:off x="1541" y="13259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13259 13259"/>
                              <a:gd name="T3" fmla="*/ 13259 h 175"/>
                              <a:gd name="T4" fmla="+- 0 1541 1541"/>
                              <a:gd name="T5" fmla="*/ T4 w 175"/>
                              <a:gd name="T6" fmla="+- 0 13259 13259"/>
                              <a:gd name="T7" fmla="*/ 13259 h 175"/>
                              <a:gd name="T8" fmla="+- 0 1541 1541"/>
                              <a:gd name="T9" fmla="*/ T8 w 175"/>
                              <a:gd name="T10" fmla="+- 0 13434 13259"/>
                              <a:gd name="T11" fmla="*/ 13434 h 175"/>
                              <a:gd name="T12" fmla="+- 0 1716 1541"/>
                              <a:gd name="T13" fmla="*/ T12 w 175"/>
                              <a:gd name="T14" fmla="+- 0 13434 13259"/>
                              <a:gd name="T15" fmla="*/ 13434 h 175"/>
                              <a:gd name="T16" fmla="+- 0 1716 1541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58A68" id="Group 651" o:spid="_x0000_s1026" style="position:absolute;margin-left:77.05pt;margin-top:662.95pt;width:8.75pt;height:8.75pt;z-index:-1721;mso-position-horizontal-relative:page;mso-position-vertical-relative:page" coordorigin="1541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">
                <v:shape id="Freeform 652" o:spid="_x0000_s1027" style="position:absolute;left:1541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</w:p>
    <w:p w14:paraId="0D2F1D4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38301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3D06FF7" w14:textId="77777777" w:rsidR="00D82453" w:rsidRDefault="00C319EF">
      <w:pPr>
        <w:spacing w:before="35" w:after="0" w:line="245" w:lineRule="auto"/>
        <w:ind w:left="5263" w:right="20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54" behindDoc="1" locked="0" layoutInCell="1" allowOverlap="1" wp14:anchorId="6F055C6E" wp14:editId="3BB7CDCA">
            <wp:simplePos x="0" y="0"/>
            <wp:positionH relativeFrom="page">
              <wp:posOffset>4114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651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5E642A0D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43AE0DF6" w14:textId="77777777" w:rsidR="00D82453" w:rsidRDefault="009931A6">
      <w:pPr>
        <w:spacing w:after="0" w:line="214" w:lineRule="exact"/>
        <w:ind w:right="208"/>
        <w:jc w:val="right"/>
        <w:rPr>
          <w:rFonts w:ascii="Arial" w:eastAsia="Arial" w:hAnsi="Arial" w:cs="Arial"/>
          <w:sz w:val="19"/>
          <w:szCs w:val="19"/>
        </w:rPr>
      </w:pPr>
      <w:hyperlink r:id="rId14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i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t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075A7D06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357AFCD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4182CA" w14:textId="77777777" w:rsidR="00D82453" w:rsidRDefault="007C3761">
      <w:pPr>
        <w:spacing w:before="8" w:after="0" w:line="240" w:lineRule="auto"/>
        <w:ind w:left="2722" w:right="-20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b/>
          <w:bCs/>
          <w:color w:val="231F20"/>
          <w:sz w:val="40"/>
          <w:szCs w:val="40"/>
        </w:rPr>
        <w:t>Driver’s</w:t>
      </w:r>
      <w:r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Collision</w:t>
      </w:r>
      <w:r>
        <w:rPr>
          <w:rFonts w:ascii="Arial" w:eastAsia="Arial" w:hAnsi="Arial" w:cs="Arial"/>
          <w:b/>
          <w:bCs/>
          <w:color w:val="231F20"/>
          <w:spacing w:val="-17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Form</w:t>
      </w:r>
    </w:p>
    <w:p w14:paraId="4E43674F" w14:textId="77777777" w:rsidR="00D82453" w:rsidRDefault="00D82453">
      <w:pPr>
        <w:spacing w:before="9" w:after="0" w:line="260" w:lineRule="exact"/>
        <w:rPr>
          <w:sz w:val="26"/>
          <w:szCs w:val="26"/>
        </w:rPr>
      </w:pPr>
    </w:p>
    <w:p w14:paraId="0ADF1912" w14:textId="77777777" w:rsidR="00D82453" w:rsidRDefault="00C319EF">
      <w:pPr>
        <w:spacing w:after="0" w:line="240" w:lineRule="auto"/>
        <w:ind w:left="4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5" behindDoc="1" locked="0" layoutInCell="1" allowOverlap="1" wp14:anchorId="155E9288" wp14:editId="68281E35">
                <wp:simplePos x="0" y="0"/>
                <wp:positionH relativeFrom="page">
                  <wp:posOffset>438150</wp:posOffset>
                </wp:positionH>
                <wp:positionV relativeFrom="paragraph">
                  <wp:posOffset>-17145</wp:posOffset>
                </wp:positionV>
                <wp:extent cx="6896100" cy="1270"/>
                <wp:effectExtent l="19050" t="18415" r="19050" b="18415"/>
                <wp:wrapNone/>
                <wp:docPr id="649" name="Group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-27"/>
                          <a:chExt cx="10860" cy="2"/>
                        </a:xfrm>
                      </wpg:grpSpPr>
                      <wps:wsp>
                        <wps:cNvPr id="650" name="Freeform 649"/>
                        <wps:cNvSpPr>
                          <a:spLocks/>
                        </wps:cNvSpPr>
                        <wps:spPr bwMode="auto">
                          <a:xfrm>
                            <a:off x="690" y="-27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D37034" id="Group 648" o:spid="_x0000_s1026" style="position:absolute;margin-left:34.5pt;margin-top:-1.35pt;width:543pt;height:.1pt;z-index:-1725;mso-position-horizontal-relative:page" coordorigin="690,-27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lkaA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">
                <v:shape id="Freeform 649" o:spid="_x0000_s1027" style="position:absolute;left:690;top:-27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EVENT</w:t>
      </w:r>
      <w:r w:rsidR="007C3761">
        <w:rPr>
          <w:rFonts w:ascii="Arial" w:eastAsia="Arial" w:hAnsi="Arial" w:cs="Arial"/>
          <w:b/>
          <w:bCs/>
          <w:color w:val="231F20"/>
          <w:spacing w:val="-6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OLLISIO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:</w:t>
      </w:r>
    </w:p>
    <w:p w14:paraId="2BD17313" w14:textId="77777777" w:rsidR="00D82453" w:rsidRDefault="00D82453">
      <w:pPr>
        <w:spacing w:before="4" w:after="0" w:line="220" w:lineRule="exact"/>
      </w:pPr>
    </w:p>
    <w:p w14:paraId="1D3867D6" w14:textId="77777777" w:rsidR="00D82453" w:rsidRDefault="007C3761">
      <w:pPr>
        <w:tabs>
          <w:tab w:val="left" w:pos="2360"/>
        </w:tabs>
        <w:spacing w:after="0" w:line="240" w:lineRule="auto"/>
        <w:ind w:left="479" w:right="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>INSURED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ab/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Drive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position w:val="2"/>
          <w:sz w:val="20"/>
          <w:szCs w:val="20"/>
        </w:rPr>
        <w:t>Complete all items to the best of your ability, sign and date page 3, and immediately give it to your supervisor.</w:t>
      </w:r>
    </w:p>
    <w:p w14:paraId="17F43E9B" w14:textId="77777777" w:rsidR="00D82453" w:rsidRDefault="007C3761">
      <w:pPr>
        <w:spacing w:before="28" w:after="0" w:line="240" w:lineRule="auto"/>
        <w:ind w:left="2363" w:right="201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Driver’s Collision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10128D30" w14:textId="77777777" w:rsidR="00D82453" w:rsidRDefault="00D82453">
      <w:pPr>
        <w:spacing w:after="0" w:line="130" w:lineRule="exact"/>
        <w:rPr>
          <w:sz w:val="13"/>
          <w:szCs w:val="13"/>
        </w:rPr>
      </w:pPr>
    </w:p>
    <w:p w14:paraId="32BF2BDA" w14:textId="77777777" w:rsidR="00D82453" w:rsidRDefault="00C319EF">
      <w:pPr>
        <w:tabs>
          <w:tab w:val="left" w:pos="2380"/>
        </w:tabs>
        <w:spacing w:after="0" w:line="242" w:lineRule="exact"/>
        <w:ind w:left="1541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6" behindDoc="1" locked="0" layoutInCell="1" allowOverlap="1" wp14:anchorId="661BB6EF" wp14:editId="5045ED4D">
                <wp:simplePos x="0" y="0"/>
                <wp:positionH relativeFrom="page">
                  <wp:posOffset>1066800</wp:posOffset>
                </wp:positionH>
                <wp:positionV relativeFrom="paragraph">
                  <wp:posOffset>281940</wp:posOffset>
                </wp:positionV>
                <wp:extent cx="5581650" cy="1270"/>
                <wp:effectExtent l="9525" t="13970" r="9525" b="13335"/>
                <wp:wrapNone/>
                <wp:docPr id="647" name="Group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1650" cy="1270"/>
                          <a:chOff x="1680" y="444"/>
                          <a:chExt cx="8790" cy="2"/>
                        </a:xfrm>
                      </wpg:grpSpPr>
                      <wps:wsp>
                        <wps:cNvPr id="648" name="Freeform 647"/>
                        <wps:cNvSpPr>
                          <a:spLocks/>
                        </wps:cNvSpPr>
                        <wps:spPr bwMode="auto">
                          <a:xfrm>
                            <a:off x="1680" y="444"/>
                            <a:ext cx="8790" cy="2"/>
                          </a:xfrm>
                          <a:custGeom>
                            <a:avLst/>
                            <a:gdLst>
                              <a:gd name="T0" fmla="+- 0 1680 1680"/>
                              <a:gd name="T1" fmla="*/ T0 w 8790"/>
                              <a:gd name="T2" fmla="+- 0 10470 1680"/>
                              <a:gd name="T3" fmla="*/ T2 w 87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90">
                                <a:moveTo>
                                  <a:pt x="0" y="0"/>
                                </a:moveTo>
                                <a:lnTo>
                                  <a:pt x="879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79A10" id="Group 646" o:spid="_x0000_s1026" style="position:absolute;margin-left:84pt;margin-top:22.2pt;width:439.5pt;height:.1pt;z-index:-1724;mso-position-horizontal-relative:page" coordorigin="1680,444" coordsize="8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">
                <v:shape id="Freeform 647" o:spid="_x0000_s1027" style="position:absolute;left:1680;top:444;width:8790;height:2;visibility:visible;mso-wrap-style:square;v-text-anchor:top" coordsize="8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" path="m,l8790,e" filled="f" strokecolor="#939598" strokeweight=".82pt">
                  <v:path arrowok="t" o:connecttype="custom" o:connectlocs="0,0;879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Refer to our website for instructions on claim reporting.</w:t>
      </w:r>
    </w:p>
    <w:p w14:paraId="6B02139F" w14:textId="77777777" w:rsidR="00D82453" w:rsidRDefault="00D82453">
      <w:pPr>
        <w:spacing w:before="1" w:after="0" w:line="220" w:lineRule="exact"/>
      </w:pPr>
    </w:p>
    <w:p w14:paraId="49B7BB43" w14:textId="77777777" w:rsidR="00D82453" w:rsidRDefault="00C319EF">
      <w:pPr>
        <w:spacing w:before="34" w:after="0" w:line="250" w:lineRule="auto"/>
        <w:ind w:left="2375" w:right="21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7" behindDoc="1" locked="0" layoutInCell="1" allowOverlap="1" wp14:anchorId="25AD9431" wp14:editId="0F1AE0E3">
                <wp:simplePos x="0" y="0"/>
                <wp:positionH relativeFrom="page">
                  <wp:posOffset>438150</wp:posOffset>
                </wp:positionH>
                <wp:positionV relativeFrom="paragraph">
                  <wp:posOffset>449580</wp:posOffset>
                </wp:positionV>
                <wp:extent cx="6896100" cy="1270"/>
                <wp:effectExtent l="19050" t="18415" r="19050" b="18415"/>
                <wp:wrapNone/>
                <wp:docPr id="645" name="Group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708"/>
                          <a:chExt cx="10860" cy="2"/>
                        </a:xfrm>
                      </wpg:grpSpPr>
                      <wps:wsp>
                        <wps:cNvPr id="646" name="Freeform 645"/>
                        <wps:cNvSpPr>
                          <a:spLocks/>
                        </wps:cNvSpPr>
                        <wps:spPr bwMode="auto">
                          <a:xfrm>
                            <a:off x="690" y="708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B21F3B" id="Group 644" o:spid="_x0000_s1026" style="position:absolute;margin-left:34.5pt;margin-top:35.4pt;width:543pt;height:.1pt;z-index:-1723;mso-position-horizontal-relative:page" coordorigin="690,708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Q2sZw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">
                <v:shape id="Freeform 645" o:spid="_x0000_s1027" style="position:absolute;left:690;top:708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897E6F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843B3D" w14:textId="77777777" w:rsidR="00D82453" w:rsidRDefault="00D82453">
      <w:pPr>
        <w:spacing w:before="2" w:after="0" w:line="260" w:lineRule="exact"/>
        <w:rPr>
          <w:sz w:val="26"/>
          <w:szCs w:val="26"/>
        </w:rPr>
      </w:pPr>
    </w:p>
    <w:p w14:paraId="79E1851F" w14:textId="77777777" w:rsidR="00D82453" w:rsidRDefault="007C3761">
      <w:pPr>
        <w:spacing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Driver/Vehicle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Information</w:t>
      </w:r>
    </w:p>
    <w:p w14:paraId="5BBD0107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160"/>
        <w:gridCol w:w="810"/>
        <w:gridCol w:w="270"/>
        <w:gridCol w:w="900"/>
        <w:gridCol w:w="1350"/>
        <w:gridCol w:w="1260"/>
        <w:gridCol w:w="1080"/>
      </w:tblGrid>
      <w:tr w:rsidR="00D82453" w14:paraId="090D32C4" w14:textId="77777777">
        <w:trPr>
          <w:trHeight w:hRule="exact" w:val="595"/>
        </w:trPr>
        <w:tc>
          <w:tcPr>
            <w:tcW w:w="603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CDD52A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Driver 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11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B93DE4" w14:textId="77777777" w:rsidR="00D82453" w:rsidRDefault="007C3761">
            <w:pPr>
              <w:spacing w:before="9" w:after="0" w:line="240" w:lineRule="auto"/>
              <w:ind w:left="17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8830AA" w14:textId="77777777" w:rsidR="00D82453" w:rsidRDefault="007C3761">
            <w:pPr>
              <w:spacing w:before="9" w:after="0" w:line="240" w:lineRule="auto"/>
              <w:ind w:left="69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10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BFC59E" w14:textId="77777777" w:rsidR="00D82453" w:rsidRDefault="007C3761">
            <w:pPr>
              <w:spacing w:before="9" w:after="0" w:line="240" w:lineRule="auto"/>
              <w:ind w:left="327" w:right="30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42C4493" w14:textId="77777777">
        <w:trPr>
          <w:trHeight w:hRule="exact" w:val="57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61400D" w14:textId="77777777" w:rsidR="00D82453" w:rsidRDefault="007C3761">
            <w:pPr>
              <w:tabs>
                <w:tab w:val="left" w:pos="4040"/>
                <w:tab w:val="left" w:pos="5560"/>
                <w:tab w:val="left" w:pos="6740"/>
                <w:tab w:val="left" w:pos="80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FE30B10" w14:textId="77777777" w:rsidR="00D82453" w:rsidRDefault="007C3761">
            <w:pPr>
              <w:tabs>
                <w:tab w:val="left" w:pos="560"/>
              </w:tabs>
              <w:spacing w:before="86" w:after="0" w:line="240" w:lineRule="auto"/>
              <w:ind w:right="1682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82EACE2" w14:textId="77777777">
        <w:trPr>
          <w:trHeight w:hRule="exact" w:val="596"/>
        </w:trPr>
        <w:tc>
          <w:tcPr>
            <w:tcW w:w="855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4F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26B6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317D8CA6" w14:textId="77777777">
        <w:trPr>
          <w:trHeight w:hRule="exact" w:val="596"/>
        </w:trPr>
        <w:tc>
          <w:tcPr>
            <w:tcW w:w="522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AB1C4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/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C681F1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0F15D4DA" w14:textId="77777777">
        <w:trPr>
          <w:trHeight w:hRule="exact" w:val="557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889873C" w14:textId="77777777" w:rsidR="00D82453" w:rsidRDefault="007C3761">
            <w:pPr>
              <w:tabs>
                <w:tab w:val="left" w:pos="5760"/>
                <w:tab w:val="left" w:pos="6320"/>
                <w:tab w:val="left" w:pos="6920"/>
                <w:tab w:val="left" w:pos="806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</w:tr>
      <w:tr w:rsidR="00D82453" w14:paraId="18DF7DBF" w14:textId="77777777">
        <w:trPr>
          <w:trHeight w:hRule="exact" w:val="596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9370A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21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56B9F9" w14:textId="77777777" w:rsidR="00D82453" w:rsidRDefault="007C3761">
            <w:pPr>
              <w:spacing w:before="9" w:after="0" w:line="240" w:lineRule="auto"/>
              <w:ind w:left="687" w:right="6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10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295B79" w14:textId="77777777" w:rsidR="00D82453" w:rsidRDefault="007C3761">
            <w:pPr>
              <w:spacing w:before="9" w:after="0" w:line="240" w:lineRule="auto"/>
              <w:ind w:left="343" w:right="3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9A71EE0" w14:textId="77777777" w:rsidR="00D82453" w:rsidRDefault="007C3761">
            <w:pPr>
              <w:spacing w:before="9" w:after="0" w:line="240" w:lineRule="auto"/>
              <w:ind w:left="61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B58631F" w14:textId="77777777" w:rsidR="00D82453" w:rsidRDefault="007C3761">
            <w:pPr>
              <w:spacing w:before="9" w:after="0" w:line="240" w:lineRule="auto"/>
              <w:ind w:left="491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V.I.N.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last four digits)</w:t>
            </w:r>
          </w:p>
        </w:tc>
      </w:tr>
      <w:tr w:rsidR="00D82453" w14:paraId="66EDAA22" w14:textId="77777777">
        <w:trPr>
          <w:trHeight w:hRule="exact" w:val="59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0E7C7E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</w:tbl>
    <w:p w14:paraId="46A4CECA" w14:textId="77777777" w:rsidR="00D82453" w:rsidRDefault="00D82453">
      <w:pPr>
        <w:spacing w:before="8" w:after="0" w:line="160" w:lineRule="exact"/>
        <w:rPr>
          <w:sz w:val="16"/>
          <w:szCs w:val="16"/>
        </w:rPr>
      </w:pPr>
    </w:p>
    <w:p w14:paraId="3B9DFF90" w14:textId="77777777" w:rsidR="00D82453" w:rsidRDefault="007C3761">
      <w:pPr>
        <w:spacing w:before="29" w:after="0" w:line="240" w:lineRule="auto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Collision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Information</w:t>
      </w:r>
    </w:p>
    <w:p w14:paraId="37620B88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8"/>
        <w:gridCol w:w="3600"/>
        <w:gridCol w:w="1080"/>
        <w:gridCol w:w="720"/>
        <w:gridCol w:w="1350"/>
        <w:gridCol w:w="900"/>
        <w:gridCol w:w="1710"/>
      </w:tblGrid>
      <w:tr w:rsidR="00D82453" w14:paraId="007B4595" w14:textId="77777777">
        <w:trPr>
          <w:trHeight w:hRule="exact" w:val="616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76140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F5C9B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Week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08478A28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B8BE7F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  <w:p w14:paraId="014DC000" w14:textId="77777777" w:rsidR="00D82453" w:rsidRDefault="007C3761">
            <w:pPr>
              <w:spacing w:before="93" w:after="0" w:line="240" w:lineRule="auto"/>
              <w:ind w:left="111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CB835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  Street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Highway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</w:tr>
      <w:tr w:rsidR="00D82453" w14:paraId="37BF3143" w14:textId="77777777">
        <w:trPr>
          <w:trHeight w:hRule="exact" w:val="617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905F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er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D7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588E8F3E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1A306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25BE93EB" w14:textId="77777777">
        <w:trPr>
          <w:trHeight w:hRule="exact" w:val="616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D1B56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ther</w:t>
            </w:r>
            <w:proofErr w:type="gramEnd"/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27FC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1D00C9DF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4D2CD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0261F8EC" w14:textId="77777777">
        <w:trPr>
          <w:trHeight w:hRule="exact" w:val="617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3D67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?</w:t>
            </w:r>
          </w:p>
          <w:p w14:paraId="1DB2BE64" w14:textId="77777777" w:rsidR="00D82453" w:rsidRDefault="007C3761">
            <w:pPr>
              <w:tabs>
                <w:tab w:val="left" w:pos="1240"/>
              </w:tabs>
              <w:spacing w:before="93" w:after="0" w:line="240" w:lineRule="auto"/>
              <w:ind w:left="44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D3EBBD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ficer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BA4709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ncy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43E2D5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ation/Repor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</w:tr>
      <w:tr w:rsidR="00D82453" w14:paraId="20E12ABE" w14:textId="77777777">
        <w:trPr>
          <w:trHeight w:hRule="exact" w:val="575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972C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1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99EC81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6EB805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1965FA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8B35C74" w14:textId="77777777">
        <w:trPr>
          <w:trHeight w:hRule="exact" w:val="573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318C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2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CD5833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617C84C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6BD41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53EEA4AF" w14:textId="77777777" w:rsidR="00D82453" w:rsidRDefault="00D82453">
      <w:pPr>
        <w:spacing w:after="0"/>
        <w:sectPr w:rsidR="00D82453">
          <w:footerReference w:type="default" r:id="rId15"/>
          <w:pgSz w:w="12240" w:h="15840"/>
          <w:pgMar w:top="860" w:right="600" w:bottom="740" w:left="500" w:header="0" w:footer="559" w:gutter="0"/>
          <w:pgNumType w:start="1"/>
          <w:cols w:space="720"/>
        </w:sectPr>
      </w:pPr>
    </w:p>
    <w:p w14:paraId="05309F8D" w14:textId="77777777" w:rsidR="00D82453" w:rsidRDefault="00C319EF">
      <w:pPr>
        <w:spacing w:before="69" w:after="0" w:line="203" w:lineRule="exact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3" behindDoc="1" locked="0" layoutInCell="1" allowOverlap="1" wp14:anchorId="15322A13" wp14:editId="4084EAED">
                <wp:simplePos x="0" y="0"/>
                <wp:positionH relativeFrom="page">
                  <wp:posOffset>6488430</wp:posOffset>
                </wp:positionH>
                <wp:positionV relativeFrom="page">
                  <wp:posOffset>8630920</wp:posOffset>
                </wp:positionV>
                <wp:extent cx="111125" cy="111125"/>
                <wp:effectExtent l="11430" t="10795" r="10795" b="11430"/>
                <wp:wrapNone/>
                <wp:docPr id="643" name="Group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3592"/>
                          <a:chExt cx="175" cy="175"/>
                        </a:xfrm>
                      </wpg:grpSpPr>
                      <wps:wsp>
                        <wps:cNvPr id="644" name="Freeform 643"/>
                        <wps:cNvSpPr>
                          <a:spLocks/>
                        </wps:cNvSpPr>
                        <wps:spPr bwMode="auto">
                          <a:xfrm>
                            <a:off x="10218" y="13592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3592 13592"/>
                              <a:gd name="T3" fmla="*/ 13592 h 175"/>
                              <a:gd name="T4" fmla="+- 0 10218 10218"/>
                              <a:gd name="T5" fmla="*/ T4 w 175"/>
                              <a:gd name="T6" fmla="+- 0 13592 13592"/>
                              <a:gd name="T7" fmla="*/ 13592 h 175"/>
                              <a:gd name="T8" fmla="+- 0 10218 10218"/>
                              <a:gd name="T9" fmla="*/ T8 w 175"/>
                              <a:gd name="T10" fmla="+- 0 13768 13592"/>
                              <a:gd name="T11" fmla="*/ 13768 h 175"/>
                              <a:gd name="T12" fmla="+- 0 10393 10218"/>
                              <a:gd name="T13" fmla="*/ T12 w 175"/>
                              <a:gd name="T14" fmla="+- 0 13768 13592"/>
                              <a:gd name="T15" fmla="*/ 13768 h 175"/>
                              <a:gd name="T16" fmla="+- 0 10393 10218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045FE" id="Group 642" o:spid="_x0000_s1026" style="position:absolute;margin-left:510.9pt;margin-top:679.6pt;width:8.75pt;height:8.75pt;z-index:-1707;mso-position-horizontal-relative:page;mso-position-vertical-relative:page" coordorigin="10218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">
                <v:shape id="Freeform 643" o:spid="_x0000_s1027" style="position:absolute;left:10218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VnxgAAANwAAAAPAAAAZHJzL2Rvd25yZXYueG1sRI/RagIx&#10;FETfhf5DuELfNGsV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slglZ8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4" behindDoc="1" locked="0" layoutInCell="1" allowOverlap="1" wp14:anchorId="46355FA3" wp14:editId="08A2CC61">
                <wp:simplePos x="0" y="0"/>
                <wp:positionH relativeFrom="page">
                  <wp:posOffset>6944360</wp:posOffset>
                </wp:positionH>
                <wp:positionV relativeFrom="page">
                  <wp:posOffset>8630920</wp:posOffset>
                </wp:positionV>
                <wp:extent cx="111125" cy="111125"/>
                <wp:effectExtent l="10160" t="10795" r="12065" b="11430"/>
                <wp:wrapNone/>
                <wp:docPr id="641" name="Group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3592"/>
                          <a:chExt cx="175" cy="175"/>
                        </a:xfrm>
                      </wpg:grpSpPr>
                      <wps:wsp>
                        <wps:cNvPr id="642" name="Freeform 641"/>
                        <wps:cNvSpPr>
                          <a:spLocks/>
                        </wps:cNvSpPr>
                        <wps:spPr bwMode="auto">
                          <a:xfrm>
                            <a:off x="10936" y="13592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3592 13592"/>
                              <a:gd name="T3" fmla="*/ 13592 h 175"/>
                              <a:gd name="T4" fmla="+- 0 10936 10936"/>
                              <a:gd name="T5" fmla="*/ T4 w 175"/>
                              <a:gd name="T6" fmla="+- 0 13592 13592"/>
                              <a:gd name="T7" fmla="*/ 13592 h 175"/>
                              <a:gd name="T8" fmla="+- 0 10936 10936"/>
                              <a:gd name="T9" fmla="*/ T8 w 175"/>
                              <a:gd name="T10" fmla="+- 0 13768 13592"/>
                              <a:gd name="T11" fmla="*/ 13768 h 175"/>
                              <a:gd name="T12" fmla="+- 0 11111 10936"/>
                              <a:gd name="T13" fmla="*/ T12 w 175"/>
                              <a:gd name="T14" fmla="+- 0 13768 13592"/>
                              <a:gd name="T15" fmla="*/ 13768 h 175"/>
                              <a:gd name="T16" fmla="+- 0 11111 10936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92106" id="Group 640" o:spid="_x0000_s1026" style="position:absolute;margin-left:546.8pt;margin-top:679.6pt;width:8.75pt;height:8.75pt;z-index:-1706;mso-position-horizontal-relative:page;mso-position-vertical-relative:page" coordorigin="10936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">
                <v:shape id="Freeform 641" o:spid="_x0000_s1027" style="position:absolute;left:10936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5" behindDoc="1" locked="0" layoutInCell="1" allowOverlap="1" wp14:anchorId="688768BF" wp14:editId="2DCA5A7A">
                <wp:simplePos x="0" y="0"/>
                <wp:positionH relativeFrom="page">
                  <wp:posOffset>6488430</wp:posOffset>
                </wp:positionH>
                <wp:positionV relativeFrom="page">
                  <wp:posOffset>8971915</wp:posOffset>
                </wp:positionV>
                <wp:extent cx="111125" cy="111125"/>
                <wp:effectExtent l="11430" t="8890" r="10795" b="13335"/>
                <wp:wrapNone/>
                <wp:docPr id="639" name="Group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4129"/>
                          <a:chExt cx="175" cy="175"/>
                        </a:xfrm>
                      </wpg:grpSpPr>
                      <wps:wsp>
                        <wps:cNvPr id="640" name="Freeform 639"/>
                        <wps:cNvSpPr>
                          <a:spLocks/>
                        </wps:cNvSpPr>
                        <wps:spPr bwMode="auto">
                          <a:xfrm>
                            <a:off x="10218" y="1412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4129 14129"/>
                              <a:gd name="T3" fmla="*/ 14129 h 175"/>
                              <a:gd name="T4" fmla="+- 0 10218 10218"/>
                              <a:gd name="T5" fmla="*/ T4 w 175"/>
                              <a:gd name="T6" fmla="+- 0 14129 14129"/>
                              <a:gd name="T7" fmla="*/ 14129 h 175"/>
                              <a:gd name="T8" fmla="+- 0 10218 10218"/>
                              <a:gd name="T9" fmla="*/ T8 w 175"/>
                              <a:gd name="T10" fmla="+- 0 14304 14129"/>
                              <a:gd name="T11" fmla="*/ 14304 h 175"/>
                              <a:gd name="T12" fmla="+- 0 10393 10218"/>
                              <a:gd name="T13" fmla="*/ T12 w 175"/>
                              <a:gd name="T14" fmla="+- 0 14304 14129"/>
                              <a:gd name="T15" fmla="*/ 14304 h 175"/>
                              <a:gd name="T16" fmla="+- 0 10393 10218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DD265" id="Group 638" o:spid="_x0000_s1026" style="position:absolute;margin-left:510.9pt;margin-top:706.45pt;width:8.75pt;height:8.75pt;z-index:-1705;mso-position-horizontal-relative:page;mso-position-vertical-relative:page" coordorigin="10218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">
                <v:shape id="Freeform 639" o:spid="_x0000_s1027" style="position:absolute;left:10218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6" behindDoc="1" locked="0" layoutInCell="1" allowOverlap="1" wp14:anchorId="46FDD429" wp14:editId="12C0FA92">
                <wp:simplePos x="0" y="0"/>
                <wp:positionH relativeFrom="page">
                  <wp:posOffset>6944360</wp:posOffset>
                </wp:positionH>
                <wp:positionV relativeFrom="page">
                  <wp:posOffset>8971915</wp:posOffset>
                </wp:positionV>
                <wp:extent cx="111125" cy="111125"/>
                <wp:effectExtent l="10160" t="8890" r="12065" b="13335"/>
                <wp:wrapNone/>
                <wp:docPr id="637" name="Group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4129"/>
                          <a:chExt cx="175" cy="175"/>
                        </a:xfrm>
                      </wpg:grpSpPr>
                      <wps:wsp>
                        <wps:cNvPr id="638" name="Freeform 637"/>
                        <wps:cNvSpPr>
                          <a:spLocks/>
                        </wps:cNvSpPr>
                        <wps:spPr bwMode="auto">
                          <a:xfrm>
                            <a:off x="10936" y="1412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4129 14129"/>
                              <a:gd name="T3" fmla="*/ 14129 h 175"/>
                              <a:gd name="T4" fmla="+- 0 10936 10936"/>
                              <a:gd name="T5" fmla="*/ T4 w 175"/>
                              <a:gd name="T6" fmla="+- 0 14129 14129"/>
                              <a:gd name="T7" fmla="*/ 14129 h 175"/>
                              <a:gd name="T8" fmla="+- 0 10936 10936"/>
                              <a:gd name="T9" fmla="*/ T8 w 175"/>
                              <a:gd name="T10" fmla="+- 0 14304 14129"/>
                              <a:gd name="T11" fmla="*/ 14304 h 175"/>
                              <a:gd name="T12" fmla="+- 0 11111 10936"/>
                              <a:gd name="T13" fmla="*/ T12 w 175"/>
                              <a:gd name="T14" fmla="+- 0 14304 14129"/>
                              <a:gd name="T15" fmla="*/ 14304 h 175"/>
                              <a:gd name="T16" fmla="+- 0 11111 10936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DC2212" id="Group 636" o:spid="_x0000_s1026" style="position:absolute;margin-left:546.8pt;margin-top:706.45pt;width:8.75pt;height:8.75pt;z-index:-1704;mso-position-horizontal-relative:page;mso-position-vertical-relative:page" coordorigin="10936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">
                <v:shape id="Freeform 637" o:spid="_x0000_s1027" style="position:absolute;left:10936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Description</w:t>
      </w:r>
      <w:r w:rsidR="007C3761">
        <w:rPr>
          <w:rFonts w:ascii="Arial" w:eastAsia="Arial" w:hAnsi="Arial" w:cs="Arial"/>
          <w:color w:val="231F20"/>
          <w:spacing w:val="8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Collision</w:t>
      </w:r>
      <w:r w:rsidR="007C3761">
        <w:rPr>
          <w:rFonts w:ascii="Arial" w:eastAsia="Arial" w:hAnsi="Arial" w:cs="Arial"/>
          <w:color w:val="231F20"/>
          <w:spacing w:val="37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6"/>
          <w:szCs w:val="16"/>
        </w:rPr>
        <w:t>(include weather and road conditions):</w:t>
      </w:r>
    </w:p>
    <w:p w14:paraId="35658CC3" w14:textId="77777777" w:rsidR="00D82453" w:rsidRDefault="00D82453">
      <w:pPr>
        <w:spacing w:before="7" w:after="0" w:line="100" w:lineRule="exact"/>
        <w:rPr>
          <w:sz w:val="10"/>
          <w:szCs w:val="10"/>
        </w:rPr>
      </w:pPr>
    </w:p>
    <w:p w14:paraId="13D5D29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CFC6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B04C7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87358F6" w14:textId="77777777" w:rsidR="00D82453" w:rsidRDefault="00C319EF">
      <w:pPr>
        <w:spacing w:before="41" w:after="0" w:line="240" w:lineRule="auto"/>
        <w:ind w:left="4635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0" behindDoc="1" locked="0" layoutInCell="1" allowOverlap="1" wp14:anchorId="10596612" wp14:editId="50AD6866">
                <wp:simplePos x="0" y="0"/>
                <wp:positionH relativeFrom="page">
                  <wp:posOffset>378460</wp:posOffset>
                </wp:positionH>
                <wp:positionV relativeFrom="paragraph">
                  <wp:posOffset>-594995</wp:posOffset>
                </wp:positionV>
                <wp:extent cx="6946900" cy="615950"/>
                <wp:effectExtent l="6985" t="4445" r="8890" b="8255"/>
                <wp:wrapNone/>
                <wp:docPr id="628" name="Group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6900" cy="615950"/>
                          <a:chOff x="596" y="-937"/>
                          <a:chExt cx="10940" cy="970"/>
                        </a:xfrm>
                      </wpg:grpSpPr>
                      <wpg:grpSp>
                        <wpg:cNvPr id="629" name="Group 634"/>
                        <wpg:cNvGrpSpPr>
                          <a:grpSpLocks/>
                        </wpg:cNvGrpSpPr>
                        <wpg:grpSpPr bwMode="auto">
                          <a:xfrm>
                            <a:off x="605" y="-928"/>
                            <a:ext cx="10922" cy="2"/>
                            <a:chOff x="605" y="-928"/>
                            <a:chExt cx="10922" cy="2"/>
                          </a:xfrm>
                        </wpg:grpSpPr>
                        <wps:wsp>
                          <wps:cNvPr id="630" name="Freeform 635"/>
                          <wps:cNvSpPr>
                            <a:spLocks/>
                          </wps:cNvSpPr>
                          <wps:spPr bwMode="auto">
                            <a:xfrm>
                              <a:off x="605" y="-928"/>
                              <a:ext cx="10922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22"/>
                                <a:gd name="T2" fmla="+- 0 11527 605"/>
                                <a:gd name="T3" fmla="*/ T2 w 109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22">
                                  <a:moveTo>
                                    <a:pt x="0" y="0"/>
                                  </a:moveTo>
                                  <a:lnTo>
                                    <a:pt x="10922" y="0"/>
                                  </a:lnTo>
                                </a:path>
                              </a:pathLst>
                            </a:custGeom>
                            <a:noFill/>
                            <a:ln w="1117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632"/>
                        <wpg:cNvGrpSpPr>
                          <a:grpSpLocks/>
                        </wpg:cNvGrpSpPr>
                        <wpg:grpSpPr bwMode="auto">
                          <a:xfrm>
                            <a:off x="612" y="-920"/>
                            <a:ext cx="2" cy="936"/>
                            <a:chOff x="612" y="-920"/>
                            <a:chExt cx="2" cy="936"/>
                          </a:xfrm>
                        </wpg:grpSpPr>
                        <wps:wsp>
                          <wps:cNvPr id="632" name="Freeform 633"/>
                          <wps:cNvSpPr>
                            <a:spLocks/>
                          </wps:cNvSpPr>
                          <wps:spPr bwMode="auto">
                            <a:xfrm>
                              <a:off x="612" y="-920"/>
                              <a:ext cx="2" cy="93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36"/>
                                <a:gd name="T2" fmla="+- 0 16 -920"/>
                                <a:gd name="T3" fmla="*/ 16 h 9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">
                                  <a:moveTo>
                                    <a:pt x="0" y="0"/>
                                  </a:moveTo>
                                  <a:lnTo>
                                    <a:pt x="0" y="93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630"/>
                        <wpg:cNvGrpSpPr>
                          <a:grpSpLocks/>
                        </wpg:cNvGrpSpPr>
                        <wpg:grpSpPr bwMode="auto">
                          <a:xfrm>
                            <a:off x="605" y="21"/>
                            <a:ext cx="10908" cy="2"/>
                            <a:chOff x="605" y="21"/>
                            <a:chExt cx="10908" cy="2"/>
                          </a:xfrm>
                        </wpg:grpSpPr>
                        <wps:wsp>
                          <wps:cNvPr id="634" name="Freeform 631"/>
                          <wps:cNvSpPr>
                            <a:spLocks/>
                          </wps:cNvSpPr>
                          <wps:spPr bwMode="auto">
                            <a:xfrm>
                              <a:off x="605" y="21"/>
                              <a:ext cx="10908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08"/>
                                <a:gd name="T2" fmla="+- 0 11513 605"/>
                                <a:gd name="T3" fmla="*/ T2 w 109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8">
                                  <a:moveTo>
                                    <a:pt x="0" y="0"/>
                                  </a:moveTo>
                                  <a:lnTo>
                                    <a:pt x="1090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628"/>
                        <wpg:cNvGrpSpPr>
                          <a:grpSpLocks/>
                        </wpg:cNvGrpSpPr>
                        <wpg:grpSpPr bwMode="auto">
                          <a:xfrm>
                            <a:off x="11520" y="-920"/>
                            <a:ext cx="2" cy="946"/>
                            <a:chOff x="11520" y="-920"/>
                            <a:chExt cx="2" cy="946"/>
                          </a:xfrm>
                        </wpg:grpSpPr>
                        <wps:wsp>
                          <wps:cNvPr id="636" name="Freeform 629"/>
                          <wps:cNvSpPr>
                            <a:spLocks/>
                          </wps:cNvSpPr>
                          <wps:spPr bwMode="auto">
                            <a:xfrm>
                              <a:off x="11520" y="-920"/>
                              <a:ext cx="2" cy="94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46"/>
                                <a:gd name="T2" fmla="+- 0 26 -920"/>
                                <a:gd name="T3" fmla="*/ 26 h 9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6">
                                  <a:moveTo>
                                    <a:pt x="0" y="0"/>
                                  </a:moveTo>
                                  <a:lnTo>
                                    <a:pt x="0" y="94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26CBC" id="Group 627" o:spid="_x0000_s1026" style="position:absolute;margin-left:29.8pt;margin-top:-46.85pt;width:547pt;height:48.5pt;z-index:-1720;mso-position-horizontal-relative:page" coordorigin="596,-937" coordsize="10940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">
                <v:group id="Group 634" o:spid="_x0000_s1027" style="position:absolute;left:605;top:-928;width:10922;height:2" coordorigin="605,-928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635" o:spid="_x0000_s1028" style="position:absolute;left:605;top:-928;width:10922;height:2;visibility:visible;mso-wrap-style:square;v-text-anchor:top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" path="m,l10922,e" filled="f" strokecolor="#231f20" strokeweight=".88pt">
                    <v:path arrowok="t" o:connecttype="custom" o:connectlocs="0,0;10922,0" o:connectangles="0,0"/>
                  </v:shape>
                </v:group>
                <v:group id="Group 632" o:spid="_x0000_s1029" style="position:absolute;left:612;top:-920;width:2;height:936" coordorigin="612,-920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633" o:spid="_x0000_s1030" style="position:absolute;left:612;top:-920;width:2;height:936;visibility:visible;mso-wrap-style:square;v-text-anchor:top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" path="m,l,936e" filled="f" strokecolor="#231f20" strokeweight=".82pt">
                    <v:path arrowok="t" o:connecttype="custom" o:connectlocs="0,-920;0,16" o:connectangles="0,0"/>
                  </v:shape>
                </v:group>
                <v:group id="Group 630" o:spid="_x0000_s1031" style="position:absolute;left:605;top:21;width:10908;height:2" coordorigin="605,21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631" o:spid="_x0000_s1032" style="position:absolute;left:605;top:21;width:10908;height:2;visibility:visible;mso-wrap-style:square;v-text-anchor:top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" path="m,l10908,e" filled="f" strokecolor="#231f20" strokeweight=".58pt">
                    <v:path arrowok="t" o:connecttype="custom" o:connectlocs="0,0;10908,0" o:connectangles="0,0"/>
                  </v:shape>
                </v:group>
                <v:group id="Group 628" o:spid="_x0000_s1033" style="position:absolute;left:11520;top:-920;width:2;height:946" coordorigin="11520,-920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629" o:spid="_x0000_s1034" style="position:absolute;left:11520;top:-920;width:2;height:946;visibility:visible;mso-wrap-style:square;v-text-anchor:top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" path="m,l,946e" filled="f" strokecolor="#231f20" strokeweight=".82pt">
                    <v:path arrowok="t" o:connecttype="custom" o:connectlocs="0,-920;0,26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(Use</w:t>
      </w:r>
      <w:r w:rsidR="007C3761">
        <w:rPr>
          <w:rFonts w:ascii="Arial" w:eastAsia="Arial" w:hAnsi="Arial" w:cs="Arial"/>
          <w:color w:val="231F20"/>
          <w:spacing w:val="-3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back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i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heet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additional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pac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s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needed;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lea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u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iagram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n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ag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3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o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raw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collision)</w:t>
      </w:r>
    </w:p>
    <w:p w14:paraId="2C28B161" w14:textId="77777777" w:rsidR="00D82453" w:rsidRDefault="00C319EF">
      <w:pPr>
        <w:spacing w:before="7" w:after="0" w:line="271" w:lineRule="exact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1" behindDoc="1" locked="0" layoutInCell="1" allowOverlap="1" wp14:anchorId="278B032C" wp14:editId="1B057AF7">
                <wp:simplePos x="0" y="0"/>
                <wp:positionH relativeFrom="page">
                  <wp:posOffset>6501130</wp:posOffset>
                </wp:positionH>
                <wp:positionV relativeFrom="paragraph">
                  <wp:posOffset>433705</wp:posOffset>
                </wp:positionV>
                <wp:extent cx="111125" cy="111125"/>
                <wp:effectExtent l="5080" t="6350" r="7620" b="6350"/>
                <wp:wrapNone/>
                <wp:docPr id="626" name="Group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683"/>
                          <a:chExt cx="175" cy="175"/>
                        </a:xfrm>
                      </wpg:grpSpPr>
                      <wps:wsp>
                        <wps:cNvPr id="627" name="Freeform 626"/>
                        <wps:cNvSpPr>
                          <a:spLocks/>
                        </wps:cNvSpPr>
                        <wps:spPr bwMode="auto">
                          <a:xfrm>
                            <a:off x="10238" y="683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683 683"/>
                              <a:gd name="T3" fmla="*/ 683 h 175"/>
                              <a:gd name="T4" fmla="+- 0 10238 10238"/>
                              <a:gd name="T5" fmla="*/ T4 w 175"/>
                              <a:gd name="T6" fmla="+- 0 683 683"/>
                              <a:gd name="T7" fmla="*/ 683 h 175"/>
                              <a:gd name="T8" fmla="+- 0 10238 10238"/>
                              <a:gd name="T9" fmla="*/ T8 w 175"/>
                              <a:gd name="T10" fmla="+- 0 859 683"/>
                              <a:gd name="T11" fmla="*/ 859 h 175"/>
                              <a:gd name="T12" fmla="+- 0 10414 10238"/>
                              <a:gd name="T13" fmla="*/ T12 w 175"/>
                              <a:gd name="T14" fmla="+- 0 859 683"/>
                              <a:gd name="T15" fmla="*/ 859 h 175"/>
                              <a:gd name="T16" fmla="+- 0 10414 10238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6" y="176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1EFBD" id="Group 625" o:spid="_x0000_s1026" style="position:absolute;margin-left:511.9pt;margin-top:34.15pt;width:8.75pt;height:8.75pt;z-index:-1719;mso-position-horizontal-relative:page" coordorigin="10238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">
                <v:shape id="Freeform 626" o:spid="_x0000_s1027" style="position:absolute;left:10238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" path="m176,l,,,176r176,l176,xe" filled="f" strokecolor="#231f20" strokeweight=".72pt">
                  <v:path arrowok="t" o:connecttype="custom" o:connectlocs="176,683;0,683;0,859;176,859;176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2" behindDoc="1" locked="0" layoutInCell="1" allowOverlap="1" wp14:anchorId="3C4B1040" wp14:editId="26BB3BC5">
                <wp:simplePos x="0" y="0"/>
                <wp:positionH relativeFrom="page">
                  <wp:posOffset>6931025</wp:posOffset>
                </wp:positionH>
                <wp:positionV relativeFrom="paragraph">
                  <wp:posOffset>433705</wp:posOffset>
                </wp:positionV>
                <wp:extent cx="111125" cy="111125"/>
                <wp:effectExtent l="6350" t="6350" r="6350" b="6350"/>
                <wp:wrapNone/>
                <wp:docPr id="624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683"/>
                          <a:chExt cx="175" cy="175"/>
                        </a:xfrm>
                      </wpg:grpSpPr>
                      <wps:wsp>
                        <wps:cNvPr id="625" name="Freeform 624"/>
                        <wps:cNvSpPr>
                          <a:spLocks/>
                        </wps:cNvSpPr>
                        <wps:spPr bwMode="auto">
                          <a:xfrm>
                            <a:off x="10915" y="683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683 683"/>
                              <a:gd name="T3" fmla="*/ 683 h 175"/>
                              <a:gd name="T4" fmla="+- 0 10915 10915"/>
                              <a:gd name="T5" fmla="*/ T4 w 175"/>
                              <a:gd name="T6" fmla="+- 0 683 683"/>
                              <a:gd name="T7" fmla="*/ 683 h 175"/>
                              <a:gd name="T8" fmla="+- 0 10915 10915"/>
                              <a:gd name="T9" fmla="*/ T8 w 175"/>
                              <a:gd name="T10" fmla="+- 0 859 683"/>
                              <a:gd name="T11" fmla="*/ 859 h 175"/>
                              <a:gd name="T12" fmla="+- 0 11090 10915"/>
                              <a:gd name="T13" fmla="*/ T12 w 175"/>
                              <a:gd name="T14" fmla="+- 0 859 683"/>
                              <a:gd name="T15" fmla="*/ 859 h 175"/>
                              <a:gd name="T16" fmla="+- 0 11090 10915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703F7E" id="Group 623" o:spid="_x0000_s1026" style="position:absolute;margin-left:545.75pt;margin-top:34.15pt;width:8.75pt;height:8.75pt;z-index:-1718;mso-position-horizontal-relative:page" coordorigin="10915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">
                <v:shape id="Freeform 624" o:spid="_x0000_s1027" style="position:absolute;left:10915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" path="m175,l,,,176r175,l175,xe" filled="f" strokecolor="#231f20" strokeweight=".72pt">
                  <v:path arrowok="t" o:connecttype="custom" o:connectlocs="175,683;0,683;0,859;175,859;175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3" behindDoc="1" locked="0" layoutInCell="1" allowOverlap="1" wp14:anchorId="77F0CA35" wp14:editId="6B8A44B1">
                <wp:simplePos x="0" y="0"/>
                <wp:positionH relativeFrom="page">
                  <wp:posOffset>6501130</wp:posOffset>
                </wp:positionH>
                <wp:positionV relativeFrom="paragraph">
                  <wp:posOffset>798195</wp:posOffset>
                </wp:positionV>
                <wp:extent cx="111125" cy="111125"/>
                <wp:effectExtent l="5080" t="8890" r="7620" b="13335"/>
                <wp:wrapNone/>
                <wp:docPr id="622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1257"/>
                          <a:chExt cx="175" cy="175"/>
                        </a:xfrm>
                      </wpg:grpSpPr>
                      <wps:wsp>
                        <wps:cNvPr id="623" name="Freeform 622"/>
                        <wps:cNvSpPr>
                          <a:spLocks/>
                        </wps:cNvSpPr>
                        <wps:spPr bwMode="auto">
                          <a:xfrm>
                            <a:off x="10238" y="1257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1257 1257"/>
                              <a:gd name="T3" fmla="*/ 1257 h 175"/>
                              <a:gd name="T4" fmla="+- 0 10238 10238"/>
                              <a:gd name="T5" fmla="*/ T4 w 175"/>
                              <a:gd name="T6" fmla="+- 0 1257 1257"/>
                              <a:gd name="T7" fmla="*/ 1257 h 175"/>
                              <a:gd name="T8" fmla="+- 0 10238 10238"/>
                              <a:gd name="T9" fmla="*/ T8 w 175"/>
                              <a:gd name="T10" fmla="+- 0 1432 1257"/>
                              <a:gd name="T11" fmla="*/ 1432 h 175"/>
                              <a:gd name="T12" fmla="+- 0 10414 10238"/>
                              <a:gd name="T13" fmla="*/ T12 w 175"/>
                              <a:gd name="T14" fmla="+- 0 1432 1257"/>
                              <a:gd name="T15" fmla="*/ 1432 h 175"/>
                              <a:gd name="T16" fmla="+- 0 10414 10238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5B5882" id="Group 621" o:spid="_x0000_s1026" style="position:absolute;margin-left:511.9pt;margin-top:62.85pt;width:8.75pt;height:8.75pt;z-index:-1717;mso-position-horizontal-relative:page" coordorigin="10238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">
                <v:shape id="Freeform 622" o:spid="_x0000_s1027" style="position:absolute;left:10238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" path="m176,l,,,175r176,l176,xe" filled="f" strokecolor="#231f20" strokeweight=".72pt">
                  <v:path arrowok="t" o:connecttype="custom" o:connectlocs="176,1257;0,1257;0,1432;176,1432;176,125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4" behindDoc="1" locked="0" layoutInCell="1" allowOverlap="1" wp14:anchorId="327A3ACE" wp14:editId="162EB818">
                <wp:simplePos x="0" y="0"/>
                <wp:positionH relativeFrom="page">
                  <wp:posOffset>6931025</wp:posOffset>
                </wp:positionH>
                <wp:positionV relativeFrom="paragraph">
                  <wp:posOffset>798195</wp:posOffset>
                </wp:positionV>
                <wp:extent cx="111125" cy="111125"/>
                <wp:effectExtent l="6350" t="8890" r="6350" b="13335"/>
                <wp:wrapNone/>
                <wp:docPr id="620" name="Group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1257"/>
                          <a:chExt cx="175" cy="175"/>
                        </a:xfrm>
                      </wpg:grpSpPr>
                      <wps:wsp>
                        <wps:cNvPr id="621" name="Freeform 620"/>
                        <wps:cNvSpPr>
                          <a:spLocks/>
                        </wps:cNvSpPr>
                        <wps:spPr bwMode="auto">
                          <a:xfrm>
                            <a:off x="10915" y="1257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1257 1257"/>
                              <a:gd name="T3" fmla="*/ 1257 h 175"/>
                              <a:gd name="T4" fmla="+- 0 10915 10915"/>
                              <a:gd name="T5" fmla="*/ T4 w 175"/>
                              <a:gd name="T6" fmla="+- 0 1257 1257"/>
                              <a:gd name="T7" fmla="*/ 1257 h 175"/>
                              <a:gd name="T8" fmla="+- 0 10915 10915"/>
                              <a:gd name="T9" fmla="*/ T8 w 175"/>
                              <a:gd name="T10" fmla="+- 0 1432 1257"/>
                              <a:gd name="T11" fmla="*/ 1432 h 175"/>
                              <a:gd name="T12" fmla="+- 0 11090 10915"/>
                              <a:gd name="T13" fmla="*/ T12 w 175"/>
                              <a:gd name="T14" fmla="+- 0 1432 1257"/>
                              <a:gd name="T15" fmla="*/ 1432 h 175"/>
                              <a:gd name="T16" fmla="+- 0 11090 10915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9806E0" id="Group 619" o:spid="_x0000_s1026" style="position:absolute;margin-left:545.75pt;margin-top:62.85pt;width:8.75pt;height:8.75pt;z-index:-1716;mso-position-horizontal-relative:page" coordorigin="10915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">
                <v:shape id="Freeform 620" o:spid="_x0000_s1027" style="position:absolute;left:10915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" path="m175,l,,,175r175,l175,xe" filled="f" strokecolor="#231f20" strokeweight=".72pt">
                  <v:path arrowok="t" o:connecttype="custom" o:connectlocs="175,1257;0,1257;0,1432;175,1432;175,1257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Passenger(s) in Your Vehicle</w:t>
      </w:r>
      <w:r w:rsidR="007C3761">
        <w:rPr>
          <w:rFonts w:ascii="Arial" w:eastAsia="Arial" w:hAnsi="Arial" w:cs="Arial"/>
          <w:b/>
          <w:bCs/>
          <w:color w:val="231F20"/>
          <w:spacing w:val="-1"/>
          <w:w w:val="82"/>
          <w:position w:val="-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(attached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additional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pages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if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needed)</w:t>
      </w:r>
    </w:p>
    <w:p w14:paraId="3029B22D" w14:textId="77777777" w:rsidR="00D82453" w:rsidRDefault="00D82453">
      <w:pPr>
        <w:spacing w:before="8" w:after="0" w:line="100" w:lineRule="exact"/>
        <w:rPr>
          <w:sz w:val="10"/>
          <w:szCs w:val="10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1710"/>
        <w:gridCol w:w="2250"/>
        <w:gridCol w:w="2880"/>
        <w:gridCol w:w="540"/>
        <w:gridCol w:w="1440"/>
      </w:tblGrid>
      <w:tr w:rsidR="00D82453" w14:paraId="31F08358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A53D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2E258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456211A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4CA9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09F8E7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9E7E8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E68B4E5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8AAFC2C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2EB8BC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D3B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0B56734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44E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7FE3E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56C399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459AA4A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3627D4F7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99009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B8B4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2F2EC7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67A03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7A8DB0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9A70D5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25E7515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B7169A9" w14:textId="77777777">
        <w:trPr>
          <w:trHeight w:hRule="exact" w:val="616"/>
        </w:trPr>
        <w:tc>
          <w:tcPr>
            <w:tcW w:w="2088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121CC37" w14:textId="77777777" w:rsidR="00D82453" w:rsidRDefault="007C3761">
            <w:pPr>
              <w:spacing w:before="9" w:after="0" w:line="240" w:lineRule="auto"/>
              <w:ind w:left="66" w:right="8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ll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cene?</w:t>
            </w:r>
          </w:p>
          <w:p w14:paraId="78A43491" w14:textId="77777777" w:rsidR="00D82453" w:rsidRDefault="007C3761">
            <w:pPr>
              <w:tabs>
                <w:tab w:val="left" w:pos="1200"/>
              </w:tabs>
              <w:spacing w:before="93" w:after="0" w:line="240" w:lineRule="auto"/>
              <w:ind w:left="408" w:right="58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82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E818FA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</w:p>
        </w:tc>
      </w:tr>
    </w:tbl>
    <w:p w14:paraId="28EF70BB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04C484D6" w14:textId="77777777" w:rsidR="00D82453" w:rsidRDefault="00C319EF">
      <w:pPr>
        <w:spacing w:before="29"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5" behindDoc="1" locked="0" layoutInCell="1" allowOverlap="1" wp14:anchorId="19594098" wp14:editId="100FD2D3">
                <wp:simplePos x="0" y="0"/>
                <wp:positionH relativeFrom="page">
                  <wp:posOffset>6501130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5080" t="6350" r="7620" b="6350"/>
                <wp:wrapNone/>
                <wp:docPr id="618" name="Group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-1044"/>
                          <a:chExt cx="175" cy="175"/>
                        </a:xfrm>
                      </wpg:grpSpPr>
                      <wps:wsp>
                        <wps:cNvPr id="619" name="Freeform 618"/>
                        <wps:cNvSpPr>
                          <a:spLocks/>
                        </wps:cNvSpPr>
                        <wps:spPr bwMode="auto">
                          <a:xfrm>
                            <a:off x="10238" y="-1044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-1044 -1044"/>
                              <a:gd name="T3" fmla="*/ -1044 h 175"/>
                              <a:gd name="T4" fmla="+- 0 10238 10238"/>
                              <a:gd name="T5" fmla="*/ T4 w 175"/>
                              <a:gd name="T6" fmla="+- 0 -1044 -1044"/>
                              <a:gd name="T7" fmla="*/ -1044 h 175"/>
                              <a:gd name="T8" fmla="+- 0 10238 10238"/>
                              <a:gd name="T9" fmla="*/ T8 w 175"/>
                              <a:gd name="T10" fmla="+- 0 -869 -1044"/>
                              <a:gd name="T11" fmla="*/ -869 h 175"/>
                              <a:gd name="T12" fmla="+- 0 10414 10238"/>
                              <a:gd name="T13" fmla="*/ T12 w 175"/>
                              <a:gd name="T14" fmla="+- 0 -869 -1044"/>
                              <a:gd name="T15" fmla="*/ -869 h 175"/>
                              <a:gd name="T16" fmla="+- 0 10414 10238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3D36C5" id="Group 617" o:spid="_x0000_s1026" style="position:absolute;margin-left:511.9pt;margin-top:-52.2pt;width:8.75pt;height:8.75pt;z-index:-1715;mso-position-horizontal-relative:page" coordorigin="10238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">
                <v:shape id="Freeform 618" o:spid="_x0000_s1027" style="position:absolute;left:10238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Xk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PxA1zPpCMgFxcAAAD//wMAUEsBAi0AFAAGAAgAAAAhANvh9svuAAAAhQEAABMAAAAAAAAA&#10;AAAAAAAAAAAAAFtDb250ZW50X1R5cGVzXS54bWxQSwECLQAUAAYACAAAACEAWvQsW78AAAAVAQAA&#10;CwAAAAAAAAAAAAAAAAAfAQAAX3JlbHMvLnJlbHNQSwECLQAUAAYACAAAACEAT+ql5MYAAADcAAAA&#10;DwAAAAAAAAAAAAAAAAAHAgAAZHJzL2Rvd25yZXYueG1sUEsFBgAAAAADAAMAtwAAAPoCAAAAAA==&#10;" path="m176,l,,,175r176,l176,xe" filled="f" strokecolor="#231f20" strokeweight=".72pt">
                  <v:path arrowok="t" o:connecttype="custom" o:connectlocs="176,-1044;0,-1044;0,-869;176,-869;176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6" behindDoc="1" locked="0" layoutInCell="1" allowOverlap="1" wp14:anchorId="4A17A6B1" wp14:editId="0862BD6E">
                <wp:simplePos x="0" y="0"/>
                <wp:positionH relativeFrom="page">
                  <wp:posOffset>6931025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6350" t="6350" r="6350" b="6350"/>
                <wp:wrapNone/>
                <wp:docPr id="616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-1044"/>
                          <a:chExt cx="175" cy="175"/>
                        </a:xfrm>
                      </wpg:grpSpPr>
                      <wps:wsp>
                        <wps:cNvPr id="617" name="Freeform 616"/>
                        <wps:cNvSpPr>
                          <a:spLocks/>
                        </wps:cNvSpPr>
                        <wps:spPr bwMode="auto">
                          <a:xfrm>
                            <a:off x="10915" y="-1044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-1044 -1044"/>
                              <a:gd name="T3" fmla="*/ -1044 h 175"/>
                              <a:gd name="T4" fmla="+- 0 10915 10915"/>
                              <a:gd name="T5" fmla="*/ T4 w 175"/>
                              <a:gd name="T6" fmla="+- 0 -1044 -1044"/>
                              <a:gd name="T7" fmla="*/ -1044 h 175"/>
                              <a:gd name="T8" fmla="+- 0 10915 10915"/>
                              <a:gd name="T9" fmla="*/ T8 w 175"/>
                              <a:gd name="T10" fmla="+- 0 -869 -1044"/>
                              <a:gd name="T11" fmla="*/ -869 h 175"/>
                              <a:gd name="T12" fmla="+- 0 11090 10915"/>
                              <a:gd name="T13" fmla="*/ T12 w 175"/>
                              <a:gd name="T14" fmla="+- 0 -869 -1044"/>
                              <a:gd name="T15" fmla="*/ -869 h 175"/>
                              <a:gd name="T16" fmla="+- 0 11090 10915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42FC9E" id="Group 615" o:spid="_x0000_s1026" style="position:absolute;margin-left:545.75pt;margin-top:-52.2pt;width:8.75pt;height:8.75pt;z-index:-1714;mso-position-horizontal-relative:page" coordorigin="10915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">
                <v:shape id="Freeform 616" o:spid="_x0000_s1027" style="position:absolute;left:10915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ZQN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JPdzOpCMgl1cAAAD//wMAUEsBAi0AFAAGAAgAAAAhANvh9svuAAAAhQEAABMAAAAAAAAA&#10;AAAAAAAAAAAAAFtDb250ZW50X1R5cGVzXS54bWxQSwECLQAUAAYACAAAACEAWvQsW78AAAAVAQAA&#10;CwAAAAAAAAAAAAAAAAAfAQAAX3JlbHMvLnJlbHNQSwECLQAUAAYACAAAACEAUTmUDcYAAADcAAAA&#10;DwAAAAAAAAAAAAAAAAAHAgAAZHJzL2Rvd25yZXYueG1sUEsFBgAAAAADAAMAtwAAAPoCAAAAAA==&#10;" path="m175,l,,,175r175,l175,xe" filled="f" strokecolor="#231f20" strokeweight=".72pt">
                  <v:path arrowok="t" o:connecttype="custom" o:connectlocs="175,-1044;0,-1044;0,-869;175,-869;175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7" behindDoc="1" locked="0" layoutInCell="1" allowOverlap="1" wp14:anchorId="4F09D25E" wp14:editId="46D83CD6">
                <wp:simplePos x="0" y="0"/>
                <wp:positionH relativeFrom="page">
                  <wp:posOffset>471170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13970" t="5715" r="8255" b="6985"/>
                <wp:wrapNone/>
                <wp:docPr id="614" name="Group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-430"/>
                          <a:chExt cx="175" cy="175"/>
                        </a:xfrm>
                      </wpg:grpSpPr>
                      <wps:wsp>
                        <wps:cNvPr id="615" name="Freeform 614"/>
                        <wps:cNvSpPr>
                          <a:spLocks/>
                        </wps:cNvSpPr>
                        <wps:spPr bwMode="auto">
                          <a:xfrm>
                            <a:off x="742" y="-430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-430 -430"/>
                              <a:gd name="T3" fmla="*/ -430 h 175"/>
                              <a:gd name="T4" fmla="+- 0 742 742"/>
                              <a:gd name="T5" fmla="*/ T4 w 175"/>
                              <a:gd name="T6" fmla="+- 0 -430 -430"/>
                              <a:gd name="T7" fmla="*/ -430 h 175"/>
                              <a:gd name="T8" fmla="+- 0 742 742"/>
                              <a:gd name="T9" fmla="*/ T8 w 175"/>
                              <a:gd name="T10" fmla="+- 0 -255 -430"/>
                              <a:gd name="T11" fmla="*/ -255 h 175"/>
                              <a:gd name="T12" fmla="+- 0 917 742"/>
                              <a:gd name="T13" fmla="*/ T12 w 175"/>
                              <a:gd name="T14" fmla="+- 0 -255 -430"/>
                              <a:gd name="T15" fmla="*/ -255 h 175"/>
                              <a:gd name="T16" fmla="+- 0 917 742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81AA3" id="Group 613" o:spid="_x0000_s1026" style="position:absolute;margin-left:37.1pt;margin-top:-21.5pt;width:8.75pt;height:8.75pt;z-index:-1713;mso-position-horizontal-relative:page" coordorigin="742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">
                <v:shape id="Freeform 614" o:spid="_x0000_s1027" style="position:absolute;left:742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8" behindDoc="1" locked="0" layoutInCell="1" allowOverlap="1" wp14:anchorId="70A2ABAA" wp14:editId="2BA0955D">
                <wp:simplePos x="0" y="0"/>
                <wp:positionH relativeFrom="page">
                  <wp:posOffset>978535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6985" t="5715" r="5715" b="6985"/>
                <wp:wrapNone/>
                <wp:docPr id="612" name="Group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-430"/>
                          <a:chExt cx="175" cy="175"/>
                        </a:xfrm>
                      </wpg:grpSpPr>
                      <wps:wsp>
                        <wps:cNvPr id="613" name="Freeform 612"/>
                        <wps:cNvSpPr>
                          <a:spLocks/>
                        </wps:cNvSpPr>
                        <wps:spPr bwMode="auto">
                          <a:xfrm>
                            <a:off x="1541" y="-430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-430 -430"/>
                              <a:gd name="T3" fmla="*/ -430 h 175"/>
                              <a:gd name="T4" fmla="+- 0 1541 1541"/>
                              <a:gd name="T5" fmla="*/ T4 w 175"/>
                              <a:gd name="T6" fmla="+- 0 -430 -430"/>
                              <a:gd name="T7" fmla="*/ -430 h 175"/>
                              <a:gd name="T8" fmla="+- 0 1541 1541"/>
                              <a:gd name="T9" fmla="*/ T8 w 175"/>
                              <a:gd name="T10" fmla="+- 0 -255 -430"/>
                              <a:gd name="T11" fmla="*/ -255 h 175"/>
                              <a:gd name="T12" fmla="+- 0 1716 1541"/>
                              <a:gd name="T13" fmla="*/ T12 w 175"/>
                              <a:gd name="T14" fmla="+- 0 -255 -430"/>
                              <a:gd name="T15" fmla="*/ -255 h 175"/>
                              <a:gd name="T16" fmla="+- 0 1716 1541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E9DCF" id="Group 611" o:spid="_x0000_s1026" style="position:absolute;margin-left:77.05pt;margin-top:-21.5pt;width:8.75pt;height:8.75pt;z-index:-1712;mso-position-horizontal-relative:page" coordorigin="1541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">
                <v:shape id="Freeform 612" o:spid="_x0000_s1027" style="position:absolute;left:1541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Other Vehicle Involved</w:t>
      </w:r>
    </w:p>
    <w:p w14:paraId="0228C37D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58A1A723" w14:textId="77777777">
        <w:trPr>
          <w:trHeight w:hRule="exact" w:val="616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E0394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02FC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AB9C8D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31BE190A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95C2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DF25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64F1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25FA20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6F9A1B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230FCE3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D35E8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DDA52E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116842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D930C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546AB3C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C626C1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6DA00E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6187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C97C3F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E062211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23ECF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46CD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B492E0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77DA7F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A98717B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55974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08384DDB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463FA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046D1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DAD903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5C41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736359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8B7396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821153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4E18C1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0F80B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CA6C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4A90B27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41DC0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7AF01D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5A4872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019A3B4C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2BC7C152" w14:textId="77777777" w:rsidR="00D82453" w:rsidRDefault="00D82453">
      <w:pPr>
        <w:spacing w:before="9" w:after="0" w:line="120" w:lineRule="exact"/>
        <w:rPr>
          <w:sz w:val="12"/>
          <w:szCs w:val="12"/>
        </w:rPr>
      </w:pPr>
    </w:p>
    <w:p w14:paraId="295034E7" w14:textId="77777777" w:rsidR="00D82453" w:rsidRDefault="00C319EF">
      <w:pPr>
        <w:spacing w:before="29" w:after="0" w:line="240" w:lineRule="auto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9" behindDoc="1" locked="0" layoutInCell="1" allowOverlap="1" wp14:anchorId="4A8EED52" wp14:editId="68334924">
                <wp:simplePos x="0" y="0"/>
                <wp:positionH relativeFrom="page">
                  <wp:posOffset>648843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1430" t="10795" r="10795" b="11430"/>
                <wp:wrapNone/>
                <wp:docPr id="610" name="Group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946"/>
                          <a:chExt cx="175" cy="175"/>
                        </a:xfrm>
                      </wpg:grpSpPr>
                      <wps:wsp>
                        <wps:cNvPr id="611" name="Freeform 610"/>
                        <wps:cNvSpPr>
                          <a:spLocks/>
                        </wps:cNvSpPr>
                        <wps:spPr bwMode="auto">
                          <a:xfrm>
                            <a:off x="10218" y="-946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946 -946"/>
                              <a:gd name="T3" fmla="*/ -946 h 175"/>
                              <a:gd name="T4" fmla="+- 0 10218 10218"/>
                              <a:gd name="T5" fmla="*/ T4 w 175"/>
                              <a:gd name="T6" fmla="+- 0 -946 -946"/>
                              <a:gd name="T7" fmla="*/ -946 h 175"/>
                              <a:gd name="T8" fmla="+- 0 10218 10218"/>
                              <a:gd name="T9" fmla="*/ T8 w 175"/>
                              <a:gd name="T10" fmla="+- 0 -771 -946"/>
                              <a:gd name="T11" fmla="*/ -771 h 175"/>
                              <a:gd name="T12" fmla="+- 0 10393 10218"/>
                              <a:gd name="T13" fmla="*/ T12 w 175"/>
                              <a:gd name="T14" fmla="+- 0 -771 -946"/>
                              <a:gd name="T15" fmla="*/ -771 h 175"/>
                              <a:gd name="T16" fmla="+- 0 10393 10218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9725A" id="Group 609" o:spid="_x0000_s1026" style="position:absolute;margin-left:510.9pt;margin-top:-47.3pt;width:8.75pt;height:8.75pt;z-index:-1711;mso-position-horizontal-relative:page" coordorigin="10218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">
                <v:shape id="Freeform 610" o:spid="_x0000_s1027" style="position:absolute;left:10218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0" behindDoc="1" locked="0" layoutInCell="1" allowOverlap="1" wp14:anchorId="1289C891" wp14:editId="4AE01806">
                <wp:simplePos x="0" y="0"/>
                <wp:positionH relativeFrom="page">
                  <wp:posOffset>694436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0160" t="10795" r="12065" b="11430"/>
                <wp:wrapNone/>
                <wp:docPr id="608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946"/>
                          <a:chExt cx="175" cy="175"/>
                        </a:xfrm>
                      </wpg:grpSpPr>
                      <wps:wsp>
                        <wps:cNvPr id="609" name="Freeform 608"/>
                        <wps:cNvSpPr>
                          <a:spLocks/>
                        </wps:cNvSpPr>
                        <wps:spPr bwMode="auto">
                          <a:xfrm>
                            <a:off x="10936" y="-946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946 -946"/>
                              <a:gd name="T3" fmla="*/ -946 h 175"/>
                              <a:gd name="T4" fmla="+- 0 10936 10936"/>
                              <a:gd name="T5" fmla="*/ T4 w 175"/>
                              <a:gd name="T6" fmla="+- 0 -946 -946"/>
                              <a:gd name="T7" fmla="*/ -946 h 175"/>
                              <a:gd name="T8" fmla="+- 0 10936 10936"/>
                              <a:gd name="T9" fmla="*/ T8 w 175"/>
                              <a:gd name="T10" fmla="+- 0 -771 -946"/>
                              <a:gd name="T11" fmla="*/ -771 h 175"/>
                              <a:gd name="T12" fmla="+- 0 11111 10936"/>
                              <a:gd name="T13" fmla="*/ T12 w 175"/>
                              <a:gd name="T14" fmla="+- 0 -771 -946"/>
                              <a:gd name="T15" fmla="*/ -771 h 175"/>
                              <a:gd name="T16" fmla="+- 0 11111 10936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6F6CF0" id="Group 607" o:spid="_x0000_s1026" style="position:absolute;margin-left:546.8pt;margin-top:-47.3pt;width:8.75pt;height:8.75pt;z-index:-1710;mso-position-horizontal-relative:page" coordorigin="10936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">
                <v:shape id="Freeform 608" o:spid="_x0000_s1027" style="position:absolute;left:10936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1" behindDoc="1" locked="0" layoutInCell="1" allowOverlap="1" wp14:anchorId="1206849C" wp14:editId="1F1A13C4">
                <wp:simplePos x="0" y="0"/>
                <wp:positionH relativeFrom="page">
                  <wp:posOffset>648843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1430" t="8890" r="10795" b="13335"/>
                <wp:wrapNone/>
                <wp:docPr id="606" name="Group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409"/>
                          <a:chExt cx="175" cy="175"/>
                        </a:xfrm>
                      </wpg:grpSpPr>
                      <wps:wsp>
                        <wps:cNvPr id="607" name="Freeform 606"/>
                        <wps:cNvSpPr>
                          <a:spLocks/>
                        </wps:cNvSpPr>
                        <wps:spPr bwMode="auto">
                          <a:xfrm>
                            <a:off x="10218" y="-40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409 -409"/>
                              <a:gd name="T3" fmla="*/ -409 h 175"/>
                              <a:gd name="T4" fmla="+- 0 10218 10218"/>
                              <a:gd name="T5" fmla="*/ T4 w 175"/>
                              <a:gd name="T6" fmla="+- 0 -409 -409"/>
                              <a:gd name="T7" fmla="*/ -409 h 175"/>
                              <a:gd name="T8" fmla="+- 0 10218 10218"/>
                              <a:gd name="T9" fmla="*/ T8 w 175"/>
                              <a:gd name="T10" fmla="+- 0 -234 -409"/>
                              <a:gd name="T11" fmla="*/ -234 h 175"/>
                              <a:gd name="T12" fmla="+- 0 10393 10218"/>
                              <a:gd name="T13" fmla="*/ T12 w 175"/>
                              <a:gd name="T14" fmla="+- 0 -234 -409"/>
                              <a:gd name="T15" fmla="*/ -234 h 175"/>
                              <a:gd name="T16" fmla="+- 0 10393 10218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432CC" id="Group 605" o:spid="_x0000_s1026" style="position:absolute;margin-left:510.9pt;margin-top:-20.45pt;width:8.75pt;height:8.75pt;z-index:-1709;mso-position-horizontal-relative:page" coordorigin="10218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">
                <v:shape id="Freeform 606" o:spid="_x0000_s1027" style="position:absolute;left:10218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2" behindDoc="1" locked="0" layoutInCell="1" allowOverlap="1" wp14:anchorId="4674F76E" wp14:editId="10451DC4">
                <wp:simplePos x="0" y="0"/>
                <wp:positionH relativeFrom="page">
                  <wp:posOffset>694436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0160" t="8890" r="12065" b="13335"/>
                <wp:wrapNone/>
                <wp:docPr id="604" name="Group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409"/>
                          <a:chExt cx="175" cy="175"/>
                        </a:xfrm>
                      </wpg:grpSpPr>
                      <wps:wsp>
                        <wps:cNvPr id="605" name="Freeform 604"/>
                        <wps:cNvSpPr>
                          <a:spLocks/>
                        </wps:cNvSpPr>
                        <wps:spPr bwMode="auto">
                          <a:xfrm>
                            <a:off x="10936" y="-40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409 -409"/>
                              <a:gd name="T3" fmla="*/ -409 h 175"/>
                              <a:gd name="T4" fmla="+- 0 10936 10936"/>
                              <a:gd name="T5" fmla="*/ T4 w 175"/>
                              <a:gd name="T6" fmla="+- 0 -409 -409"/>
                              <a:gd name="T7" fmla="*/ -409 h 175"/>
                              <a:gd name="T8" fmla="+- 0 10936 10936"/>
                              <a:gd name="T9" fmla="*/ T8 w 175"/>
                              <a:gd name="T10" fmla="+- 0 -234 -409"/>
                              <a:gd name="T11" fmla="*/ -234 h 175"/>
                              <a:gd name="T12" fmla="+- 0 11111 10936"/>
                              <a:gd name="T13" fmla="*/ T12 w 175"/>
                              <a:gd name="T14" fmla="+- 0 -234 -409"/>
                              <a:gd name="T15" fmla="*/ -234 h 175"/>
                              <a:gd name="T16" fmla="+- 0 11111 10936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EA4AD" id="Group 603" o:spid="_x0000_s1026" style="position:absolute;margin-left:546.8pt;margin-top:-20.45pt;width:8.75pt;height:8.75pt;z-index:-1708;mso-position-horizontal-relative:page" coordorigin="10936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">
                <v:shape id="Freeform 604" o:spid="_x0000_s1027" style="position:absolute;left:10936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Other</w:t>
      </w:r>
      <w:r w:rsidR="007C3761">
        <w:rPr>
          <w:rFonts w:ascii="Arial" w:eastAsia="Arial" w:hAnsi="Arial" w:cs="Arial"/>
          <w:b/>
          <w:bCs/>
          <w:color w:val="231F20"/>
          <w:spacing w:val="7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Vehicle</w:t>
      </w:r>
      <w:r w:rsidR="007C3761">
        <w:rPr>
          <w:rFonts w:ascii="Arial" w:eastAsia="Arial" w:hAnsi="Arial" w:cs="Arial"/>
          <w:b/>
          <w:bCs/>
          <w:color w:val="231F20"/>
          <w:spacing w:val="9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Involved</w:t>
      </w:r>
      <w:r w:rsidR="007C3761">
        <w:rPr>
          <w:rFonts w:ascii="Arial" w:eastAsia="Arial" w:hAnsi="Arial" w:cs="Arial"/>
          <w:b/>
          <w:bCs/>
          <w:color w:val="231F20"/>
          <w:spacing w:val="10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(if an</w:t>
      </w:r>
      <w:r w:rsidR="007C3761">
        <w:rPr>
          <w:rFonts w:ascii="Arial" w:eastAsia="Arial" w:hAnsi="Arial" w:cs="Arial"/>
          <w:i/>
          <w:color w:val="231F20"/>
          <w:spacing w:val="34"/>
          <w:w w:val="8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)</w:t>
      </w:r>
    </w:p>
    <w:p w14:paraId="050A5667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18098F23" w14:textId="77777777">
        <w:trPr>
          <w:trHeight w:hRule="exact" w:val="534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A16C6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C83F0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62FEF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5EDC8DED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1C4E4BE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881B4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8A320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11AD1C58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2516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CD6B8E5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E3DB91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0F30BE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1BDD73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0B8AC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B743F1A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801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2023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F2FC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5C1EB7F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4CEF7BFE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A5ABB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B9CBF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D2DB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5335276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056AC77D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74945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3C02317C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73B4A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DE5D43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650A22C2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0E446D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07E8231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5574B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96B149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49DB14A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B313E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2C612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096FBB8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B4375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5F89C7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D97344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CBC9633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74B3C9EA" w14:textId="77777777" w:rsidR="00D82453" w:rsidRDefault="00D82453">
      <w:pPr>
        <w:spacing w:after="0"/>
        <w:sectPr w:rsidR="00D82453">
          <w:pgSz w:w="12240" w:h="15840"/>
          <w:pgMar w:top="460" w:right="600" w:bottom="740" w:left="500" w:header="0" w:footer="559" w:gutter="0"/>
          <w:cols w:space="720"/>
        </w:sectPr>
      </w:pPr>
    </w:p>
    <w:p w14:paraId="30561D41" w14:textId="77777777" w:rsidR="00D82453" w:rsidRDefault="00C319EF">
      <w:pPr>
        <w:tabs>
          <w:tab w:val="left" w:pos="6580"/>
          <w:tab w:val="left" w:pos="10060"/>
        </w:tabs>
        <w:spacing w:before="81" w:after="0" w:line="240" w:lineRule="auto"/>
        <w:ind w:left="1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7" behindDoc="1" locked="0" layoutInCell="1" allowOverlap="1" wp14:anchorId="4693A3C5" wp14:editId="28FEA5EB">
                <wp:simplePos x="0" y="0"/>
                <wp:positionH relativeFrom="page">
                  <wp:posOffset>4568190</wp:posOffset>
                </wp:positionH>
                <wp:positionV relativeFrom="paragraph">
                  <wp:posOffset>211455</wp:posOffset>
                </wp:positionV>
                <wp:extent cx="356235" cy="382270"/>
                <wp:effectExtent l="5715" t="5080" r="9525" b="3175"/>
                <wp:wrapNone/>
                <wp:docPr id="587" name="Group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6235" cy="382270"/>
                          <a:chOff x="7194" y="333"/>
                          <a:chExt cx="561" cy="602"/>
                        </a:xfrm>
                      </wpg:grpSpPr>
                      <wpg:grpSp>
                        <wpg:cNvPr id="588" name="Group 601"/>
                        <wpg:cNvGrpSpPr>
                          <a:grpSpLocks/>
                        </wpg:cNvGrpSpPr>
                        <wpg:grpSpPr bwMode="auto">
                          <a:xfrm>
                            <a:off x="7200" y="339"/>
                            <a:ext cx="550" cy="2"/>
                            <a:chOff x="7200" y="339"/>
                            <a:chExt cx="550" cy="2"/>
                          </a:xfrm>
                        </wpg:grpSpPr>
                        <wps:wsp>
                          <wps:cNvPr id="589" name="Freeform 602"/>
                          <wps:cNvSpPr>
                            <a:spLocks/>
                          </wps:cNvSpPr>
                          <wps:spPr bwMode="auto">
                            <a:xfrm>
                              <a:off x="7200" y="339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99"/>
                        <wpg:cNvGrpSpPr>
                          <a:grpSpLocks/>
                        </wpg:cNvGrpSpPr>
                        <wpg:grpSpPr bwMode="auto">
                          <a:xfrm>
                            <a:off x="7205" y="344"/>
                            <a:ext cx="2" cy="258"/>
                            <a:chOff x="7205" y="344"/>
                            <a:chExt cx="2" cy="258"/>
                          </a:xfrm>
                        </wpg:grpSpPr>
                        <wps:wsp>
                          <wps:cNvPr id="591" name="Freeform 600"/>
                          <wps:cNvSpPr>
                            <a:spLocks/>
                          </wps:cNvSpPr>
                          <wps:spPr bwMode="auto">
                            <a:xfrm>
                              <a:off x="720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597"/>
                        <wpg:cNvGrpSpPr>
                          <a:grpSpLocks/>
                        </wpg:cNvGrpSpPr>
                        <wpg:grpSpPr bwMode="auto">
                          <a:xfrm>
                            <a:off x="7745" y="344"/>
                            <a:ext cx="2" cy="258"/>
                            <a:chOff x="7745" y="344"/>
                            <a:chExt cx="2" cy="258"/>
                          </a:xfrm>
                        </wpg:grpSpPr>
                        <wps:wsp>
                          <wps:cNvPr id="593" name="Freeform 598"/>
                          <wps:cNvSpPr>
                            <a:spLocks/>
                          </wps:cNvSpPr>
                          <wps:spPr bwMode="auto">
                            <a:xfrm>
                              <a:off x="774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595"/>
                        <wpg:cNvGrpSpPr>
                          <a:grpSpLocks/>
                        </wpg:cNvGrpSpPr>
                        <wpg:grpSpPr bwMode="auto">
                          <a:xfrm>
                            <a:off x="7200" y="607"/>
                            <a:ext cx="550" cy="2"/>
                            <a:chOff x="7200" y="607"/>
                            <a:chExt cx="550" cy="2"/>
                          </a:xfrm>
                        </wpg:grpSpPr>
                        <wps:wsp>
                          <wps:cNvPr id="595" name="Freeform 596"/>
                          <wps:cNvSpPr>
                            <a:spLocks/>
                          </wps:cNvSpPr>
                          <wps:spPr bwMode="auto">
                            <a:xfrm>
                              <a:off x="7200" y="607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593"/>
                        <wpg:cNvGrpSpPr>
                          <a:grpSpLocks/>
                        </wpg:cNvGrpSpPr>
                        <wpg:grpSpPr bwMode="auto">
                          <a:xfrm>
                            <a:off x="7200" y="662"/>
                            <a:ext cx="545" cy="2"/>
                            <a:chOff x="7200" y="662"/>
                            <a:chExt cx="545" cy="2"/>
                          </a:xfrm>
                        </wpg:grpSpPr>
                        <wps:wsp>
                          <wps:cNvPr id="597" name="Freeform 594"/>
                          <wps:cNvSpPr>
                            <a:spLocks/>
                          </wps:cNvSpPr>
                          <wps:spPr bwMode="auto">
                            <a:xfrm>
                              <a:off x="7200" y="662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8" name="Group 591"/>
                        <wpg:cNvGrpSpPr>
                          <a:grpSpLocks/>
                        </wpg:cNvGrpSpPr>
                        <wpg:grpSpPr bwMode="auto">
                          <a:xfrm>
                            <a:off x="7205" y="667"/>
                            <a:ext cx="2" cy="258"/>
                            <a:chOff x="7205" y="667"/>
                            <a:chExt cx="2" cy="258"/>
                          </a:xfrm>
                        </wpg:grpSpPr>
                        <wps:wsp>
                          <wps:cNvPr id="599" name="Freeform 592"/>
                          <wps:cNvSpPr>
                            <a:spLocks/>
                          </wps:cNvSpPr>
                          <wps:spPr bwMode="auto">
                            <a:xfrm>
                              <a:off x="7205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0" name="Group 589"/>
                        <wpg:cNvGrpSpPr>
                          <a:grpSpLocks/>
                        </wpg:cNvGrpSpPr>
                        <wpg:grpSpPr bwMode="auto">
                          <a:xfrm>
                            <a:off x="7740" y="667"/>
                            <a:ext cx="2" cy="258"/>
                            <a:chOff x="7740" y="667"/>
                            <a:chExt cx="2" cy="258"/>
                          </a:xfrm>
                        </wpg:grpSpPr>
                        <wps:wsp>
                          <wps:cNvPr id="601" name="Freeform 590"/>
                          <wps:cNvSpPr>
                            <a:spLocks/>
                          </wps:cNvSpPr>
                          <wps:spPr bwMode="auto">
                            <a:xfrm>
                              <a:off x="7740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587"/>
                        <wpg:cNvGrpSpPr>
                          <a:grpSpLocks/>
                        </wpg:cNvGrpSpPr>
                        <wpg:grpSpPr bwMode="auto">
                          <a:xfrm>
                            <a:off x="7200" y="929"/>
                            <a:ext cx="545" cy="2"/>
                            <a:chOff x="7200" y="929"/>
                            <a:chExt cx="545" cy="2"/>
                          </a:xfrm>
                        </wpg:grpSpPr>
                        <wps:wsp>
                          <wps:cNvPr id="603" name="Freeform 588"/>
                          <wps:cNvSpPr>
                            <a:spLocks/>
                          </wps:cNvSpPr>
                          <wps:spPr bwMode="auto">
                            <a:xfrm>
                              <a:off x="7200" y="929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19D8C" id="Group 586" o:spid="_x0000_s1026" style="position:absolute;margin-left:359.7pt;margin-top:16.65pt;width:28.05pt;height:30.1pt;z-index:-1703;mso-position-horizontal-relative:page" coordorigin="7194,333" coordsize="561,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">
                <v:group id="Group 601" o:spid="_x0000_s1027" style="position:absolute;left:7200;top:339;width:550;height:2" coordorigin="7200,339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602" o:spid="_x0000_s1028" style="position:absolute;left:7200;top:339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" path="m,l550,e" filled="f" strokecolor="#231f20" strokeweight=".20464mm">
                    <v:path arrowok="t" o:connecttype="custom" o:connectlocs="0,0;550,0" o:connectangles="0,0"/>
                  </v:shape>
                </v:group>
                <v:group id="Group 599" o:spid="_x0000_s1029" style="position:absolute;left:7205;top:344;width:2;height:258" coordorigin="720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600" o:spid="_x0000_s1030" style="position:absolute;left:720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7" o:spid="_x0000_s1031" style="position:absolute;left:7745;top:344;width:2;height:258" coordorigin="774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598" o:spid="_x0000_s1032" style="position:absolute;left:774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5" o:spid="_x0000_s1033" style="position:absolute;left:7200;top:607;width:550;height:2" coordorigin="7200,607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596" o:spid="_x0000_s1034" style="position:absolute;left:7200;top:607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" path="m,l550,e" filled="f" strokecolor="#231f20" strokeweight=".58pt">
                    <v:path arrowok="t" o:connecttype="custom" o:connectlocs="0,0;550,0" o:connectangles="0,0"/>
                  </v:shape>
                </v:group>
                <v:group id="Group 593" o:spid="_x0000_s1035" style="position:absolute;left:7200;top:662;width:545;height:2" coordorigin="7200,662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594" o:spid="_x0000_s1036" style="position:absolute;left:7200;top:662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" path="m,l545,e" filled="f" strokecolor="#231f20" strokeweight=".58pt">
                    <v:path arrowok="t" o:connecttype="custom" o:connectlocs="0,0;545,0" o:connectangles="0,0"/>
                  </v:shape>
                </v:group>
                <v:group id="Group 591" o:spid="_x0000_s1037" style="position:absolute;left:7205;top:667;width:2;height:258" coordorigin="7205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Freeform 592" o:spid="_x0000_s1038" style="position:absolute;left:7205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" path="m,l,258e" filled="f" strokecolor="#231f20" strokeweight=".20464mm">
                    <v:path arrowok="t" o:connecttype="custom" o:connectlocs="0,667;0,925" o:connectangles="0,0"/>
                  </v:shape>
                </v:group>
                <v:group id="Group 589" o:spid="_x0000_s1039" style="position:absolute;left:7740;top:667;width:2;height:258" coordorigin="7740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reeform 590" o:spid="_x0000_s1040" style="position:absolute;left:7740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" path="m,l,258e" filled="f" strokecolor="#231f20" strokeweight=".20458mm">
                    <v:path arrowok="t" o:connecttype="custom" o:connectlocs="0,667;0,925" o:connectangles="0,0"/>
                  </v:shape>
                </v:group>
                <v:group id="Group 587" o:spid="_x0000_s1041" style="position:absolute;left:7200;top:929;width:545;height:2" coordorigin="7200,929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shape id="Freeform 588" o:spid="_x0000_s1042" style="position:absolute;left:7200;top:929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" path="m,l545,e" filled="f" strokecolor="#231f20" strokeweight=".20464mm">
                    <v:path arrowok="t" o:connecttype="custom" o:connectlocs="0,0;545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iagrams</w:t>
      </w:r>
      <w:r w:rsidR="007C3761">
        <w:rPr>
          <w:rFonts w:ascii="Arial" w:eastAsia="Arial" w:hAnsi="Arial" w:cs="Arial"/>
          <w:b/>
          <w:bCs/>
          <w:color w:val="231F20"/>
          <w:spacing w:val="-1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belo</w:t>
      </w:r>
      <w:r w:rsidR="007C3761">
        <w:rPr>
          <w:rFonts w:ascii="Arial" w:eastAsia="Arial" w:hAnsi="Arial" w:cs="Arial"/>
          <w:b/>
          <w:bCs/>
          <w:color w:val="231F20"/>
          <w:spacing w:val="2"/>
        </w:rPr>
        <w:t>w</w:t>
      </w:r>
      <w:r w:rsidR="007C3761">
        <w:rPr>
          <w:rFonts w:ascii="Arial" w:eastAsia="Arial" w:hAnsi="Arial" w:cs="Arial"/>
          <w:b/>
          <w:bCs/>
          <w:color w:val="231F20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please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raw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collision.</w:t>
      </w:r>
      <w:r w:rsidR="007C3761">
        <w:rPr>
          <w:rFonts w:ascii="Arial" w:eastAsia="Arial" w:hAnsi="Arial" w:cs="Arial"/>
          <w:b/>
          <w:bCs/>
          <w:color w:val="231F20"/>
        </w:rPr>
        <w:tab/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>Legend:</w:t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ab/>
      </w:r>
      <w:r w:rsidR="007C3761">
        <w:rPr>
          <w:rFonts w:ascii="Arial" w:eastAsia="Arial" w:hAnsi="Arial" w:cs="Arial"/>
          <w:b/>
          <w:bCs/>
          <w:color w:val="231F20"/>
        </w:rPr>
        <w:t>N</w:t>
      </w:r>
    </w:p>
    <w:p w14:paraId="72AD1B34" w14:textId="77777777" w:rsidR="00D82453" w:rsidRDefault="007C3761">
      <w:pPr>
        <w:tabs>
          <w:tab w:val="left" w:pos="6700"/>
          <w:tab w:val="left" w:pos="10000"/>
        </w:tabs>
        <w:spacing w:after="0" w:line="275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231F20"/>
          <w:sz w:val="20"/>
          <w:szCs w:val="20"/>
        </w:rPr>
        <w:t>(Be sure to include any stop signs or traffic signals.)</w:t>
      </w:r>
      <w:r>
        <w:rPr>
          <w:rFonts w:ascii="Arial" w:eastAsia="Arial" w:hAnsi="Arial" w:cs="Arial"/>
          <w:color w:val="231F20"/>
          <w:sz w:val="20"/>
          <w:szCs w:val="20"/>
        </w:rPr>
        <w:tab/>
        <w:t xml:space="preserve">V 1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You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w w:val="123"/>
          <w:sz w:val="24"/>
          <w:szCs w:val="24"/>
        </w:rPr>
        <w:t>Å</w:t>
      </w:r>
    </w:p>
    <w:p w14:paraId="75F99CDD" w14:textId="77777777" w:rsidR="00D82453" w:rsidRDefault="007C3761">
      <w:pPr>
        <w:tabs>
          <w:tab w:val="left" w:pos="9540"/>
        </w:tabs>
        <w:spacing w:before="47" w:after="0" w:line="240" w:lineRule="auto"/>
        <w:ind w:left="6705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2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the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231F20"/>
        </w:rPr>
        <w:t>W</w:t>
      </w:r>
      <w:r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Ã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Ä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E</w:t>
      </w:r>
    </w:p>
    <w:p w14:paraId="0403B79C" w14:textId="77777777" w:rsidR="00D82453" w:rsidRDefault="00C319EF">
      <w:pPr>
        <w:tabs>
          <w:tab w:val="left" w:pos="3280"/>
        </w:tabs>
        <w:spacing w:before="47" w:after="0" w:line="240" w:lineRule="auto"/>
        <w:ind w:right="66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8" behindDoc="1" locked="0" layoutInCell="1" allowOverlap="1" wp14:anchorId="4C2FEAAF" wp14:editId="654B0BE5">
                <wp:simplePos x="0" y="0"/>
                <wp:positionH relativeFrom="page">
                  <wp:posOffset>4568190</wp:posOffset>
                </wp:positionH>
                <wp:positionV relativeFrom="paragraph">
                  <wp:posOffset>46990</wp:posOffset>
                </wp:positionV>
                <wp:extent cx="350520" cy="160020"/>
                <wp:effectExtent l="5715" t="3810" r="5715" b="7620"/>
                <wp:wrapNone/>
                <wp:docPr id="578" name="Group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520" cy="160020"/>
                          <a:chOff x="7194" y="74"/>
                          <a:chExt cx="552" cy="252"/>
                        </a:xfrm>
                      </wpg:grpSpPr>
                      <wpg:grpSp>
                        <wpg:cNvPr id="579" name="Group 584"/>
                        <wpg:cNvGrpSpPr>
                          <a:grpSpLocks/>
                        </wpg:cNvGrpSpPr>
                        <wpg:grpSpPr bwMode="auto">
                          <a:xfrm>
                            <a:off x="7200" y="80"/>
                            <a:ext cx="540" cy="2"/>
                            <a:chOff x="7200" y="80"/>
                            <a:chExt cx="540" cy="2"/>
                          </a:xfrm>
                        </wpg:grpSpPr>
                        <wps:wsp>
                          <wps:cNvPr id="580" name="Freeform 585"/>
                          <wps:cNvSpPr>
                            <a:spLocks/>
                          </wps:cNvSpPr>
                          <wps:spPr bwMode="auto">
                            <a:xfrm>
                              <a:off x="7200" y="8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1" name="Group 582"/>
                        <wpg:cNvGrpSpPr>
                          <a:grpSpLocks/>
                        </wpg:cNvGrpSpPr>
                        <wpg:grpSpPr bwMode="auto">
                          <a:xfrm>
                            <a:off x="7205" y="85"/>
                            <a:ext cx="2" cy="230"/>
                            <a:chOff x="7205" y="85"/>
                            <a:chExt cx="2" cy="230"/>
                          </a:xfrm>
                        </wpg:grpSpPr>
                        <wps:wsp>
                          <wps:cNvPr id="582" name="Freeform 583"/>
                          <wps:cNvSpPr>
                            <a:spLocks/>
                          </wps:cNvSpPr>
                          <wps:spPr bwMode="auto">
                            <a:xfrm>
                              <a:off x="720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3" name="Group 580"/>
                        <wpg:cNvGrpSpPr>
                          <a:grpSpLocks/>
                        </wpg:cNvGrpSpPr>
                        <wpg:grpSpPr bwMode="auto">
                          <a:xfrm>
                            <a:off x="7735" y="85"/>
                            <a:ext cx="2" cy="230"/>
                            <a:chOff x="7735" y="85"/>
                            <a:chExt cx="2" cy="230"/>
                          </a:xfrm>
                        </wpg:grpSpPr>
                        <wps:wsp>
                          <wps:cNvPr id="584" name="Freeform 581"/>
                          <wps:cNvSpPr>
                            <a:spLocks/>
                          </wps:cNvSpPr>
                          <wps:spPr bwMode="auto">
                            <a:xfrm>
                              <a:off x="773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5" name="Group 578"/>
                        <wpg:cNvGrpSpPr>
                          <a:grpSpLocks/>
                        </wpg:cNvGrpSpPr>
                        <wpg:grpSpPr bwMode="auto">
                          <a:xfrm>
                            <a:off x="7200" y="320"/>
                            <a:ext cx="540" cy="2"/>
                            <a:chOff x="7200" y="320"/>
                            <a:chExt cx="540" cy="2"/>
                          </a:xfrm>
                        </wpg:grpSpPr>
                        <wps:wsp>
                          <wps:cNvPr id="586" name="Freeform 579"/>
                          <wps:cNvSpPr>
                            <a:spLocks/>
                          </wps:cNvSpPr>
                          <wps:spPr bwMode="auto">
                            <a:xfrm>
                              <a:off x="7200" y="32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74EEE" id="Group 577" o:spid="_x0000_s1026" style="position:absolute;margin-left:359.7pt;margin-top:3.7pt;width:27.6pt;height:12.6pt;z-index:-1702;mso-position-horizontal-relative:page" coordorigin="7194,74" coordsize="552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">
                <v:group id="Group 584" o:spid="_x0000_s1027" style="position:absolute;left:7200;top:80;width:540;height:2" coordorigin="7200,8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Freeform 585" o:spid="_x0000_s1028" style="position:absolute;left:7200;top:8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" path="m,l540,e" filled="f" strokecolor="#231f20" strokeweight=".58pt">
                    <v:path arrowok="t" o:connecttype="custom" o:connectlocs="0,0;540,0" o:connectangles="0,0"/>
                  </v:shape>
                </v:group>
                <v:group id="Group 582" o:spid="_x0000_s1029" style="position:absolute;left:7205;top:85;width:2;height:230" coordorigin="720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583" o:spid="_x0000_s1030" style="position:absolute;left:720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" path="m,l,230e" filled="f" strokecolor="#231f20" strokeweight=".20464mm">
                    <v:path arrowok="t" o:connecttype="custom" o:connectlocs="0,85;0,315" o:connectangles="0,0"/>
                  </v:shape>
                </v:group>
                <v:group id="Group 580" o:spid="_x0000_s1031" style="position:absolute;left:7735;top:85;width:2;height:230" coordorigin="773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<v:shape id="Freeform 581" o:spid="_x0000_s1032" style="position:absolute;left:773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" path="m,l,230e" filled="f" strokecolor="#231f20" strokeweight=".58pt">
                    <v:path arrowok="t" o:connecttype="custom" o:connectlocs="0,85;0,315" o:connectangles="0,0"/>
                  </v:shape>
                </v:group>
                <v:group id="Group 578" o:spid="_x0000_s1033" style="position:absolute;left:7200;top:320;width:540;height:2" coordorigin="7200,32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579" o:spid="_x0000_s1034" style="position:absolute;left:7200;top:32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" path="m,l540,e" filled="f" strokecolor="#231f20" strokeweight=".58pt">
                    <v:path arrowok="t" o:connecttype="custom" o:connectlocs="0,0;5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sz w:val="20"/>
          <w:szCs w:val="20"/>
        </w:rPr>
        <w:t>V</w:t>
      </w:r>
      <w:r w:rsidR="007C3761"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 xml:space="preserve">3 </w:t>
      </w:r>
      <w:r w:rsidR="007C3761"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7C3761"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 w:rsidR="007C3761"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>Other Vehicle (if any)</w:t>
      </w:r>
      <w:r w:rsidR="007C3761">
        <w:rPr>
          <w:rFonts w:ascii="Arial" w:eastAsia="Arial" w:hAnsi="Arial" w:cs="Arial"/>
          <w:color w:val="231F20"/>
          <w:sz w:val="20"/>
          <w:szCs w:val="20"/>
        </w:rPr>
        <w:tab/>
      </w:r>
      <w:r w:rsidR="007C3761">
        <w:rPr>
          <w:rFonts w:ascii="Times New Roman" w:eastAsia="Times New Roman" w:hAnsi="Times New Roman" w:cs="Times New Roman"/>
          <w:color w:val="231F20"/>
          <w:sz w:val="24"/>
          <w:szCs w:val="24"/>
        </w:rPr>
        <w:t>Æ</w:t>
      </w:r>
    </w:p>
    <w:p w14:paraId="1DA78FC0" w14:textId="77777777" w:rsidR="00D82453" w:rsidRDefault="007C3761">
      <w:pPr>
        <w:spacing w:before="52" w:after="0" w:line="240" w:lineRule="auto"/>
        <w:ind w:right="666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99"/>
        </w:rPr>
        <w:t>S</w:t>
      </w:r>
    </w:p>
    <w:p w14:paraId="40427571" w14:textId="77777777" w:rsidR="00D82453" w:rsidRDefault="00D82453">
      <w:pPr>
        <w:spacing w:before="16" w:after="0" w:line="220" w:lineRule="exact"/>
      </w:pPr>
    </w:p>
    <w:p w14:paraId="50A04ED6" w14:textId="77777777" w:rsidR="00D82453" w:rsidRDefault="00C319EF">
      <w:pPr>
        <w:spacing w:after="0" w:line="245" w:lineRule="auto"/>
        <w:ind w:left="1540" w:right="6969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9" behindDoc="1" locked="0" layoutInCell="1" allowOverlap="1" wp14:anchorId="0B14459C" wp14:editId="23BF16FD">
                <wp:simplePos x="0" y="0"/>
                <wp:positionH relativeFrom="page">
                  <wp:posOffset>4109720</wp:posOffset>
                </wp:positionH>
                <wp:positionV relativeFrom="paragraph">
                  <wp:posOffset>682625</wp:posOffset>
                </wp:positionV>
                <wp:extent cx="3209925" cy="31115"/>
                <wp:effectExtent l="4445" t="6985" r="5080" b="0"/>
                <wp:wrapNone/>
                <wp:docPr id="573" name="Group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1075"/>
                          <a:chExt cx="5055" cy="49"/>
                        </a:xfrm>
                      </wpg:grpSpPr>
                      <wpg:grpSp>
                        <wpg:cNvPr id="574" name="Group 575"/>
                        <wpg:cNvGrpSpPr>
                          <a:grpSpLocks/>
                        </wpg:cNvGrpSpPr>
                        <wpg:grpSpPr bwMode="auto">
                          <a:xfrm>
                            <a:off x="6480" y="1083"/>
                            <a:ext cx="5040" cy="2"/>
                            <a:chOff x="6480" y="1083"/>
                            <a:chExt cx="5040" cy="2"/>
                          </a:xfrm>
                        </wpg:grpSpPr>
                        <wps:wsp>
                          <wps:cNvPr id="575" name="Freeform 576"/>
                          <wps:cNvSpPr>
                            <a:spLocks/>
                          </wps:cNvSpPr>
                          <wps:spPr bwMode="auto">
                            <a:xfrm>
                              <a:off x="6480" y="1083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573"/>
                        <wpg:cNvGrpSpPr>
                          <a:grpSpLocks/>
                        </wpg:cNvGrpSpPr>
                        <wpg:grpSpPr bwMode="auto">
                          <a:xfrm>
                            <a:off x="6480" y="1116"/>
                            <a:ext cx="5040" cy="2"/>
                            <a:chOff x="6480" y="1116"/>
                            <a:chExt cx="5040" cy="2"/>
                          </a:xfrm>
                        </wpg:grpSpPr>
                        <wps:wsp>
                          <wps:cNvPr id="577" name="Freeform 574"/>
                          <wps:cNvSpPr>
                            <a:spLocks/>
                          </wps:cNvSpPr>
                          <wps:spPr bwMode="auto">
                            <a:xfrm>
                              <a:off x="6480" y="111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6E4175" id="Group 572" o:spid="_x0000_s1026" style="position:absolute;margin-left:323.6pt;margin-top:53.75pt;width:252.75pt;height:2.45pt;z-index:-1701;mso-position-horizontal-relative:page" coordorigin="6472,1075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">
                <v:group id="Group 575" o:spid="_x0000_s1027" style="position:absolute;left:6480;top:1083;width:5040;height:2" coordorigin="6480,1083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576" o:spid="_x0000_s1028" style="position:absolute;left:6480;top:1083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573" o:spid="_x0000_s1029" style="position:absolute;left:6480;top:1116;width:5040;height:2" coordorigin="6480,111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74" o:spid="_x0000_s1030" style="position:absolute;left:6480;top:111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Ų ű                              Ų ű                              Ų ű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0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Ų</w:t>
      </w:r>
    </w:p>
    <w:p w14:paraId="30FD38F7" w14:textId="77777777" w:rsidR="00D82453" w:rsidRDefault="00C319EF">
      <w:pPr>
        <w:tabs>
          <w:tab w:val="left" w:pos="1540"/>
          <w:tab w:val="left" w:pos="3700"/>
          <w:tab w:val="left" w:pos="5140"/>
        </w:tabs>
        <w:spacing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0" behindDoc="1" locked="0" layoutInCell="1" allowOverlap="1" wp14:anchorId="74E1ACEB" wp14:editId="10B39861">
                <wp:simplePos x="0" y="0"/>
                <wp:positionH relativeFrom="page">
                  <wp:posOffset>4105910</wp:posOffset>
                </wp:positionH>
                <wp:positionV relativeFrom="paragraph">
                  <wp:posOffset>329565</wp:posOffset>
                </wp:positionV>
                <wp:extent cx="3194685" cy="33020"/>
                <wp:effectExtent l="635" t="0" r="5080" b="0"/>
                <wp:wrapNone/>
                <wp:docPr id="486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519"/>
                          <a:chExt cx="5031" cy="52"/>
                        </a:xfrm>
                      </wpg:grpSpPr>
                      <wpg:grpSp>
                        <wpg:cNvPr id="487" name="Group 570"/>
                        <wpg:cNvGrpSpPr>
                          <a:grpSpLocks/>
                        </wpg:cNvGrpSpPr>
                        <wpg:grpSpPr bwMode="auto">
                          <a:xfrm>
                            <a:off x="6480" y="532"/>
                            <a:ext cx="14" cy="25"/>
                            <a:chOff x="6480" y="532"/>
                            <a:chExt cx="14" cy="25"/>
                          </a:xfrm>
                        </wpg:grpSpPr>
                        <wps:wsp>
                          <wps:cNvPr id="488" name="Freeform 571"/>
                          <wps:cNvSpPr>
                            <a:spLocks/>
                          </wps:cNvSpPr>
                          <wps:spPr bwMode="auto">
                            <a:xfrm>
                              <a:off x="6480" y="532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545 532"/>
                                <a:gd name="T3" fmla="*/ 545 h 25"/>
                                <a:gd name="T4" fmla="+- 0 6494 6480"/>
                                <a:gd name="T5" fmla="*/ T4 w 14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568"/>
                        <wpg:cNvGrpSpPr>
                          <a:grpSpLocks/>
                        </wpg:cNvGrpSpPr>
                        <wpg:grpSpPr bwMode="auto">
                          <a:xfrm>
                            <a:off x="6534" y="532"/>
                            <a:ext cx="79" cy="25"/>
                            <a:chOff x="6534" y="532"/>
                            <a:chExt cx="79" cy="25"/>
                          </a:xfrm>
                        </wpg:grpSpPr>
                        <wps:wsp>
                          <wps:cNvPr id="490" name="Freeform 569"/>
                          <wps:cNvSpPr>
                            <a:spLocks/>
                          </wps:cNvSpPr>
                          <wps:spPr bwMode="auto">
                            <a:xfrm>
                              <a:off x="653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545 532"/>
                                <a:gd name="T3" fmla="*/ 545 h 25"/>
                                <a:gd name="T4" fmla="+- 0 6613 653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566"/>
                        <wpg:cNvGrpSpPr>
                          <a:grpSpLocks/>
                        </wpg:cNvGrpSpPr>
                        <wpg:grpSpPr bwMode="auto">
                          <a:xfrm>
                            <a:off x="6653" y="532"/>
                            <a:ext cx="79" cy="25"/>
                            <a:chOff x="6653" y="532"/>
                            <a:chExt cx="79" cy="25"/>
                          </a:xfrm>
                        </wpg:grpSpPr>
                        <wps:wsp>
                          <wps:cNvPr id="492" name="Freeform 567"/>
                          <wps:cNvSpPr>
                            <a:spLocks/>
                          </wps:cNvSpPr>
                          <wps:spPr bwMode="auto">
                            <a:xfrm>
                              <a:off x="665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545 532"/>
                                <a:gd name="T3" fmla="*/ 545 h 25"/>
                                <a:gd name="T4" fmla="+- 0 6732 665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564"/>
                        <wpg:cNvGrpSpPr>
                          <a:grpSpLocks/>
                        </wpg:cNvGrpSpPr>
                        <wpg:grpSpPr bwMode="auto">
                          <a:xfrm>
                            <a:off x="6772" y="532"/>
                            <a:ext cx="79" cy="25"/>
                            <a:chOff x="6772" y="532"/>
                            <a:chExt cx="79" cy="25"/>
                          </a:xfrm>
                        </wpg:grpSpPr>
                        <wps:wsp>
                          <wps:cNvPr id="494" name="Freeform 565"/>
                          <wps:cNvSpPr>
                            <a:spLocks/>
                          </wps:cNvSpPr>
                          <wps:spPr bwMode="auto">
                            <a:xfrm>
                              <a:off x="67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545 532"/>
                                <a:gd name="T3" fmla="*/ 545 h 25"/>
                                <a:gd name="T4" fmla="+- 0 6851 67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5" name="Group 562"/>
                        <wpg:cNvGrpSpPr>
                          <a:grpSpLocks/>
                        </wpg:cNvGrpSpPr>
                        <wpg:grpSpPr bwMode="auto">
                          <a:xfrm>
                            <a:off x="6890" y="532"/>
                            <a:ext cx="79" cy="25"/>
                            <a:chOff x="6890" y="532"/>
                            <a:chExt cx="79" cy="25"/>
                          </a:xfrm>
                        </wpg:grpSpPr>
                        <wps:wsp>
                          <wps:cNvPr id="496" name="Freeform 563"/>
                          <wps:cNvSpPr>
                            <a:spLocks/>
                          </wps:cNvSpPr>
                          <wps:spPr bwMode="auto">
                            <a:xfrm>
                              <a:off x="689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545 532"/>
                                <a:gd name="T3" fmla="*/ 545 h 25"/>
                                <a:gd name="T4" fmla="+- 0 6970 689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7" name="Group 560"/>
                        <wpg:cNvGrpSpPr>
                          <a:grpSpLocks/>
                        </wpg:cNvGrpSpPr>
                        <wpg:grpSpPr bwMode="auto">
                          <a:xfrm>
                            <a:off x="7009" y="532"/>
                            <a:ext cx="79" cy="25"/>
                            <a:chOff x="7009" y="532"/>
                            <a:chExt cx="79" cy="25"/>
                          </a:xfrm>
                        </wpg:grpSpPr>
                        <wps:wsp>
                          <wps:cNvPr id="498" name="Freeform 561"/>
                          <wps:cNvSpPr>
                            <a:spLocks/>
                          </wps:cNvSpPr>
                          <wps:spPr bwMode="auto">
                            <a:xfrm>
                              <a:off x="700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545 532"/>
                                <a:gd name="T3" fmla="*/ 545 h 25"/>
                                <a:gd name="T4" fmla="+- 0 7088 700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9" name="Group 558"/>
                        <wpg:cNvGrpSpPr>
                          <a:grpSpLocks/>
                        </wpg:cNvGrpSpPr>
                        <wpg:grpSpPr bwMode="auto">
                          <a:xfrm>
                            <a:off x="7128" y="532"/>
                            <a:ext cx="79" cy="25"/>
                            <a:chOff x="7128" y="532"/>
                            <a:chExt cx="79" cy="25"/>
                          </a:xfrm>
                        </wpg:grpSpPr>
                        <wps:wsp>
                          <wps:cNvPr id="500" name="Freeform 559"/>
                          <wps:cNvSpPr>
                            <a:spLocks/>
                          </wps:cNvSpPr>
                          <wps:spPr bwMode="auto">
                            <a:xfrm>
                              <a:off x="712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545 532"/>
                                <a:gd name="T3" fmla="*/ 545 h 25"/>
                                <a:gd name="T4" fmla="+- 0 7207 712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556"/>
                        <wpg:cNvGrpSpPr>
                          <a:grpSpLocks/>
                        </wpg:cNvGrpSpPr>
                        <wpg:grpSpPr bwMode="auto">
                          <a:xfrm>
                            <a:off x="7247" y="532"/>
                            <a:ext cx="79" cy="25"/>
                            <a:chOff x="7247" y="532"/>
                            <a:chExt cx="79" cy="25"/>
                          </a:xfrm>
                        </wpg:grpSpPr>
                        <wps:wsp>
                          <wps:cNvPr id="502" name="Freeform 557"/>
                          <wps:cNvSpPr>
                            <a:spLocks/>
                          </wps:cNvSpPr>
                          <wps:spPr bwMode="auto">
                            <a:xfrm>
                              <a:off x="724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545 532"/>
                                <a:gd name="T3" fmla="*/ 545 h 25"/>
                                <a:gd name="T4" fmla="+- 0 7326 724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3" name="Group 554"/>
                        <wpg:cNvGrpSpPr>
                          <a:grpSpLocks/>
                        </wpg:cNvGrpSpPr>
                        <wpg:grpSpPr bwMode="auto">
                          <a:xfrm>
                            <a:off x="7366" y="532"/>
                            <a:ext cx="79" cy="25"/>
                            <a:chOff x="7366" y="532"/>
                            <a:chExt cx="79" cy="25"/>
                          </a:xfrm>
                        </wpg:grpSpPr>
                        <wps:wsp>
                          <wps:cNvPr id="504" name="Freeform 555"/>
                          <wps:cNvSpPr>
                            <a:spLocks/>
                          </wps:cNvSpPr>
                          <wps:spPr bwMode="auto">
                            <a:xfrm>
                              <a:off x="73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545 532"/>
                                <a:gd name="T3" fmla="*/ 545 h 25"/>
                                <a:gd name="T4" fmla="+- 0 7445 73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52"/>
                        <wpg:cNvGrpSpPr>
                          <a:grpSpLocks/>
                        </wpg:cNvGrpSpPr>
                        <wpg:grpSpPr bwMode="auto">
                          <a:xfrm>
                            <a:off x="7484" y="532"/>
                            <a:ext cx="79" cy="25"/>
                            <a:chOff x="7484" y="532"/>
                            <a:chExt cx="79" cy="25"/>
                          </a:xfrm>
                        </wpg:grpSpPr>
                        <wps:wsp>
                          <wps:cNvPr id="506" name="Freeform 553"/>
                          <wps:cNvSpPr>
                            <a:spLocks/>
                          </wps:cNvSpPr>
                          <wps:spPr bwMode="auto">
                            <a:xfrm>
                              <a:off x="748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545 532"/>
                                <a:gd name="T3" fmla="*/ 545 h 25"/>
                                <a:gd name="T4" fmla="+- 0 7564 748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550"/>
                        <wpg:cNvGrpSpPr>
                          <a:grpSpLocks/>
                        </wpg:cNvGrpSpPr>
                        <wpg:grpSpPr bwMode="auto">
                          <a:xfrm>
                            <a:off x="7603" y="532"/>
                            <a:ext cx="79" cy="25"/>
                            <a:chOff x="7603" y="532"/>
                            <a:chExt cx="79" cy="25"/>
                          </a:xfrm>
                        </wpg:grpSpPr>
                        <wps:wsp>
                          <wps:cNvPr id="508" name="Freeform 551"/>
                          <wps:cNvSpPr>
                            <a:spLocks/>
                          </wps:cNvSpPr>
                          <wps:spPr bwMode="auto">
                            <a:xfrm>
                              <a:off x="760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545 532"/>
                                <a:gd name="T3" fmla="*/ 545 h 25"/>
                                <a:gd name="T4" fmla="+- 0 7682 760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48"/>
                        <wpg:cNvGrpSpPr>
                          <a:grpSpLocks/>
                        </wpg:cNvGrpSpPr>
                        <wpg:grpSpPr bwMode="auto">
                          <a:xfrm>
                            <a:off x="7722" y="532"/>
                            <a:ext cx="79" cy="25"/>
                            <a:chOff x="7722" y="532"/>
                            <a:chExt cx="79" cy="25"/>
                          </a:xfrm>
                        </wpg:grpSpPr>
                        <wps:wsp>
                          <wps:cNvPr id="510" name="Freeform 549"/>
                          <wps:cNvSpPr>
                            <a:spLocks/>
                          </wps:cNvSpPr>
                          <wps:spPr bwMode="auto">
                            <a:xfrm>
                              <a:off x="772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545 532"/>
                                <a:gd name="T3" fmla="*/ 545 h 25"/>
                                <a:gd name="T4" fmla="+- 0 7801 772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546"/>
                        <wpg:cNvGrpSpPr>
                          <a:grpSpLocks/>
                        </wpg:cNvGrpSpPr>
                        <wpg:grpSpPr bwMode="auto">
                          <a:xfrm>
                            <a:off x="7841" y="532"/>
                            <a:ext cx="79" cy="25"/>
                            <a:chOff x="7841" y="532"/>
                            <a:chExt cx="79" cy="25"/>
                          </a:xfrm>
                        </wpg:grpSpPr>
                        <wps:wsp>
                          <wps:cNvPr id="512" name="Freeform 547"/>
                          <wps:cNvSpPr>
                            <a:spLocks/>
                          </wps:cNvSpPr>
                          <wps:spPr bwMode="auto">
                            <a:xfrm>
                              <a:off x="784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545 532"/>
                                <a:gd name="T3" fmla="*/ 545 h 25"/>
                                <a:gd name="T4" fmla="+- 0 7920 784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44"/>
                        <wpg:cNvGrpSpPr>
                          <a:grpSpLocks/>
                        </wpg:cNvGrpSpPr>
                        <wpg:grpSpPr bwMode="auto">
                          <a:xfrm>
                            <a:off x="7960" y="532"/>
                            <a:ext cx="79" cy="25"/>
                            <a:chOff x="7960" y="532"/>
                            <a:chExt cx="79" cy="25"/>
                          </a:xfrm>
                        </wpg:grpSpPr>
                        <wps:wsp>
                          <wps:cNvPr id="514" name="Freeform 545"/>
                          <wps:cNvSpPr>
                            <a:spLocks/>
                          </wps:cNvSpPr>
                          <wps:spPr bwMode="auto">
                            <a:xfrm>
                              <a:off x="79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545 532"/>
                                <a:gd name="T3" fmla="*/ 545 h 25"/>
                                <a:gd name="T4" fmla="+- 0 8039 79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542"/>
                        <wpg:cNvGrpSpPr>
                          <a:grpSpLocks/>
                        </wpg:cNvGrpSpPr>
                        <wpg:grpSpPr bwMode="auto">
                          <a:xfrm>
                            <a:off x="8078" y="532"/>
                            <a:ext cx="79" cy="25"/>
                            <a:chOff x="8078" y="532"/>
                            <a:chExt cx="79" cy="25"/>
                          </a:xfrm>
                        </wpg:grpSpPr>
                        <wps:wsp>
                          <wps:cNvPr id="516" name="Freeform 543"/>
                          <wps:cNvSpPr>
                            <a:spLocks/>
                          </wps:cNvSpPr>
                          <wps:spPr bwMode="auto">
                            <a:xfrm>
                              <a:off x="807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545 532"/>
                                <a:gd name="T3" fmla="*/ 545 h 25"/>
                                <a:gd name="T4" fmla="+- 0 8158 807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540"/>
                        <wpg:cNvGrpSpPr>
                          <a:grpSpLocks/>
                        </wpg:cNvGrpSpPr>
                        <wpg:grpSpPr bwMode="auto">
                          <a:xfrm>
                            <a:off x="8197" y="532"/>
                            <a:ext cx="79" cy="25"/>
                            <a:chOff x="8197" y="532"/>
                            <a:chExt cx="79" cy="25"/>
                          </a:xfrm>
                        </wpg:grpSpPr>
                        <wps:wsp>
                          <wps:cNvPr id="518" name="Freeform 541"/>
                          <wps:cNvSpPr>
                            <a:spLocks/>
                          </wps:cNvSpPr>
                          <wps:spPr bwMode="auto">
                            <a:xfrm>
                              <a:off x="819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545 532"/>
                                <a:gd name="T3" fmla="*/ 545 h 25"/>
                                <a:gd name="T4" fmla="+- 0 8276 819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538"/>
                        <wpg:cNvGrpSpPr>
                          <a:grpSpLocks/>
                        </wpg:cNvGrpSpPr>
                        <wpg:grpSpPr bwMode="auto">
                          <a:xfrm>
                            <a:off x="8316" y="532"/>
                            <a:ext cx="79" cy="25"/>
                            <a:chOff x="8316" y="532"/>
                            <a:chExt cx="79" cy="25"/>
                          </a:xfrm>
                        </wpg:grpSpPr>
                        <wps:wsp>
                          <wps:cNvPr id="520" name="Freeform 539"/>
                          <wps:cNvSpPr>
                            <a:spLocks/>
                          </wps:cNvSpPr>
                          <wps:spPr bwMode="auto">
                            <a:xfrm>
                              <a:off x="831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545 532"/>
                                <a:gd name="T3" fmla="*/ 545 h 25"/>
                                <a:gd name="T4" fmla="+- 0 8395 831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536"/>
                        <wpg:cNvGrpSpPr>
                          <a:grpSpLocks/>
                        </wpg:cNvGrpSpPr>
                        <wpg:grpSpPr bwMode="auto">
                          <a:xfrm>
                            <a:off x="8435" y="532"/>
                            <a:ext cx="79" cy="25"/>
                            <a:chOff x="8435" y="532"/>
                            <a:chExt cx="79" cy="25"/>
                          </a:xfrm>
                        </wpg:grpSpPr>
                        <wps:wsp>
                          <wps:cNvPr id="522" name="Freeform 537"/>
                          <wps:cNvSpPr>
                            <a:spLocks/>
                          </wps:cNvSpPr>
                          <wps:spPr bwMode="auto">
                            <a:xfrm>
                              <a:off x="843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545 532"/>
                                <a:gd name="T3" fmla="*/ 545 h 25"/>
                                <a:gd name="T4" fmla="+- 0 8514 843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3" name="Group 534"/>
                        <wpg:cNvGrpSpPr>
                          <a:grpSpLocks/>
                        </wpg:cNvGrpSpPr>
                        <wpg:grpSpPr bwMode="auto">
                          <a:xfrm>
                            <a:off x="8554" y="532"/>
                            <a:ext cx="79" cy="25"/>
                            <a:chOff x="8554" y="532"/>
                            <a:chExt cx="79" cy="25"/>
                          </a:xfrm>
                        </wpg:grpSpPr>
                        <wps:wsp>
                          <wps:cNvPr id="524" name="Freeform 535"/>
                          <wps:cNvSpPr>
                            <a:spLocks/>
                          </wps:cNvSpPr>
                          <wps:spPr bwMode="auto">
                            <a:xfrm>
                              <a:off x="85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545 532"/>
                                <a:gd name="T3" fmla="*/ 545 h 25"/>
                                <a:gd name="T4" fmla="+- 0 8633 85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5" name="Group 532"/>
                        <wpg:cNvGrpSpPr>
                          <a:grpSpLocks/>
                        </wpg:cNvGrpSpPr>
                        <wpg:grpSpPr bwMode="auto">
                          <a:xfrm>
                            <a:off x="8672" y="532"/>
                            <a:ext cx="79" cy="25"/>
                            <a:chOff x="8672" y="532"/>
                            <a:chExt cx="79" cy="25"/>
                          </a:xfrm>
                        </wpg:grpSpPr>
                        <wps:wsp>
                          <wps:cNvPr id="526" name="Freeform 533"/>
                          <wps:cNvSpPr>
                            <a:spLocks/>
                          </wps:cNvSpPr>
                          <wps:spPr bwMode="auto">
                            <a:xfrm>
                              <a:off x="86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545 532"/>
                                <a:gd name="T3" fmla="*/ 545 h 25"/>
                                <a:gd name="T4" fmla="+- 0 8752 86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7" name="Group 530"/>
                        <wpg:cNvGrpSpPr>
                          <a:grpSpLocks/>
                        </wpg:cNvGrpSpPr>
                        <wpg:grpSpPr bwMode="auto">
                          <a:xfrm>
                            <a:off x="8791" y="532"/>
                            <a:ext cx="79" cy="25"/>
                            <a:chOff x="8791" y="532"/>
                            <a:chExt cx="79" cy="25"/>
                          </a:xfrm>
                        </wpg:grpSpPr>
                        <wps:wsp>
                          <wps:cNvPr id="528" name="Freeform 531"/>
                          <wps:cNvSpPr>
                            <a:spLocks/>
                          </wps:cNvSpPr>
                          <wps:spPr bwMode="auto">
                            <a:xfrm>
                              <a:off x="879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545 532"/>
                                <a:gd name="T3" fmla="*/ 545 h 25"/>
                                <a:gd name="T4" fmla="+- 0 8870 879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9" name="Group 528"/>
                        <wpg:cNvGrpSpPr>
                          <a:grpSpLocks/>
                        </wpg:cNvGrpSpPr>
                        <wpg:grpSpPr bwMode="auto">
                          <a:xfrm>
                            <a:off x="8910" y="532"/>
                            <a:ext cx="79" cy="25"/>
                            <a:chOff x="8910" y="532"/>
                            <a:chExt cx="79" cy="25"/>
                          </a:xfrm>
                        </wpg:grpSpPr>
                        <wps:wsp>
                          <wps:cNvPr id="530" name="Freeform 529"/>
                          <wps:cNvSpPr>
                            <a:spLocks/>
                          </wps:cNvSpPr>
                          <wps:spPr bwMode="auto">
                            <a:xfrm>
                              <a:off x="891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545 532"/>
                                <a:gd name="T3" fmla="*/ 545 h 25"/>
                                <a:gd name="T4" fmla="+- 0 8989 891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1" name="Group 526"/>
                        <wpg:cNvGrpSpPr>
                          <a:grpSpLocks/>
                        </wpg:cNvGrpSpPr>
                        <wpg:grpSpPr bwMode="auto">
                          <a:xfrm>
                            <a:off x="9029" y="532"/>
                            <a:ext cx="79" cy="25"/>
                            <a:chOff x="9029" y="532"/>
                            <a:chExt cx="79" cy="25"/>
                          </a:xfrm>
                        </wpg:grpSpPr>
                        <wps:wsp>
                          <wps:cNvPr id="532" name="Freeform 527"/>
                          <wps:cNvSpPr>
                            <a:spLocks/>
                          </wps:cNvSpPr>
                          <wps:spPr bwMode="auto">
                            <a:xfrm>
                              <a:off x="902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545 532"/>
                                <a:gd name="T3" fmla="*/ 545 h 25"/>
                                <a:gd name="T4" fmla="+- 0 9108 902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524"/>
                        <wpg:cNvGrpSpPr>
                          <a:grpSpLocks/>
                        </wpg:cNvGrpSpPr>
                        <wpg:grpSpPr bwMode="auto">
                          <a:xfrm>
                            <a:off x="9148" y="532"/>
                            <a:ext cx="79" cy="25"/>
                            <a:chOff x="9148" y="532"/>
                            <a:chExt cx="79" cy="25"/>
                          </a:xfrm>
                        </wpg:grpSpPr>
                        <wps:wsp>
                          <wps:cNvPr id="534" name="Freeform 525"/>
                          <wps:cNvSpPr>
                            <a:spLocks/>
                          </wps:cNvSpPr>
                          <wps:spPr bwMode="auto">
                            <a:xfrm>
                              <a:off x="91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545 532"/>
                                <a:gd name="T3" fmla="*/ 545 h 25"/>
                                <a:gd name="T4" fmla="+- 0 9227 91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522"/>
                        <wpg:cNvGrpSpPr>
                          <a:grpSpLocks/>
                        </wpg:cNvGrpSpPr>
                        <wpg:grpSpPr bwMode="auto">
                          <a:xfrm>
                            <a:off x="9266" y="532"/>
                            <a:ext cx="79" cy="25"/>
                            <a:chOff x="9266" y="532"/>
                            <a:chExt cx="79" cy="25"/>
                          </a:xfrm>
                        </wpg:grpSpPr>
                        <wps:wsp>
                          <wps:cNvPr id="536" name="Freeform 523"/>
                          <wps:cNvSpPr>
                            <a:spLocks/>
                          </wps:cNvSpPr>
                          <wps:spPr bwMode="auto">
                            <a:xfrm>
                              <a:off x="92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545 532"/>
                                <a:gd name="T3" fmla="*/ 545 h 25"/>
                                <a:gd name="T4" fmla="+- 0 9346 92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520"/>
                        <wpg:cNvGrpSpPr>
                          <a:grpSpLocks/>
                        </wpg:cNvGrpSpPr>
                        <wpg:grpSpPr bwMode="auto">
                          <a:xfrm>
                            <a:off x="9385" y="532"/>
                            <a:ext cx="79" cy="25"/>
                            <a:chOff x="9385" y="532"/>
                            <a:chExt cx="79" cy="25"/>
                          </a:xfrm>
                        </wpg:grpSpPr>
                        <wps:wsp>
                          <wps:cNvPr id="538" name="Freeform 521"/>
                          <wps:cNvSpPr>
                            <a:spLocks/>
                          </wps:cNvSpPr>
                          <wps:spPr bwMode="auto">
                            <a:xfrm>
                              <a:off x="938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545 532"/>
                                <a:gd name="T3" fmla="*/ 545 h 25"/>
                                <a:gd name="T4" fmla="+- 0 9464 938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518"/>
                        <wpg:cNvGrpSpPr>
                          <a:grpSpLocks/>
                        </wpg:cNvGrpSpPr>
                        <wpg:grpSpPr bwMode="auto">
                          <a:xfrm>
                            <a:off x="9504" y="532"/>
                            <a:ext cx="79" cy="25"/>
                            <a:chOff x="9504" y="532"/>
                            <a:chExt cx="79" cy="25"/>
                          </a:xfrm>
                        </wpg:grpSpPr>
                        <wps:wsp>
                          <wps:cNvPr id="540" name="Freeform 519"/>
                          <wps:cNvSpPr>
                            <a:spLocks/>
                          </wps:cNvSpPr>
                          <wps:spPr bwMode="auto">
                            <a:xfrm>
                              <a:off x="950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545 532"/>
                                <a:gd name="T3" fmla="*/ 545 h 25"/>
                                <a:gd name="T4" fmla="+- 0 9583 950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516"/>
                        <wpg:cNvGrpSpPr>
                          <a:grpSpLocks/>
                        </wpg:cNvGrpSpPr>
                        <wpg:grpSpPr bwMode="auto">
                          <a:xfrm>
                            <a:off x="9623" y="532"/>
                            <a:ext cx="79" cy="25"/>
                            <a:chOff x="9623" y="532"/>
                            <a:chExt cx="79" cy="25"/>
                          </a:xfrm>
                        </wpg:grpSpPr>
                        <wps:wsp>
                          <wps:cNvPr id="542" name="Freeform 517"/>
                          <wps:cNvSpPr>
                            <a:spLocks/>
                          </wps:cNvSpPr>
                          <wps:spPr bwMode="auto">
                            <a:xfrm>
                              <a:off x="962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545 532"/>
                                <a:gd name="T3" fmla="*/ 545 h 25"/>
                                <a:gd name="T4" fmla="+- 0 9702 962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514"/>
                        <wpg:cNvGrpSpPr>
                          <a:grpSpLocks/>
                        </wpg:cNvGrpSpPr>
                        <wpg:grpSpPr bwMode="auto">
                          <a:xfrm>
                            <a:off x="9742" y="532"/>
                            <a:ext cx="79" cy="25"/>
                            <a:chOff x="9742" y="532"/>
                            <a:chExt cx="79" cy="25"/>
                          </a:xfrm>
                        </wpg:grpSpPr>
                        <wps:wsp>
                          <wps:cNvPr id="544" name="Freeform 515"/>
                          <wps:cNvSpPr>
                            <a:spLocks/>
                          </wps:cNvSpPr>
                          <wps:spPr bwMode="auto">
                            <a:xfrm>
                              <a:off x="974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545 532"/>
                                <a:gd name="T3" fmla="*/ 545 h 25"/>
                                <a:gd name="T4" fmla="+- 0 9821 974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5" name="Group 512"/>
                        <wpg:cNvGrpSpPr>
                          <a:grpSpLocks/>
                        </wpg:cNvGrpSpPr>
                        <wpg:grpSpPr bwMode="auto">
                          <a:xfrm>
                            <a:off x="9860" y="532"/>
                            <a:ext cx="79" cy="25"/>
                            <a:chOff x="9860" y="532"/>
                            <a:chExt cx="79" cy="25"/>
                          </a:xfrm>
                        </wpg:grpSpPr>
                        <wps:wsp>
                          <wps:cNvPr id="546" name="Freeform 513"/>
                          <wps:cNvSpPr>
                            <a:spLocks/>
                          </wps:cNvSpPr>
                          <wps:spPr bwMode="auto">
                            <a:xfrm>
                              <a:off x="98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545 532"/>
                                <a:gd name="T3" fmla="*/ 545 h 25"/>
                                <a:gd name="T4" fmla="+- 0 9940 98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" name="Group 510"/>
                        <wpg:cNvGrpSpPr>
                          <a:grpSpLocks/>
                        </wpg:cNvGrpSpPr>
                        <wpg:grpSpPr bwMode="auto">
                          <a:xfrm>
                            <a:off x="9979" y="532"/>
                            <a:ext cx="79" cy="25"/>
                            <a:chOff x="9979" y="532"/>
                            <a:chExt cx="79" cy="25"/>
                          </a:xfrm>
                        </wpg:grpSpPr>
                        <wps:wsp>
                          <wps:cNvPr id="548" name="Freeform 511"/>
                          <wps:cNvSpPr>
                            <a:spLocks/>
                          </wps:cNvSpPr>
                          <wps:spPr bwMode="auto">
                            <a:xfrm>
                              <a:off x="997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545 532"/>
                                <a:gd name="T3" fmla="*/ 545 h 25"/>
                                <a:gd name="T4" fmla="+- 0 10058 997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508"/>
                        <wpg:cNvGrpSpPr>
                          <a:grpSpLocks/>
                        </wpg:cNvGrpSpPr>
                        <wpg:grpSpPr bwMode="auto">
                          <a:xfrm>
                            <a:off x="10098" y="532"/>
                            <a:ext cx="79" cy="25"/>
                            <a:chOff x="10098" y="532"/>
                            <a:chExt cx="79" cy="25"/>
                          </a:xfrm>
                        </wpg:grpSpPr>
                        <wps:wsp>
                          <wps:cNvPr id="550" name="Freeform 509"/>
                          <wps:cNvSpPr>
                            <a:spLocks/>
                          </wps:cNvSpPr>
                          <wps:spPr bwMode="auto">
                            <a:xfrm>
                              <a:off x="1009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545 532"/>
                                <a:gd name="T3" fmla="*/ 545 h 25"/>
                                <a:gd name="T4" fmla="+- 0 10177 1009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506"/>
                        <wpg:cNvGrpSpPr>
                          <a:grpSpLocks/>
                        </wpg:cNvGrpSpPr>
                        <wpg:grpSpPr bwMode="auto">
                          <a:xfrm>
                            <a:off x="10217" y="532"/>
                            <a:ext cx="79" cy="25"/>
                            <a:chOff x="10217" y="532"/>
                            <a:chExt cx="79" cy="25"/>
                          </a:xfrm>
                        </wpg:grpSpPr>
                        <wps:wsp>
                          <wps:cNvPr id="552" name="Freeform 507"/>
                          <wps:cNvSpPr>
                            <a:spLocks/>
                          </wps:cNvSpPr>
                          <wps:spPr bwMode="auto">
                            <a:xfrm>
                              <a:off x="1021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545 532"/>
                                <a:gd name="T3" fmla="*/ 545 h 25"/>
                                <a:gd name="T4" fmla="+- 0 10296 1021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504"/>
                        <wpg:cNvGrpSpPr>
                          <a:grpSpLocks/>
                        </wpg:cNvGrpSpPr>
                        <wpg:grpSpPr bwMode="auto">
                          <a:xfrm>
                            <a:off x="10336" y="532"/>
                            <a:ext cx="79" cy="25"/>
                            <a:chOff x="10336" y="532"/>
                            <a:chExt cx="79" cy="25"/>
                          </a:xfrm>
                        </wpg:grpSpPr>
                        <wps:wsp>
                          <wps:cNvPr id="554" name="Freeform 505"/>
                          <wps:cNvSpPr>
                            <a:spLocks/>
                          </wps:cNvSpPr>
                          <wps:spPr bwMode="auto">
                            <a:xfrm>
                              <a:off x="1033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545 532"/>
                                <a:gd name="T3" fmla="*/ 545 h 25"/>
                                <a:gd name="T4" fmla="+- 0 10415 1033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5" name="Group 502"/>
                        <wpg:cNvGrpSpPr>
                          <a:grpSpLocks/>
                        </wpg:cNvGrpSpPr>
                        <wpg:grpSpPr bwMode="auto">
                          <a:xfrm>
                            <a:off x="10454" y="532"/>
                            <a:ext cx="79" cy="25"/>
                            <a:chOff x="10454" y="532"/>
                            <a:chExt cx="79" cy="25"/>
                          </a:xfrm>
                        </wpg:grpSpPr>
                        <wps:wsp>
                          <wps:cNvPr id="556" name="Freeform 503"/>
                          <wps:cNvSpPr>
                            <a:spLocks/>
                          </wps:cNvSpPr>
                          <wps:spPr bwMode="auto">
                            <a:xfrm>
                              <a:off x="104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545 532"/>
                                <a:gd name="T3" fmla="*/ 545 h 25"/>
                                <a:gd name="T4" fmla="+- 0 10534 104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7" name="Group 500"/>
                        <wpg:cNvGrpSpPr>
                          <a:grpSpLocks/>
                        </wpg:cNvGrpSpPr>
                        <wpg:grpSpPr bwMode="auto">
                          <a:xfrm>
                            <a:off x="10573" y="532"/>
                            <a:ext cx="79" cy="25"/>
                            <a:chOff x="10573" y="532"/>
                            <a:chExt cx="79" cy="25"/>
                          </a:xfrm>
                        </wpg:grpSpPr>
                        <wps:wsp>
                          <wps:cNvPr id="558" name="Freeform 501"/>
                          <wps:cNvSpPr>
                            <a:spLocks/>
                          </wps:cNvSpPr>
                          <wps:spPr bwMode="auto">
                            <a:xfrm>
                              <a:off x="1057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545 532"/>
                                <a:gd name="T3" fmla="*/ 545 h 25"/>
                                <a:gd name="T4" fmla="+- 0 10652 1057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9" name="Group 498"/>
                        <wpg:cNvGrpSpPr>
                          <a:grpSpLocks/>
                        </wpg:cNvGrpSpPr>
                        <wpg:grpSpPr bwMode="auto">
                          <a:xfrm>
                            <a:off x="10692" y="532"/>
                            <a:ext cx="79" cy="25"/>
                            <a:chOff x="10692" y="532"/>
                            <a:chExt cx="79" cy="25"/>
                          </a:xfrm>
                        </wpg:grpSpPr>
                        <wps:wsp>
                          <wps:cNvPr id="560" name="Freeform 499"/>
                          <wps:cNvSpPr>
                            <a:spLocks/>
                          </wps:cNvSpPr>
                          <wps:spPr bwMode="auto">
                            <a:xfrm>
                              <a:off x="1069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545 532"/>
                                <a:gd name="T3" fmla="*/ 545 h 25"/>
                                <a:gd name="T4" fmla="+- 0 10771 1069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1" name="Group 496"/>
                        <wpg:cNvGrpSpPr>
                          <a:grpSpLocks/>
                        </wpg:cNvGrpSpPr>
                        <wpg:grpSpPr bwMode="auto">
                          <a:xfrm>
                            <a:off x="10811" y="532"/>
                            <a:ext cx="79" cy="25"/>
                            <a:chOff x="10811" y="532"/>
                            <a:chExt cx="79" cy="25"/>
                          </a:xfrm>
                        </wpg:grpSpPr>
                        <wps:wsp>
                          <wps:cNvPr id="562" name="Freeform 497"/>
                          <wps:cNvSpPr>
                            <a:spLocks/>
                          </wps:cNvSpPr>
                          <wps:spPr bwMode="auto">
                            <a:xfrm>
                              <a:off x="1081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545 532"/>
                                <a:gd name="T3" fmla="*/ 545 h 25"/>
                                <a:gd name="T4" fmla="+- 0 10890 1081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3" name="Group 494"/>
                        <wpg:cNvGrpSpPr>
                          <a:grpSpLocks/>
                        </wpg:cNvGrpSpPr>
                        <wpg:grpSpPr bwMode="auto">
                          <a:xfrm>
                            <a:off x="10930" y="532"/>
                            <a:ext cx="79" cy="25"/>
                            <a:chOff x="10930" y="532"/>
                            <a:chExt cx="79" cy="25"/>
                          </a:xfrm>
                        </wpg:grpSpPr>
                        <wps:wsp>
                          <wps:cNvPr id="564" name="Freeform 495"/>
                          <wps:cNvSpPr>
                            <a:spLocks/>
                          </wps:cNvSpPr>
                          <wps:spPr bwMode="auto">
                            <a:xfrm>
                              <a:off x="1093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545 532"/>
                                <a:gd name="T3" fmla="*/ 545 h 25"/>
                                <a:gd name="T4" fmla="+- 0 11009 1093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5" name="Group 492"/>
                        <wpg:cNvGrpSpPr>
                          <a:grpSpLocks/>
                        </wpg:cNvGrpSpPr>
                        <wpg:grpSpPr bwMode="auto">
                          <a:xfrm>
                            <a:off x="11048" y="532"/>
                            <a:ext cx="79" cy="25"/>
                            <a:chOff x="11048" y="532"/>
                            <a:chExt cx="79" cy="25"/>
                          </a:xfrm>
                        </wpg:grpSpPr>
                        <wps:wsp>
                          <wps:cNvPr id="566" name="Freeform 493"/>
                          <wps:cNvSpPr>
                            <a:spLocks/>
                          </wps:cNvSpPr>
                          <wps:spPr bwMode="auto">
                            <a:xfrm>
                              <a:off x="110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545 532"/>
                                <a:gd name="T3" fmla="*/ 545 h 25"/>
                                <a:gd name="T4" fmla="+- 0 11128 110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7" name="Group 490"/>
                        <wpg:cNvGrpSpPr>
                          <a:grpSpLocks/>
                        </wpg:cNvGrpSpPr>
                        <wpg:grpSpPr bwMode="auto">
                          <a:xfrm>
                            <a:off x="11167" y="532"/>
                            <a:ext cx="79" cy="25"/>
                            <a:chOff x="11167" y="532"/>
                            <a:chExt cx="79" cy="25"/>
                          </a:xfrm>
                        </wpg:grpSpPr>
                        <wps:wsp>
                          <wps:cNvPr id="568" name="Freeform 491"/>
                          <wps:cNvSpPr>
                            <a:spLocks/>
                          </wps:cNvSpPr>
                          <wps:spPr bwMode="auto">
                            <a:xfrm>
                              <a:off x="1116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545 532"/>
                                <a:gd name="T3" fmla="*/ 545 h 25"/>
                                <a:gd name="T4" fmla="+- 0 11246 1116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9" name="Group 488"/>
                        <wpg:cNvGrpSpPr>
                          <a:grpSpLocks/>
                        </wpg:cNvGrpSpPr>
                        <wpg:grpSpPr bwMode="auto">
                          <a:xfrm>
                            <a:off x="11286" y="532"/>
                            <a:ext cx="79" cy="25"/>
                            <a:chOff x="11286" y="532"/>
                            <a:chExt cx="79" cy="25"/>
                          </a:xfrm>
                        </wpg:grpSpPr>
                        <wps:wsp>
                          <wps:cNvPr id="570" name="Freeform 489"/>
                          <wps:cNvSpPr>
                            <a:spLocks/>
                          </wps:cNvSpPr>
                          <wps:spPr bwMode="auto">
                            <a:xfrm>
                              <a:off x="1128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545 532"/>
                                <a:gd name="T3" fmla="*/ 545 h 25"/>
                                <a:gd name="T4" fmla="+- 0 11365 1128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1" name="Group 486"/>
                        <wpg:cNvGrpSpPr>
                          <a:grpSpLocks/>
                        </wpg:cNvGrpSpPr>
                        <wpg:grpSpPr bwMode="auto">
                          <a:xfrm>
                            <a:off x="11405" y="532"/>
                            <a:ext cx="79" cy="25"/>
                            <a:chOff x="11405" y="532"/>
                            <a:chExt cx="79" cy="25"/>
                          </a:xfrm>
                        </wpg:grpSpPr>
                        <wps:wsp>
                          <wps:cNvPr id="572" name="Freeform 487"/>
                          <wps:cNvSpPr>
                            <a:spLocks/>
                          </wps:cNvSpPr>
                          <wps:spPr bwMode="auto">
                            <a:xfrm>
                              <a:off x="1140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545 532"/>
                                <a:gd name="T3" fmla="*/ 545 h 25"/>
                                <a:gd name="T4" fmla="+- 0 11484 1140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0A5575" id="Group 485" o:spid="_x0000_s1026" style="position:absolute;margin-left:323.3pt;margin-top:25.95pt;width:251.55pt;height:2.6pt;z-index:-1700;mso-position-horizontal-relative:page" coordorigin="6466,519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">
                <v:group id="Group 570" o:spid="_x0000_s1027" style="position:absolute;left:6480;top:532;width:14;height:25" coordorigin="6480,532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<v:shape id="Freeform 571" o:spid="_x0000_s1028" style="position:absolute;left:6480;top:532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" path="m,13r14,e" filled="f" strokecolor="#231f20" strokeweight="1.36pt">
                    <v:path arrowok="t" o:connecttype="custom" o:connectlocs="0,545;14,545" o:connectangles="0,0"/>
                  </v:shape>
                </v:group>
                <v:group id="Group 568" o:spid="_x0000_s1029" style="position:absolute;left:6534;top:532;width:79;height:25" coordorigin="653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569" o:spid="_x0000_s1030" style="position:absolute;left:653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V3v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/HQmHQG5/AMAAP//AwBQSwECLQAUAAYACAAAACEA2+H2y+4AAACFAQAAEwAAAAAAAAAAAAAA&#10;AAAAAAAAW0NvbnRlbnRfVHlwZXNdLnhtbFBLAQItABQABgAIAAAAIQBa9CxbvwAAABUBAAALAAAA&#10;AAAAAAAAAAAAAB8BAABfcmVscy8ucmVsc1BLAQItABQABgAIAAAAIQB0SV3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6" o:spid="_x0000_s1031" style="position:absolute;left:6653;top:532;width:79;height:25" coordorigin="665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567" o:spid="_x0000_s1032" style="position:absolute;left:665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2YD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RlDH9n0hGQixsAAAD//wMAUEsBAi0AFAAGAAgAAAAhANvh9svuAAAAhQEAABMAAAAAAAAA&#10;AAAAAAAAAAAAAFtDb250ZW50X1R5cGVzXS54bWxQSwECLQAUAAYACAAAACEAWvQsW78AAAAVAQAA&#10;CwAAAAAAAAAAAAAAAAAfAQAAX3JlbHMvLnJlbHNQSwECLQAUAAYACAAAACEA69dmA8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4" o:spid="_x0000_s1033" style="position:absolute;left:6772;top:532;width:79;height:25" coordorigin="67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565" o:spid="_x0000_s1034" style="position:absolute;left:67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lvs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f6cw++ZdATk8gcAAP//AwBQSwECLQAUAAYACAAAACEA2+H2y+4AAACFAQAAEwAAAAAAAAAA&#10;AAAAAAAAAAAAW0NvbnRlbnRfVHlwZXNdLnhtbFBLAQItABQABgAIAAAAIQBa9CxbvwAAABUBAAAL&#10;AAAAAAAAAAAAAAAAAB8BAABfcmVscy8ucmVsc1BLAQItABQABgAIAAAAIQALclvs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2" o:spid="_x0000_s1035" style="position:absolute;left:6890;top:532;width:79;height:25" coordorigin="689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w/H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xeEvg9E46A3D4AAAD//wMAUEsBAi0AFAAGAAgAAAAhANvh9svuAAAAhQEAABMAAAAAAAAA&#10;AAAAAAAAAAAAAFtDb250ZW50X1R5cGVzXS54bWxQSwECLQAUAAYACAAAACEAWvQsW78AAAAVAQAA&#10;CwAAAAAAAAAAAAAAAAAfAQAAX3JlbHMvLnJlbHNQSwECLQAUAAYACAAAACEA3tcPx8YAAADcAAAA&#10;DwAAAAAAAAAAAAAAAAAHAgAAZHJzL2Rvd25yZXYueG1sUEsFBgAAAAADAAMAtwAAAPoCAAAAAA==&#10;">
                  <v:shape id="Freeform 563" o:spid="_x0000_s1036" style="position:absolute;left:689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GAA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L7M4H4mHQG5uAEAAP//AwBQSwECLQAUAAYACAAAACEA2+H2y+4AAACFAQAAEwAAAAAAAAAA&#10;AAAAAAAAAAAAW0NvbnRlbnRfVHlwZXNdLnhtbFBLAQItABQABgAIAAAAIQBa9CxbvwAAABUBAAAL&#10;AAAAAAAAAAAAAAAAAB8BAABfcmVscy8ucmVsc1BLAQItABQABgAIAAAAIQCU7GA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60" o:spid="_x0000_s1037" style="position:absolute;left:7009;top:532;width:79;height:25" coordorigin="700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561" o:spid="_x0000_s1038" style="position:absolute;left:700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1Hp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2nQmHQG5/AMAAP//AwBQSwECLQAUAAYACAAAACEA2+H2y+4AAACFAQAAEwAAAAAAAAAAAAAA&#10;AAAAAAAAW0NvbnRlbnRfVHlwZXNdLnhtbFBLAQItABQABgAIAAAAIQBa9CxbvwAAABUBAAALAAAA&#10;AAAAAAAAAAAAAB8BAABfcmVscy8ucmVsc1BLAQItABQABgAIAAAAIQCKP1Hp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8" o:spid="_x0000_s1039" style="position:absolute;left:7128;top:532;width:79;height:25" coordorigin="712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<v:shape id="Freeform 559" o:spid="_x0000_s1040" style="position:absolute;left:712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f1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fj6Tj4Bc3gEAAP//AwBQSwECLQAUAAYACAAAACEA2+H2y+4AAACFAQAAEwAAAAAAAAAAAAAA&#10;AAAAAAAAW0NvbnRlbnRfVHlwZXNdLnhtbFBLAQItABQABgAIAAAAIQBa9CxbvwAAABUBAAALAAAA&#10;AAAAAAAAAAAAAB8BAABfcmVscy8ucmVsc1BLAQItABQABgAIAAAAIQDqosf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6" o:spid="_x0000_s1041" style="position:absolute;left:7247;top:532;width:79;height:25" coordorigin="724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557" o:spid="_x0000_s1042" style="position:absolute;left:724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4" o:spid="_x0000_s1043" style="position:absolute;left:7366;top:532;width:79;height:25" coordorigin="73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55" o:spid="_x0000_s1044" style="position:absolute;left:73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cH2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qmawPVMPgJycQEAAP//AwBQSwECLQAUAAYACAAAACEA2+H2y+4AAACFAQAAEwAAAAAAAAAA&#10;AAAAAAAAAAAAW0NvbnRlbnRfVHlwZXNdLnhtbFBLAQItABQABgAIAAAAIQBa9CxbvwAAABUBAAAL&#10;AAAAAAAAAAAAAAAAAB8BAABfcmVscy8ucmVsc1BLAQItABQABgAIAAAAIQCVmcH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2" o:spid="_x0000_s1045" style="position:absolute;left:7484;top:532;width:79;height:25" coordorigin="748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53" o:spid="_x0000_s1046" style="position:absolute;left:748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50" o:spid="_x0000_s1047" style="position:absolute;left:7603;top:532;width:79;height:25" coordorigin="760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551" o:spid="_x0000_s1048" style="position:absolute;left:760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vz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bT6Tj4Bc3gEAAP//AwBQSwECLQAUAAYACAAAACEA2+H2y+4AAACFAQAAEwAAAAAAAAAAAAAA&#10;AAAAAAAAW0NvbnRlbnRfVHlwZXNdLnhtbFBLAQItABQABgAIAAAAIQBa9CxbvwAAABUBAAALAAAA&#10;AAAAAAAAAAAAAB8BAABfcmVscy8ucmVsc1BLAQItABQABgAIAAAAIQAU1Mv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8" o:spid="_x0000_s1049" style="position:absolute;left:7722;top:532;width:79;height:25" coordorigin="772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49" o:spid="_x0000_s1050" style="position:absolute;left:772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1Eo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Gan86kIyAXfwAAAP//AwBQSwECLQAUAAYACAAAACEA2+H2y+4AAACFAQAAEwAAAAAAAAAAAAAA&#10;AAAAAAAAW0NvbnRlbnRfVHlwZXNdLnhtbFBLAQItABQABgAIAAAAIQBa9CxbvwAAABUBAAALAAAA&#10;AAAAAAAAAAAAAB8BAABfcmVscy8ucmVsc1BLAQItABQABgAIAAAAIQBve1E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6" o:spid="_x0000_s1051" style="position:absolute;left:7841;top:532;width:79;height:25" coordorigin="784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547" o:spid="_x0000_s1052" style="position:absolute;left:784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4" o:spid="_x0000_s1053" style="position:absolute;left:7960;top:532;width:79;height:25" coordorigin="79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45" o:spid="_x0000_s1054" style="position:absolute;left:79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Fcr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4n8H8mHQG5uAEAAP//AwBQSwECLQAUAAYACAAAACEA2+H2y+4AAACFAQAAEwAAAAAAAAAA&#10;AAAAAAAAAAAAW0NvbnRlbnRfVHlwZXNdLnhtbFBLAQItABQABgAIAAAAIQBa9CxbvwAAABUBAAAL&#10;AAAAAAAAAAAAAAAAAB8BAABfcmVscy8ucmVsc1BLAQItABQABgAIAAAAIQAQQFc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2" o:spid="_x0000_s1055" style="position:absolute;left:8078;top:532;width:79;height:25" coordorigin="807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Freeform 543" o:spid="_x0000_s1056" style="position:absolute;left:807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40" o:spid="_x0000_s1057" style="position:absolute;left:8197;top:532;width:79;height:25" coordorigin="819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<v:shape id="Freeform 541" o:spid="_x0000_s1058" style="position:absolute;left:819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0u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Fam86kIyAXfwAAAP//AwBQSwECLQAUAAYACAAAACEA2+H2y+4AAACFAQAAEwAAAAAAAAAAAAAA&#10;AAAAAAAAW0NvbnRlbnRfVHlwZXNdLnhtbFBLAQItABQABgAIAAAAIQBa9CxbvwAAABUBAAALAAAA&#10;AAAAAAAAAAAAAB8BAABfcmVscy8ucmVsc1BLAQItABQABgAIAAAAIQCRDV0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8" o:spid="_x0000_s1059" style="position:absolute;left:8316;top:532;width:79;height:25" coordorigin="831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<v:shape id="Freeform 539" o:spid="_x0000_s1060" style="position:absolute;left:831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5uV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DNT2fSEZCzBwAAAP//AwBQSwECLQAUAAYACAAAACEA2+H2y+4AAACFAQAAEwAAAAAAAAAAAAAA&#10;AAAAAAAAW0NvbnRlbnRfVHlwZXNdLnhtbFBLAQItABQABgAIAAAAIQBa9CxbvwAAABUBAAALAAAA&#10;AAAAAAAAAAAAAB8BAABfcmVscy8ucmVsc1BLAQItABQABgAIAAAAIQChF5u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6" o:spid="_x0000_s1061" style="position:absolute;left:8435;top:532;width:79;height:25" coordorigin="843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shape id="Freeform 537" o:spid="_x0000_s1062" style="position:absolute;left:843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aB5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czyHG5n0hGQyz8AAAD//wMAUEsBAi0AFAAGAAgAAAAhANvh9svuAAAAhQEAABMAAAAAAAAA&#10;AAAAAAAAAAAAAFtDb250ZW50X1R5cGVzXS54bWxQSwECLQAUAAYACAAAACEAWvQsW78AAAAVAQAA&#10;CwAAAAAAAAAAAAAAAAAfAQAAX3JlbHMvLnJlbHNQSwECLQAUAAYACAAAACEAPomgec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4" o:spid="_x0000_s1063" style="position:absolute;left:8554;top:532;width:79;height:25" coordorigin="85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<v:shape id="Freeform 535" o:spid="_x0000_s1064" style="position:absolute;left:85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J2W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zG8H8mHQE5vwEAAP//AwBQSwECLQAUAAYACAAAACEA2+H2y+4AAACFAQAAEwAAAAAAAAAA&#10;AAAAAAAAAAAAW0NvbnRlbnRfVHlwZXNdLnhtbFBLAQItABQABgAIAAAAIQBa9CxbvwAAABUBAAAL&#10;AAAAAAAAAAAAAAAAAB8BAABfcmVscy8ucmVsc1BLAQItABQABgAIAAAAIQDeLJ2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2" o:spid="_x0000_s1065" style="position:absolute;left:8672;top:532;width:79;height:25" coordorigin="86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<v:shape id="Freeform 533" o:spid="_x0000_s1066" style="position:absolute;left:86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qZ6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WgK/2fSEZDzGwAAAP//AwBQSwECLQAUAAYACAAAACEA2+H2y+4AAACFAQAAEwAAAAAAAAAA&#10;AAAAAAAAAAAAW0NvbnRlbnRfVHlwZXNdLnhtbFBLAQItABQABgAIAAAAIQBa9CxbvwAAABUBAAAL&#10;AAAAAAAAAAAAAAAAAB8BAABfcmVscy8ucmVsc1BLAQItABQABgAIAAAAIQBBsqZ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30" o:spid="_x0000_s1067" style="position:absolute;left:8791;top:532;width:79;height:25" coordorigin="879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shape id="Freeform 531" o:spid="_x0000_s1068" style="position:absolute;left:879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ZeT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CtTWfSEZCzBwAAAP//AwBQSwECLQAUAAYACAAAACEA2+H2y+4AAACFAQAAEwAAAAAAAAAAAAAA&#10;AAAAAAAAW0NvbnRlbnRfVHlwZXNdLnhtbFBLAQItABQABgAIAAAAIQBa9CxbvwAAABUBAAALAAAA&#10;AAAAAAAAAAAAAB8BAABfcmVscy8ucmVsc1BLAQItABQABgAIAAAAIQBfYZe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8" o:spid="_x0000_s1069" style="position:absolute;left:8910;top:532;width:79;height:25" coordorigin="891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<v:shape id="Freeform 529" o:spid="_x0000_s1070" style="position:absolute;left:891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g1I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man86kIyAX/wAAAP//AwBQSwECLQAUAAYACAAAACEA2+H2y+4AAACFAQAAEwAAAAAAAAAAAAAA&#10;AAAAAAAAW0NvbnRlbnRfVHlwZXNdLnhtbFBLAQItABQABgAIAAAAIQBa9CxbvwAAABUBAAALAAAA&#10;AAAAAAAAAAAAAB8BAABfcmVscy8ucmVsc1BLAQItABQABgAIAAAAIQAkzg1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6" o:spid="_x0000_s1071" style="position:absolute;left:9029;top:532;width:79;height:25" coordorigin="902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lj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MfyeCUdAZg8AAAD//wMAUEsBAi0AFAAGAAgAAAAhANvh9svuAAAAhQEAABMAAAAAAAAA&#10;AAAAAAAAAAAAAFtDb250ZW50X1R5cGVzXS54bWxQSwECLQAUAAYACAAAACEAWvQsW78AAAAVAQAA&#10;CwAAAAAAAAAAAAAAAAAfAQAAX3JlbHMvLnJlbHNQSwECLQAUAAYACAAAACEA8WtZY8YAAADcAAAA&#10;DwAAAAAAAAAAAAAAAAAHAgAAZHJzL2Rvd25yZXYueG1sUEsFBgAAAAADAAMAtwAAAPoCAAAAAA==&#10;">
                  <v:shape id="Freeform 527" o:spid="_x0000_s1072" style="position:absolute;left:902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Dak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8+kE/s6kIyBXvwAAAP//AwBQSwECLQAUAAYACAAAACEA2+H2y+4AAACFAQAAEwAAAAAAAAAA&#10;AAAAAAAAAAAAW0NvbnRlbnRfVHlwZXNdLnhtbFBLAQItABQABgAIAAAAIQBa9CxbvwAAABUBAAAL&#10;AAAAAAAAAAAAAAAAAB8BAABfcmVscy8ucmVsc1BLAQItABQABgAIAAAAIQC7UDa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4" o:spid="_x0000_s1073" style="position:absolute;left:9148;top:532;width:79;height:25" coordorigin="91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525" o:spid="_x0000_s1074" style="position:absolute;left:91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tL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fDqDvzPpCMjVLwAAAP//AwBQSwECLQAUAAYACAAAACEA2+H2y+4AAACFAQAAEwAAAAAAAAAA&#10;AAAAAAAAAAAAW0NvbnRlbnRfVHlwZXNdLnhtbFBLAQItABQABgAIAAAAIQBa9CxbvwAAABUBAAAL&#10;AAAAAAAAAAAAAAAAAB8BAABfcmVscy8ucmVsc1BLAQItABQABgAIAAAAIQBb9QtL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2" o:spid="_x0000_s1075" style="position:absolute;left:9266;top:532;width:79;height:25" coordorigin="92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523" o:spid="_x0000_s1076" style="position:absolute;left:92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zCn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bDqHvzPpCMjVLwAAAP//AwBQSwECLQAUAAYACAAAACEA2+H2y+4AAACFAQAAEwAAAAAAAAAA&#10;AAAAAAAAAAAAW0NvbnRlbnRfVHlwZXNdLnhtbFBLAQItABQABgAIAAAAIQBa9CxbvwAAABUBAAAL&#10;AAAAAAAAAAAAAAAAAB8BAABfcmVscy8ucmVsc1BLAQItABQABgAIAAAAIQDEazCn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20" o:spid="_x0000_s1077" style="position:absolute;left:9385;top:532;width:79;height:25" coordorigin="938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521" o:spid="_x0000_s1078" style="position:absolute;left:938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FO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lam86kIyAX/wAAAP//AwBQSwECLQAUAAYACAAAACEA2+H2y+4AAACFAQAAEwAAAAAAAAAAAAAA&#10;AAAAAAAAW0NvbnRlbnRfVHlwZXNdLnhtbFBLAQItABQABgAIAAAAIQBa9CxbvwAAABUBAAALAAAA&#10;AAAAAAAAAAAAAB8BAABfcmVscy8ucmVsc1BLAQItABQABgAIAAAAIQDauAF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8" o:spid="_x0000_s1079" style="position:absolute;left:9504;top:532;width:79;height:25" coordorigin="950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519" o:spid="_x0000_s1080" style="position:absolute;left:950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H41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fjqTjoCc3wEAAP//AwBQSwECLQAUAAYACAAAACEA2+H2y+4AAACFAQAAEwAAAAAAAAAAAAAA&#10;AAAAAAAAW0NvbnRlbnRfVHlwZXNdLnhtbFBLAQItABQABgAIAAAAIQBa9CxbvwAAABUBAAALAAAA&#10;AAAAAAAAAAAAAB8BAABfcmVscy8ucmVsc1BLAQItABQABgAIAAAAIQB8yH4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6" o:spid="_x0000_s1081" style="position:absolute;left:9623;top:532;width:79;height:25" coordorigin="962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517" o:spid="_x0000_s1082" style="position:absolute;left:962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kXZ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xH8H8mHQE5vwEAAP//AwBQSwECLQAUAAYACAAAACEA2+H2y+4AAACFAQAAEwAAAAAAAAAA&#10;AAAAAAAAAAAAW0NvbnRlbnRfVHlwZXNdLnhtbFBLAQItABQABgAIAAAAIQBa9CxbvwAAABUBAAAL&#10;AAAAAAAAAAAAAAAAAB8BAABfcmVscy8ucmVsc1BLAQItABQABgAIAAAAIQDjVkX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4" o:spid="_x0000_s1083" style="position:absolute;left:9742;top:532;width:79;height:25" coordorigin="974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H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">
                  <v:shape id="Freeform 515" o:spid="_x0000_s1084" style="position:absolute;left:974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3g2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nmew++ZdATk8gcAAP//AwBQSwECLQAUAAYACAAAACEA2+H2y+4AAACFAQAAEwAAAAAAAAAA&#10;AAAAAAAAAAAAW0NvbnRlbnRfVHlwZXNdLnhtbFBLAQItABQABgAIAAAAIQBa9CxbvwAAABUBAAAL&#10;AAAAAAAAAAAAAAAAAB8BAABfcmVscy8ucmVsc1BLAQItABQABgAIAAAAIQAD83g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2" o:spid="_x0000_s1085" style="position:absolute;left:9860;top:532;width:79;height:25" coordorigin="98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iw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">
                  <v:shape id="Freeform 513" o:spid="_x0000_s1086" style="position:absolute;left:98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UPa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8kM/s+kIyAXfwAAAP//AwBQSwECLQAUAAYACAAAACEA2+H2y+4AAACFAQAAEwAAAAAAAAAA&#10;AAAAAAAAAAAAW0NvbnRlbnRfVHlwZXNdLnhtbFBLAQItABQABgAIAAAAIQBa9CxbvwAAABUBAAAL&#10;AAAAAAAAAAAAAAAAAB8BAABfcmVscy8ucmVsc1BLAQItABQABgAIAAAAIQCcbUP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10" o:spid="_x0000_s1087" style="position:absolute;left:9979;top:532;width:79;height:25" coordorigin="997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511" o:spid="_x0000_s1088" style="position:absolute;left:997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Iz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bTqTjoCc3wEAAP//AwBQSwECLQAUAAYACAAAACEA2+H2y+4AAACFAQAAEwAAAAAAAAAAAAAA&#10;AAAAAAAAW0NvbnRlbnRfVHlwZXNdLnhtbFBLAQItABQABgAIAAAAIQBa9CxbvwAAABUBAAALAAAA&#10;AAAAAAAAAAAAAB8BAABfcmVscy8ucmVsc1BLAQItABQABgAIAAAAIQCCvnI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8" o:spid="_x0000_s1089" style="position:absolute;left:10098;top:532;width:79;height:25" coordorigin="1009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509" o:spid="_x0000_s1090" style="position:absolute;left:1009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ejo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/HQmHQG5+AUAAP//AwBQSwECLQAUAAYACAAAACEA2+H2y+4AAACFAQAAEwAAAAAAAAAAAAAA&#10;AAAAAAAAW0NvbnRlbnRfVHlwZXNdLnhtbFBLAQItABQABgAIAAAAIQBa9CxbvwAAABUBAAALAAAA&#10;AAAAAAAAAAAAAB8BAABfcmVscy8ucmVsc1BLAQItABQABgAIAAAAIQD5Eej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6" o:spid="_x0000_s1091" style="position:absolute;left:10217;top:532;width:79;height:25" coordorigin="1021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507" o:spid="_x0000_s1092" style="position:absolute;left:1021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4" o:spid="_x0000_s1093" style="position:absolute;left:10336;top:532;width:79;height:25" coordorigin="1033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Freeform 505" o:spid="_x0000_s1094" style="position:absolute;left:1033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7r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jyfwe+ZdATk4gcAAP//AwBQSwECLQAUAAYACAAAACEA2+H2y+4AAACFAQAAEwAAAAAAAAAA&#10;AAAAAAAAAAAAW0NvbnRlbnRfVHlwZXNdLnhtbFBLAQItABQABgAIAAAAIQBa9CxbvwAAABUBAAAL&#10;AAAAAAAAAAAAAAAAAB8BAABfcmVscy8ucmVsc1BLAQItABQABgAIAAAAIQCGKu7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2" o:spid="_x0000_s1095" style="position:absolute;left:10454;top:532;width:79;height:25" coordorigin="104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503" o:spid="_x0000_s1096" style="position:absolute;left:104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00" o:spid="_x0000_s1097" style="position:absolute;left:10573;top:532;width:79;height:25" coordorigin="1057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 id="Freeform 501" o:spid="_x0000_s1098" style="position:absolute;left:1057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Tu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2nQmHQG5+AUAAP//AwBQSwECLQAUAAYACAAAACEA2+H2y+4AAACFAQAAEwAAAAAAAAAAAAAA&#10;AAAAAAAAW0NvbnRlbnRfVHlwZXNdLnhtbFBLAQItABQABgAIAAAAIQBa9CxbvwAAABUBAAALAAAA&#10;AAAAAAAAAAAAAB8BAABfcmVscy8ucmVsc1BLAQItABQABgAIAAAAIQAHZ+T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8" o:spid="_x0000_s1099" style="position:absolute;left:10692;top:532;width:79;height:25" coordorigin="1069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<v:shape id="Freeform 499" o:spid="_x0000_s1100" style="position:absolute;left:1069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SJV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man86kIyAXfwAAAP//AwBQSwECLQAUAAYACAAAACEA2+H2y+4AAACFAQAAEwAAAAAAAAAAAAAA&#10;AAAAAAAAW0NvbnRlbnRfVHlwZXNdLnhtbFBLAQItABQABgAIAAAAIQBa9CxbvwAAABUBAAALAAAA&#10;AAAAAAAAAAAAAB8BAABfcmVscy8ucmVsc1BLAQItABQABgAIAAAAIQA3fSJ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6" o:spid="_x0000_s1101" style="position:absolute;left:10811;top:532;width:79;height:25" coordorigin="1081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<v:shape id="Freeform 497" o:spid="_x0000_s1102" style="position:absolute;left:1081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xm5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XQE/2fSEZDzGwAAAP//AwBQSwECLQAUAAYACAAAACEA2+H2y+4AAACFAQAAEwAAAAAAAAAA&#10;AAAAAAAAAAAAW0NvbnRlbnRfVHlwZXNdLnhtbFBLAQItABQABgAIAAAAIQBa9CxbvwAAABUBAAAL&#10;AAAAAAAAAAAAAAAAAB8BAABfcmVscy8ucmVsc1BLAQItABQABgAIAAAAIQCo4xm5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4" o:spid="_x0000_s1103" style="position:absolute;left:10930;top:532;width:79;height:25" coordorigin="1093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<v:shape id="Freeform 495" o:spid="_x0000_s1104" style="position:absolute;left:1093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iRW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9kE/s+kIyAXfwAAAP//AwBQSwECLQAUAAYACAAAACEA2+H2y+4AAACFAQAAEwAAAAAAAAAA&#10;AAAAAAAAAAAAW0NvbnRlbnRfVHlwZXNdLnhtbFBLAQItABQABgAIAAAAIQBa9CxbvwAAABUBAAAL&#10;AAAAAAAAAAAAAAAAAB8BAABfcmVscy8ucmVsc1BLAQItABQABgAIAAAAIQBIRiR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2" o:spid="_x0000_s1105" style="position:absolute;left:11048;top:532;width:79;height:25" coordorigin="110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<v:shape id="Freeform 493" o:spid="_x0000_s1106" style="position:absolute;left:110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490" o:spid="_x0000_s1107" style="position:absolute;left:11167;top:532;width:79;height:25" coordorigin="1116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Freeform 491" o:spid="_x0000_s1108" style="position:absolute;left:1116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y5T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lam86kIyAXfwAAAP//AwBQSwECLQAUAAYACAAAACEA2+H2y+4AAACFAQAAEwAAAAAAAAAAAAAA&#10;AAAAAAAAW0NvbnRlbnRfVHlwZXNdLnhtbFBLAQItABQABgAIAAAAIQBa9CxbvwAAABUBAAALAAAA&#10;AAAAAAAAAAAAAB8BAABfcmVscy8ucmVsc1BLAQItABQABgAIAAAAIQDJCy5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8" o:spid="_x0000_s1109" style="position:absolute;left:11286;top:532;width:79;height:25" coordorigin="1128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<v:shape id="Freeform 489" o:spid="_x0000_s1110" style="position:absolute;left:1128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6" o:spid="_x0000_s1111" style="position:absolute;left:11405;top:532;width:79;height:25" coordorigin="1140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<v:shape id="Freeform 487" o:spid="_x0000_s1112" style="position:absolute;left:1140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1" behindDoc="1" locked="0" layoutInCell="1" allowOverlap="1" wp14:anchorId="54E96F05" wp14:editId="1A54EBFC">
                <wp:simplePos x="0" y="0"/>
                <wp:positionH relativeFrom="page">
                  <wp:posOffset>4105910</wp:posOffset>
                </wp:positionH>
                <wp:positionV relativeFrom="paragraph">
                  <wp:posOffset>859155</wp:posOffset>
                </wp:positionV>
                <wp:extent cx="3194685" cy="33020"/>
                <wp:effectExtent l="635" t="0" r="5080" b="1270"/>
                <wp:wrapNone/>
                <wp:docPr id="399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1353"/>
                          <a:chExt cx="5031" cy="52"/>
                        </a:xfrm>
                      </wpg:grpSpPr>
                      <wpg:grpSp>
                        <wpg:cNvPr id="400" name="Group 483"/>
                        <wpg:cNvGrpSpPr>
                          <a:grpSpLocks/>
                        </wpg:cNvGrpSpPr>
                        <wpg:grpSpPr bwMode="auto">
                          <a:xfrm>
                            <a:off x="6480" y="1366"/>
                            <a:ext cx="14" cy="25"/>
                            <a:chOff x="6480" y="1366"/>
                            <a:chExt cx="14" cy="25"/>
                          </a:xfrm>
                        </wpg:grpSpPr>
                        <wps:wsp>
                          <wps:cNvPr id="401" name="Freeform 484"/>
                          <wps:cNvSpPr>
                            <a:spLocks/>
                          </wps:cNvSpPr>
                          <wps:spPr bwMode="auto">
                            <a:xfrm>
                              <a:off x="6480" y="1366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1379 1366"/>
                                <a:gd name="T3" fmla="*/ 1379 h 25"/>
                                <a:gd name="T4" fmla="+- 0 6494 6480"/>
                                <a:gd name="T5" fmla="*/ T4 w 14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481"/>
                        <wpg:cNvGrpSpPr>
                          <a:grpSpLocks/>
                        </wpg:cNvGrpSpPr>
                        <wpg:grpSpPr bwMode="auto">
                          <a:xfrm>
                            <a:off x="6534" y="1366"/>
                            <a:ext cx="79" cy="25"/>
                            <a:chOff x="6534" y="1366"/>
                            <a:chExt cx="79" cy="25"/>
                          </a:xfrm>
                        </wpg:grpSpPr>
                        <wps:wsp>
                          <wps:cNvPr id="403" name="Freeform 482"/>
                          <wps:cNvSpPr>
                            <a:spLocks/>
                          </wps:cNvSpPr>
                          <wps:spPr bwMode="auto">
                            <a:xfrm>
                              <a:off x="653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1379 1366"/>
                                <a:gd name="T3" fmla="*/ 1379 h 25"/>
                                <a:gd name="T4" fmla="+- 0 6613 653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479"/>
                        <wpg:cNvGrpSpPr>
                          <a:grpSpLocks/>
                        </wpg:cNvGrpSpPr>
                        <wpg:grpSpPr bwMode="auto">
                          <a:xfrm>
                            <a:off x="6653" y="1366"/>
                            <a:ext cx="79" cy="25"/>
                            <a:chOff x="6653" y="1366"/>
                            <a:chExt cx="79" cy="25"/>
                          </a:xfrm>
                        </wpg:grpSpPr>
                        <wps:wsp>
                          <wps:cNvPr id="405" name="Freeform 480"/>
                          <wps:cNvSpPr>
                            <a:spLocks/>
                          </wps:cNvSpPr>
                          <wps:spPr bwMode="auto">
                            <a:xfrm>
                              <a:off x="665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1379 1366"/>
                                <a:gd name="T3" fmla="*/ 1379 h 25"/>
                                <a:gd name="T4" fmla="+- 0 6732 665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477"/>
                        <wpg:cNvGrpSpPr>
                          <a:grpSpLocks/>
                        </wpg:cNvGrpSpPr>
                        <wpg:grpSpPr bwMode="auto">
                          <a:xfrm>
                            <a:off x="6772" y="1366"/>
                            <a:ext cx="79" cy="25"/>
                            <a:chOff x="6772" y="1366"/>
                            <a:chExt cx="79" cy="25"/>
                          </a:xfrm>
                        </wpg:grpSpPr>
                        <wps:wsp>
                          <wps:cNvPr id="407" name="Freeform 478"/>
                          <wps:cNvSpPr>
                            <a:spLocks/>
                          </wps:cNvSpPr>
                          <wps:spPr bwMode="auto">
                            <a:xfrm>
                              <a:off x="67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1379 1366"/>
                                <a:gd name="T3" fmla="*/ 1379 h 25"/>
                                <a:gd name="T4" fmla="+- 0 6851 67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475"/>
                        <wpg:cNvGrpSpPr>
                          <a:grpSpLocks/>
                        </wpg:cNvGrpSpPr>
                        <wpg:grpSpPr bwMode="auto">
                          <a:xfrm>
                            <a:off x="6890" y="1366"/>
                            <a:ext cx="79" cy="25"/>
                            <a:chOff x="6890" y="1366"/>
                            <a:chExt cx="79" cy="25"/>
                          </a:xfrm>
                        </wpg:grpSpPr>
                        <wps:wsp>
                          <wps:cNvPr id="409" name="Freeform 476"/>
                          <wps:cNvSpPr>
                            <a:spLocks/>
                          </wps:cNvSpPr>
                          <wps:spPr bwMode="auto">
                            <a:xfrm>
                              <a:off x="689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1379 1366"/>
                                <a:gd name="T3" fmla="*/ 1379 h 25"/>
                                <a:gd name="T4" fmla="+- 0 6970 689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473"/>
                        <wpg:cNvGrpSpPr>
                          <a:grpSpLocks/>
                        </wpg:cNvGrpSpPr>
                        <wpg:grpSpPr bwMode="auto">
                          <a:xfrm>
                            <a:off x="7009" y="1366"/>
                            <a:ext cx="79" cy="25"/>
                            <a:chOff x="7009" y="1366"/>
                            <a:chExt cx="79" cy="25"/>
                          </a:xfrm>
                        </wpg:grpSpPr>
                        <wps:wsp>
                          <wps:cNvPr id="411" name="Freeform 474"/>
                          <wps:cNvSpPr>
                            <a:spLocks/>
                          </wps:cNvSpPr>
                          <wps:spPr bwMode="auto">
                            <a:xfrm>
                              <a:off x="700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1379 1366"/>
                                <a:gd name="T3" fmla="*/ 1379 h 25"/>
                                <a:gd name="T4" fmla="+- 0 7088 700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471"/>
                        <wpg:cNvGrpSpPr>
                          <a:grpSpLocks/>
                        </wpg:cNvGrpSpPr>
                        <wpg:grpSpPr bwMode="auto">
                          <a:xfrm>
                            <a:off x="7128" y="1366"/>
                            <a:ext cx="79" cy="25"/>
                            <a:chOff x="7128" y="1366"/>
                            <a:chExt cx="79" cy="25"/>
                          </a:xfrm>
                        </wpg:grpSpPr>
                        <wps:wsp>
                          <wps:cNvPr id="413" name="Freeform 472"/>
                          <wps:cNvSpPr>
                            <a:spLocks/>
                          </wps:cNvSpPr>
                          <wps:spPr bwMode="auto">
                            <a:xfrm>
                              <a:off x="712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1379 1366"/>
                                <a:gd name="T3" fmla="*/ 1379 h 25"/>
                                <a:gd name="T4" fmla="+- 0 7207 712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469"/>
                        <wpg:cNvGrpSpPr>
                          <a:grpSpLocks/>
                        </wpg:cNvGrpSpPr>
                        <wpg:grpSpPr bwMode="auto">
                          <a:xfrm>
                            <a:off x="7247" y="1366"/>
                            <a:ext cx="79" cy="25"/>
                            <a:chOff x="7247" y="1366"/>
                            <a:chExt cx="79" cy="25"/>
                          </a:xfrm>
                        </wpg:grpSpPr>
                        <wps:wsp>
                          <wps:cNvPr id="415" name="Freeform 470"/>
                          <wps:cNvSpPr>
                            <a:spLocks/>
                          </wps:cNvSpPr>
                          <wps:spPr bwMode="auto">
                            <a:xfrm>
                              <a:off x="724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1379 1366"/>
                                <a:gd name="T3" fmla="*/ 1379 h 25"/>
                                <a:gd name="T4" fmla="+- 0 7326 724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467"/>
                        <wpg:cNvGrpSpPr>
                          <a:grpSpLocks/>
                        </wpg:cNvGrpSpPr>
                        <wpg:grpSpPr bwMode="auto">
                          <a:xfrm>
                            <a:off x="7366" y="1366"/>
                            <a:ext cx="79" cy="25"/>
                            <a:chOff x="7366" y="1366"/>
                            <a:chExt cx="79" cy="25"/>
                          </a:xfrm>
                        </wpg:grpSpPr>
                        <wps:wsp>
                          <wps:cNvPr id="417" name="Freeform 468"/>
                          <wps:cNvSpPr>
                            <a:spLocks/>
                          </wps:cNvSpPr>
                          <wps:spPr bwMode="auto">
                            <a:xfrm>
                              <a:off x="73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1379 1366"/>
                                <a:gd name="T3" fmla="*/ 1379 h 25"/>
                                <a:gd name="T4" fmla="+- 0 7445 73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8" name="Group 465"/>
                        <wpg:cNvGrpSpPr>
                          <a:grpSpLocks/>
                        </wpg:cNvGrpSpPr>
                        <wpg:grpSpPr bwMode="auto">
                          <a:xfrm>
                            <a:off x="7484" y="1366"/>
                            <a:ext cx="79" cy="25"/>
                            <a:chOff x="7484" y="1366"/>
                            <a:chExt cx="79" cy="25"/>
                          </a:xfrm>
                        </wpg:grpSpPr>
                        <wps:wsp>
                          <wps:cNvPr id="419" name="Freeform 466"/>
                          <wps:cNvSpPr>
                            <a:spLocks/>
                          </wps:cNvSpPr>
                          <wps:spPr bwMode="auto">
                            <a:xfrm>
                              <a:off x="748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1379 1366"/>
                                <a:gd name="T3" fmla="*/ 1379 h 25"/>
                                <a:gd name="T4" fmla="+- 0 7564 748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463"/>
                        <wpg:cNvGrpSpPr>
                          <a:grpSpLocks/>
                        </wpg:cNvGrpSpPr>
                        <wpg:grpSpPr bwMode="auto">
                          <a:xfrm>
                            <a:off x="7603" y="1366"/>
                            <a:ext cx="79" cy="25"/>
                            <a:chOff x="7603" y="1366"/>
                            <a:chExt cx="79" cy="25"/>
                          </a:xfrm>
                        </wpg:grpSpPr>
                        <wps:wsp>
                          <wps:cNvPr id="421" name="Freeform 464"/>
                          <wps:cNvSpPr>
                            <a:spLocks/>
                          </wps:cNvSpPr>
                          <wps:spPr bwMode="auto">
                            <a:xfrm>
                              <a:off x="760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1379 1366"/>
                                <a:gd name="T3" fmla="*/ 1379 h 25"/>
                                <a:gd name="T4" fmla="+- 0 7682 760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2" name="Group 461"/>
                        <wpg:cNvGrpSpPr>
                          <a:grpSpLocks/>
                        </wpg:cNvGrpSpPr>
                        <wpg:grpSpPr bwMode="auto">
                          <a:xfrm>
                            <a:off x="7722" y="1366"/>
                            <a:ext cx="79" cy="25"/>
                            <a:chOff x="7722" y="1366"/>
                            <a:chExt cx="79" cy="25"/>
                          </a:xfrm>
                        </wpg:grpSpPr>
                        <wps:wsp>
                          <wps:cNvPr id="423" name="Freeform 462"/>
                          <wps:cNvSpPr>
                            <a:spLocks/>
                          </wps:cNvSpPr>
                          <wps:spPr bwMode="auto">
                            <a:xfrm>
                              <a:off x="772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1379 1366"/>
                                <a:gd name="T3" fmla="*/ 1379 h 25"/>
                                <a:gd name="T4" fmla="+- 0 7801 772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4" name="Group 459"/>
                        <wpg:cNvGrpSpPr>
                          <a:grpSpLocks/>
                        </wpg:cNvGrpSpPr>
                        <wpg:grpSpPr bwMode="auto">
                          <a:xfrm>
                            <a:off x="7841" y="1366"/>
                            <a:ext cx="79" cy="25"/>
                            <a:chOff x="7841" y="1366"/>
                            <a:chExt cx="79" cy="25"/>
                          </a:xfrm>
                        </wpg:grpSpPr>
                        <wps:wsp>
                          <wps:cNvPr id="425" name="Freeform 460"/>
                          <wps:cNvSpPr>
                            <a:spLocks/>
                          </wps:cNvSpPr>
                          <wps:spPr bwMode="auto">
                            <a:xfrm>
                              <a:off x="784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1379 1366"/>
                                <a:gd name="T3" fmla="*/ 1379 h 25"/>
                                <a:gd name="T4" fmla="+- 0 7920 784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457"/>
                        <wpg:cNvGrpSpPr>
                          <a:grpSpLocks/>
                        </wpg:cNvGrpSpPr>
                        <wpg:grpSpPr bwMode="auto">
                          <a:xfrm>
                            <a:off x="7960" y="1366"/>
                            <a:ext cx="79" cy="25"/>
                            <a:chOff x="7960" y="1366"/>
                            <a:chExt cx="79" cy="25"/>
                          </a:xfrm>
                        </wpg:grpSpPr>
                        <wps:wsp>
                          <wps:cNvPr id="427" name="Freeform 458"/>
                          <wps:cNvSpPr>
                            <a:spLocks/>
                          </wps:cNvSpPr>
                          <wps:spPr bwMode="auto">
                            <a:xfrm>
                              <a:off x="79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1379 1366"/>
                                <a:gd name="T3" fmla="*/ 1379 h 25"/>
                                <a:gd name="T4" fmla="+- 0 8039 79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8" name="Group 455"/>
                        <wpg:cNvGrpSpPr>
                          <a:grpSpLocks/>
                        </wpg:cNvGrpSpPr>
                        <wpg:grpSpPr bwMode="auto">
                          <a:xfrm>
                            <a:off x="8078" y="1366"/>
                            <a:ext cx="79" cy="25"/>
                            <a:chOff x="8078" y="1366"/>
                            <a:chExt cx="79" cy="25"/>
                          </a:xfrm>
                        </wpg:grpSpPr>
                        <wps:wsp>
                          <wps:cNvPr id="429" name="Freeform 456"/>
                          <wps:cNvSpPr>
                            <a:spLocks/>
                          </wps:cNvSpPr>
                          <wps:spPr bwMode="auto">
                            <a:xfrm>
                              <a:off x="807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1379 1366"/>
                                <a:gd name="T3" fmla="*/ 1379 h 25"/>
                                <a:gd name="T4" fmla="+- 0 8158 807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453"/>
                        <wpg:cNvGrpSpPr>
                          <a:grpSpLocks/>
                        </wpg:cNvGrpSpPr>
                        <wpg:grpSpPr bwMode="auto">
                          <a:xfrm>
                            <a:off x="8197" y="1366"/>
                            <a:ext cx="79" cy="25"/>
                            <a:chOff x="8197" y="1366"/>
                            <a:chExt cx="79" cy="25"/>
                          </a:xfrm>
                        </wpg:grpSpPr>
                        <wps:wsp>
                          <wps:cNvPr id="431" name="Freeform 454"/>
                          <wps:cNvSpPr>
                            <a:spLocks/>
                          </wps:cNvSpPr>
                          <wps:spPr bwMode="auto">
                            <a:xfrm>
                              <a:off x="819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1379 1366"/>
                                <a:gd name="T3" fmla="*/ 1379 h 25"/>
                                <a:gd name="T4" fmla="+- 0 8276 819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451"/>
                        <wpg:cNvGrpSpPr>
                          <a:grpSpLocks/>
                        </wpg:cNvGrpSpPr>
                        <wpg:grpSpPr bwMode="auto">
                          <a:xfrm>
                            <a:off x="8316" y="1366"/>
                            <a:ext cx="79" cy="25"/>
                            <a:chOff x="8316" y="1366"/>
                            <a:chExt cx="79" cy="25"/>
                          </a:xfrm>
                        </wpg:grpSpPr>
                        <wps:wsp>
                          <wps:cNvPr id="433" name="Freeform 452"/>
                          <wps:cNvSpPr>
                            <a:spLocks/>
                          </wps:cNvSpPr>
                          <wps:spPr bwMode="auto">
                            <a:xfrm>
                              <a:off x="831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1379 1366"/>
                                <a:gd name="T3" fmla="*/ 1379 h 25"/>
                                <a:gd name="T4" fmla="+- 0 8395 831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449"/>
                        <wpg:cNvGrpSpPr>
                          <a:grpSpLocks/>
                        </wpg:cNvGrpSpPr>
                        <wpg:grpSpPr bwMode="auto">
                          <a:xfrm>
                            <a:off x="8435" y="1366"/>
                            <a:ext cx="79" cy="25"/>
                            <a:chOff x="8435" y="1366"/>
                            <a:chExt cx="79" cy="25"/>
                          </a:xfrm>
                        </wpg:grpSpPr>
                        <wps:wsp>
                          <wps:cNvPr id="435" name="Freeform 450"/>
                          <wps:cNvSpPr>
                            <a:spLocks/>
                          </wps:cNvSpPr>
                          <wps:spPr bwMode="auto">
                            <a:xfrm>
                              <a:off x="843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1379 1366"/>
                                <a:gd name="T3" fmla="*/ 1379 h 25"/>
                                <a:gd name="T4" fmla="+- 0 8514 843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6" name="Group 447"/>
                        <wpg:cNvGrpSpPr>
                          <a:grpSpLocks/>
                        </wpg:cNvGrpSpPr>
                        <wpg:grpSpPr bwMode="auto">
                          <a:xfrm>
                            <a:off x="8554" y="1366"/>
                            <a:ext cx="79" cy="25"/>
                            <a:chOff x="8554" y="1366"/>
                            <a:chExt cx="79" cy="25"/>
                          </a:xfrm>
                        </wpg:grpSpPr>
                        <wps:wsp>
                          <wps:cNvPr id="437" name="Freeform 448"/>
                          <wps:cNvSpPr>
                            <a:spLocks/>
                          </wps:cNvSpPr>
                          <wps:spPr bwMode="auto">
                            <a:xfrm>
                              <a:off x="85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1379 1366"/>
                                <a:gd name="T3" fmla="*/ 1379 h 25"/>
                                <a:gd name="T4" fmla="+- 0 8633 85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8" name="Group 445"/>
                        <wpg:cNvGrpSpPr>
                          <a:grpSpLocks/>
                        </wpg:cNvGrpSpPr>
                        <wpg:grpSpPr bwMode="auto">
                          <a:xfrm>
                            <a:off x="8672" y="1366"/>
                            <a:ext cx="79" cy="25"/>
                            <a:chOff x="8672" y="1366"/>
                            <a:chExt cx="79" cy="25"/>
                          </a:xfrm>
                        </wpg:grpSpPr>
                        <wps:wsp>
                          <wps:cNvPr id="439" name="Freeform 446"/>
                          <wps:cNvSpPr>
                            <a:spLocks/>
                          </wps:cNvSpPr>
                          <wps:spPr bwMode="auto">
                            <a:xfrm>
                              <a:off x="86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1379 1366"/>
                                <a:gd name="T3" fmla="*/ 1379 h 25"/>
                                <a:gd name="T4" fmla="+- 0 8752 86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0" name="Group 443"/>
                        <wpg:cNvGrpSpPr>
                          <a:grpSpLocks/>
                        </wpg:cNvGrpSpPr>
                        <wpg:grpSpPr bwMode="auto">
                          <a:xfrm>
                            <a:off x="8791" y="1366"/>
                            <a:ext cx="79" cy="25"/>
                            <a:chOff x="8791" y="1366"/>
                            <a:chExt cx="79" cy="25"/>
                          </a:xfrm>
                        </wpg:grpSpPr>
                        <wps:wsp>
                          <wps:cNvPr id="441" name="Freeform 444"/>
                          <wps:cNvSpPr>
                            <a:spLocks/>
                          </wps:cNvSpPr>
                          <wps:spPr bwMode="auto">
                            <a:xfrm>
                              <a:off x="879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1379 1366"/>
                                <a:gd name="T3" fmla="*/ 1379 h 25"/>
                                <a:gd name="T4" fmla="+- 0 8870 879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2" name="Group 441"/>
                        <wpg:cNvGrpSpPr>
                          <a:grpSpLocks/>
                        </wpg:cNvGrpSpPr>
                        <wpg:grpSpPr bwMode="auto">
                          <a:xfrm>
                            <a:off x="8910" y="1366"/>
                            <a:ext cx="79" cy="25"/>
                            <a:chOff x="8910" y="1366"/>
                            <a:chExt cx="79" cy="25"/>
                          </a:xfrm>
                        </wpg:grpSpPr>
                        <wps:wsp>
                          <wps:cNvPr id="443" name="Freeform 442"/>
                          <wps:cNvSpPr>
                            <a:spLocks/>
                          </wps:cNvSpPr>
                          <wps:spPr bwMode="auto">
                            <a:xfrm>
                              <a:off x="891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1379 1366"/>
                                <a:gd name="T3" fmla="*/ 1379 h 25"/>
                                <a:gd name="T4" fmla="+- 0 8989 891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4" name="Group 439"/>
                        <wpg:cNvGrpSpPr>
                          <a:grpSpLocks/>
                        </wpg:cNvGrpSpPr>
                        <wpg:grpSpPr bwMode="auto">
                          <a:xfrm>
                            <a:off x="9029" y="1366"/>
                            <a:ext cx="79" cy="25"/>
                            <a:chOff x="9029" y="1366"/>
                            <a:chExt cx="79" cy="25"/>
                          </a:xfrm>
                        </wpg:grpSpPr>
                        <wps:wsp>
                          <wps:cNvPr id="445" name="Freeform 440"/>
                          <wps:cNvSpPr>
                            <a:spLocks/>
                          </wps:cNvSpPr>
                          <wps:spPr bwMode="auto">
                            <a:xfrm>
                              <a:off x="902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1379 1366"/>
                                <a:gd name="T3" fmla="*/ 1379 h 25"/>
                                <a:gd name="T4" fmla="+- 0 9108 902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6" name="Group 437"/>
                        <wpg:cNvGrpSpPr>
                          <a:grpSpLocks/>
                        </wpg:cNvGrpSpPr>
                        <wpg:grpSpPr bwMode="auto">
                          <a:xfrm>
                            <a:off x="9148" y="1366"/>
                            <a:ext cx="79" cy="25"/>
                            <a:chOff x="9148" y="1366"/>
                            <a:chExt cx="79" cy="25"/>
                          </a:xfrm>
                        </wpg:grpSpPr>
                        <wps:wsp>
                          <wps:cNvPr id="447" name="Freeform 438"/>
                          <wps:cNvSpPr>
                            <a:spLocks/>
                          </wps:cNvSpPr>
                          <wps:spPr bwMode="auto">
                            <a:xfrm>
                              <a:off x="91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1379 1366"/>
                                <a:gd name="T3" fmla="*/ 1379 h 25"/>
                                <a:gd name="T4" fmla="+- 0 9227 91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8" name="Group 435"/>
                        <wpg:cNvGrpSpPr>
                          <a:grpSpLocks/>
                        </wpg:cNvGrpSpPr>
                        <wpg:grpSpPr bwMode="auto">
                          <a:xfrm>
                            <a:off x="9266" y="1366"/>
                            <a:ext cx="79" cy="25"/>
                            <a:chOff x="9266" y="1366"/>
                            <a:chExt cx="79" cy="25"/>
                          </a:xfrm>
                        </wpg:grpSpPr>
                        <wps:wsp>
                          <wps:cNvPr id="449" name="Freeform 436"/>
                          <wps:cNvSpPr>
                            <a:spLocks/>
                          </wps:cNvSpPr>
                          <wps:spPr bwMode="auto">
                            <a:xfrm>
                              <a:off x="92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1379 1366"/>
                                <a:gd name="T3" fmla="*/ 1379 h 25"/>
                                <a:gd name="T4" fmla="+- 0 9346 92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0" name="Group 433"/>
                        <wpg:cNvGrpSpPr>
                          <a:grpSpLocks/>
                        </wpg:cNvGrpSpPr>
                        <wpg:grpSpPr bwMode="auto">
                          <a:xfrm>
                            <a:off x="9385" y="1366"/>
                            <a:ext cx="79" cy="25"/>
                            <a:chOff x="9385" y="1366"/>
                            <a:chExt cx="79" cy="25"/>
                          </a:xfrm>
                        </wpg:grpSpPr>
                        <wps:wsp>
                          <wps:cNvPr id="451" name="Freeform 434"/>
                          <wps:cNvSpPr>
                            <a:spLocks/>
                          </wps:cNvSpPr>
                          <wps:spPr bwMode="auto">
                            <a:xfrm>
                              <a:off x="938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1379 1366"/>
                                <a:gd name="T3" fmla="*/ 1379 h 25"/>
                                <a:gd name="T4" fmla="+- 0 9464 938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431"/>
                        <wpg:cNvGrpSpPr>
                          <a:grpSpLocks/>
                        </wpg:cNvGrpSpPr>
                        <wpg:grpSpPr bwMode="auto">
                          <a:xfrm>
                            <a:off x="9504" y="1366"/>
                            <a:ext cx="79" cy="25"/>
                            <a:chOff x="9504" y="1366"/>
                            <a:chExt cx="79" cy="25"/>
                          </a:xfrm>
                        </wpg:grpSpPr>
                        <wps:wsp>
                          <wps:cNvPr id="453" name="Freeform 432"/>
                          <wps:cNvSpPr>
                            <a:spLocks/>
                          </wps:cNvSpPr>
                          <wps:spPr bwMode="auto">
                            <a:xfrm>
                              <a:off x="950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1379 1366"/>
                                <a:gd name="T3" fmla="*/ 1379 h 25"/>
                                <a:gd name="T4" fmla="+- 0 9583 950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4" name="Group 429"/>
                        <wpg:cNvGrpSpPr>
                          <a:grpSpLocks/>
                        </wpg:cNvGrpSpPr>
                        <wpg:grpSpPr bwMode="auto">
                          <a:xfrm>
                            <a:off x="9623" y="1366"/>
                            <a:ext cx="79" cy="25"/>
                            <a:chOff x="9623" y="1366"/>
                            <a:chExt cx="79" cy="25"/>
                          </a:xfrm>
                        </wpg:grpSpPr>
                        <wps:wsp>
                          <wps:cNvPr id="455" name="Freeform 430"/>
                          <wps:cNvSpPr>
                            <a:spLocks/>
                          </wps:cNvSpPr>
                          <wps:spPr bwMode="auto">
                            <a:xfrm>
                              <a:off x="962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1379 1366"/>
                                <a:gd name="T3" fmla="*/ 1379 h 25"/>
                                <a:gd name="T4" fmla="+- 0 9702 962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427"/>
                        <wpg:cNvGrpSpPr>
                          <a:grpSpLocks/>
                        </wpg:cNvGrpSpPr>
                        <wpg:grpSpPr bwMode="auto">
                          <a:xfrm>
                            <a:off x="9742" y="1366"/>
                            <a:ext cx="79" cy="25"/>
                            <a:chOff x="9742" y="1366"/>
                            <a:chExt cx="79" cy="25"/>
                          </a:xfrm>
                        </wpg:grpSpPr>
                        <wps:wsp>
                          <wps:cNvPr id="457" name="Freeform 428"/>
                          <wps:cNvSpPr>
                            <a:spLocks/>
                          </wps:cNvSpPr>
                          <wps:spPr bwMode="auto">
                            <a:xfrm>
                              <a:off x="974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1379 1366"/>
                                <a:gd name="T3" fmla="*/ 1379 h 25"/>
                                <a:gd name="T4" fmla="+- 0 9821 974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425"/>
                        <wpg:cNvGrpSpPr>
                          <a:grpSpLocks/>
                        </wpg:cNvGrpSpPr>
                        <wpg:grpSpPr bwMode="auto">
                          <a:xfrm>
                            <a:off x="9860" y="1366"/>
                            <a:ext cx="79" cy="25"/>
                            <a:chOff x="9860" y="1366"/>
                            <a:chExt cx="79" cy="25"/>
                          </a:xfrm>
                        </wpg:grpSpPr>
                        <wps:wsp>
                          <wps:cNvPr id="459" name="Freeform 426"/>
                          <wps:cNvSpPr>
                            <a:spLocks/>
                          </wps:cNvSpPr>
                          <wps:spPr bwMode="auto">
                            <a:xfrm>
                              <a:off x="98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1379 1366"/>
                                <a:gd name="T3" fmla="*/ 1379 h 25"/>
                                <a:gd name="T4" fmla="+- 0 9940 98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423"/>
                        <wpg:cNvGrpSpPr>
                          <a:grpSpLocks/>
                        </wpg:cNvGrpSpPr>
                        <wpg:grpSpPr bwMode="auto">
                          <a:xfrm>
                            <a:off x="9979" y="1366"/>
                            <a:ext cx="79" cy="25"/>
                            <a:chOff x="9979" y="1366"/>
                            <a:chExt cx="79" cy="25"/>
                          </a:xfrm>
                        </wpg:grpSpPr>
                        <wps:wsp>
                          <wps:cNvPr id="461" name="Freeform 424"/>
                          <wps:cNvSpPr>
                            <a:spLocks/>
                          </wps:cNvSpPr>
                          <wps:spPr bwMode="auto">
                            <a:xfrm>
                              <a:off x="997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1379 1366"/>
                                <a:gd name="T3" fmla="*/ 1379 h 25"/>
                                <a:gd name="T4" fmla="+- 0 10058 997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421"/>
                        <wpg:cNvGrpSpPr>
                          <a:grpSpLocks/>
                        </wpg:cNvGrpSpPr>
                        <wpg:grpSpPr bwMode="auto">
                          <a:xfrm>
                            <a:off x="10098" y="1366"/>
                            <a:ext cx="79" cy="25"/>
                            <a:chOff x="10098" y="1366"/>
                            <a:chExt cx="79" cy="25"/>
                          </a:xfrm>
                        </wpg:grpSpPr>
                        <wps:wsp>
                          <wps:cNvPr id="463" name="Freeform 422"/>
                          <wps:cNvSpPr>
                            <a:spLocks/>
                          </wps:cNvSpPr>
                          <wps:spPr bwMode="auto">
                            <a:xfrm>
                              <a:off x="1009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1379 1366"/>
                                <a:gd name="T3" fmla="*/ 1379 h 25"/>
                                <a:gd name="T4" fmla="+- 0 10177 1009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419"/>
                        <wpg:cNvGrpSpPr>
                          <a:grpSpLocks/>
                        </wpg:cNvGrpSpPr>
                        <wpg:grpSpPr bwMode="auto">
                          <a:xfrm>
                            <a:off x="10217" y="1366"/>
                            <a:ext cx="79" cy="25"/>
                            <a:chOff x="10217" y="1366"/>
                            <a:chExt cx="79" cy="25"/>
                          </a:xfrm>
                        </wpg:grpSpPr>
                        <wps:wsp>
                          <wps:cNvPr id="465" name="Freeform 420"/>
                          <wps:cNvSpPr>
                            <a:spLocks/>
                          </wps:cNvSpPr>
                          <wps:spPr bwMode="auto">
                            <a:xfrm>
                              <a:off x="1021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1379 1366"/>
                                <a:gd name="T3" fmla="*/ 1379 h 25"/>
                                <a:gd name="T4" fmla="+- 0 10296 1021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417"/>
                        <wpg:cNvGrpSpPr>
                          <a:grpSpLocks/>
                        </wpg:cNvGrpSpPr>
                        <wpg:grpSpPr bwMode="auto">
                          <a:xfrm>
                            <a:off x="10336" y="1366"/>
                            <a:ext cx="79" cy="25"/>
                            <a:chOff x="10336" y="1366"/>
                            <a:chExt cx="79" cy="25"/>
                          </a:xfrm>
                        </wpg:grpSpPr>
                        <wps:wsp>
                          <wps:cNvPr id="467" name="Freeform 418"/>
                          <wps:cNvSpPr>
                            <a:spLocks/>
                          </wps:cNvSpPr>
                          <wps:spPr bwMode="auto">
                            <a:xfrm>
                              <a:off x="1033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1379 1366"/>
                                <a:gd name="T3" fmla="*/ 1379 h 25"/>
                                <a:gd name="T4" fmla="+- 0 10415 1033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415"/>
                        <wpg:cNvGrpSpPr>
                          <a:grpSpLocks/>
                        </wpg:cNvGrpSpPr>
                        <wpg:grpSpPr bwMode="auto">
                          <a:xfrm>
                            <a:off x="10454" y="1366"/>
                            <a:ext cx="79" cy="25"/>
                            <a:chOff x="10454" y="1366"/>
                            <a:chExt cx="79" cy="25"/>
                          </a:xfrm>
                        </wpg:grpSpPr>
                        <wps:wsp>
                          <wps:cNvPr id="469" name="Freeform 416"/>
                          <wps:cNvSpPr>
                            <a:spLocks/>
                          </wps:cNvSpPr>
                          <wps:spPr bwMode="auto">
                            <a:xfrm>
                              <a:off x="104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1379 1366"/>
                                <a:gd name="T3" fmla="*/ 1379 h 25"/>
                                <a:gd name="T4" fmla="+- 0 10534 104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413"/>
                        <wpg:cNvGrpSpPr>
                          <a:grpSpLocks/>
                        </wpg:cNvGrpSpPr>
                        <wpg:grpSpPr bwMode="auto">
                          <a:xfrm>
                            <a:off x="10573" y="1366"/>
                            <a:ext cx="79" cy="25"/>
                            <a:chOff x="10573" y="1366"/>
                            <a:chExt cx="79" cy="25"/>
                          </a:xfrm>
                        </wpg:grpSpPr>
                        <wps:wsp>
                          <wps:cNvPr id="471" name="Freeform 414"/>
                          <wps:cNvSpPr>
                            <a:spLocks/>
                          </wps:cNvSpPr>
                          <wps:spPr bwMode="auto">
                            <a:xfrm>
                              <a:off x="1057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1379 1366"/>
                                <a:gd name="T3" fmla="*/ 1379 h 25"/>
                                <a:gd name="T4" fmla="+- 0 10652 1057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411"/>
                        <wpg:cNvGrpSpPr>
                          <a:grpSpLocks/>
                        </wpg:cNvGrpSpPr>
                        <wpg:grpSpPr bwMode="auto">
                          <a:xfrm>
                            <a:off x="10692" y="1366"/>
                            <a:ext cx="79" cy="25"/>
                            <a:chOff x="10692" y="1366"/>
                            <a:chExt cx="79" cy="25"/>
                          </a:xfrm>
                        </wpg:grpSpPr>
                        <wps:wsp>
                          <wps:cNvPr id="473" name="Freeform 412"/>
                          <wps:cNvSpPr>
                            <a:spLocks/>
                          </wps:cNvSpPr>
                          <wps:spPr bwMode="auto">
                            <a:xfrm>
                              <a:off x="1069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1379 1366"/>
                                <a:gd name="T3" fmla="*/ 1379 h 25"/>
                                <a:gd name="T4" fmla="+- 0 10771 1069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409"/>
                        <wpg:cNvGrpSpPr>
                          <a:grpSpLocks/>
                        </wpg:cNvGrpSpPr>
                        <wpg:grpSpPr bwMode="auto">
                          <a:xfrm>
                            <a:off x="10811" y="1366"/>
                            <a:ext cx="79" cy="25"/>
                            <a:chOff x="10811" y="1366"/>
                            <a:chExt cx="79" cy="25"/>
                          </a:xfrm>
                        </wpg:grpSpPr>
                        <wps:wsp>
                          <wps:cNvPr id="475" name="Freeform 410"/>
                          <wps:cNvSpPr>
                            <a:spLocks/>
                          </wps:cNvSpPr>
                          <wps:spPr bwMode="auto">
                            <a:xfrm>
                              <a:off x="1081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1379 1366"/>
                                <a:gd name="T3" fmla="*/ 1379 h 25"/>
                                <a:gd name="T4" fmla="+- 0 10890 1081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407"/>
                        <wpg:cNvGrpSpPr>
                          <a:grpSpLocks/>
                        </wpg:cNvGrpSpPr>
                        <wpg:grpSpPr bwMode="auto">
                          <a:xfrm>
                            <a:off x="10930" y="1366"/>
                            <a:ext cx="79" cy="25"/>
                            <a:chOff x="10930" y="1366"/>
                            <a:chExt cx="79" cy="25"/>
                          </a:xfrm>
                        </wpg:grpSpPr>
                        <wps:wsp>
                          <wps:cNvPr id="477" name="Freeform 408"/>
                          <wps:cNvSpPr>
                            <a:spLocks/>
                          </wps:cNvSpPr>
                          <wps:spPr bwMode="auto">
                            <a:xfrm>
                              <a:off x="1093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1379 1366"/>
                                <a:gd name="T3" fmla="*/ 1379 h 25"/>
                                <a:gd name="T4" fmla="+- 0 11009 1093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8" name="Group 405"/>
                        <wpg:cNvGrpSpPr>
                          <a:grpSpLocks/>
                        </wpg:cNvGrpSpPr>
                        <wpg:grpSpPr bwMode="auto">
                          <a:xfrm>
                            <a:off x="11048" y="1366"/>
                            <a:ext cx="79" cy="25"/>
                            <a:chOff x="11048" y="1366"/>
                            <a:chExt cx="79" cy="25"/>
                          </a:xfrm>
                        </wpg:grpSpPr>
                        <wps:wsp>
                          <wps:cNvPr id="479" name="Freeform 406"/>
                          <wps:cNvSpPr>
                            <a:spLocks/>
                          </wps:cNvSpPr>
                          <wps:spPr bwMode="auto">
                            <a:xfrm>
                              <a:off x="110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1379 1366"/>
                                <a:gd name="T3" fmla="*/ 1379 h 25"/>
                                <a:gd name="T4" fmla="+- 0 11128 110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0" name="Group 403"/>
                        <wpg:cNvGrpSpPr>
                          <a:grpSpLocks/>
                        </wpg:cNvGrpSpPr>
                        <wpg:grpSpPr bwMode="auto">
                          <a:xfrm>
                            <a:off x="11167" y="1366"/>
                            <a:ext cx="79" cy="25"/>
                            <a:chOff x="11167" y="1366"/>
                            <a:chExt cx="79" cy="25"/>
                          </a:xfrm>
                        </wpg:grpSpPr>
                        <wps:wsp>
                          <wps:cNvPr id="481" name="Freeform 404"/>
                          <wps:cNvSpPr>
                            <a:spLocks/>
                          </wps:cNvSpPr>
                          <wps:spPr bwMode="auto">
                            <a:xfrm>
                              <a:off x="1116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1379 1366"/>
                                <a:gd name="T3" fmla="*/ 1379 h 25"/>
                                <a:gd name="T4" fmla="+- 0 11246 1116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2" name="Group 401"/>
                        <wpg:cNvGrpSpPr>
                          <a:grpSpLocks/>
                        </wpg:cNvGrpSpPr>
                        <wpg:grpSpPr bwMode="auto">
                          <a:xfrm>
                            <a:off x="11286" y="1366"/>
                            <a:ext cx="79" cy="25"/>
                            <a:chOff x="11286" y="1366"/>
                            <a:chExt cx="79" cy="25"/>
                          </a:xfrm>
                        </wpg:grpSpPr>
                        <wps:wsp>
                          <wps:cNvPr id="483" name="Freeform 402"/>
                          <wps:cNvSpPr>
                            <a:spLocks/>
                          </wps:cNvSpPr>
                          <wps:spPr bwMode="auto">
                            <a:xfrm>
                              <a:off x="1128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1379 1366"/>
                                <a:gd name="T3" fmla="*/ 1379 h 25"/>
                                <a:gd name="T4" fmla="+- 0 11365 1128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4" name="Group 399"/>
                        <wpg:cNvGrpSpPr>
                          <a:grpSpLocks/>
                        </wpg:cNvGrpSpPr>
                        <wpg:grpSpPr bwMode="auto">
                          <a:xfrm>
                            <a:off x="11405" y="1366"/>
                            <a:ext cx="79" cy="25"/>
                            <a:chOff x="11405" y="1366"/>
                            <a:chExt cx="79" cy="25"/>
                          </a:xfrm>
                        </wpg:grpSpPr>
                        <wps:wsp>
                          <wps:cNvPr id="485" name="Freeform 400"/>
                          <wps:cNvSpPr>
                            <a:spLocks/>
                          </wps:cNvSpPr>
                          <wps:spPr bwMode="auto">
                            <a:xfrm>
                              <a:off x="1140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1379 1366"/>
                                <a:gd name="T3" fmla="*/ 1379 h 25"/>
                                <a:gd name="T4" fmla="+- 0 11484 1140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2E2F0C" id="Group 398" o:spid="_x0000_s1026" style="position:absolute;margin-left:323.3pt;margin-top:67.65pt;width:251.55pt;height:2.6pt;z-index:-1699;mso-position-horizontal-relative:page" coordorigin="6466,1353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">
                <v:group id="Group 483" o:spid="_x0000_s1027" style="position:absolute;left:6480;top:1366;width:14;height:25" coordorigin="6480,1366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484" o:spid="_x0000_s1028" style="position:absolute;left:6480;top:1366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" path="m,13r14,e" filled="f" strokecolor="#231f20" strokeweight="1.36pt">
                    <v:path arrowok="t" o:connecttype="custom" o:connectlocs="0,1379;14,1379" o:connectangles="0,0"/>
                  </v:shape>
                </v:group>
                <v:group id="Group 481" o:spid="_x0000_s1029" style="position:absolute;left:6534;top:1366;width:79;height:25" coordorigin="653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482" o:spid="_x0000_s1030" style="position:absolute;left:653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9" o:spid="_x0000_s1031" style="position:absolute;left:6653;top:1366;width:79;height:25" coordorigin="665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480" o:spid="_x0000_s1032" style="position:absolute;left:665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vw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omawvVMPgJycQEAAP//AwBQSwECLQAUAAYACAAAACEA2+H2y+4AAACFAQAAEwAAAAAAAAAA&#10;AAAAAAAAAAAAW0NvbnRlbnRfVHlwZXNdLnhtbFBLAQItABQABgAIAAAAIQBa9CxbvwAAABUBAAAL&#10;AAAAAAAAAAAAAAAAAB8BAABfcmVscy8ucmVsc1BLAQItABQABgAIAAAAIQCMNGv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7" o:spid="_x0000_s1033" style="position:absolute;left:6772;top:1366;width:79;height:25" coordorigin="67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78" o:spid="_x0000_s1034" style="position:absolute;left:67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5" o:spid="_x0000_s1035" style="position:absolute;left:6890;top:1366;width:79;height:25" coordorigin="689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476" o:spid="_x0000_s1036" style="position:absolute;left:689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73" o:spid="_x0000_s1037" style="position:absolute;left:7009;top:1366;width:79;height:25" coordorigin="700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474" o:spid="_x0000_s1038" style="position:absolute;left:700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1" o:spid="_x0000_s1039" style="position:absolute;left:7128;top:1366;width:79;height:25" coordorigin="712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472" o:spid="_x0000_s1040" style="position:absolute;left:712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MDC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0htuZdATk4h8AAP//AwBQSwECLQAUAAYACAAAACEA2+H2y+4AAACFAQAAEwAAAAAAAAAA&#10;AAAAAAAAAAAAW0NvbnRlbnRfVHlwZXNdLnhtbFBLAQItABQABgAIAAAAIQBa9CxbvwAAABUBAAAL&#10;AAAAAAAAAAAAAAAAAB8BAABfcmVscy8ucmVsc1BLAQItABQABgAIAAAAIQDpSMD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9" o:spid="_x0000_s1041" style="position:absolute;left:7247;top:1366;width:79;height:25" coordorigin="724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470" o:spid="_x0000_s1042" style="position:absolute;left:724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f0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yn8H8mHQG5uAEAAP//AwBQSwECLQAUAAYACAAAACEA2+H2y+4AAACFAQAAEwAAAAAAAAAA&#10;AAAAAAAAAAAAW0NvbnRlbnRfVHlwZXNdLnhtbFBLAQItABQABgAIAAAAIQBa9CxbvwAAABUBAAAL&#10;AAAAAAAAAAAAAAAAAB8BAABfcmVscy8ucmVsc1BLAQItABQABgAIAAAAIQAJ7f0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7" o:spid="_x0000_s1043" style="position:absolute;left:7366;top:1366;width:79;height:25" coordorigin="73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468" o:spid="_x0000_s1044" style="position:absolute;left:73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8bB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BpO4O9MOgJy9gsAAP//AwBQSwECLQAUAAYACAAAACEA2+H2y+4AAACFAQAAEwAAAAAAAAAA&#10;AAAAAAAAAAAAW0NvbnRlbnRfVHlwZXNdLnhtbFBLAQItABQABgAIAAAAIQBa9CxbvwAAABUBAAAL&#10;AAAAAAAAAAAAAAAAAB8BAABfcmVscy8ucmVsc1BLAQItABQABgAIAAAAIQCWc8bB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5" o:spid="_x0000_s1045" style="position:absolute;left:7484;top:1366;width:79;height:25" coordorigin="748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66" o:spid="_x0000_s1046" style="position:absolute;left:748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63" o:spid="_x0000_s1047" style="position:absolute;left:7603;top:1366;width:79;height:25" coordorigin="760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464" o:spid="_x0000_s1048" style="position:absolute;left:760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1" o:spid="_x0000_s1049" style="position:absolute;left:7722;top:1366;width:79;height:25" coordorigin="772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462" o:spid="_x0000_s1050" style="position:absolute;left:772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Ap/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4ncD+TjoBc/AEAAP//AwBQSwECLQAUAAYACAAAACEA2+H2y+4AAACFAQAAEwAAAAAAAAAA&#10;AAAAAAAAAAAAW0NvbnRlbnRfVHlwZXNdLnhtbFBLAQItABQABgAIAAAAIQBa9CxbvwAAABUBAAAL&#10;AAAAAAAAAAAAAAAAAB8BAABfcmVscy8ucmVsc1BLAQItABQABgAIAAAAIQAnJAp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9" o:spid="_x0000_s1051" style="position:absolute;left:7841;top:1366;width:79;height:25" coordorigin="784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shape id="Freeform 460" o:spid="_x0000_s1052" style="position:absolute;left:784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TeQ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I8m8H8mHQE5vwEAAP//AwBQSwECLQAUAAYACAAAACEA2+H2y+4AAACFAQAAEwAAAAAAAAAA&#10;AAAAAAAAAAAAW0NvbnRlbnRfVHlwZXNdLnhtbFBLAQItABQABgAIAAAAIQBa9CxbvwAAABUBAAAL&#10;AAAAAAAAAAAAAAAAAB8BAABfcmVscy8ucmVsc1BLAQItABQABgAIAAAAIQDHgTe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7" o:spid="_x0000_s1053" style="position:absolute;left:7960;top:1366;width:79;height:25" coordorigin="79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458" o:spid="_x0000_s1054" style="position:absolute;left:79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wx8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XT8DH9n0hGQixsAAAD//wMAUEsBAi0AFAAGAAgAAAAhANvh9svuAAAAhQEAABMAAAAAAAAA&#10;AAAAAAAAAAAAAFtDb250ZW50X1R5cGVzXS54bWxQSwECLQAUAAYACAAAACEAWvQsW78AAAAVAQAA&#10;CwAAAAAAAAAAAAAAAAAfAQAAX3JlbHMvLnJlbHNQSwECLQAUAAYACAAAACEAWB8MfM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5" o:spid="_x0000_s1055" style="position:absolute;left:8078;top:1366;width:79;height:25" coordorigin="807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Freeform 456" o:spid="_x0000_s1056" style="position:absolute;left:807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D2V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XT8An9n0hGQixsAAAD//wMAUEsBAi0AFAAGAAgAAAAhANvh9svuAAAAhQEAABMAAAAAAAAA&#10;AAAAAAAAAAAAAFtDb250ZW50X1R5cGVzXS54bWxQSwECLQAUAAYACAAAACEAWvQsW78AAAAVAQAA&#10;CwAAAAAAAAAAAAAAAAAfAQAAX3JlbHMvLnJlbHNQSwECLQAUAAYACAAAACEARsw9lc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53" o:spid="_x0000_s1057" style="position:absolute;left:8197;top:1366;width:79;height:25" coordorigin="819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454" o:spid="_x0000_s1058" style="position:absolute;left:819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6dO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8gtuZdATk4h8AAP//AwBQSwECLQAUAAYACAAAACEA2+H2y+4AAACFAQAAEwAAAAAAAAAA&#10;AAAAAAAAAAAAW0NvbnRlbnRfVHlwZXNdLnhtbFBLAQItABQABgAIAAAAIQBa9CxbvwAAABUBAAAL&#10;AAAAAAAAAAAAAAAAAB8BAABfcmVscy8ucmVsc1BLAQItABQABgAIAAAAIQA9Y6d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1" o:spid="_x0000_s1059" style="position:absolute;left:8316;top:1366;width:79;height:25" coordorigin="831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452" o:spid="_x0000_s1060" style="position:absolute;left:831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yi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kmew9+ZdATk/BcAAP//AwBQSwECLQAUAAYACAAAACEA2+H2y+4AAACFAQAAEwAAAAAAAAAA&#10;AAAAAAAAAAAAW0NvbnRlbnRfVHlwZXNdLnhtbFBLAQItABQABgAIAAAAIQBa9CxbvwAAABUBAAAL&#10;AAAAAAAAAAAAAAAAAB8BAABfcmVscy8ucmVsc1BLAQItABQABgAIAAAAIQCi/Zyi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9" o:spid="_x0000_s1061" style="position:absolute;left:8435;top:1366;width:79;height:25" coordorigin="843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450" o:spid="_x0000_s1062" style="position:absolute;left:843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FN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qHvzPpCMjVLwAAAP//AwBQSwECLQAUAAYACAAAACEA2+H2y+4AAACFAQAAEwAAAAAAAAAA&#10;AAAAAAAAAAAAW0NvbnRlbnRfVHlwZXNdLnhtbFBLAQItABQABgAIAAAAIQBa9CxbvwAAABUBAAAL&#10;AAAAAAAAAAAAAAAAAB8BAABfcmVscy8ucmVsc1BLAQItABQABgAIAAAAIQBCWKFN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7" o:spid="_x0000_s1063" style="position:absolute;left:8554;top:1366;width:79;height:25" coordorigin="85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<v:shape id="Freeform 448" o:spid="_x0000_s1064" style="position:absolute;left:85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pqh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Wz6BLcz6QjI5R8AAAD//wMAUEsBAi0AFAAGAAgAAAAhANvh9svuAAAAhQEAABMAAAAAAAAA&#10;AAAAAAAAAAAAAFtDb250ZW50X1R5cGVzXS54bWxQSwECLQAUAAYACAAAACEAWvQsW78AAAAVAQAA&#10;CwAAAAAAAAAAAAAAAAAfAQAAX3JlbHMvLnJlbHNQSwECLQAUAAYACAAAACEA3caao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5" o:spid="_x0000_s1065" style="position:absolute;left:8672;top:1366;width:79;height:25" coordorigin="86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<v:shape id="Freeform 446" o:spid="_x0000_s1066" style="position:absolute;left:86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atI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Wz6DLcz6QjI5R8AAAD//wMAUEsBAi0AFAAGAAgAAAAhANvh9svuAAAAhQEAABMAAAAAAAAA&#10;AAAAAAAAAAAAAFtDb250ZW50X1R5cGVzXS54bWxQSwECLQAUAAYACAAAACEAWvQsW78AAAAVAQAA&#10;CwAAAAAAAAAAAAAAAAAfAQAAX3JlbHMvLnJlbHNQSwECLQAUAAYACAAAACEAwxWrS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43" o:spid="_x0000_s1067" style="position:absolute;left:8791;top:1366;width:79;height:25" coordorigin="879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AY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/nhTDgCMv0FAAD//wMAUEsBAi0AFAAGAAgAAAAhANvh9svuAAAAhQEAABMAAAAAAAAAAAAA&#10;AAAAAAAAAFtDb250ZW50X1R5cGVzXS54bWxQSwECLQAUAAYACAAAACEAWvQsW78AAAAVAQAACwAA&#10;AAAAAAAAAAAAAAAfAQAAX3JlbHMvLnJlbHNQSwECLQAUAAYACAAAACEAsMCAGMMAAADcAAAADwAA&#10;AAAAAAAAAAAAAAAHAgAAZHJzL2Rvd25yZXYueG1sUEsFBgAAAAADAAMAtwAAAPcCAAAAAA==&#10;">
                  <v:shape id="Freeform 444" o:spid="_x0000_s1068" style="position:absolute;left:879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1" o:spid="_x0000_s1069" style="position:absolute;left:8910;top:1366;width:79;height:25" coordorigin="891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  <v:shape id="Freeform 442" o:spid="_x0000_s1070" style="position:absolute;left:891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+/f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yPMp/J1JR0AufwEAAP//AwBQSwECLQAUAAYACAAAACEA2+H2y+4AAACFAQAAEwAAAAAAAAAA&#10;AAAAAAAAAAAAW0NvbnRlbnRfVHlwZXNdLnhtbFBLAQItABQABgAIAAAAIQBa9CxbvwAAABUBAAAL&#10;AAAAAAAAAAAAAAAAAB8BAABfcmVscy8ucmVsc1BLAQItABQABgAIAAAAIQD6++/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9" o:spid="_x0000_s1071" style="position:absolute;left:9029;top:1366;width:79;height:25" coordorigin="902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">
                  <v:shape id="Freeform 440" o:spid="_x0000_s1072" style="position:absolute;left:902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tIw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jyfw++ZdATk8gcAAP//AwBQSwECLQAUAAYACAAAACEA2+H2y+4AAACFAQAAEwAAAAAAAAAA&#10;AAAAAAAAAAAAW0NvbnRlbnRfVHlwZXNdLnhtbFBLAQItABQABgAIAAAAIQBa9CxbvwAAABUBAAAL&#10;AAAAAAAAAAAAAAAAAB8BAABfcmVscy8ucmVsc1BLAQItABQABgAIAAAAIQAaXtI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7" o:spid="_x0000_s1073" style="position:absolute;left:9148;top:1366;width:79;height:25" coordorigin="91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33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SrOH3TDgCcvcDAAD//wMAUEsBAi0AFAAGAAgAAAAhANvh9svuAAAAhQEAABMAAAAAAAAA&#10;AAAAAAAAAAAAAFtDb250ZW50X1R5cGVzXS54bWxQSwECLQAUAAYACAAAACEAWvQsW78AAAAVAQAA&#10;CwAAAAAAAAAAAAAAAAAfAQAAX3JlbHMvLnJlbHNQSwECLQAUAAYACAAAACEAUGW998YAAADcAAAA&#10;DwAAAAAAAAAAAAAAAAAHAgAAZHJzL2Rvd25yZXYueG1sUEsFBgAAAAADAAMAtwAAAPoCAAAAAA==&#10;">
                  <v:shape id="Freeform 438" o:spid="_x0000_s1074" style="position:absolute;left:91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5" o:spid="_x0000_s1075" style="position:absolute;left:9266;top:1366;width:79;height:25" coordorigin="92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owe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7XhTDgCMv0FAAD//wMAUEsBAi0AFAAGAAgAAAAhANvh9svuAAAAhQEAABMAAAAAAAAAAAAA&#10;AAAAAAAAAFtDb250ZW50X1R5cGVzXS54bWxQSwECLQAUAAYACAAAACEAWvQsW78AAAAVAQAACwAA&#10;AAAAAAAAAAAAAAAfAQAAX3JlbHMvLnJlbHNQSwECLQAUAAYACAAAACEATraMHsMAAADcAAAADwAA&#10;AAAAAAAAAAAAAAAHAgAAZHJzL2Rvd25yZXYueG1sUEsFBgAAAAADAAMAtwAAAPcCAAAAAA==&#10;">
                  <v:shape id="Freeform 436" o:spid="_x0000_s1076" style="position:absolute;left:92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9g1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Z4/w++ZdATk8gcAAP//AwBQSwECLQAUAAYACAAAACEA2+H2y+4AAACFAQAAEwAAAAAAAAAA&#10;AAAAAAAAAAAAW0NvbnRlbnRfVHlwZXNdLnhtbFBLAQItABQABgAIAAAAIQBa9CxbvwAAABUBAAAL&#10;AAAAAAAAAAAAAAAAAB8BAABfcmVscy8ucmVsc1BLAQItABQABgAIAAAAIQCbE9g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33" o:spid="_x0000_s1077" style="position:absolute;left:9385;top:1366;width:79;height:25" coordorigin="938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reeform 434" o:spid="_x0000_s1078" style="position:absolute;left:938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ELu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EzH8H8mHQG5uAEAAP//AwBQSwECLQAUAAYACAAAACEA2+H2y+4AAACFAQAAEwAAAAAAAAAA&#10;AAAAAAAAAAAAW0NvbnRlbnRfVHlwZXNdLnhtbFBLAQItABQABgAIAAAAIQBa9CxbvwAAABUBAAAL&#10;AAAAAAAAAAAAAAAAAB8BAABfcmVscy8ucmVsc1BLAQItABQABgAIAAAAIQDgvEL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1" o:spid="_x0000_s1079" style="position:absolute;left:9504;top:1366;width:79;height:25" coordorigin="950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shape id="Freeform 432" o:spid="_x0000_s1080" style="position:absolute;left:950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nkC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6FvzPpCMjVLwAAAP//AwBQSwECLQAUAAYACAAAACEA2+H2y+4AAACFAQAAEwAAAAAAAAAA&#10;AAAAAAAAAAAAW0NvbnRlbnRfVHlwZXNdLnhtbFBLAQItABQABgAIAAAAIQBa9CxbvwAAABUBAAAL&#10;AAAAAAAAAAAAAAAAAB8BAABfcmVscy8ucmVsc1BLAQItABQABgAIAAAAIQB/Ink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9" o:spid="_x0000_s1081" style="position:absolute;left:9623;top:1366;width:79;height:25" coordorigin="962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<v:shape id="Freeform 430" o:spid="_x0000_s1082" style="position:absolute;left:962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0Tt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lmew++ZdATk4gcAAP//AwBQSwECLQAUAAYACAAAACEA2+H2y+4AAACFAQAAEwAAAAAAAAAA&#10;AAAAAAAAAAAAW0NvbnRlbnRfVHlwZXNdLnhtbFBLAQItABQABgAIAAAAIQBa9CxbvwAAABUBAAAL&#10;AAAAAAAAAAAAAAAAAB8BAABfcmVscy8ucmVsc1BLAQItABQABgAIAAAAIQCfh0T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7" o:spid="_x0000_s1083" style="position:absolute;left:9742;top:1366;width:79;height:25" coordorigin="974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<v:shape id="Freeform 428" o:spid="_x0000_s1084" style="position:absolute;left:974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X8B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kBn9n0hGQi18AAAD//wMAUEsBAi0AFAAGAAgAAAAhANvh9svuAAAAhQEAABMAAAAAAAAA&#10;AAAAAAAAAAAAAFtDb250ZW50X1R5cGVzXS54bWxQSwECLQAUAAYACAAAACEAWvQsW78AAAAVAQAA&#10;CwAAAAAAAAAAAAAAAAAfAQAAX3JlbHMvLnJlbHNQSwECLQAUAAYACAAAACEAABl/A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5" o:spid="_x0000_s1085" style="position:absolute;left:9860;top:1366;width:79;height:25" coordorigin="98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r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7XhTDgCMv0FAAD//wMAUEsBAi0AFAAGAAgAAAAhANvh9svuAAAAhQEAABMAAAAAAAAAAAAA&#10;AAAAAAAAAFtDb250ZW50X1R5cGVzXS54bWxQSwECLQAUAAYACAAAACEAWvQsW78AAAAVAQAACwAA&#10;AAAAAAAAAAAAAAAfAQAAX3JlbHMvLnJlbHNQSwECLQAUAAYACAAAACEAy28aw8MAAADcAAAADwAA&#10;AAAAAAAAAAAAAAAHAgAAZHJzL2Rvd25yZXYueG1sUEsFBgAAAAADAAMAtwAAAPcCAAAAAA==&#10;">
                  <v:shape id="Freeform 426" o:spid="_x0000_s1086" style="position:absolute;left:98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23" o:spid="_x0000_s1087" style="position:absolute;left:9979;top:1366;width:79;height:25" coordorigin="997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424" o:spid="_x0000_s1088" style="position:absolute;left:997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Ih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MzG8H8mHQG5uAEAAP//AwBQSwECLQAUAAYACAAAACEA2+H2y+4AAACFAQAAEwAAAAAAAAAA&#10;AAAAAAAAAAAAW0NvbnRlbnRfVHlwZXNdLnhtbFBLAQItABQABgAIAAAAIQBa9CxbvwAAABUBAAAL&#10;AAAAAAAAAAAAAAAAAB8BAABfcmVscy8ucmVsc1BLAQItABQABgAIAAAAIQAu0Ih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1" o:spid="_x0000_s1089" style="position:absolute;left:10098;top:1366;width:79;height:25" coordorigin="1009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422" o:spid="_x0000_s1090" style="position:absolute;left:1009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rO/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TGZj+DuTjoBc/gIAAP//AwBQSwECLQAUAAYACAAAACEA2+H2y+4AAACFAQAAEwAAAAAAAAAA&#10;AAAAAAAAAAAAW0NvbnRlbnRfVHlwZXNdLnhtbFBLAQItABQABgAIAAAAIQBa9CxbvwAAABUBAAAL&#10;AAAAAAAAAAAAAAAAAB8BAABfcmVscy8ucmVsc1BLAQItABQABgAIAAAAIQCxTrO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9" o:spid="_x0000_s1091" style="position:absolute;left:10217;top:1366;width:79;height:25" coordorigin="1021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420" o:spid="_x0000_s1092" style="position:absolute;left:1021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45Q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k9kU/s+kIyAXfwAAAP//AwBQSwECLQAUAAYACAAAACEA2+H2y+4AAACFAQAAEwAAAAAAAAAA&#10;AAAAAAAAAAAAW0NvbnRlbnRfVHlwZXNdLnhtbFBLAQItABQABgAIAAAAIQBa9CxbvwAAABUBAAAL&#10;AAAAAAAAAAAAAAAAAB8BAABfcmVscy8ucmVsc1BLAQItABQABgAIAAAAIQBR645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7" o:spid="_x0000_s1093" style="position:absolute;left:10336;top:1366;width:79;height:25" coordorigin="1033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OGX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">
                  <v:shape id="Freeform 418" o:spid="_x0000_s1094" style="position:absolute;left:1033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5" o:spid="_x0000_s1095" style="position:absolute;left:10454;top:1366;width:79;height:25" coordorigin="104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16" o:spid="_x0000_s1096" style="position:absolute;left:104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RV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M5e4H4mHQG5uAEAAP//AwBQSwECLQAUAAYACAAAACEA2+H2y+4AAACFAQAAEwAAAAAAAAAA&#10;AAAAAAAAAAAAW0NvbnRlbnRfVHlwZXNdLnhtbFBLAQItABQABgAIAAAAIQBa9CxbvwAAABUBAAAL&#10;AAAAAAAAAAAAAAAAAB8BAABfcmVscy8ucmVsc1BLAQItABQABgAIAAAAIQDQpoRV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13" o:spid="_x0000_s1097" style="position:absolute;left:10573;top:1366;width:79;height:25" coordorigin="1057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414" o:spid="_x0000_s1098" style="position:absolute;left:1057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R6O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JoM4e9MOgJy9gsAAP//AwBQSwECLQAUAAYACAAAACEA2+H2y+4AAACFAQAAEwAAAAAAAAAA&#10;AAAAAAAAAAAAW0NvbnRlbnRfVHlwZXNdLnhtbFBLAQItABQABgAIAAAAIQBa9CxbvwAAABUBAAAL&#10;AAAAAAAAAAAAAAAAAB8BAABfcmVscy8ucmVsc1BLAQItABQABgAIAAAAIQCrCR6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1" o:spid="_x0000_s1099" style="position:absolute;left:10692;top:1366;width:79;height:25" coordorigin="1069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412" o:spid="_x0000_s1100" style="position:absolute;left:1069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yVi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expCrcz6QjI5R8AAAD//wMAUEsBAi0AFAAGAAgAAAAhANvh9svuAAAAhQEAABMAAAAAAAAA&#10;AAAAAAAAAAAAAFtDb250ZW50X1R5cGVzXS54bWxQSwECLQAUAAYACAAAACEAWvQsW78AAAAVAQAA&#10;CwAAAAAAAAAAAAAAAAAfAQAAX3JlbHMvLnJlbHNQSwECLQAUAAYACAAAACEANJclYs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9" o:spid="_x0000_s1101" style="position:absolute;left:10811;top:1366;width:79;height:25" coordorigin="1081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<v:shape id="Freeform 410" o:spid="_x0000_s1102" style="position:absolute;left:1081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iN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sAn9n0hGQi18AAAD//wMAUEsBAi0AFAAGAAgAAAAhANvh9svuAAAAhQEAABMAAAAAAAAA&#10;AAAAAAAAAAAAAFtDb250ZW50X1R5cGVzXS54bWxQSwECLQAUAAYACAAAACEAWvQsW78AAAAVAQAA&#10;CwAAAAAAAAAAAAAAAAAfAQAAX3JlbHMvLnJlbHNQSwECLQAUAAYACAAAACEA1DIYj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7" o:spid="_x0000_s1103" style="position:absolute;left:10930;top:1366;width:79;height:25" coordorigin="1093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408" o:spid="_x0000_s1104" style="position:absolute;left:1093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5" o:spid="_x0000_s1105" style="position:absolute;left:11048;top:1366;width:79;height:25" coordorigin="110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Freeform 406" o:spid="_x0000_s1106" style="position:absolute;left:110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03" o:spid="_x0000_s1107" style="position:absolute;left:11167;top:1366;width:79;height:25" coordorigin="1116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qC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">
                  <v:shape id="Freeform 404" o:spid="_x0000_s1108" style="position:absolute;left:1116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1" o:spid="_x0000_s1109" style="position:absolute;left:11286;top:1366;width:79;height:25" coordorigin="1128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Freeform 402" o:spid="_x0000_s1110" style="position:absolute;left:1128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lVF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4n8HcmHQG5vAEAAP//AwBQSwECLQAUAAYACAAAACEA2+H2y+4AAACFAQAAEwAAAAAAAAAA&#10;AAAAAAAAAAAAW0NvbnRlbnRfVHlwZXNdLnhtbFBLAQItABQABgAIAAAAIQBa9CxbvwAAABUBAAAL&#10;AAAAAAAAAAAAAAAAAB8BAABfcmVscy8ucmVsc1BLAQItABQABgAIAAAAIQABQlV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399" o:spid="_x0000_s1111" style="position:absolute;left:11405;top:1366;width:79;height:25" coordorigin="1140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jyB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">
                  <v:shape id="Freeform 400" o:spid="_x0000_s1112" style="position:absolute;left:1140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  <w:r w:rsidR="007C3761">
        <w:rPr>
          <w:rFonts w:ascii="Arial" w:eastAsia="Arial" w:hAnsi="Arial" w:cs="Arial"/>
          <w:b/>
          <w:bCs/>
          <w:color w:val="231F20"/>
          <w:w w:val="115"/>
          <w:position w:val="-1"/>
          <w:sz w:val="24"/>
          <w:szCs w:val="24"/>
        </w:rPr>
        <w:t>ű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</w:rPr>
        <w:tab/>
      </w:r>
      <w:r w:rsidR="007C3761">
        <w:rPr>
          <w:rFonts w:ascii="Arial" w:eastAsia="Arial" w:hAnsi="Arial" w:cs="Arial"/>
          <w:b/>
          <w:bCs/>
          <w:color w:val="231F20"/>
          <w:w w:val="98"/>
          <w:position w:val="-1"/>
          <w:sz w:val="24"/>
          <w:szCs w:val="24"/>
        </w:rPr>
        <w:t>Ų</w: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</w:p>
    <w:p w14:paraId="7D7F31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A17A7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4E2E45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5ECCA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DDD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486CE8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2AD6A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CE4F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E32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373C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F1F23A4" w14:textId="77777777" w:rsidR="00D82453" w:rsidRDefault="00D82453">
      <w:pPr>
        <w:spacing w:before="14" w:after="0" w:line="200" w:lineRule="exact"/>
        <w:rPr>
          <w:sz w:val="20"/>
          <w:szCs w:val="20"/>
        </w:rPr>
      </w:pPr>
    </w:p>
    <w:p w14:paraId="78A73B44" w14:textId="77777777" w:rsidR="00D82453" w:rsidRDefault="00C319EF">
      <w:pPr>
        <w:spacing w:before="29" w:after="0" w:line="245" w:lineRule="auto"/>
        <w:ind w:left="1540" w:right="6834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2" behindDoc="1" locked="0" layoutInCell="1" allowOverlap="1" wp14:anchorId="46EDDBDE" wp14:editId="2E18ABC4">
                <wp:simplePos x="0" y="0"/>
                <wp:positionH relativeFrom="page">
                  <wp:posOffset>4105910</wp:posOffset>
                </wp:positionH>
                <wp:positionV relativeFrom="paragraph">
                  <wp:posOffset>-189230</wp:posOffset>
                </wp:positionV>
                <wp:extent cx="3194685" cy="33020"/>
                <wp:effectExtent l="635" t="0" r="5080" b="0"/>
                <wp:wrapNone/>
                <wp:docPr id="312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298"/>
                          <a:chExt cx="5031" cy="52"/>
                        </a:xfrm>
                      </wpg:grpSpPr>
                      <wpg:grpSp>
                        <wpg:cNvPr id="313" name="Group 396"/>
                        <wpg:cNvGrpSpPr>
                          <a:grpSpLocks/>
                        </wpg:cNvGrpSpPr>
                        <wpg:grpSpPr bwMode="auto">
                          <a:xfrm>
                            <a:off x="6480" y="-285"/>
                            <a:ext cx="14" cy="25"/>
                            <a:chOff x="6480" y="-285"/>
                            <a:chExt cx="14" cy="25"/>
                          </a:xfrm>
                        </wpg:grpSpPr>
                        <wps:wsp>
                          <wps:cNvPr id="314" name="Freeform 397"/>
                          <wps:cNvSpPr>
                            <a:spLocks/>
                          </wps:cNvSpPr>
                          <wps:spPr bwMode="auto">
                            <a:xfrm>
                              <a:off x="6480" y="-285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272 -285"/>
                                <a:gd name="T3" fmla="*/ -272 h 25"/>
                                <a:gd name="T4" fmla="+- 0 6494 6480"/>
                                <a:gd name="T5" fmla="*/ T4 w 14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394"/>
                        <wpg:cNvGrpSpPr>
                          <a:grpSpLocks/>
                        </wpg:cNvGrpSpPr>
                        <wpg:grpSpPr bwMode="auto">
                          <a:xfrm>
                            <a:off x="6534" y="-285"/>
                            <a:ext cx="79" cy="25"/>
                            <a:chOff x="6534" y="-285"/>
                            <a:chExt cx="79" cy="25"/>
                          </a:xfrm>
                        </wpg:grpSpPr>
                        <wps:wsp>
                          <wps:cNvPr id="316" name="Freeform 395"/>
                          <wps:cNvSpPr>
                            <a:spLocks/>
                          </wps:cNvSpPr>
                          <wps:spPr bwMode="auto">
                            <a:xfrm>
                              <a:off x="653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272 -285"/>
                                <a:gd name="T3" fmla="*/ -272 h 25"/>
                                <a:gd name="T4" fmla="+- 0 6613 653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392"/>
                        <wpg:cNvGrpSpPr>
                          <a:grpSpLocks/>
                        </wpg:cNvGrpSpPr>
                        <wpg:grpSpPr bwMode="auto">
                          <a:xfrm>
                            <a:off x="6653" y="-285"/>
                            <a:ext cx="79" cy="25"/>
                            <a:chOff x="6653" y="-285"/>
                            <a:chExt cx="79" cy="25"/>
                          </a:xfrm>
                        </wpg:grpSpPr>
                        <wps:wsp>
                          <wps:cNvPr id="318" name="Freeform 393"/>
                          <wps:cNvSpPr>
                            <a:spLocks/>
                          </wps:cNvSpPr>
                          <wps:spPr bwMode="auto">
                            <a:xfrm>
                              <a:off x="665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272 -285"/>
                                <a:gd name="T3" fmla="*/ -272 h 25"/>
                                <a:gd name="T4" fmla="+- 0 6732 665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390"/>
                        <wpg:cNvGrpSpPr>
                          <a:grpSpLocks/>
                        </wpg:cNvGrpSpPr>
                        <wpg:grpSpPr bwMode="auto">
                          <a:xfrm>
                            <a:off x="6772" y="-285"/>
                            <a:ext cx="79" cy="25"/>
                            <a:chOff x="6772" y="-285"/>
                            <a:chExt cx="79" cy="25"/>
                          </a:xfrm>
                        </wpg:grpSpPr>
                        <wps:wsp>
                          <wps:cNvPr id="320" name="Freeform 391"/>
                          <wps:cNvSpPr>
                            <a:spLocks/>
                          </wps:cNvSpPr>
                          <wps:spPr bwMode="auto">
                            <a:xfrm>
                              <a:off x="67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272 -285"/>
                                <a:gd name="T3" fmla="*/ -272 h 25"/>
                                <a:gd name="T4" fmla="+- 0 6851 67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388"/>
                        <wpg:cNvGrpSpPr>
                          <a:grpSpLocks/>
                        </wpg:cNvGrpSpPr>
                        <wpg:grpSpPr bwMode="auto">
                          <a:xfrm>
                            <a:off x="6890" y="-285"/>
                            <a:ext cx="79" cy="25"/>
                            <a:chOff x="6890" y="-285"/>
                            <a:chExt cx="79" cy="25"/>
                          </a:xfrm>
                        </wpg:grpSpPr>
                        <wps:wsp>
                          <wps:cNvPr id="322" name="Freeform 389"/>
                          <wps:cNvSpPr>
                            <a:spLocks/>
                          </wps:cNvSpPr>
                          <wps:spPr bwMode="auto">
                            <a:xfrm>
                              <a:off x="689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272 -285"/>
                                <a:gd name="T3" fmla="*/ -272 h 25"/>
                                <a:gd name="T4" fmla="+- 0 6970 689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386"/>
                        <wpg:cNvGrpSpPr>
                          <a:grpSpLocks/>
                        </wpg:cNvGrpSpPr>
                        <wpg:grpSpPr bwMode="auto">
                          <a:xfrm>
                            <a:off x="7009" y="-285"/>
                            <a:ext cx="79" cy="25"/>
                            <a:chOff x="7009" y="-285"/>
                            <a:chExt cx="79" cy="25"/>
                          </a:xfrm>
                        </wpg:grpSpPr>
                        <wps:wsp>
                          <wps:cNvPr id="324" name="Freeform 387"/>
                          <wps:cNvSpPr>
                            <a:spLocks/>
                          </wps:cNvSpPr>
                          <wps:spPr bwMode="auto">
                            <a:xfrm>
                              <a:off x="700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272 -285"/>
                                <a:gd name="T3" fmla="*/ -272 h 25"/>
                                <a:gd name="T4" fmla="+- 0 7088 700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384"/>
                        <wpg:cNvGrpSpPr>
                          <a:grpSpLocks/>
                        </wpg:cNvGrpSpPr>
                        <wpg:grpSpPr bwMode="auto">
                          <a:xfrm>
                            <a:off x="7128" y="-285"/>
                            <a:ext cx="79" cy="25"/>
                            <a:chOff x="7128" y="-285"/>
                            <a:chExt cx="79" cy="25"/>
                          </a:xfrm>
                        </wpg:grpSpPr>
                        <wps:wsp>
                          <wps:cNvPr id="326" name="Freeform 385"/>
                          <wps:cNvSpPr>
                            <a:spLocks/>
                          </wps:cNvSpPr>
                          <wps:spPr bwMode="auto">
                            <a:xfrm>
                              <a:off x="712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272 -285"/>
                                <a:gd name="T3" fmla="*/ -272 h 25"/>
                                <a:gd name="T4" fmla="+- 0 7207 712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382"/>
                        <wpg:cNvGrpSpPr>
                          <a:grpSpLocks/>
                        </wpg:cNvGrpSpPr>
                        <wpg:grpSpPr bwMode="auto">
                          <a:xfrm>
                            <a:off x="7247" y="-285"/>
                            <a:ext cx="79" cy="25"/>
                            <a:chOff x="7247" y="-285"/>
                            <a:chExt cx="79" cy="25"/>
                          </a:xfrm>
                        </wpg:grpSpPr>
                        <wps:wsp>
                          <wps:cNvPr id="328" name="Freeform 383"/>
                          <wps:cNvSpPr>
                            <a:spLocks/>
                          </wps:cNvSpPr>
                          <wps:spPr bwMode="auto">
                            <a:xfrm>
                              <a:off x="724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272 -285"/>
                                <a:gd name="T3" fmla="*/ -272 h 25"/>
                                <a:gd name="T4" fmla="+- 0 7326 724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380"/>
                        <wpg:cNvGrpSpPr>
                          <a:grpSpLocks/>
                        </wpg:cNvGrpSpPr>
                        <wpg:grpSpPr bwMode="auto">
                          <a:xfrm>
                            <a:off x="7366" y="-285"/>
                            <a:ext cx="79" cy="25"/>
                            <a:chOff x="7366" y="-285"/>
                            <a:chExt cx="79" cy="25"/>
                          </a:xfrm>
                        </wpg:grpSpPr>
                        <wps:wsp>
                          <wps:cNvPr id="330" name="Freeform 381"/>
                          <wps:cNvSpPr>
                            <a:spLocks/>
                          </wps:cNvSpPr>
                          <wps:spPr bwMode="auto">
                            <a:xfrm>
                              <a:off x="73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272 -285"/>
                                <a:gd name="T3" fmla="*/ -272 h 25"/>
                                <a:gd name="T4" fmla="+- 0 7445 73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378"/>
                        <wpg:cNvGrpSpPr>
                          <a:grpSpLocks/>
                        </wpg:cNvGrpSpPr>
                        <wpg:grpSpPr bwMode="auto">
                          <a:xfrm>
                            <a:off x="7484" y="-285"/>
                            <a:ext cx="79" cy="25"/>
                            <a:chOff x="7484" y="-285"/>
                            <a:chExt cx="79" cy="25"/>
                          </a:xfrm>
                        </wpg:grpSpPr>
                        <wps:wsp>
                          <wps:cNvPr id="332" name="Freeform 379"/>
                          <wps:cNvSpPr>
                            <a:spLocks/>
                          </wps:cNvSpPr>
                          <wps:spPr bwMode="auto">
                            <a:xfrm>
                              <a:off x="748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272 -285"/>
                                <a:gd name="T3" fmla="*/ -272 h 25"/>
                                <a:gd name="T4" fmla="+- 0 7564 748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376"/>
                        <wpg:cNvGrpSpPr>
                          <a:grpSpLocks/>
                        </wpg:cNvGrpSpPr>
                        <wpg:grpSpPr bwMode="auto">
                          <a:xfrm>
                            <a:off x="7603" y="-285"/>
                            <a:ext cx="79" cy="25"/>
                            <a:chOff x="7603" y="-285"/>
                            <a:chExt cx="79" cy="25"/>
                          </a:xfrm>
                        </wpg:grpSpPr>
                        <wps:wsp>
                          <wps:cNvPr id="334" name="Freeform 377"/>
                          <wps:cNvSpPr>
                            <a:spLocks/>
                          </wps:cNvSpPr>
                          <wps:spPr bwMode="auto">
                            <a:xfrm>
                              <a:off x="760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272 -285"/>
                                <a:gd name="T3" fmla="*/ -272 h 25"/>
                                <a:gd name="T4" fmla="+- 0 7682 760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374"/>
                        <wpg:cNvGrpSpPr>
                          <a:grpSpLocks/>
                        </wpg:cNvGrpSpPr>
                        <wpg:grpSpPr bwMode="auto">
                          <a:xfrm>
                            <a:off x="7722" y="-285"/>
                            <a:ext cx="79" cy="25"/>
                            <a:chOff x="7722" y="-285"/>
                            <a:chExt cx="79" cy="25"/>
                          </a:xfrm>
                        </wpg:grpSpPr>
                        <wps:wsp>
                          <wps:cNvPr id="336" name="Freeform 375"/>
                          <wps:cNvSpPr>
                            <a:spLocks/>
                          </wps:cNvSpPr>
                          <wps:spPr bwMode="auto">
                            <a:xfrm>
                              <a:off x="772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272 -285"/>
                                <a:gd name="T3" fmla="*/ -272 h 25"/>
                                <a:gd name="T4" fmla="+- 0 7801 772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372"/>
                        <wpg:cNvGrpSpPr>
                          <a:grpSpLocks/>
                        </wpg:cNvGrpSpPr>
                        <wpg:grpSpPr bwMode="auto">
                          <a:xfrm>
                            <a:off x="7841" y="-285"/>
                            <a:ext cx="79" cy="25"/>
                            <a:chOff x="7841" y="-285"/>
                            <a:chExt cx="79" cy="25"/>
                          </a:xfrm>
                        </wpg:grpSpPr>
                        <wps:wsp>
                          <wps:cNvPr id="338" name="Freeform 373"/>
                          <wps:cNvSpPr>
                            <a:spLocks/>
                          </wps:cNvSpPr>
                          <wps:spPr bwMode="auto">
                            <a:xfrm>
                              <a:off x="784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272 -285"/>
                                <a:gd name="T3" fmla="*/ -272 h 25"/>
                                <a:gd name="T4" fmla="+- 0 7920 784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370"/>
                        <wpg:cNvGrpSpPr>
                          <a:grpSpLocks/>
                        </wpg:cNvGrpSpPr>
                        <wpg:grpSpPr bwMode="auto">
                          <a:xfrm>
                            <a:off x="7960" y="-285"/>
                            <a:ext cx="79" cy="25"/>
                            <a:chOff x="7960" y="-285"/>
                            <a:chExt cx="79" cy="25"/>
                          </a:xfrm>
                        </wpg:grpSpPr>
                        <wps:wsp>
                          <wps:cNvPr id="340" name="Freeform 371"/>
                          <wps:cNvSpPr>
                            <a:spLocks/>
                          </wps:cNvSpPr>
                          <wps:spPr bwMode="auto">
                            <a:xfrm>
                              <a:off x="79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272 -285"/>
                                <a:gd name="T3" fmla="*/ -272 h 25"/>
                                <a:gd name="T4" fmla="+- 0 8039 79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368"/>
                        <wpg:cNvGrpSpPr>
                          <a:grpSpLocks/>
                        </wpg:cNvGrpSpPr>
                        <wpg:grpSpPr bwMode="auto">
                          <a:xfrm>
                            <a:off x="8078" y="-285"/>
                            <a:ext cx="79" cy="25"/>
                            <a:chOff x="8078" y="-285"/>
                            <a:chExt cx="79" cy="25"/>
                          </a:xfrm>
                        </wpg:grpSpPr>
                        <wps:wsp>
                          <wps:cNvPr id="342" name="Freeform 369"/>
                          <wps:cNvSpPr>
                            <a:spLocks/>
                          </wps:cNvSpPr>
                          <wps:spPr bwMode="auto">
                            <a:xfrm>
                              <a:off x="807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272 -285"/>
                                <a:gd name="T3" fmla="*/ -272 h 25"/>
                                <a:gd name="T4" fmla="+- 0 8158 807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366"/>
                        <wpg:cNvGrpSpPr>
                          <a:grpSpLocks/>
                        </wpg:cNvGrpSpPr>
                        <wpg:grpSpPr bwMode="auto">
                          <a:xfrm>
                            <a:off x="8197" y="-285"/>
                            <a:ext cx="79" cy="25"/>
                            <a:chOff x="8197" y="-285"/>
                            <a:chExt cx="79" cy="25"/>
                          </a:xfrm>
                        </wpg:grpSpPr>
                        <wps:wsp>
                          <wps:cNvPr id="344" name="Freeform 367"/>
                          <wps:cNvSpPr>
                            <a:spLocks/>
                          </wps:cNvSpPr>
                          <wps:spPr bwMode="auto">
                            <a:xfrm>
                              <a:off x="819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272 -285"/>
                                <a:gd name="T3" fmla="*/ -272 h 25"/>
                                <a:gd name="T4" fmla="+- 0 8276 819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364"/>
                        <wpg:cNvGrpSpPr>
                          <a:grpSpLocks/>
                        </wpg:cNvGrpSpPr>
                        <wpg:grpSpPr bwMode="auto">
                          <a:xfrm>
                            <a:off x="8316" y="-285"/>
                            <a:ext cx="79" cy="25"/>
                            <a:chOff x="8316" y="-285"/>
                            <a:chExt cx="79" cy="25"/>
                          </a:xfrm>
                        </wpg:grpSpPr>
                        <wps:wsp>
                          <wps:cNvPr id="346" name="Freeform 365"/>
                          <wps:cNvSpPr>
                            <a:spLocks/>
                          </wps:cNvSpPr>
                          <wps:spPr bwMode="auto">
                            <a:xfrm>
                              <a:off x="831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272 -285"/>
                                <a:gd name="T3" fmla="*/ -272 h 25"/>
                                <a:gd name="T4" fmla="+- 0 8395 831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362"/>
                        <wpg:cNvGrpSpPr>
                          <a:grpSpLocks/>
                        </wpg:cNvGrpSpPr>
                        <wpg:grpSpPr bwMode="auto">
                          <a:xfrm>
                            <a:off x="8435" y="-285"/>
                            <a:ext cx="79" cy="25"/>
                            <a:chOff x="8435" y="-285"/>
                            <a:chExt cx="79" cy="25"/>
                          </a:xfrm>
                        </wpg:grpSpPr>
                        <wps:wsp>
                          <wps:cNvPr id="348" name="Freeform 363"/>
                          <wps:cNvSpPr>
                            <a:spLocks/>
                          </wps:cNvSpPr>
                          <wps:spPr bwMode="auto">
                            <a:xfrm>
                              <a:off x="843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272 -285"/>
                                <a:gd name="T3" fmla="*/ -272 h 25"/>
                                <a:gd name="T4" fmla="+- 0 8514 843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360"/>
                        <wpg:cNvGrpSpPr>
                          <a:grpSpLocks/>
                        </wpg:cNvGrpSpPr>
                        <wpg:grpSpPr bwMode="auto">
                          <a:xfrm>
                            <a:off x="8554" y="-285"/>
                            <a:ext cx="79" cy="25"/>
                            <a:chOff x="8554" y="-285"/>
                            <a:chExt cx="79" cy="25"/>
                          </a:xfrm>
                        </wpg:grpSpPr>
                        <wps:wsp>
                          <wps:cNvPr id="350" name="Freeform 361"/>
                          <wps:cNvSpPr>
                            <a:spLocks/>
                          </wps:cNvSpPr>
                          <wps:spPr bwMode="auto">
                            <a:xfrm>
                              <a:off x="85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272 -285"/>
                                <a:gd name="T3" fmla="*/ -272 h 25"/>
                                <a:gd name="T4" fmla="+- 0 8633 85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358"/>
                        <wpg:cNvGrpSpPr>
                          <a:grpSpLocks/>
                        </wpg:cNvGrpSpPr>
                        <wpg:grpSpPr bwMode="auto">
                          <a:xfrm>
                            <a:off x="8672" y="-285"/>
                            <a:ext cx="79" cy="25"/>
                            <a:chOff x="8672" y="-285"/>
                            <a:chExt cx="79" cy="25"/>
                          </a:xfrm>
                        </wpg:grpSpPr>
                        <wps:wsp>
                          <wps:cNvPr id="352" name="Freeform 359"/>
                          <wps:cNvSpPr>
                            <a:spLocks/>
                          </wps:cNvSpPr>
                          <wps:spPr bwMode="auto">
                            <a:xfrm>
                              <a:off x="86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272 -285"/>
                                <a:gd name="T3" fmla="*/ -272 h 25"/>
                                <a:gd name="T4" fmla="+- 0 8752 86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356"/>
                        <wpg:cNvGrpSpPr>
                          <a:grpSpLocks/>
                        </wpg:cNvGrpSpPr>
                        <wpg:grpSpPr bwMode="auto">
                          <a:xfrm>
                            <a:off x="8791" y="-285"/>
                            <a:ext cx="79" cy="25"/>
                            <a:chOff x="8791" y="-285"/>
                            <a:chExt cx="79" cy="25"/>
                          </a:xfrm>
                        </wpg:grpSpPr>
                        <wps:wsp>
                          <wps:cNvPr id="354" name="Freeform 357"/>
                          <wps:cNvSpPr>
                            <a:spLocks/>
                          </wps:cNvSpPr>
                          <wps:spPr bwMode="auto">
                            <a:xfrm>
                              <a:off x="879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272 -285"/>
                                <a:gd name="T3" fmla="*/ -272 h 25"/>
                                <a:gd name="T4" fmla="+- 0 8870 879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" name="Group 354"/>
                        <wpg:cNvGrpSpPr>
                          <a:grpSpLocks/>
                        </wpg:cNvGrpSpPr>
                        <wpg:grpSpPr bwMode="auto">
                          <a:xfrm>
                            <a:off x="8910" y="-285"/>
                            <a:ext cx="79" cy="25"/>
                            <a:chOff x="8910" y="-285"/>
                            <a:chExt cx="79" cy="25"/>
                          </a:xfrm>
                        </wpg:grpSpPr>
                        <wps:wsp>
                          <wps:cNvPr id="356" name="Freeform 355"/>
                          <wps:cNvSpPr>
                            <a:spLocks/>
                          </wps:cNvSpPr>
                          <wps:spPr bwMode="auto">
                            <a:xfrm>
                              <a:off x="891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272 -285"/>
                                <a:gd name="T3" fmla="*/ -272 h 25"/>
                                <a:gd name="T4" fmla="+- 0 8989 891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" name="Group 352"/>
                        <wpg:cNvGrpSpPr>
                          <a:grpSpLocks/>
                        </wpg:cNvGrpSpPr>
                        <wpg:grpSpPr bwMode="auto">
                          <a:xfrm>
                            <a:off x="9029" y="-285"/>
                            <a:ext cx="79" cy="25"/>
                            <a:chOff x="9029" y="-285"/>
                            <a:chExt cx="79" cy="25"/>
                          </a:xfrm>
                        </wpg:grpSpPr>
                        <wps:wsp>
                          <wps:cNvPr id="358" name="Freeform 353"/>
                          <wps:cNvSpPr>
                            <a:spLocks/>
                          </wps:cNvSpPr>
                          <wps:spPr bwMode="auto">
                            <a:xfrm>
                              <a:off x="902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272 -285"/>
                                <a:gd name="T3" fmla="*/ -272 h 25"/>
                                <a:gd name="T4" fmla="+- 0 9108 902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350"/>
                        <wpg:cNvGrpSpPr>
                          <a:grpSpLocks/>
                        </wpg:cNvGrpSpPr>
                        <wpg:grpSpPr bwMode="auto">
                          <a:xfrm>
                            <a:off x="9148" y="-285"/>
                            <a:ext cx="79" cy="25"/>
                            <a:chOff x="9148" y="-285"/>
                            <a:chExt cx="79" cy="25"/>
                          </a:xfrm>
                        </wpg:grpSpPr>
                        <wps:wsp>
                          <wps:cNvPr id="360" name="Freeform 351"/>
                          <wps:cNvSpPr>
                            <a:spLocks/>
                          </wps:cNvSpPr>
                          <wps:spPr bwMode="auto">
                            <a:xfrm>
                              <a:off x="91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272 -285"/>
                                <a:gd name="T3" fmla="*/ -272 h 25"/>
                                <a:gd name="T4" fmla="+- 0 9227 91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348"/>
                        <wpg:cNvGrpSpPr>
                          <a:grpSpLocks/>
                        </wpg:cNvGrpSpPr>
                        <wpg:grpSpPr bwMode="auto">
                          <a:xfrm>
                            <a:off x="9266" y="-285"/>
                            <a:ext cx="79" cy="25"/>
                            <a:chOff x="9266" y="-285"/>
                            <a:chExt cx="79" cy="25"/>
                          </a:xfrm>
                        </wpg:grpSpPr>
                        <wps:wsp>
                          <wps:cNvPr id="362" name="Freeform 349"/>
                          <wps:cNvSpPr>
                            <a:spLocks/>
                          </wps:cNvSpPr>
                          <wps:spPr bwMode="auto">
                            <a:xfrm>
                              <a:off x="92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272 -285"/>
                                <a:gd name="T3" fmla="*/ -272 h 25"/>
                                <a:gd name="T4" fmla="+- 0 9346 92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346"/>
                        <wpg:cNvGrpSpPr>
                          <a:grpSpLocks/>
                        </wpg:cNvGrpSpPr>
                        <wpg:grpSpPr bwMode="auto">
                          <a:xfrm>
                            <a:off x="9385" y="-285"/>
                            <a:ext cx="79" cy="25"/>
                            <a:chOff x="9385" y="-285"/>
                            <a:chExt cx="79" cy="25"/>
                          </a:xfrm>
                        </wpg:grpSpPr>
                        <wps:wsp>
                          <wps:cNvPr id="364" name="Freeform 347"/>
                          <wps:cNvSpPr>
                            <a:spLocks/>
                          </wps:cNvSpPr>
                          <wps:spPr bwMode="auto">
                            <a:xfrm>
                              <a:off x="938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272 -285"/>
                                <a:gd name="T3" fmla="*/ -272 h 25"/>
                                <a:gd name="T4" fmla="+- 0 9464 938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344"/>
                        <wpg:cNvGrpSpPr>
                          <a:grpSpLocks/>
                        </wpg:cNvGrpSpPr>
                        <wpg:grpSpPr bwMode="auto">
                          <a:xfrm>
                            <a:off x="9504" y="-285"/>
                            <a:ext cx="79" cy="25"/>
                            <a:chOff x="9504" y="-285"/>
                            <a:chExt cx="79" cy="25"/>
                          </a:xfrm>
                        </wpg:grpSpPr>
                        <wps:wsp>
                          <wps:cNvPr id="366" name="Freeform 345"/>
                          <wps:cNvSpPr>
                            <a:spLocks/>
                          </wps:cNvSpPr>
                          <wps:spPr bwMode="auto">
                            <a:xfrm>
                              <a:off x="950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272 -285"/>
                                <a:gd name="T3" fmla="*/ -272 h 25"/>
                                <a:gd name="T4" fmla="+- 0 9583 950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7" name="Group 342"/>
                        <wpg:cNvGrpSpPr>
                          <a:grpSpLocks/>
                        </wpg:cNvGrpSpPr>
                        <wpg:grpSpPr bwMode="auto">
                          <a:xfrm>
                            <a:off x="9623" y="-285"/>
                            <a:ext cx="79" cy="25"/>
                            <a:chOff x="9623" y="-285"/>
                            <a:chExt cx="79" cy="25"/>
                          </a:xfrm>
                        </wpg:grpSpPr>
                        <wps:wsp>
                          <wps:cNvPr id="368" name="Freeform 343"/>
                          <wps:cNvSpPr>
                            <a:spLocks/>
                          </wps:cNvSpPr>
                          <wps:spPr bwMode="auto">
                            <a:xfrm>
                              <a:off x="962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272 -285"/>
                                <a:gd name="T3" fmla="*/ -272 h 25"/>
                                <a:gd name="T4" fmla="+- 0 9702 962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9" name="Group 340"/>
                        <wpg:cNvGrpSpPr>
                          <a:grpSpLocks/>
                        </wpg:cNvGrpSpPr>
                        <wpg:grpSpPr bwMode="auto">
                          <a:xfrm>
                            <a:off x="9742" y="-285"/>
                            <a:ext cx="79" cy="25"/>
                            <a:chOff x="9742" y="-285"/>
                            <a:chExt cx="79" cy="25"/>
                          </a:xfrm>
                        </wpg:grpSpPr>
                        <wps:wsp>
                          <wps:cNvPr id="370" name="Freeform 341"/>
                          <wps:cNvSpPr>
                            <a:spLocks/>
                          </wps:cNvSpPr>
                          <wps:spPr bwMode="auto">
                            <a:xfrm>
                              <a:off x="974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272 -285"/>
                                <a:gd name="T3" fmla="*/ -272 h 25"/>
                                <a:gd name="T4" fmla="+- 0 9821 974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1" name="Group 338"/>
                        <wpg:cNvGrpSpPr>
                          <a:grpSpLocks/>
                        </wpg:cNvGrpSpPr>
                        <wpg:grpSpPr bwMode="auto">
                          <a:xfrm>
                            <a:off x="9860" y="-285"/>
                            <a:ext cx="79" cy="25"/>
                            <a:chOff x="9860" y="-285"/>
                            <a:chExt cx="79" cy="25"/>
                          </a:xfrm>
                        </wpg:grpSpPr>
                        <wps:wsp>
                          <wps:cNvPr id="372" name="Freeform 339"/>
                          <wps:cNvSpPr>
                            <a:spLocks/>
                          </wps:cNvSpPr>
                          <wps:spPr bwMode="auto">
                            <a:xfrm>
                              <a:off x="98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272 -285"/>
                                <a:gd name="T3" fmla="*/ -272 h 25"/>
                                <a:gd name="T4" fmla="+- 0 9940 98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36"/>
                        <wpg:cNvGrpSpPr>
                          <a:grpSpLocks/>
                        </wpg:cNvGrpSpPr>
                        <wpg:grpSpPr bwMode="auto">
                          <a:xfrm>
                            <a:off x="9979" y="-285"/>
                            <a:ext cx="79" cy="25"/>
                            <a:chOff x="9979" y="-285"/>
                            <a:chExt cx="79" cy="25"/>
                          </a:xfrm>
                        </wpg:grpSpPr>
                        <wps:wsp>
                          <wps:cNvPr id="374" name="Freeform 337"/>
                          <wps:cNvSpPr>
                            <a:spLocks/>
                          </wps:cNvSpPr>
                          <wps:spPr bwMode="auto">
                            <a:xfrm>
                              <a:off x="997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272 -285"/>
                                <a:gd name="T3" fmla="*/ -272 h 25"/>
                                <a:gd name="T4" fmla="+- 0 10058 997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5" name="Group 334"/>
                        <wpg:cNvGrpSpPr>
                          <a:grpSpLocks/>
                        </wpg:cNvGrpSpPr>
                        <wpg:grpSpPr bwMode="auto">
                          <a:xfrm>
                            <a:off x="10098" y="-285"/>
                            <a:ext cx="79" cy="25"/>
                            <a:chOff x="10098" y="-285"/>
                            <a:chExt cx="79" cy="25"/>
                          </a:xfrm>
                        </wpg:grpSpPr>
                        <wps:wsp>
                          <wps:cNvPr id="376" name="Freeform 335"/>
                          <wps:cNvSpPr>
                            <a:spLocks/>
                          </wps:cNvSpPr>
                          <wps:spPr bwMode="auto">
                            <a:xfrm>
                              <a:off x="1009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272 -285"/>
                                <a:gd name="T3" fmla="*/ -272 h 25"/>
                                <a:gd name="T4" fmla="+- 0 10177 1009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7" name="Group 332"/>
                        <wpg:cNvGrpSpPr>
                          <a:grpSpLocks/>
                        </wpg:cNvGrpSpPr>
                        <wpg:grpSpPr bwMode="auto">
                          <a:xfrm>
                            <a:off x="10217" y="-285"/>
                            <a:ext cx="79" cy="25"/>
                            <a:chOff x="10217" y="-285"/>
                            <a:chExt cx="79" cy="25"/>
                          </a:xfrm>
                        </wpg:grpSpPr>
                        <wps:wsp>
                          <wps:cNvPr id="378" name="Freeform 333"/>
                          <wps:cNvSpPr>
                            <a:spLocks/>
                          </wps:cNvSpPr>
                          <wps:spPr bwMode="auto">
                            <a:xfrm>
                              <a:off x="1021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272 -285"/>
                                <a:gd name="T3" fmla="*/ -272 h 25"/>
                                <a:gd name="T4" fmla="+- 0 10296 1021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330"/>
                        <wpg:cNvGrpSpPr>
                          <a:grpSpLocks/>
                        </wpg:cNvGrpSpPr>
                        <wpg:grpSpPr bwMode="auto">
                          <a:xfrm>
                            <a:off x="10336" y="-285"/>
                            <a:ext cx="79" cy="25"/>
                            <a:chOff x="10336" y="-285"/>
                            <a:chExt cx="79" cy="25"/>
                          </a:xfrm>
                        </wpg:grpSpPr>
                        <wps:wsp>
                          <wps:cNvPr id="380" name="Freeform 331"/>
                          <wps:cNvSpPr>
                            <a:spLocks/>
                          </wps:cNvSpPr>
                          <wps:spPr bwMode="auto">
                            <a:xfrm>
                              <a:off x="1033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272 -285"/>
                                <a:gd name="T3" fmla="*/ -272 h 25"/>
                                <a:gd name="T4" fmla="+- 0 10415 1033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328"/>
                        <wpg:cNvGrpSpPr>
                          <a:grpSpLocks/>
                        </wpg:cNvGrpSpPr>
                        <wpg:grpSpPr bwMode="auto">
                          <a:xfrm>
                            <a:off x="10454" y="-285"/>
                            <a:ext cx="79" cy="25"/>
                            <a:chOff x="10454" y="-285"/>
                            <a:chExt cx="79" cy="25"/>
                          </a:xfrm>
                        </wpg:grpSpPr>
                        <wps:wsp>
                          <wps:cNvPr id="382" name="Freeform 329"/>
                          <wps:cNvSpPr>
                            <a:spLocks/>
                          </wps:cNvSpPr>
                          <wps:spPr bwMode="auto">
                            <a:xfrm>
                              <a:off x="104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272 -285"/>
                                <a:gd name="T3" fmla="*/ -272 h 25"/>
                                <a:gd name="T4" fmla="+- 0 10534 104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3" name="Group 326"/>
                        <wpg:cNvGrpSpPr>
                          <a:grpSpLocks/>
                        </wpg:cNvGrpSpPr>
                        <wpg:grpSpPr bwMode="auto">
                          <a:xfrm>
                            <a:off x="10573" y="-285"/>
                            <a:ext cx="79" cy="25"/>
                            <a:chOff x="10573" y="-285"/>
                            <a:chExt cx="79" cy="25"/>
                          </a:xfrm>
                        </wpg:grpSpPr>
                        <wps:wsp>
                          <wps:cNvPr id="384" name="Freeform 327"/>
                          <wps:cNvSpPr>
                            <a:spLocks/>
                          </wps:cNvSpPr>
                          <wps:spPr bwMode="auto">
                            <a:xfrm>
                              <a:off x="1057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272 -285"/>
                                <a:gd name="T3" fmla="*/ -272 h 25"/>
                                <a:gd name="T4" fmla="+- 0 10652 1057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324"/>
                        <wpg:cNvGrpSpPr>
                          <a:grpSpLocks/>
                        </wpg:cNvGrpSpPr>
                        <wpg:grpSpPr bwMode="auto">
                          <a:xfrm>
                            <a:off x="10692" y="-285"/>
                            <a:ext cx="79" cy="25"/>
                            <a:chOff x="10692" y="-285"/>
                            <a:chExt cx="79" cy="25"/>
                          </a:xfrm>
                        </wpg:grpSpPr>
                        <wps:wsp>
                          <wps:cNvPr id="386" name="Freeform 325"/>
                          <wps:cNvSpPr>
                            <a:spLocks/>
                          </wps:cNvSpPr>
                          <wps:spPr bwMode="auto">
                            <a:xfrm>
                              <a:off x="1069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272 -285"/>
                                <a:gd name="T3" fmla="*/ -272 h 25"/>
                                <a:gd name="T4" fmla="+- 0 10771 1069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7" name="Group 322"/>
                        <wpg:cNvGrpSpPr>
                          <a:grpSpLocks/>
                        </wpg:cNvGrpSpPr>
                        <wpg:grpSpPr bwMode="auto">
                          <a:xfrm>
                            <a:off x="10811" y="-285"/>
                            <a:ext cx="79" cy="25"/>
                            <a:chOff x="10811" y="-285"/>
                            <a:chExt cx="79" cy="25"/>
                          </a:xfrm>
                        </wpg:grpSpPr>
                        <wps:wsp>
                          <wps:cNvPr id="388" name="Freeform 323"/>
                          <wps:cNvSpPr>
                            <a:spLocks/>
                          </wps:cNvSpPr>
                          <wps:spPr bwMode="auto">
                            <a:xfrm>
                              <a:off x="1081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272 -285"/>
                                <a:gd name="T3" fmla="*/ -272 h 25"/>
                                <a:gd name="T4" fmla="+- 0 10890 1081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9" name="Group 320"/>
                        <wpg:cNvGrpSpPr>
                          <a:grpSpLocks/>
                        </wpg:cNvGrpSpPr>
                        <wpg:grpSpPr bwMode="auto">
                          <a:xfrm>
                            <a:off x="10930" y="-285"/>
                            <a:ext cx="79" cy="25"/>
                            <a:chOff x="10930" y="-285"/>
                            <a:chExt cx="79" cy="25"/>
                          </a:xfrm>
                        </wpg:grpSpPr>
                        <wps:wsp>
                          <wps:cNvPr id="390" name="Freeform 321"/>
                          <wps:cNvSpPr>
                            <a:spLocks/>
                          </wps:cNvSpPr>
                          <wps:spPr bwMode="auto">
                            <a:xfrm>
                              <a:off x="1093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272 -285"/>
                                <a:gd name="T3" fmla="*/ -272 h 25"/>
                                <a:gd name="T4" fmla="+- 0 11009 1093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318"/>
                        <wpg:cNvGrpSpPr>
                          <a:grpSpLocks/>
                        </wpg:cNvGrpSpPr>
                        <wpg:grpSpPr bwMode="auto">
                          <a:xfrm>
                            <a:off x="11048" y="-285"/>
                            <a:ext cx="79" cy="25"/>
                            <a:chOff x="11048" y="-285"/>
                            <a:chExt cx="79" cy="25"/>
                          </a:xfrm>
                        </wpg:grpSpPr>
                        <wps:wsp>
                          <wps:cNvPr id="392" name="Freeform 319"/>
                          <wps:cNvSpPr>
                            <a:spLocks/>
                          </wps:cNvSpPr>
                          <wps:spPr bwMode="auto">
                            <a:xfrm>
                              <a:off x="110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272 -285"/>
                                <a:gd name="T3" fmla="*/ -272 h 25"/>
                                <a:gd name="T4" fmla="+- 0 11128 110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16"/>
                        <wpg:cNvGrpSpPr>
                          <a:grpSpLocks/>
                        </wpg:cNvGrpSpPr>
                        <wpg:grpSpPr bwMode="auto">
                          <a:xfrm>
                            <a:off x="11167" y="-285"/>
                            <a:ext cx="79" cy="25"/>
                            <a:chOff x="11167" y="-285"/>
                            <a:chExt cx="79" cy="25"/>
                          </a:xfrm>
                        </wpg:grpSpPr>
                        <wps:wsp>
                          <wps:cNvPr id="394" name="Freeform 317"/>
                          <wps:cNvSpPr>
                            <a:spLocks/>
                          </wps:cNvSpPr>
                          <wps:spPr bwMode="auto">
                            <a:xfrm>
                              <a:off x="1116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272 -285"/>
                                <a:gd name="T3" fmla="*/ -272 h 25"/>
                                <a:gd name="T4" fmla="+- 0 11246 1116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5" name="Group 314"/>
                        <wpg:cNvGrpSpPr>
                          <a:grpSpLocks/>
                        </wpg:cNvGrpSpPr>
                        <wpg:grpSpPr bwMode="auto">
                          <a:xfrm>
                            <a:off x="11286" y="-285"/>
                            <a:ext cx="79" cy="25"/>
                            <a:chOff x="11286" y="-285"/>
                            <a:chExt cx="79" cy="25"/>
                          </a:xfrm>
                        </wpg:grpSpPr>
                        <wps:wsp>
                          <wps:cNvPr id="396" name="Freeform 315"/>
                          <wps:cNvSpPr>
                            <a:spLocks/>
                          </wps:cNvSpPr>
                          <wps:spPr bwMode="auto">
                            <a:xfrm>
                              <a:off x="1128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272 -285"/>
                                <a:gd name="T3" fmla="*/ -272 h 25"/>
                                <a:gd name="T4" fmla="+- 0 11365 1128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12"/>
                        <wpg:cNvGrpSpPr>
                          <a:grpSpLocks/>
                        </wpg:cNvGrpSpPr>
                        <wpg:grpSpPr bwMode="auto">
                          <a:xfrm>
                            <a:off x="11405" y="-285"/>
                            <a:ext cx="79" cy="25"/>
                            <a:chOff x="11405" y="-285"/>
                            <a:chExt cx="79" cy="25"/>
                          </a:xfrm>
                        </wpg:grpSpPr>
                        <wps:wsp>
                          <wps:cNvPr id="398" name="Freeform 313"/>
                          <wps:cNvSpPr>
                            <a:spLocks/>
                          </wps:cNvSpPr>
                          <wps:spPr bwMode="auto">
                            <a:xfrm>
                              <a:off x="1140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272 -285"/>
                                <a:gd name="T3" fmla="*/ -272 h 25"/>
                                <a:gd name="T4" fmla="+- 0 11484 1140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14670" id="Group 311" o:spid="_x0000_s1026" style="position:absolute;margin-left:323.3pt;margin-top:-14.9pt;width:251.55pt;height:2.6pt;z-index:-1698;mso-position-horizontal-relative:page" coordorigin="6466,-298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">
                <v:group id="Group 396" o:spid="_x0000_s1027" style="position:absolute;left:6480;top:-285;width:14;height:25" coordorigin="6480,-285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397" o:spid="_x0000_s1028" style="position:absolute;left:6480;top:-285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" path="m,13r14,e" filled="f" strokecolor="#231f20" strokeweight="1.36pt">
                    <v:path arrowok="t" o:connecttype="custom" o:connectlocs="0,-272;14,-272" o:connectangles="0,0"/>
                  </v:shape>
                </v:group>
                <v:group id="Group 394" o:spid="_x0000_s1029" style="position:absolute;left:6534;top:-285;width:79;height:25" coordorigin="653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395" o:spid="_x0000_s1030" style="position:absolute;left:653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2" o:spid="_x0000_s1031" style="position:absolute;left:6653;top:-285;width:79;height:25" coordorigin="665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393" o:spid="_x0000_s1032" style="position:absolute;left:665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0" o:spid="_x0000_s1033" style="position:absolute;left:6772;top:-285;width:79;height:25" coordorigin="67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391" o:spid="_x0000_s1034" style="position:absolute;left:67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Fl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TNT2fSEZDLBwAAAP//AwBQSwECLQAUAAYACAAAACEA2+H2y+4AAACFAQAAEwAAAAAAAAAAAAAA&#10;AAAAAAAAW0NvbnRlbnRfVHlwZXNdLnhtbFBLAQItABQABgAIAAAAIQBa9CxbvwAAABUBAAALAAAA&#10;AAAAAAAAAAAAAB8BAABfcmVscy8ucmVsc1BLAQItABQABgAIAAAAIQAXXFl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8" o:spid="_x0000_s1035" style="position:absolute;left:6890;top:-285;width:79;height:25" coordorigin="689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389" o:spid="_x0000_s1036" style="position:absolute;left:689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mK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mOQ5/J1JR0AufgEAAP//AwBQSwECLQAUAAYACAAAACEA2+H2y+4AAACFAQAAEwAAAAAAAAAA&#10;AAAAAAAAAAAAW0NvbnRlbnRfVHlwZXNdLnhtbFBLAQItABQABgAIAAAAIQBa9CxbvwAAABUBAAAL&#10;AAAAAAAAAAAAAAAAAB8BAABfcmVscy8ucmVsc1BLAQItABQABgAIAAAAIQCIwmK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86" o:spid="_x0000_s1037" style="position:absolute;left:7009;top:-285;width:79;height:25" coordorigin="700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387" o:spid="_x0000_s1038" style="position:absolute;left:700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19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yncD+TjoBc/AEAAP//AwBQSwECLQAUAAYACAAAACEA2+H2y+4AAACFAQAAEwAAAAAAAAAA&#10;AAAAAAAAAAAAW0NvbnRlbnRfVHlwZXNdLnhtbFBLAQItABQABgAIAAAAIQBa9CxbvwAAABUBAAAL&#10;AAAAAAAAAAAAAAAAAB8BAABfcmVscy8ucmVsc1BLAQItABQABgAIAAAAIQBoZ19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4" o:spid="_x0000_s1039" style="position:absolute;left:7128;top:-285;width:79;height:25" coordorigin="712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385" o:spid="_x0000_s1040" style="position:absolute;left:712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WS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SDvzPpCMjlLwAAAP//AwBQSwECLQAUAAYACAAAACEA2+H2y+4AAACFAQAAEwAAAAAAAAAA&#10;AAAAAAAAAAAAW0NvbnRlbnRfVHlwZXNdLnhtbFBLAQItABQABgAIAAAAIQBa9CxbvwAAABUBAAAL&#10;AAAAAAAAAAAAAAAAAB8BAABfcmVscy8ucmVsc1BLAQItABQABgAIAAAAIQD3+WS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2" o:spid="_x0000_s1041" style="position:absolute;left:7247;top:-285;width:79;height:25" coordorigin="724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383" o:spid="_x0000_s1042" style="position:absolute;left:724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lV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StTWfSEZDLBwAAAP//AwBQSwECLQAUAAYACAAAACEA2+H2y+4AAACFAQAAEwAAAAAAAAAAAAAA&#10;AAAAAAAAW0NvbnRlbnRfVHlwZXNdLnhtbFBLAQItABQABgAIAAAAIQBa9CxbvwAAABUBAAALAAAA&#10;AAAAAAAAAAAAAB8BAABfcmVscy8ucmVsc1BLAQItABQABgAIAAAAIQDpKlV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0" o:spid="_x0000_s1043" style="position:absolute;left:7366;top:-285;width:79;height:25" coordorigin="73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381" o:spid="_x0000_s1044" style="position:absolute;left:73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+w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/HQmHQG5+AUAAP//AwBQSwECLQAUAAYACAAAACEA2+H2y+4AAACFAQAAEwAAAAAAAAAAAAAA&#10;AAAAAAAAW0NvbnRlbnRfVHlwZXNdLnhtbFBLAQItABQABgAIAAAAIQBa9CxbvwAAABUBAAALAAAA&#10;AAAAAAAAAAAAAB8BAABfcmVscy8ucmVsc1BLAQItABQABgAIAAAAIQCShc+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8" o:spid="_x0000_s1045" style="position:absolute;left:7484;top:-285;width:79;height:25" coordorigin="748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379" o:spid="_x0000_s1046" style="position:absolute;left:748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76" o:spid="_x0000_s1047" style="position:absolute;left:7603;top:-285;width:79;height:25" coordorigin="760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377" o:spid="_x0000_s1048" style="position:absolute;left:760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smz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jyfwN+ZdATk/BcAAP//AwBQSwECLQAUAAYACAAAACEA2+H2y+4AAACFAQAAEwAAAAAAAAAA&#10;AAAAAAAAAAAAW0NvbnRlbnRfVHlwZXNdLnhtbFBLAQItABQABgAIAAAAIQBa9CxbvwAAABUBAAAL&#10;AAAAAAAAAAAAAAAAAB8BAABfcmVscy8ucmVsc1BLAQItABQABgAIAAAAIQDtvsmz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4" o:spid="_x0000_s1049" style="position:absolute;left:7722;top:-285;width:79;height:25" coordorigin="772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375" o:spid="_x0000_s1050" style="position:absolute;left:772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2" o:spid="_x0000_s1051" style="position:absolute;left:7841;top:-285;width:79;height:25" coordorigin="784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373" o:spid="_x0000_s1052" style="position:absolute;left:784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8O2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2nQmHQG5+AUAAP//AwBQSwECLQAUAAYACAAAACEA2+H2y+4AAACFAQAAEwAAAAAAAAAAAAAA&#10;AAAAAAAAW0NvbnRlbnRfVHlwZXNdLnhtbFBLAQItABQABgAIAAAAIQBa9CxbvwAAABUBAAALAAAA&#10;AAAAAAAAAAAAAB8BAABfcmVscy8ucmVsc1BLAQItABQABgAIAAAAIQBs88O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0" o:spid="_x0000_s1053" style="position:absolute;left:7960;top:-285;width:79;height:25" coordorigin="79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371" o:spid="_x0000_s1054" style="position:absolute;left:79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7zN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M0P51JR0Au/wAAAP//AwBQSwECLQAUAAYACAAAACEA2+H2y+4AAACFAQAAEwAAAAAAAAAAAAAA&#10;AAAAAAAAW0NvbnRlbnRfVHlwZXNdLnhtbFBLAQItABQABgAIAAAAIQBa9CxbvwAAABUBAAALAAAA&#10;AAAAAAAAAAAAAB8BAABfcmVscy8ucmVsc1BLAQItABQABgAIAAAAIQDKg7zN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8" o:spid="_x0000_s1055" style="position:absolute;left:8078;top:-285;width:79;height:25" coordorigin="807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369" o:spid="_x0000_s1056" style="position:absolute;left:807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Ych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EzHcD+TjoBc/AEAAP//AwBQSwECLQAUAAYACAAAACEA2+H2y+4AAACFAQAAEwAAAAAAAAAA&#10;AAAAAAAAAAAAW0NvbnRlbnRfVHlwZXNdLnhtbFBLAQItABQABgAIAAAAIQBa9CxbvwAAABUBAAAL&#10;AAAAAAAAAAAAAAAAAB8BAABfcmVscy8ucmVsc1BLAQItABQABgAIAAAAIQBVHYch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66" o:spid="_x0000_s1057" style="position:absolute;left:8197;top:-285;width:79;height:25" coordorigin="819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367" o:spid="_x0000_s1058" style="position:absolute;left:819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LrO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mOY5/J1JR0AufwEAAP//AwBQSwECLQAUAAYACAAAACEA2+H2y+4AAACFAQAAEwAAAAAAAAAA&#10;AAAAAAAAAAAAW0NvbnRlbnRfVHlwZXNdLnhtbFBLAQItABQABgAIAAAAIQBa9CxbvwAAABUBAAAL&#10;AAAAAAAAAAAAAAAAAB8BAABfcmVscy8ucmVsc1BLAQItABQABgAIAAAAIQC1uLrO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4" o:spid="_x0000_s1059" style="position:absolute;left:8316;top:-285;width:79;height:25" coordorigin="831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365" o:spid="_x0000_s1060" style="position:absolute;left:831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oEi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Ccz+DuTjoBc/gIAAP//AwBQSwECLQAUAAYACAAAACEA2+H2y+4AAACFAQAAEwAAAAAAAAAA&#10;AAAAAAAAAAAAW0NvbnRlbnRfVHlwZXNdLnhtbFBLAQItABQABgAIAAAAIQBa9CxbvwAAABUBAAAL&#10;AAAAAAAAAAAAAAAAAB8BAABfcmVscy8ucmVsc1BLAQItABQABgAIAAAAIQAqJoEi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2" o:spid="_x0000_s1061" style="position:absolute;left:8435;top:-285;width:79;height:25" coordorigin="843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363" o:spid="_x0000_s1062" style="position:absolute;left:843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bDL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O0Np1JR0Au/wAAAP//AwBQSwECLQAUAAYACAAAACEA2+H2y+4AAACFAQAAEwAAAAAAAAAAAAAA&#10;AAAAAAAAW0NvbnRlbnRfVHlwZXNdLnhtbFBLAQItABQABgAIAAAAIQBa9CxbvwAAABUBAAALAAAA&#10;AAAAAAAAAAAAAB8BAABfcmVscy8ucmVsc1BLAQItABQABgAIAAAAIQA09bDL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0" o:spid="_x0000_s1063" style="position:absolute;left:8554;top:-285;width:79;height:25" coordorigin="85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361" o:spid="_x0000_s1064" style="position:absolute;left:85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ioQ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man86kIyAX/wAAAP//AwBQSwECLQAUAAYACAAAACEA2+H2y+4AAACFAQAAEwAAAAAAAAAAAAAA&#10;AAAAAAAAW0NvbnRlbnRfVHlwZXNdLnhtbFBLAQItABQABgAIAAAAIQBa9CxbvwAAABUBAAALAAAA&#10;AAAAAAAAAAAAAB8BAABfcmVscy8ucmVsc1BLAQItABQABgAIAAAAIQBPWioQ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8" o:spid="_x0000_s1065" style="position:absolute;left:8672;top:-285;width:79;height:25" coordorigin="86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359" o:spid="_x0000_s1066" style="position:absolute;left:86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BH8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0/kE/s6kIyBXvwAAAP//AwBQSwECLQAUAAYACAAAACEA2+H2y+4AAACFAQAAEwAAAAAAAAAA&#10;AAAAAAAAAAAAW0NvbnRlbnRfVHlwZXNdLnhtbFBLAQItABQABgAIAAAAIQBa9CxbvwAAABUBAAAL&#10;AAAAAAAAAAAAAAAAAB8BAABfcmVscy8ucmVsc1BLAQItABQABgAIAAAAIQDQxBH8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56" o:spid="_x0000_s1067" style="position:absolute;left:8791;top:-285;width:79;height:25" coordorigin="879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357" o:spid="_x0000_s1068" style="position:absolute;left:879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SwT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dD6DvzPpCMjVLwAAAP//AwBQSwECLQAUAAYACAAAACEA2+H2y+4AAACFAQAAEwAAAAAAAAAA&#10;AAAAAAAAAAAAW0NvbnRlbnRfVHlwZXNdLnhtbFBLAQItABQABgAIAAAAIQBa9CxbvwAAABUBAAAL&#10;AAAAAAAAAAAAAAAAAB8BAABfcmVscy8ucmVsc1BLAQItABQABgAIAAAAIQAwYSwT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4" o:spid="_x0000_s1069" style="position:absolute;left:8910;top:-285;width:79;height:25" coordorigin="891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shape id="Freeform 355" o:spid="_x0000_s1070" style="position:absolute;left:891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xf/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dDaHvzPpCMjVLwAAAP//AwBQSwECLQAUAAYACAAAACEA2+H2y+4AAACFAQAAEwAAAAAAAAAA&#10;AAAAAAAAAAAAW0NvbnRlbnRfVHlwZXNdLnhtbFBLAQItABQABgAIAAAAIQBa9CxbvwAAABUBAAAL&#10;AAAAAAAAAAAAAAAAAB8BAABfcmVscy8ucmVsc1BLAQItABQABgAIAAAAIQCv/xf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2" o:spid="_x0000_s1071" style="position:absolute;left:9029;top:-285;width:79;height:25" coordorigin="902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353" o:spid="_x0000_s1072" style="position:absolute;left:902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CYW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lam86kIyAX/wAAAP//AwBQSwECLQAUAAYACAAAACEA2+H2y+4AAACFAQAAEwAAAAAAAAAAAAAA&#10;AAAAAAAAW0NvbnRlbnRfVHlwZXNdLnhtbFBLAQItABQABgAIAAAAIQBa9CxbvwAAABUBAAALAAAA&#10;AAAAAAAAAAAAAB8BAABfcmVscy8ucmVsc1BLAQItABQABgAIAAAAIQCxLCY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0" o:spid="_x0000_s1073" style="position:absolute;left:9148;top:-285;width:79;height:25" coordorigin="91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351" o:spid="_x0000_s1074" style="position:absolute;left:91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uCt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man86kIyAXfwAAAP//AwBQSwECLQAUAAYACAAAACEA2+H2y+4AAACFAQAAEwAAAAAAAAAAAAAA&#10;AAAAAAAAW0NvbnRlbnRfVHlwZXNdLnhtbFBLAQItABQABgAIAAAAIQBa9CxbvwAAABUBAAALAAAA&#10;AAAAAAAAAAAAAB8BAABfcmVscy8ucmVsc1BLAQItABQABgAIAAAAIQCBNuC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8" o:spid="_x0000_s1075" style="position:absolute;left:9266;top:-285;width:79;height:25" coordorigin="92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49" o:spid="_x0000_s1076" style="position:absolute;left:92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NtB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aCvzPpCMjlLwAAAP//AwBQSwECLQAUAAYACAAAACEA2+H2y+4AAACFAQAAEwAAAAAAAAAA&#10;AAAAAAAAAAAAW0NvbnRlbnRfVHlwZXNdLnhtbFBLAQItABQABgAIAAAAIQBa9CxbvwAAABUBAAAL&#10;AAAAAAAAAAAAAAAAAB8BAABfcmVscy8ucmVsc1BLAQItABQABgAIAAAAIQAeqNt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46" o:spid="_x0000_s1077" style="position:absolute;left:9385;top:-285;width:79;height:25" coordorigin="938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347" o:spid="_x0000_s1078" style="position:absolute;left:938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eau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GcT+DuTjoBc/gIAAP//AwBQSwECLQAUAAYACAAAACEA2+H2y+4AAACFAQAAEwAAAAAAAAAA&#10;AAAAAAAAAAAAW0NvbnRlbnRfVHlwZXNdLnhtbFBLAQItABQABgAIAAAAIQBa9CxbvwAAABUBAAAL&#10;AAAAAAAAAAAAAAAAAB8BAABfcmVscy8ucmVsc1BLAQItABQABgAIAAAAIQD+Dea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4" o:spid="_x0000_s1079" style="position:absolute;left:9504;top:-285;width:79;height:25" coordorigin="950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v:shape id="Freeform 345" o:spid="_x0000_s1080" style="position:absolute;left:950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2" o:spid="_x0000_s1081" style="position:absolute;left:9623;top:-285;width:79;height:25" coordorigin="962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<v:shape id="Freeform 343" o:spid="_x0000_s1082" style="position:absolute;left:962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Oy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lam86kIyAXfwAAAP//AwBQSwECLQAUAAYACAAAACEA2+H2y+4AAACFAQAAEwAAAAAAAAAAAAAA&#10;AAAAAAAAW0NvbnRlbnRfVHlwZXNdLnhtbFBLAQItABQABgAIAAAAIQBa9CxbvwAAABUBAAALAAAA&#10;AAAAAAAAAAAAAB8BAABfcmVscy8ucmVsc1BLAQItABQABgAIAAAAIQB/QOy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0" o:spid="_x0000_s1083" style="position:absolute;left:9742;top:-285;width:79;height:25" coordorigin="974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biA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">
                  <v:shape id="Freeform 341" o:spid="_x0000_s1084" style="position:absolute;left:974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3Zw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/HQmHQE5fwAAAP//AwBQSwECLQAUAAYACAAAACEA2+H2y+4AAACFAQAAEwAAAAAAAAAAAAAA&#10;AAAAAAAAW0NvbnRlbnRfVHlwZXNdLnhtbFBLAQItABQABgAIAAAAIQBa9CxbvwAAABUBAAALAAAA&#10;AAAAAAAAAAAAAB8BAABfcmVscy8ucmVsc1BLAQItABQABgAIAAAAIQAE73Z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8" o:spid="_x0000_s1085" style="position:absolute;left:9860;top:-285;width:79;height:25" coordorigin="98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39" o:spid="_x0000_s1086" style="position:absolute;left:98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36" o:spid="_x0000_s1087" style="position:absolute;left:9979;top:-285;width:79;height:25" coordorigin="997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37" o:spid="_x0000_s1088" style="position:absolute;left:997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HBz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fRpBrcz6QjI5R8AAAD//wMAUEsBAi0AFAAGAAgAAAAhANvh9svuAAAAhQEAABMAAAAAAAAA&#10;AAAAAAAAAAAAAFtDb250ZW50X1R5cGVzXS54bWxQSwECLQAUAAYACAAAACEAWvQsW78AAAAVAQAA&#10;CwAAAAAAAAAAAAAAAAAfAQAAX3JlbHMvLnJlbHNQSwECLQAUAAYACAAAACEAe9Rwc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4" o:spid="_x0000_s1089" style="position:absolute;left:10098;top:-285;width:79;height:25" coordorigin="1009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<v:shape id="Freeform 335" o:spid="_x0000_s1090" style="position:absolute;left:1009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2" o:spid="_x0000_s1091" style="position:absolute;left:10217;top:-285;width:79;height:25" coordorigin="1021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x+0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Me8ftMYAAADcAAAA&#10;DwAAAAAAAAAAAAAAAAAHAgAAZHJzL2Rvd25yZXYueG1sUEsFBgAAAAADAAMAtwAAAPoCAAAAAA==&#10;">
                  <v:shape id="Freeform 333" o:spid="_x0000_s1092" style="position:absolute;left:1021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Xp2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2nQmHQE5fwAAAP//AwBQSwECLQAUAAYACAAAACEA2+H2y+4AAACFAQAAEwAAAAAAAAAAAAAA&#10;AAAAAAAAW0NvbnRlbnRfVHlwZXNdLnhtbFBLAQItABQABgAIAAAAIQBa9CxbvwAAABUBAAALAAAA&#10;AAAAAAAAAAAAAB8BAABfcmVscy8ucmVsc1BLAQItABQABgAIAAAAIQD6mXp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0" o:spid="_x0000_s1093" style="position:absolute;left:10336;top:-285;width:79;height:25" coordorigin="1033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331" o:spid="_x0000_s1094" style="position:absolute;left:1033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gZX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man86kIyAXfwAAAP//AwBQSwECLQAUAAYACAAAACEA2+H2y+4AAACFAQAAEwAAAAAAAAAAAAAA&#10;AAAAAAAAW0NvbnRlbnRfVHlwZXNdLnhtbFBLAQItABQABgAIAAAAIQBa9CxbvwAAABUBAAALAAAA&#10;AAAAAAAAAAAAAB8BAABfcmVscy8ucmVsc1BLAQItABQABgAIAAAAIQAxOgZX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8" o:spid="_x0000_s1095" style="position:absolute;left:10454;top:-285;width:79;height:25" coordorigin="104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329" o:spid="_x0000_s1096" style="position:absolute;left:104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26" o:spid="_x0000_s1097" style="position:absolute;left:10573;top:-285;width:79;height:25" coordorigin="1057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WmQ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ZJLA80w4AnL+DwAA//8DAFBLAQItABQABgAIAAAAIQDb4fbL7gAAAIUBAAATAAAAAAAAAAAA&#10;AAAAAAAAAABbQ29udGVudF9UeXBlc10ueG1sUEsBAi0AFAAGAAgAAAAhAFr0LFu/AAAAFQEAAAsA&#10;AAAAAAAAAAAAAAAAHwEAAF9yZWxzLy5yZWxzUEsBAi0AFAAGAAgAAAAhAHsBaZDEAAAA3AAAAA8A&#10;AAAAAAAAAAAAAAAABwIAAGRycy9kb3ducmV2LnhtbFBLBQYAAAAAAwADALcAAAD4AgAAAAA=&#10;">
                  <v:shape id="Freeform 327" o:spid="_x0000_s1098" style="position:absolute;left:1057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QBU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yn8HcmHQG5vAEAAP//AwBQSwECLQAUAAYACAAAACEA2+H2y+4AAACFAQAAEwAAAAAAAAAA&#10;AAAAAAAAAAAAW0NvbnRlbnRfVHlwZXNdLnhtbFBLAQItABQABgAIAAAAIQBa9CxbvwAAABUBAAAL&#10;AAAAAAAAAAAAAAAAAB8BAABfcmVscy8ucmVsc1BLAQItABQABgAIAAAAIQBOAQB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4" o:spid="_x0000_s1099" style="position:absolute;left:10692;top:-285;width:79;height:25" coordorigin="1069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FR/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vlzA/5lwBOTmDwAA//8DAFBLAQItABQABgAIAAAAIQDb4fbL7gAAAIUBAAATAAAAAAAAAAAA&#10;AAAAAAAAAABbQ29udGVudF9UeXBlc10ueG1sUEsBAi0AFAAGAAgAAAAhAFr0LFu/AAAAFQEAAAsA&#10;AAAAAAAAAAAAAAAAHwEAAF9yZWxzLy5yZWxzUEsBAi0AFAAGAAgAAAAhAJukVH/EAAAA3AAAAA8A&#10;AAAAAAAAAAAAAAAABwIAAGRycy9kb3ducmV2LnhtbFBLBQYAAAAAAwADALcAAAD4AgAAAAA=&#10;">
                  <v:shape id="Freeform 325" o:spid="_x0000_s1100" style="position:absolute;left:1069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2" o:spid="_x0000_s1101" style="position:absolute;left:10811;top:-285;width:79;height:25" coordorigin="1081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<v:shape id="Freeform 323" o:spid="_x0000_s1102" style="position:absolute;left:1081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Ap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lam86kIyAXfwAAAP//AwBQSwECLQAUAAYACAAAACEA2+H2y+4AAACFAQAAEwAAAAAAAAAAAAAA&#10;AAAAAAAAW0NvbnRlbnRfVHlwZXNdLnhtbFBLAQItABQABgAIAAAAIQBa9CxbvwAAABUBAAALAAAA&#10;AAAAAAAAAAAAAB8BAABfcmVscy8ucmVsc1BLAQItABQABgAIAAAAIQDPTAp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0" o:spid="_x0000_s1103" style="position:absolute;left:10930;top:-285;width:79;height:25" coordorigin="1093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<v:shape id="Freeform 321" o:spid="_x0000_s1104" style="position:absolute;left:1093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5CK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/HQmHQE5fwAAAP//AwBQSwECLQAUAAYACAAAACEA2+H2y+4AAACFAQAAEwAAAAAAAAAAAAAA&#10;AAAAAAAAW0NvbnRlbnRfVHlwZXNdLnhtbFBLAQItABQABgAIAAAAIQBa9CxbvwAAABUBAAALAAAA&#10;AAAAAAAAAAAAAB8BAABfcmVscy8ucmVsc1BLAQItABQABgAIAAAAIQC045CK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8" o:spid="_x0000_s1105" style="position:absolute;left:11048;top:-285;width:79;height:25" coordorigin="110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319" o:spid="_x0000_s1106" style="position:absolute;left:110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16" o:spid="_x0000_s1107" style="position:absolute;left:11167;top:-285;width:79;height:25" coordorigin="1116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17" o:spid="_x0000_s1108" style="position:absolute;left:1116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JaJ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fR5Brcz6QjI5R8AAAD//wMAUEsBAi0AFAAGAAgAAAAhANvh9svuAAAAhQEAABMAAAAAAAAA&#10;AAAAAAAAAAAAAFtDb250ZW50X1R5cGVzXS54bWxQSwECLQAUAAYACAAAACEAWvQsW78AAAAVAQAA&#10;CwAAAAAAAAAAAAAAAAAfAQAAX3JlbHMvLnJlbHNQSwECLQAUAAYACAAAACEAy9iWi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4" o:spid="_x0000_s1109" style="position:absolute;left:11286;top:-285;width:79;height:25" coordorigin="1128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Ki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cpfB7JhwBuf4BAAD//wMAUEsBAi0AFAAGAAgAAAAhANvh9svuAAAAhQEAABMAAAAAAAAA&#10;AAAAAAAAAAAAAFtDb250ZW50X1R5cGVzXS54bWxQSwECLQAUAAYACAAAACEAWvQsW78AAAAVAQAA&#10;CwAAAAAAAAAAAAAAAAAfAQAAX3JlbHMvLnJlbHNQSwECLQAUAAYACAAAACEAHn3CosYAAADcAAAA&#10;DwAAAAAAAAAAAAAAAAAHAgAAZHJzL2Rvd25yZXYueG1sUEsFBgAAAAADAAMAtwAAAPoCAAAAAA==&#10;">
                  <v:shape id="Freeform 315" o:spid="_x0000_s1110" style="position:absolute;left:1128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2" o:spid="_x0000_s1111" style="position:absolute;left:11405;top:-285;width:79;height:25" coordorigin="1140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313" o:spid="_x0000_s1112" style="position:absolute;left:1140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ZyM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2nQmHQE5fwAAAP//AwBQSwECLQAUAAYACAAAACEA2+H2y+4AAACFAQAAEwAAAAAAAAAAAAAA&#10;AAAAAAAAW0NvbnRlbnRfVHlwZXNdLnhtbFBLAQItABQABgAIAAAAIQBa9CxbvwAAABUBAAALAAAA&#10;AAAAAAAAAAAAAB8BAABfcmVscy8ucmVsc1BLAQItABQABgAIAAAAIQBKlZyM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3" behindDoc="1" locked="0" layoutInCell="1" allowOverlap="1" wp14:anchorId="0382490F" wp14:editId="38398989">
                <wp:simplePos x="0" y="0"/>
                <wp:positionH relativeFrom="page">
                  <wp:posOffset>457200</wp:posOffset>
                </wp:positionH>
                <wp:positionV relativeFrom="paragraph">
                  <wp:posOffset>6350</wp:posOffset>
                </wp:positionV>
                <wp:extent cx="956945" cy="1270"/>
                <wp:effectExtent l="9525" t="14605" r="14605" b="12700"/>
                <wp:wrapNone/>
                <wp:docPr id="310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6945" cy="1270"/>
                          <a:chOff x="720" y="10"/>
                          <a:chExt cx="1507" cy="2"/>
                        </a:xfrm>
                      </wpg:grpSpPr>
                      <wps:wsp>
                        <wps:cNvPr id="311" name="Freeform 310"/>
                        <wps:cNvSpPr>
                          <a:spLocks/>
                        </wps:cNvSpPr>
                        <wps:spPr bwMode="auto">
                          <a:xfrm>
                            <a:off x="720" y="10"/>
                            <a:ext cx="1507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507"/>
                              <a:gd name="T2" fmla="+- 0 2227 720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B995DE" id="Group 309" o:spid="_x0000_s1026" style="position:absolute;margin-left:36pt;margin-top:.5pt;width:75.35pt;height:.1pt;z-index:-1697;mso-position-horizontal-relative:page" coordorigin="720,10" coordsize="15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">
                <v:shape id="Freeform 310" o:spid="_x0000_s1027" style="position:absolute;left:720;top:10;width:1507;height:2;visibility:visible;mso-wrap-style:square;v-text-anchor:top" coordsize="1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" path="m,l1507,e" filled="f" strokecolor="#231f20" strokeweight=".47975mm">
                  <v:path arrowok="t" o:connecttype="custom" o:connectlocs="0,0;150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4" behindDoc="1" locked="0" layoutInCell="1" allowOverlap="1" wp14:anchorId="125E1262" wp14:editId="3DF3E343">
                <wp:simplePos x="0" y="0"/>
                <wp:positionH relativeFrom="page">
                  <wp:posOffset>2828290</wp:posOffset>
                </wp:positionH>
                <wp:positionV relativeFrom="paragraph">
                  <wp:posOffset>6350</wp:posOffset>
                </wp:positionV>
                <wp:extent cx="829310" cy="1270"/>
                <wp:effectExtent l="8890" t="14605" r="9525" b="12700"/>
                <wp:wrapNone/>
                <wp:docPr id="308" name="Group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9310" cy="1270"/>
                          <a:chOff x="4454" y="10"/>
                          <a:chExt cx="1306" cy="2"/>
                        </a:xfrm>
                      </wpg:grpSpPr>
                      <wps:wsp>
                        <wps:cNvPr id="309" name="Freeform 308"/>
                        <wps:cNvSpPr>
                          <a:spLocks/>
                        </wps:cNvSpPr>
                        <wps:spPr bwMode="auto">
                          <a:xfrm>
                            <a:off x="4454" y="10"/>
                            <a:ext cx="1306" cy="2"/>
                          </a:xfrm>
                          <a:custGeom>
                            <a:avLst/>
                            <a:gdLst>
                              <a:gd name="T0" fmla="+- 0 4454 4454"/>
                              <a:gd name="T1" fmla="*/ T0 w 1306"/>
                              <a:gd name="T2" fmla="+- 0 5760 4454"/>
                              <a:gd name="T3" fmla="*/ T2 w 13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6">
                                <a:moveTo>
                                  <a:pt x="0" y="0"/>
                                </a:moveTo>
                                <a:lnTo>
                                  <a:pt x="1306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B7E405" id="Group 307" o:spid="_x0000_s1026" style="position:absolute;margin-left:222.7pt;margin-top:.5pt;width:65.3pt;height:.1pt;z-index:-1696;mso-position-horizontal-relative:page" coordorigin="4454,10" coordsize="13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">
                <v:shape id="Freeform 308" o:spid="_x0000_s1027" style="position:absolute;left:4454;top:10;width:1306;height:2;visibility:visible;mso-wrap-style:square;v-text-anchor:top" coordsize="13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" path="m,l1306,e" filled="f" strokecolor="#231f20" strokeweight=".47975mm">
                  <v:path arrowok="t" o:connecttype="custom" o:connectlocs="0,0;130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5" behindDoc="1" locked="0" layoutInCell="1" allowOverlap="1" wp14:anchorId="50625AE1" wp14:editId="684545E6">
                <wp:simplePos x="0" y="0"/>
                <wp:positionH relativeFrom="page">
                  <wp:posOffset>4109720</wp:posOffset>
                </wp:positionH>
                <wp:positionV relativeFrom="paragraph">
                  <wp:posOffset>163830</wp:posOffset>
                </wp:positionV>
                <wp:extent cx="3209925" cy="31115"/>
                <wp:effectExtent l="4445" t="635" r="5080" b="6350"/>
                <wp:wrapNone/>
                <wp:docPr id="303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258"/>
                          <a:chExt cx="5055" cy="49"/>
                        </a:xfrm>
                      </wpg:grpSpPr>
                      <wpg:grpSp>
                        <wpg:cNvPr id="304" name="Group 305"/>
                        <wpg:cNvGrpSpPr>
                          <a:grpSpLocks/>
                        </wpg:cNvGrpSpPr>
                        <wpg:grpSpPr bwMode="auto">
                          <a:xfrm>
                            <a:off x="6480" y="266"/>
                            <a:ext cx="5040" cy="2"/>
                            <a:chOff x="6480" y="266"/>
                            <a:chExt cx="5040" cy="2"/>
                          </a:xfrm>
                        </wpg:grpSpPr>
                        <wps:wsp>
                          <wps:cNvPr id="305" name="Freeform 306"/>
                          <wps:cNvSpPr>
                            <a:spLocks/>
                          </wps:cNvSpPr>
                          <wps:spPr bwMode="auto">
                            <a:xfrm>
                              <a:off x="6480" y="26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303"/>
                        <wpg:cNvGrpSpPr>
                          <a:grpSpLocks/>
                        </wpg:cNvGrpSpPr>
                        <wpg:grpSpPr bwMode="auto">
                          <a:xfrm>
                            <a:off x="6480" y="299"/>
                            <a:ext cx="5040" cy="2"/>
                            <a:chOff x="6480" y="299"/>
                            <a:chExt cx="5040" cy="2"/>
                          </a:xfrm>
                        </wpg:grpSpPr>
                        <wps:wsp>
                          <wps:cNvPr id="307" name="Freeform 304"/>
                          <wps:cNvSpPr>
                            <a:spLocks/>
                          </wps:cNvSpPr>
                          <wps:spPr bwMode="auto">
                            <a:xfrm>
                              <a:off x="6480" y="29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4CE871" id="Group 302" o:spid="_x0000_s1026" style="position:absolute;margin-left:323.6pt;margin-top:12.9pt;width:252.75pt;height:2.45pt;z-index:-1695;mso-position-horizontal-relative:page" coordorigin="6472,258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">
                <v:group id="Group 305" o:spid="_x0000_s1027" style="position:absolute;left:6480;top:266;width:5040;height:2" coordorigin="6480,26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306" o:spid="_x0000_s1028" style="position:absolute;left:6480;top:26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303" o:spid="_x0000_s1029" style="position:absolute;left:6480;top:299;width:5040;height:2" coordorigin="6480,29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clS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0QT+zoQjIBdvAAAA//8DAFBLAQItABQABgAIAAAAIQDb4fbL7gAAAIUBAAATAAAAAAAAAAAA&#10;AAAAAAAAAABbQ29udGVudF9UeXBlc10ueG1sUEsBAi0AFAAGAAgAAAAhAFr0LFu/AAAAFQEAAAsA&#10;AAAAAAAAAAAAAAAAHwEAAF9yZWxzLy5yZWxzUEsBAi0AFAAGAAgAAAAhAAalyVLEAAAA3AAAAA8A&#10;AAAAAAAAAAAAAAAABwIAAGRycy9kb3ducmV2LnhtbFBLBQYAAAAAAwADALcAAAD4AgAAAAA=&#10;">
                  <v:shape id="Freeform 304" o:spid="_x0000_s1030" style="position:absolute;left:6480;top:29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6" behindDoc="1" locked="0" layoutInCell="1" allowOverlap="1" wp14:anchorId="4497726E" wp14:editId="010DB2B1">
                <wp:simplePos x="0" y="0"/>
                <wp:positionH relativeFrom="page">
                  <wp:posOffset>4114800</wp:posOffset>
                </wp:positionH>
                <wp:positionV relativeFrom="paragraph">
                  <wp:posOffset>1256030</wp:posOffset>
                </wp:positionV>
                <wp:extent cx="3200400" cy="1270"/>
                <wp:effectExtent l="9525" t="16510" r="9525" b="10795"/>
                <wp:wrapNone/>
                <wp:docPr id="301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1978"/>
                          <a:chExt cx="5040" cy="2"/>
                        </a:xfrm>
                      </wpg:grpSpPr>
                      <wps:wsp>
                        <wps:cNvPr id="302" name="Freeform 301"/>
                        <wps:cNvSpPr>
                          <a:spLocks/>
                        </wps:cNvSpPr>
                        <wps:spPr bwMode="auto">
                          <a:xfrm>
                            <a:off x="6480" y="1978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59D75" id="Group 300" o:spid="_x0000_s1026" style="position:absolute;margin-left:324pt;margin-top:98.9pt;width:252pt;height:.1pt;z-index:-1694;mso-position-horizontal-relative:page" coordorigin="6480,1978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">
                <v:shape id="Freeform 301" o:spid="_x0000_s1027" style="position:absolute;left:6480;top:1978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7" behindDoc="1" locked="0" layoutInCell="1" allowOverlap="1" wp14:anchorId="058CE3C8" wp14:editId="090B1AF8">
                <wp:simplePos x="0" y="0"/>
                <wp:positionH relativeFrom="page">
                  <wp:posOffset>457200</wp:posOffset>
                </wp:positionH>
                <wp:positionV relativeFrom="paragraph">
                  <wp:posOffset>1435100</wp:posOffset>
                </wp:positionV>
                <wp:extent cx="3200400" cy="1270"/>
                <wp:effectExtent l="9525" t="14605" r="9525" b="12700"/>
                <wp:wrapNone/>
                <wp:docPr id="299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2260"/>
                          <a:chExt cx="5040" cy="2"/>
                        </a:xfrm>
                      </wpg:grpSpPr>
                      <wps:wsp>
                        <wps:cNvPr id="300" name="Freeform 299"/>
                        <wps:cNvSpPr>
                          <a:spLocks/>
                        </wps:cNvSpPr>
                        <wps:spPr bwMode="auto">
                          <a:xfrm>
                            <a:off x="720" y="2260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F6BC9" id="Group 298" o:spid="_x0000_s1026" style="position:absolute;margin-left:36pt;margin-top:113pt;width:252pt;height:.1pt;z-index:-1693;mso-position-horizontal-relative:page" coordorigin="720,2260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">
                <v:shape id="Freeform 299" o:spid="_x0000_s1027" style="position:absolute;left:720;top:2260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8" behindDoc="1" locked="0" layoutInCell="1" allowOverlap="1" wp14:anchorId="0A165A9F" wp14:editId="169F34A7">
                <wp:simplePos x="0" y="0"/>
                <wp:positionH relativeFrom="page">
                  <wp:posOffset>4105910</wp:posOffset>
                </wp:positionH>
                <wp:positionV relativeFrom="paragraph">
                  <wp:posOffset>1597660</wp:posOffset>
                </wp:positionV>
                <wp:extent cx="3194685" cy="33020"/>
                <wp:effectExtent l="635" t="0" r="5080" b="0"/>
                <wp:wrapNone/>
                <wp:docPr id="212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2516"/>
                          <a:chExt cx="5031" cy="52"/>
                        </a:xfrm>
                      </wpg:grpSpPr>
                      <wpg:grpSp>
                        <wpg:cNvPr id="213" name="Group 296"/>
                        <wpg:cNvGrpSpPr>
                          <a:grpSpLocks/>
                        </wpg:cNvGrpSpPr>
                        <wpg:grpSpPr bwMode="auto">
                          <a:xfrm>
                            <a:off x="6480" y="2529"/>
                            <a:ext cx="14" cy="25"/>
                            <a:chOff x="6480" y="2529"/>
                            <a:chExt cx="14" cy="25"/>
                          </a:xfrm>
                        </wpg:grpSpPr>
                        <wps:wsp>
                          <wps:cNvPr id="214" name="Freeform 297"/>
                          <wps:cNvSpPr>
                            <a:spLocks/>
                          </wps:cNvSpPr>
                          <wps:spPr bwMode="auto">
                            <a:xfrm>
                              <a:off x="6480" y="2529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2542 2529"/>
                                <a:gd name="T3" fmla="*/ 2542 h 25"/>
                                <a:gd name="T4" fmla="+- 0 6494 6480"/>
                                <a:gd name="T5" fmla="*/ T4 w 14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294"/>
                        <wpg:cNvGrpSpPr>
                          <a:grpSpLocks/>
                        </wpg:cNvGrpSpPr>
                        <wpg:grpSpPr bwMode="auto">
                          <a:xfrm>
                            <a:off x="6534" y="2529"/>
                            <a:ext cx="79" cy="25"/>
                            <a:chOff x="6534" y="2529"/>
                            <a:chExt cx="79" cy="25"/>
                          </a:xfrm>
                        </wpg:grpSpPr>
                        <wps:wsp>
                          <wps:cNvPr id="216" name="Freeform 295"/>
                          <wps:cNvSpPr>
                            <a:spLocks/>
                          </wps:cNvSpPr>
                          <wps:spPr bwMode="auto">
                            <a:xfrm>
                              <a:off x="653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2542 2529"/>
                                <a:gd name="T3" fmla="*/ 2542 h 25"/>
                                <a:gd name="T4" fmla="+- 0 6613 653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292"/>
                        <wpg:cNvGrpSpPr>
                          <a:grpSpLocks/>
                        </wpg:cNvGrpSpPr>
                        <wpg:grpSpPr bwMode="auto">
                          <a:xfrm>
                            <a:off x="6653" y="2529"/>
                            <a:ext cx="79" cy="25"/>
                            <a:chOff x="6653" y="2529"/>
                            <a:chExt cx="79" cy="25"/>
                          </a:xfrm>
                        </wpg:grpSpPr>
                        <wps:wsp>
                          <wps:cNvPr id="218" name="Freeform 293"/>
                          <wps:cNvSpPr>
                            <a:spLocks/>
                          </wps:cNvSpPr>
                          <wps:spPr bwMode="auto">
                            <a:xfrm>
                              <a:off x="665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2542 2529"/>
                                <a:gd name="T3" fmla="*/ 2542 h 25"/>
                                <a:gd name="T4" fmla="+- 0 6732 665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290"/>
                        <wpg:cNvGrpSpPr>
                          <a:grpSpLocks/>
                        </wpg:cNvGrpSpPr>
                        <wpg:grpSpPr bwMode="auto">
                          <a:xfrm>
                            <a:off x="6772" y="2529"/>
                            <a:ext cx="79" cy="25"/>
                            <a:chOff x="6772" y="2529"/>
                            <a:chExt cx="79" cy="25"/>
                          </a:xfrm>
                        </wpg:grpSpPr>
                        <wps:wsp>
                          <wps:cNvPr id="220" name="Freeform 291"/>
                          <wps:cNvSpPr>
                            <a:spLocks/>
                          </wps:cNvSpPr>
                          <wps:spPr bwMode="auto">
                            <a:xfrm>
                              <a:off x="67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2542 2529"/>
                                <a:gd name="T3" fmla="*/ 2542 h 25"/>
                                <a:gd name="T4" fmla="+- 0 6851 67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288"/>
                        <wpg:cNvGrpSpPr>
                          <a:grpSpLocks/>
                        </wpg:cNvGrpSpPr>
                        <wpg:grpSpPr bwMode="auto">
                          <a:xfrm>
                            <a:off x="6890" y="2529"/>
                            <a:ext cx="79" cy="25"/>
                            <a:chOff x="6890" y="2529"/>
                            <a:chExt cx="79" cy="25"/>
                          </a:xfrm>
                        </wpg:grpSpPr>
                        <wps:wsp>
                          <wps:cNvPr id="222" name="Freeform 289"/>
                          <wps:cNvSpPr>
                            <a:spLocks/>
                          </wps:cNvSpPr>
                          <wps:spPr bwMode="auto">
                            <a:xfrm>
                              <a:off x="689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2542 2529"/>
                                <a:gd name="T3" fmla="*/ 2542 h 25"/>
                                <a:gd name="T4" fmla="+- 0 6970 689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286"/>
                        <wpg:cNvGrpSpPr>
                          <a:grpSpLocks/>
                        </wpg:cNvGrpSpPr>
                        <wpg:grpSpPr bwMode="auto">
                          <a:xfrm>
                            <a:off x="7009" y="2529"/>
                            <a:ext cx="79" cy="25"/>
                            <a:chOff x="7009" y="2529"/>
                            <a:chExt cx="79" cy="25"/>
                          </a:xfrm>
                        </wpg:grpSpPr>
                        <wps:wsp>
                          <wps:cNvPr id="224" name="Freeform 287"/>
                          <wps:cNvSpPr>
                            <a:spLocks/>
                          </wps:cNvSpPr>
                          <wps:spPr bwMode="auto">
                            <a:xfrm>
                              <a:off x="700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2542 2529"/>
                                <a:gd name="T3" fmla="*/ 2542 h 25"/>
                                <a:gd name="T4" fmla="+- 0 7088 700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284"/>
                        <wpg:cNvGrpSpPr>
                          <a:grpSpLocks/>
                        </wpg:cNvGrpSpPr>
                        <wpg:grpSpPr bwMode="auto">
                          <a:xfrm>
                            <a:off x="7128" y="2529"/>
                            <a:ext cx="79" cy="25"/>
                            <a:chOff x="7128" y="2529"/>
                            <a:chExt cx="79" cy="25"/>
                          </a:xfrm>
                        </wpg:grpSpPr>
                        <wps:wsp>
                          <wps:cNvPr id="226" name="Freeform 285"/>
                          <wps:cNvSpPr>
                            <a:spLocks/>
                          </wps:cNvSpPr>
                          <wps:spPr bwMode="auto">
                            <a:xfrm>
                              <a:off x="712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2542 2529"/>
                                <a:gd name="T3" fmla="*/ 2542 h 25"/>
                                <a:gd name="T4" fmla="+- 0 7207 712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282"/>
                        <wpg:cNvGrpSpPr>
                          <a:grpSpLocks/>
                        </wpg:cNvGrpSpPr>
                        <wpg:grpSpPr bwMode="auto">
                          <a:xfrm>
                            <a:off x="7247" y="2529"/>
                            <a:ext cx="79" cy="25"/>
                            <a:chOff x="7247" y="2529"/>
                            <a:chExt cx="79" cy="25"/>
                          </a:xfrm>
                        </wpg:grpSpPr>
                        <wps:wsp>
                          <wps:cNvPr id="228" name="Freeform 283"/>
                          <wps:cNvSpPr>
                            <a:spLocks/>
                          </wps:cNvSpPr>
                          <wps:spPr bwMode="auto">
                            <a:xfrm>
                              <a:off x="724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2542 2529"/>
                                <a:gd name="T3" fmla="*/ 2542 h 25"/>
                                <a:gd name="T4" fmla="+- 0 7326 724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280"/>
                        <wpg:cNvGrpSpPr>
                          <a:grpSpLocks/>
                        </wpg:cNvGrpSpPr>
                        <wpg:grpSpPr bwMode="auto">
                          <a:xfrm>
                            <a:off x="7366" y="2529"/>
                            <a:ext cx="79" cy="25"/>
                            <a:chOff x="7366" y="2529"/>
                            <a:chExt cx="79" cy="25"/>
                          </a:xfrm>
                        </wpg:grpSpPr>
                        <wps:wsp>
                          <wps:cNvPr id="230" name="Freeform 281"/>
                          <wps:cNvSpPr>
                            <a:spLocks/>
                          </wps:cNvSpPr>
                          <wps:spPr bwMode="auto">
                            <a:xfrm>
                              <a:off x="73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2542 2529"/>
                                <a:gd name="T3" fmla="*/ 2542 h 25"/>
                                <a:gd name="T4" fmla="+- 0 7445 73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" name="Group 278"/>
                        <wpg:cNvGrpSpPr>
                          <a:grpSpLocks/>
                        </wpg:cNvGrpSpPr>
                        <wpg:grpSpPr bwMode="auto">
                          <a:xfrm>
                            <a:off x="7484" y="2529"/>
                            <a:ext cx="79" cy="25"/>
                            <a:chOff x="7484" y="2529"/>
                            <a:chExt cx="79" cy="25"/>
                          </a:xfrm>
                        </wpg:grpSpPr>
                        <wps:wsp>
                          <wps:cNvPr id="232" name="Freeform 279"/>
                          <wps:cNvSpPr>
                            <a:spLocks/>
                          </wps:cNvSpPr>
                          <wps:spPr bwMode="auto">
                            <a:xfrm>
                              <a:off x="748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2542 2529"/>
                                <a:gd name="T3" fmla="*/ 2542 h 25"/>
                                <a:gd name="T4" fmla="+- 0 7564 748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276"/>
                        <wpg:cNvGrpSpPr>
                          <a:grpSpLocks/>
                        </wpg:cNvGrpSpPr>
                        <wpg:grpSpPr bwMode="auto">
                          <a:xfrm>
                            <a:off x="7603" y="2529"/>
                            <a:ext cx="79" cy="25"/>
                            <a:chOff x="7603" y="2529"/>
                            <a:chExt cx="79" cy="25"/>
                          </a:xfrm>
                        </wpg:grpSpPr>
                        <wps:wsp>
                          <wps:cNvPr id="234" name="Freeform 277"/>
                          <wps:cNvSpPr>
                            <a:spLocks/>
                          </wps:cNvSpPr>
                          <wps:spPr bwMode="auto">
                            <a:xfrm>
                              <a:off x="760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2542 2529"/>
                                <a:gd name="T3" fmla="*/ 2542 h 25"/>
                                <a:gd name="T4" fmla="+- 0 7682 760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274"/>
                        <wpg:cNvGrpSpPr>
                          <a:grpSpLocks/>
                        </wpg:cNvGrpSpPr>
                        <wpg:grpSpPr bwMode="auto">
                          <a:xfrm>
                            <a:off x="7722" y="2529"/>
                            <a:ext cx="79" cy="25"/>
                            <a:chOff x="7722" y="2529"/>
                            <a:chExt cx="79" cy="25"/>
                          </a:xfrm>
                        </wpg:grpSpPr>
                        <wps:wsp>
                          <wps:cNvPr id="236" name="Freeform 275"/>
                          <wps:cNvSpPr>
                            <a:spLocks/>
                          </wps:cNvSpPr>
                          <wps:spPr bwMode="auto">
                            <a:xfrm>
                              <a:off x="772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2542 2529"/>
                                <a:gd name="T3" fmla="*/ 2542 h 25"/>
                                <a:gd name="T4" fmla="+- 0 7801 772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" name="Group 272"/>
                        <wpg:cNvGrpSpPr>
                          <a:grpSpLocks/>
                        </wpg:cNvGrpSpPr>
                        <wpg:grpSpPr bwMode="auto">
                          <a:xfrm>
                            <a:off x="7841" y="2529"/>
                            <a:ext cx="79" cy="25"/>
                            <a:chOff x="7841" y="2529"/>
                            <a:chExt cx="79" cy="25"/>
                          </a:xfrm>
                        </wpg:grpSpPr>
                        <wps:wsp>
                          <wps:cNvPr id="238" name="Freeform 273"/>
                          <wps:cNvSpPr>
                            <a:spLocks/>
                          </wps:cNvSpPr>
                          <wps:spPr bwMode="auto">
                            <a:xfrm>
                              <a:off x="784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2542 2529"/>
                                <a:gd name="T3" fmla="*/ 2542 h 25"/>
                                <a:gd name="T4" fmla="+- 0 7920 784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70"/>
                        <wpg:cNvGrpSpPr>
                          <a:grpSpLocks/>
                        </wpg:cNvGrpSpPr>
                        <wpg:grpSpPr bwMode="auto">
                          <a:xfrm>
                            <a:off x="7960" y="2529"/>
                            <a:ext cx="79" cy="25"/>
                            <a:chOff x="7960" y="2529"/>
                            <a:chExt cx="79" cy="25"/>
                          </a:xfrm>
                        </wpg:grpSpPr>
                        <wps:wsp>
                          <wps:cNvPr id="240" name="Freeform 271"/>
                          <wps:cNvSpPr>
                            <a:spLocks/>
                          </wps:cNvSpPr>
                          <wps:spPr bwMode="auto">
                            <a:xfrm>
                              <a:off x="79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2542 2529"/>
                                <a:gd name="T3" fmla="*/ 2542 h 25"/>
                                <a:gd name="T4" fmla="+- 0 8039 79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68"/>
                        <wpg:cNvGrpSpPr>
                          <a:grpSpLocks/>
                        </wpg:cNvGrpSpPr>
                        <wpg:grpSpPr bwMode="auto">
                          <a:xfrm>
                            <a:off x="8078" y="2529"/>
                            <a:ext cx="79" cy="25"/>
                            <a:chOff x="8078" y="2529"/>
                            <a:chExt cx="79" cy="25"/>
                          </a:xfrm>
                        </wpg:grpSpPr>
                        <wps:wsp>
                          <wps:cNvPr id="242" name="Freeform 269"/>
                          <wps:cNvSpPr>
                            <a:spLocks/>
                          </wps:cNvSpPr>
                          <wps:spPr bwMode="auto">
                            <a:xfrm>
                              <a:off x="807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2542 2529"/>
                                <a:gd name="T3" fmla="*/ 2542 h 25"/>
                                <a:gd name="T4" fmla="+- 0 8158 807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" name="Group 266"/>
                        <wpg:cNvGrpSpPr>
                          <a:grpSpLocks/>
                        </wpg:cNvGrpSpPr>
                        <wpg:grpSpPr bwMode="auto">
                          <a:xfrm>
                            <a:off x="8197" y="2529"/>
                            <a:ext cx="79" cy="25"/>
                            <a:chOff x="8197" y="2529"/>
                            <a:chExt cx="79" cy="25"/>
                          </a:xfrm>
                        </wpg:grpSpPr>
                        <wps:wsp>
                          <wps:cNvPr id="244" name="Freeform 267"/>
                          <wps:cNvSpPr>
                            <a:spLocks/>
                          </wps:cNvSpPr>
                          <wps:spPr bwMode="auto">
                            <a:xfrm>
                              <a:off x="819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2542 2529"/>
                                <a:gd name="T3" fmla="*/ 2542 h 25"/>
                                <a:gd name="T4" fmla="+- 0 8276 819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" name="Group 264"/>
                        <wpg:cNvGrpSpPr>
                          <a:grpSpLocks/>
                        </wpg:cNvGrpSpPr>
                        <wpg:grpSpPr bwMode="auto">
                          <a:xfrm>
                            <a:off x="8316" y="2529"/>
                            <a:ext cx="79" cy="25"/>
                            <a:chOff x="8316" y="2529"/>
                            <a:chExt cx="79" cy="25"/>
                          </a:xfrm>
                        </wpg:grpSpPr>
                        <wps:wsp>
                          <wps:cNvPr id="246" name="Freeform 265"/>
                          <wps:cNvSpPr>
                            <a:spLocks/>
                          </wps:cNvSpPr>
                          <wps:spPr bwMode="auto">
                            <a:xfrm>
                              <a:off x="831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2542 2529"/>
                                <a:gd name="T3" fmla="*/ 2542 h 25"/>
                                <a:gd name="T4" fmla="+- 0 8395 831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" name="Group 262"/>
                        <wpg:cNvGrpSpPr>
                          <a:grpSpLocks/>
                        </wpg:cNvGrpSpPr>
                        <wpg:grpSpPr bwMode="auto">
                          <a:xfrm>
                            <a:off x="8435" y="2529"/>
                            <a:ext cx="79" cy="25"/>
                            <a:chOff x="8435" y="2529"/>
                            <a:chExt cx="79" cy="25"/>
                          </a:xfrm>
                        </wpg:grpSpPr>
                        <wps:wsp>
                          <wps:cNvPr id="248" name="Freeform 263"/>
                          <wps:cNvSpPr>
                            <a:spLocks/>
                          </wps:cNvSpPr>
                          <wps:spPr bwMode="auto">
                            <a:xfrm>
                              <a:off x="843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2542 2529"/>
                                <a:gd name="T3" fmla="*/ 2542 h 25"/>
                                <a:gd name="T4" fmla="+- 0 8514 843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" name="Group 260"/>
                        <wpg:cNvGrpSpPr>
                          <a:grpSpLocks/>
                        </wpg:cNvGrpSpPr>
                        <wpg:grpSpPr bwMode="auto">
                          <a:xfrm>
                            <a:off x="8554" y="2529"/>
                            <a:ext cx="79" cy="25"/>
                            <a:chOff x="8554" y="2529"/>
                            <a:chExt cx="79" cy="25"/>
                          </a:xfrm>
                        </wpg:grpSpPr>
                        <wps:wsp>
                          <wps:cNvPr id="250" name="Freeform 261"/>
                          <wps:cNvSpPr>
                            <a:spLocks/>
                          </wps:cNvSpPr>
                          <wps:spPr bwMode="auto">
                            <a:xfrm>
                              <a:off x="85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2542 2529"/>
                                <a:gd name="T3" fmla="*/ 2542 h 25"/>
                                <a:gd name="T4" fmla="+- 0 8633 85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" name="Group 258"/>
                        <wpg:cNvGrpSpPr>
                          <a:grpSpLocks/>
                        </wpg:cNvGrpSpPr>
                        <wpg:grpSpPr bwMode="auto">
                          <a:xfrm>
                            <a:off x="8672" y="2529"/>
                            <a:ext cx="79" cy="25"/>
                            <a:chOff x="8672" y="2529"/>
                            <a:chExt cx="79" cy="25"/>
                          </a:xfrm>
                        </wpg:grpSpPr>
                        <wps:wsp>
                          <wps:cNvPr id="252" name="Freeform 259"/>
                          <wps:cNvSpPr>
                            <a:spLocks/>
                          </wps:cNvSpPr>
                          <wps:spPr bwMode="auto">
                            <a:xfrm>
                              <a:off x="86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2542 2529"/>
                                <a:gd name="T3" fmla="*/ 2542 h 25"/>
                                <a:gd name="T4" fmla="+- 0 8752 86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" name="Group 256"/>
                        <wpg:cNvGrpSpPr>
                          <a:grpSpLocks/>
                        </wpg:cNvGrpSpPr>
                        <wpg:grpSpPr bwMode="auto">
                          <a:xfrm>
                            <a:off x="8791" y="2529"/>
                            <a:ext cx="79" cy="25"/>
                            <a:chOff x="8791" y="2529"/>
                            <a:chExt cx="79" cy="25"/>
                          </a:xfrm>
                        </wpg:grpSpPr>
                        <wps:wsp>
                          <wps:cNvPr id="254" name="Freeform 257"/>
                          <wps:cNvSpPr>
                            <a:spLocks/>
                          </wps:cNvSpPr>
                          <wps:spPr bwMode="auto">
                            <a:xfrm>
                              <a:off x="879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2542 2529"/>
                                <a:gd name="T3" fmla="*/ 2542 h 25"/>
                                <a:gd name="T4" fmla="+- 0 8870 879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" name="Group 254"/>
                        <wpg:cNvGrpSpPr>
                          <a:grpSpLocks/>
                        </wpg:cNvGrpSpPr>
                        <wpg:grpSpPr bwMode="auto">
                          <a:xfrm>
                            <a:off x="8910" y="2529"/>
                            <a:ext cx="79" cy="25"/>
                            <a:chOff x="8910" y="2529"/>
                            <a:chExt cx="79" cy="25"/>
                          </a:xfrm>
                        </wpg:grpSpPr>
                        <wps:wsp>
                          <wps:cNvPr id="256" name="Freeform 255"/>
                          <wps:cNvSpPr>
                            <a:spLocks/>
                          </wps:cNvSpPr>
                          <wps:spPr bwMode="auto">
                            <a:xfrm>
                              <a:off x="891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2542 2529"/>
                                <a:gd name="T3" fmla="*/ 2542 h 25"/>
                                <a:gd name="T4" fmla="+- 0 8989 891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7" name="Group 252"/>
                        <wpg:cNvGrpSpPr>
                          <a:grpSpLocks/>
                        </wpg:cNvGrpSpPr>
                        <wpg:grpSpPr bwMode="auto">
                          <a:xfrm>
                            <a:off x="9029" y="2529"/>
                            <a:ext cx="79" cy="25"/>
                            <a:chOff x="9029" y="2529"/>
                            <a:chExt cx="79" cy="25"/>
                          </a:xfrm>
                        </wpg:grpSpPr>
                        <wps:wsp>
                          <wps:cNvPr id="258" name="Freeform 253"/>
                          <wps:cNvSpPr>
                            <a:spLocks/>
                          </wps:cNvSpPr>
                          <wps:spPr bwMode="auto">
                            <a:xfrm>
                              <a:off x="902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2542 2529"/>
                                <a:gd name="T3" fmla="*/ 2542 h 25"/>
                                <a:gd name="T4" fmla="+- 0 9108 902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" name="Group 250"/>
                        <wpg:cNvGrpSpPr>
                          <a:grpSpLocks/>
                        </wpg:cNvGrpSpPr>
                        <wpg:grpSpPr bwMode="auto">
                          <a:xfrm>
                            <a:off x="9148" y="2529"/>
                            <a:ext cx="79" cy="25"/>
                            <a:chOff x="9148" y="2529"/>
                            <a:chExt cx="79" cy="25"/>
                          </a:xfrm>
                        </wpg:grpSpPr>
                        <wps:wsp>
                          <wps:cNvPr id="260" name="Freeform 251"/>
                          <wps:cNvSpPr>
                            <a:spLocks/>
                          </wps:cNvSpPr>
                          <wps:spPr bwMode="auto">
                            <a:xfrm>
                              <a:off x="91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2542 2529"/>
                                <a:gd name="T3" fmla="*/ 2542 h 25"/>
                                <a:gd name="T4" fmla="+- 0 9227 91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" name="Group 248"/>
                        <wpg:cNvGrpSpPr>
                          <a:grpSpLocks/>
                        </wpg:cNvGrpSpPr>
                        <wpg:grpSpPr bwMode="auto">
                          <a:xfrm>
                            <a:off x="9266" y="2529"/>
                            <a:ext cx="79" cy="25"/>
                            <a:chOff x="9266" y="2529"/>
                            <a:chExt cx="79" cy="25"/>
                          </a:xfrm>
                        </wpg:grpSpPr>
                        <wps:wsp>
                          <wps:cNvPr id="262" name="Freeform 249"/>
                          <wps:cNvSpPr>
                            <a:spLocks/>
                          </wps:cNvSpPr>
                          <wps:spPr bwMode="auto">
                            <a:xfrm>
                              <a:off x="92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2542 2529"/>
                                <a:gd name="T3" fmla="*/ 2542 h 25"/>
                                <a:gd name="T4" fmla="+- 0 9346 92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3" name="Group 246"/>
                        <wpg:cNvGrpSpPr>
                          <a:grpSpLocks/>
                        </wpg:cNvGrpSpPr>
                        <wpg:grpSpPr bwMode="auto">
                          <a:xfrm>
                            <a:off x="9385" y="2529"/>
                            <a:ext cx="79" cy="25"/>
                            <a:chOff x="9385" y="2529"/>
                            <a:chExt cx="79" cy="25"/>
                          </a:xfrm>
                        </wpg:grpSpPr>
                        <wps:wsp>
                          <wps:cNvPr id="264" name="Freeform 247"/>
                          <wps:cNvSpPr>
                            <a:spLocks/>
                          </wps:cNvSpPr>
                          <wps:spPr bwMode="auto">
                            <a:xfrm>
                              <a:off x="938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2542 2529"/>
                                <a:gd name="T3" fmla="*/ 2542 h 25"/>
                                <a:gd name="T4" fmla="+- 0 9464 938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5" name="Group 244"/>
                        <wpg:cNvGrpSpPr>
                          <a:grpSpLocks/>
                        </wpg:cNvGrpSpPr>
                        <wpg:grpSpPr bwMode="auto">
                          <a:xfrm>
                            <a:off x="9504" y="2529"/>
                            <a:ext cx="79" cy="25"/>
                            <a:chOff x="9504" y="2529"/>
                            <a:chExt cx="79" cy="25"/>
                          </a:xfrm>
                        </wpg:grpSpPr>
                        <wps:wsp>
                          <wps:cNvPr id="266" name="Freeform 245"/>
                          <wps:cNvSpPr>
                            <a:spLocks/>
                          </wps:cNvSpPr>
                          <wps:spPr bwMode="auto">
                            <a:xfrm>
                              <a:off x="950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2542 2529"/>
                                <a:gd name="T3" fmla="*/ 2542 h 25"/>
                                <a:gd name="T4" fmla="+- 0 9583 950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7" name="Group 242"/>
                        <wpg:cNvGrpSpPr>
                          <a:grpSpLocks/>
                        </wpg:cNvGrpSpPr>
                        <wpg:grpSpPr bwMode="auto">
                          <a:xfrm>
                            <a:off x="9623" y="2529"/>
                            <a:ext cx="79" cy="25"/>
                            <a:chOff x="9623" y="2529"/>
                            <a:chExt cx="79" cy="25"/>
                          </a:xfrm>
                        </wpg:grpSpPr>
                        <wps:wsp>
                          <wps:cNvPr id="268" name="Freeform 243"/>
                          <wps:cNvSpPr>
                            <a:spLocks/>
                          </wps:cNvSpPr>
                          <wps:spPr bwMode="auto">
                            <a:xfrm>
                              <a:off x="962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2542 2529"/>
                                <a:gd name="T3" fmla="*/ 2542 h 25"/>
                                <a:gd name="T4" fmla="+- 0 9702 962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" name="Group 240"/>
                        <wpg:cNvGrpSpPr>
                          <a:grpSpLocks/>
                        </wpg:cNvGrpSpPr>
                        <wpg:grpSpPr bwMode="auto">
                          <a:xfrm>
                            <a:off x="9742" y="2529"/>
                            <a:ext cx="79" cy="25"/>
                            <a:chOff x="9742" y="2529"/>
                            <a:chExt cx="79" cy="25"/>
                          </a:xfrm>
                        </wpg:grpSpPr>
                        <wps:wsp>
                          <wps:cNvPr id="270" name="Freeform 241"/>
                          <wps:cNvSpPr>
                            <a:spLocks/>
                          </wps:cNvSpPr>
                          <wps:spPr bwMode="auto">
                            <a:xfrm>
                              <a:off x="974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2542 2529"/>
                                <a:gd name="T3" fmla="*/ 2542 h 25"/>
                                <a:gd name="T4" fmla="+- 0 9821 974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" name="Group 238"/>
                        <wpg:cNvGrpSpPr>
                          <a:grpSpLocks/>
                        </wpg:cNvGrpSpPr>
                        <wpg:grpSpPr bwMode="auto">
                          <a:xfrm>
                            <a:off x="9860" y="2529"/>
                            <a:ext cx="79" cy="25"/>
                            <a:chOff x="9860" y="2529"/>
                            <a:chExt cx="79" cy="25"/>
                          </a:xfrm>
                        </wpg:grpSpPr>
                        <wps:wsp>
                          <wps:cNvPr id="272" name="Freeform 239"/>
                          <wps:cNvSpPr>
                            <a:spLocks/>
                          </wps:cNvSpPr>
                          <wps:spPr bwMode="auto">
                            <a:xfrm>
                              <a:off x="98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2542 2529"/>
                                <a:gd name="T3" fmla="*/ 2542 h 25"/>
                                <a:gd name="T4" fmla="+- 0 9940 98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" name="Group 236"/>
                        <wpg:cNvGrpSpPr>
                          <a:grpSpLocks/>
                        </wpg:cNvGrpSpPr>
                        <wpg:grpSpPr bwMode="auto">
                          <a:xfrm>
                            <a:off x="9979" y="2529"/>
                            <a:ext cx="79" cy="25"/>
                            <a:chOff x="9979" y="2529"/>
                            <a:chExt cx="79" cy="25"/>
                          </a:xfrm>
                        </wpg:grpSpPr>
                        <wps:wsp>
                          <wps:cNvPr id="274" name="Freeform 237"/>
                          <wps:cNvSpPr>
                            <a:spLocks/>
                          </wps:cNvSpPr>
                          <wps:spPr bwMode="auto">
                            <a:xfrm>
                              <a:off x="997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2542 2529"/>
                                <a:gd name="T3" fmla="*/ 2542 h 25"/>
                                <a:gd name="T4" fmla="+- 0 10058 997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" name="Group 234"/>
                        <wpg:cNvGrpSpPr>
                          <a:grpSpLocks/>
                        </wpg:cNvGrpSpPr>
                        <wpg:grpSpPr bwMode="auto">
                          <a:xfrm>
                            <a:off x="10098" y="2529"/>
                            <a:ext cx="79" cy="25"/>
                            <a:chOff x="10098" y="2529"/>
                            <a:chExt cx="79" cy="25"/>
                          </a:xfrm>
                        </wpg:grpSpPr>
                        <wps:wsp>
                          <wps:cNvPr id="276" name="Freeform 235"/>
                          <wps:cNvSpPr>
                            <a:spLocks/>
                          </wps:cNvSpPr>
                          <wps:spPr bwMode="auto">
                            <a:xfrm>
                              <a:off x="1009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2542 2529"/>
                                <a:gd name="T3" fmla="*/ 2542 h 25"/>
                                <a:gd name="T4" fmla="+- 0 10177 1009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" name="Group 232"/>
                        <wpg:cNvGrpSpPr>
                          <a:grpSpLocks/>
                        </wpg:cNvGrpSpPr>
                        <wpg:grpSpPr bwMode="auto">
                          <a:xfrm>
                            <a:off x="10217" y="2529"/>
                            <a:ext cx="79" cy="25"/>
                            <a:chOff x="10217" y="2529"/>
                            <a:chExt cx="79" cy="25"/>
                          </a:xfrm>
                        </wpg:grpSpPr>
                        <wps:wsp>
                          <wps:cNvPr id="278" name="Freeform 233"/>
                          <wps:cNvSpPr>
                            <a:spLocks/>
                          </wps:cNvSpPr>
                          <wps:spPr bwMode="auto">
                            <a:xfrm>
                              <a:off x="1021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2542 2529"/>
                                <a:gd name="T3" fmla="*/ 2542 h 25"/>
                                <a:gd name="T4" fmla="+- 0 10296 1021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9" name="Group 230"/>
                        <wpg:cNvGrpSpPr>
                          <a:grpSpLocks/>
                        </wpg:cNvGrpSpPr>
                        <wpg:grpSpPr bwMode="auto">
                          <a:xfrm>
                            <a:off x="10336" y="2529"/>
                            <a:ext cx="79" cy="25"/>
                            <a:chOff x="10336" y="2529"/>
                            <a:chExt cx="79" cy="25"/>
                          </a:xfrm>
                        </wpg:grpSpPr>
                        <wps:wsp>
                          <wps:cNvPr id="280" name="Freeform 231"/>
                          <wps:cNvSpPr>
                            <a:spLocks/>
                          </wps:cNvSpPr>
                          <wps:spPr bwMode="auto">
                            <a:xfrm>
                              <a:off x="1033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2542 2529"/>
                                <a:gd name="T3" fmla="*/ 2542 h 25"/>
                                <a:gd name="T4" fmla="+- 0 10415 1033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28"/>
                        <wpg:cNvGrpSpPr>
                          <a:grpSpLocks/>
                        </wpg:cNvGrpSpPr>
                        <wpg:grpSpPr bwMode="auto">
                          <a:xfrm>
                            <a:off x="10454" y="2529"/>
                            <a:ext cx="79" cy="25"/>
                            <a:chOff x="10454" y="2529"/>
                            <a:chExt cx="79" cy="25"/>
                          </a:xfrm>
                        </wpg:grpSpPr>
                        <wps:wsp>
                          <wps:cNvPr id="282" name="Freeform 229"/>
                          <wps:cNvSpPr>
                            <a:spLocks/>
                          </wps:cNvSpPr>
                          <wps:spPr bwMode="auto">
                            <a:xfrm>
                              <a:off x="104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2542 2529"/>
                                <a:gd name="T3" fmla="*/ 2542 h 25"/>
                                <a:gd name="T4" fmla="+- 0 10534 104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26"/>
                        <wpg:cNvGrpSpPr>
                          <a:grpSpLocks/>
                        </wpg:cNvGrpSpPr>
                        <wpg:grpSpPr bwMode="auto">
                          <a:xfrm>
                            <a:off x="10573" y="2529"/>
                            <a:ext cx="79" cy="25"/>
                            <a:chOff x="10573" y="2529"/>
                            <a:chExt cx="79" cy="25"/>
                          </a:xfrm>
                        </wpg:grpSpPr>
                        <wps:wsp>
                          <wps:cNvPr id="284" name="Freeform 227"/>
                          <wps:cNvSpPr>
                            <a:spLocks/>
                          </wps:cNvSpPr>
                          <wps:spPr bwMode="auto">
                            <a:xfrm>
                              <a:off x="1057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2542 2529"/>
                                <a:gd name="T3" fmla="*/ 2542 h 25"/>
                                <a:gd name="T4" fmla="+- 0 10652 1057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24"/>
                        <wpg:cNvGrpSpPr>
                          <a:grpSpLocks/>
                        </wpg:cNvGrpSpPr>
                        <wpg:grpSpPr bwMode="auto">
                          <a:xfrm>
                            <a:off x="10692" y="2529"/>
                            <a:ext cx="79" cy="25"/>
                            <a:chOff x="10692" y="2529"/>
                            <a:chExt cx="79" cy="25"/>
                          </a:xfrm>
                        </wpg:grpSpPr>
                        <wps:wsp>
                          <wps:cNvPr id="286" name="Freeform 225"/>
                          <wps:cNvSpPr>
                            <a:spLocks/>
                          </wps:cNvSpPr>
                          <wps:spPr bwMode="auto">
                            <a:xfrm>
                              <a:off x="1069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2542 2529"/>
                                <a:gd name="T3" fmla="*/ 2542 h 25"/>
                                <a:gd name="T4" fmla="+- 0 10771 1069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22"/>
                        <wpg:cNvGrpSpPr>
                          <a:grpSpLocks/>
                        </wpg:cNvGrpSpPr>
                        <wpg:grpSpPr bwMode="auto">
                          <a:xfrm>
                            <a:off x="10811" y="2529"/>
                            <a:ext cx="79" cy="25"/>
                            <a:chOff x="10811" y="2529"/>
                            <a:chExt cx="79" cy="25"/>
                          </a:xfrm>
                        </wpg:grpSpPr>
                        <wps:wsp>
                          <wps:cNvPr id="288" name="Freeform 223"/>
                          <wps:cNvSpPr>
                            <a:spLocks/>
                          </wps:cNvSpPr>
                          <wps:spPr bwMode="auto">
                            <a:xfrm>
                              <a:off x="1081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2542 2529"/>
                                <a:gd name="T3" fmla="*/ 2542 h 25"/>
                                <a:gd name="T4" fmla="+- 0 10890 1081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20"/>
                        <wpg:cNvGrpSpPr>
                          <a:grpSpLocks/>
                        </wpg:cNvGrpSpPr>
                        <wpg:grpSpPr bwMode="auto">
                          <a:xfrm>
                            <a:off x="10930" y="2529"/>
                            <a:ext cx="79" cy="25"/>
                            <a:chOff x="10930" y="2529"/>
                            <a:chExt cx="79" cy="25"/>
                          </a:xfrm>
                        </wpg:grpSpPr>
                        <wps:wsp>
                          <wps:cNvPr id="290" name="Freeform 221"/>
                          <wps:cNvSpPr>
                            <a:spLocks/>
                          </wps:cNvSpPr>
                          <wps:spPr bwMode="auto">
                            <a:xfrm>
                              <a:off x="1093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2542 2529"/>
                                <a:gd name="T3" fmla="*/ 2542 h 25"/>
                                <a:gd name="T4" fmla="+- 0 11009 1093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18"/>
                        <wpg:cNvGrpSpPr>
                          <a:grpSpLocks/>
                        </wpg:cNvGrpSpPr>
                        <wpg:grpSpPr bwMode="auto">
                          <a:xfrm>
                            <a:off x="11048" y="2529"/>
                            <a:ext cx="79" cy="25"/>
                            <a:chOff x="11048" y="2529"/>
                            <a:chExt cx="79" cy="25"/>
                          </a:xfrm>
                        </wpg:grpSpPr>
                        <wps:wsp>
                          <wps:cNvPr id="292" name="Freeform 219"/>
                          <wps:cNvSpPr>
                            <a:spLocks/>
                          </wps:cNvSpPr>
                          <wps:spPr bwMode="auto">
                            <a:xfrm>
                              <a:off x="110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2542 2529"/>
                                <a:gd name="T3" fmla="*/ 2542 h 25"/>
                                <a:gd name="T4" fmla="+- 0 11128 110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16"/>
                        <wpg:cNvGrpSpPr>
                          <a:grpSpLocks/>
                        </wpg:cNvGrpSpPr>
                        <wpg:grpSpPr bwMode="auto">
                          <a:xfrm>
                            <a:off x="11167" y="2529"/>
                            <a:ext cx="79" cy="25"/>
                            <a:chOff x="11167" y="2529"/>
                            <a:chExt cx="79" cy="25"/>
                          </a:xfrm>
                        </wpg:grpSpPr>
                        <wps:wsp>
                          <wps:cNvPr id="294" name="Freeform 217"/>
                          <wps:cNvSpPr>
                            <a:spLocks/>
                          </wps:cNvSpPr>
                          <wps:spPr bwMode="auto">
                            <a:xfrm>
                              <a:off x="1116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2542 2529"/>
                                <a:gd name="T3" fmla="*/ 2542 h 25"/>
                                <a:gd name="T4" fmla="+- 0 11246 1116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14"/>
                        <wpg:cNvGrpSpPr>
                          <a:grpSpLocks/>
                        </wpg:cNvGrpSpPr>
                        <wpg:grpSpPr bwMode="auto">
                          <a:xfrm>
                            <a:off x="11286" y="2529"/>
                            <a:ext cx="79" cy="25"/>
                            <a:chOff x="11286" y="2529"/>
                            <a:chExt cx="79" cy="25"/>
                          </a:xfrm>
                        </wpg:grpSpPr>
                        <wps:wsp>
                          <wps:cNvPr id="296" name="Freeform 215"/>
                          <wps:cNvSpPr>
                            <a:spLocks/>
                          </wps:cNvSpPr>
                          <wps:spPr bwMode="auto">
                            <a:xfrm>
                              <a:off x="1128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2542 2529"/>
                                <a:gd name="T3" fmla="*/ 2542 h 25"/>
                                <a:gd name="T4" fmla="+- 0 11365 1128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12"/>
                        <wpg:cNvGrpSpPr>
                          <a:grpSpLocks/>
                        </wpg:cNvGrpSpPr>
                        <wpg:grpSpPr bwMode="auto">
                          <a:xfrm>
                            <a:off x="11405" y="2529"/>
                            <a:ext cx="79" cy="25"/>
                            <a:chOff x="11405" y="2529"/>
                            <a:chExt cx="79" cy="25"/>
                          </a:xfrm>
                        </wpg:grpSpPr>
                        <wps:wsp>
                          <wps:cNvPr id="298" name="Freeform 213"/>
                          <wps:cNvSpPr>
                            <a:spLocks/>
                          </wps:cNvSpPr>
                          <wps:spPr bwMode="auto">
                            <a:xfrm>
                              <a:off x="1140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2542 2529"/>
                                <a:gd name="T3" fmla="*/ 2542 h 25"/>
                                <a:gd name="T4" fmla="+- 0 11484 1140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7E098F" id="Group 211" o:spid="_x0000_s1026" style="position:absolute;margin-left:323.3pt;margin-top:125.8pt;width:251.55pt;height:2.6pt;z-index:-1692;mso-position-horizontal-relative:page" coordorigin="6466,2516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">
                <v:group id="Group 296" o:spid="_x0000_s1027" style="position:absolute;left:6480;top:2529;width:14;height:25" coordorigin="6480,2529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297" o:spid="_x0000_s1028" style="position:absolute;left:6480;top:2529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" path="m,13r14,e" filled="f" strokecolor="#231f20" strokeweight="1.36pt">
                    <v:path arrowok="t" o:connecttype="custom" o:connectlocs="0,2542;14,2542" o:connectangles="0,0"/>
                  </v:shape>
                </v:group>
                <v:group id="Group 294" o:spid="_x0000_s1029" style="position:absolute;left:6534;top:2529;width:79;height:25" coordorigin="653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295" o:spid="_x0000_s1030" style="position:absolute;left:653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2" o:spid="_x0000_s1031" style="position:absolute;left:6653;top:2529;width:79;height:25" coordorigin="665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293" o:spid="_x0000_s1032" style="position:absolute;left:665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0" o:spid="_x0000_s1033" style="position:absolute;left:6772;top:2529;width:79;height:25" coordorigin="67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291" o:spid="_x0000_s1034" style="position:absolute;left:67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Vbw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M0P51JR0DOfwEAAP//AwBQSwECLQAUAAYACAAAACEA2+H2y+4AAACFAQAAEwAAAAAAAAAAAAAA&#10;AAAAAAAAW0NvbnRlbnRfVHlwZXNdLnhtbFBLAQItABQABgAIAAAAIQBa9CxbvwAAABUBAAALAAAA&#10;AAAAAAAAAAAAAB8BAABfcmVscy8ucmVsc1BLAQItABQABgAIAAAAIQBhvVb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8" o:spid="_x0000_s1035" style="position:absolute;left:6890;top:2529;width:79;height:25" coordorigin="689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289" o:spid="_x0000_s1036" style="position:absolute;left:689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86" o:spid="_x0000_s1037" style="position:absolute;left:7009;top:2529;width:79;height:25" coordorigin="700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Freeform 287" o:spid="_x0000_s1038" style="position:absolute;left:700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lDz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jyfwd+ZdATk8hcAAP//AwBQSwECLQAUAAYACAAAACEA2+H2y+4AAACFAQAAEwAAAAAAAAAA&#10;AAAAAAAAAAAAW0NvbnRlbnRfVHlwZXNdLnhtbFBLAQItABQABgAIAAAAIQBa9CxbvwAAABUBAAAL&#10;AAAAAAAAAAAAAAAAAB8BAABfcmVscy8ucmVsc1BLAQItABQABgAIAAAAIQAehlD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4" o:spid="_x0000_s1039" style="position:absolute;left:7128;top:2529;width:79;height:25" coordorigin="712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285" o:spid="_x0000_s1040" style="position:absolute;left:712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Gsf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Xk+g+uZdATk4h8AAP//AwBQSwECLQAUAAYACAAAACEA2+H2y+4AAACFAQAAEwAAAAAAAAAA&#10;AAAAAAAAAAAAW0NvbnRlbnRfVHlwZXNdLnhtbFBLAQItABQABgAIAAAAIQBa9CxbvwAAABUBAAAL&#10;AAAAAAAAAAAAAAAAAB8BAABfcmVscy8ucmVsc1BLAQItABQABgAIAAAAIQCBGGs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2" o:spid="_x0000_s1041" style="position:absolute;left:7247;top:2529;width:79;height:25" coordorigin="724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283" o:spid="_x0000_s1042" style="position:absolute;left:724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1r2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O0Np1JR0DOfwEAAP//AwBQSwECLQAUAAYACAAAACEA2+H2y+4AAACFAQAAEwAAAAAAAAAAAAAA&#10;AAAAAAAAW0NvbnRlbnRfVHlwZXNdLnhtbFBLAQItABQABgAIAAAAIQBa9CxbvwAAABUBAAALAAAA&#10;AAAAAAAAAAAAAB8BAABfcmVscy8ucmVsc1BLAQItABQABgAIAAAAIQCfy1r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0" o:spid="_x0000_s1043" style="position:absolute;left:7366;top:2529;width:79;height:25" coordorigin="73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281" o:spid="_x0000_s1044" style="position:absolute;left:73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MA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zNT2fSEZDLBwAAAP//AwBQSwECLQAUAAYACAAAACEA2+H2y+4AAACFAQAAEwAAAAAAAAAAAAAA&#10;AAAAAAAAW0NvbnRlbnRfVHlwZXNdLnhtbFBLAQItABQABgAIAAAAIQBa9CxbvwAAABUBAAALAAAA&#10;AAAAAAAAAAAAAB8BAABfcmVscy8ucmVsc1BLAQItABQABgAIAAAAIQDkZMA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8" o:spid="_x0000_s1045" style="position:absolute;left:7484;top:2529;width:79;height:25" coordorigin="748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279" o:spid="_x0000_s1046" style="position:absolute;left:748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vv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yCc5/J1JR0AufgEAAP//AwBQSwECLQAUAAYACAAAACEA2+H2y+4AAACFAQAAEwAAAAAAAAAA&#10;AAAAAAAAAAAAW0NvbnRlbnRfVHlwZXNdLnhtbFBLAQItABQABgAIAAAAIQBa9CxbvwAAABUBAAAL&#10;AAAAAAAAAAAAAAAAAB8BAABfcmVscy8ucmVsc1BLAQItABQABgAIAAAAIQB7+vv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76" o:spid="_x0000_s1047" style="position:absolute;left:7603;top:2529;width:79;height:25" coordorigin="760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277" o:spid="_x0000_s1048" style="position:absolute;left:760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8Y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GE+mcD+TjoBc/AEAAP//AwBQSwECLQAUAAYACAAAACEA2+H2y+4AAACFAQAAEwAAAAAAAAAA&#10;AAAAAAAAAAAAW0NvbnRlbnRfVHlwZXNdLnhtbFBLAQItABQABgAIAAAAIQBa9CxbvwAAABUBAAAL&#10;AAAAAAAAAAAAAAAAAB8BAABfcmVscy8ucmVsc1BLAQItABQABgAIAAAAIQCbX8Yu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4" o:spid="_x0000_s1049" style="position:absolute;left:7722;top:2529;width:79;height:25" coordorigin="772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275" o:spid="_x0000_s1050" style="position:absolute;left:772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f3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aDyDvzPpCMjlLwAAAP//AwBQSwECLQAUAAYACAAAACEA2+H2y+4AAACFAQAAEwAAAAAAAAAA&#10;AAAAAAAAAAAAW0NvbnRlbnRfVHlwZXNdLnhtbFBLAQItABQABgAIAAAAIQBa9CxbvwAAABUBAAAL&#10;AAAAAAAAAAAAAAAAAB8BAABfcmVscy8ucmVsc1BLAQItABQABgAIAAAAIQAEwf3C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2" o:spid="_x0000_s1051" style="position:absolute;left:7841;top:2529;width:79;height:25" coordorigin="784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Freeform 273" o:spid="_x0000_s1052" style="position:absolute;left:784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sw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ytTWfSEZDLBwAAAP//AwBQSwECLQAUAAYACAAAACEA2+H2y+4AAACFAQAAEwAAAAAAAAAAAAAA&#10;AAAAAAAAW0NvbnRlbnRfVHlwZXNdLnhtbFBLAQItABQABgAIAAAAIQBa9CxbvwAAABUBAAALAAAA&#10;AAAAAAAAAAAAAB8BAABfcmVscy8ucmVsc1BLAQItABQABgAIAAAAIQAaEsw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0" o:spid="_x0000_s1053" style="position:absolute;left:7960;top:2529;width:79;height:25" coordorigin="79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5g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SLuHvTDgCcv0LAAD//wMAUEsBAi0AFAAGAAgAAAAhANvh9svuAAAAhQEAABMAAAAAAAAA&#10;AAAAAAAAAAAAAFtDb250ZW50X1R5cGVzXS54bWxQSwECLQAUAAYACAAAACEAWvQsW78AAAAVAQAA&#10;CwAAAAAAAAAAAAAAAAAfAQAAX3JlbHMvLnJlbHNQSwECLQAUAAYACAAAACEAz7eYAMYAAADcAAAA&#10;DwAAAAAAAAAAAAAAAAAHAgAAZHJzL2Rvd25yZXYueG1sUEsFBgAAAAADAAMAtwAAAPoCAAAAAA==&#10;">
                  <v:shape id="Freeform 271" o:spid="_x0000_s1054" style="position:absolute;left:79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rNQ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Gan86kIyDn/wAAAP//AwBQSwECLQAUAAYACAAAACEA2+H2y+4AAACFAQAAEwAAAAAAAAAAAAAA&#10;AAAAAAAAW0NvbnRlbnRfVHlwZXNdLnhtbFBLAQItABQABgAIAAAAIQBa9CxbvwAAABUBAAALAAAA&#10;AAAAAAAAAAAAAB8BAABfcmVscy8ucmVsc1BLAQItABQABgAIAAAAIQC8YrNQ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8" o:spid="_x0000_s1055" style="position:absolute;left:8078;top:2529;width:79;height:25" coordorigin="807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Freeform 269" o:spid="_x0000_s1056" style="position:absolute;left:807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Ii8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nyWw9+ZdATk8hcAAP//AwBQSwECLQAUAAYACAAAACEA2+H2y+4AAACFAQAAEwAAAAAAAAAA&#10;AAAAAAAAAAAAW0NvbnRlbnRfVHlwZXNdLnhtbFBLAQItABQABgAIAAAAIQBa9CxbvwAAABUBAAAL&#10;AAAAAAAAAAAAAAAAAB8BAABfcmVscy8ucmVsc1BLAQItABQABgAIAAAAIQAj/Ii8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66" o:spid="_x0000_s1057" style="position:absolute;left:8197;top:2529;width:79;height:25" coordorigin="819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<v:shape id="Freeform 267" o:spid="_x0000_s1058" style="position:absolute;left:819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4" o:spid="_x0000_s1059" style="position:absolute;left:8316;top:2529;width:79;height:25" coordorigin="831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Freeform 265" o:spid="_x0000_s1060" style="position:absolute;left:831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46/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XQG/2fSEZCLGwAAAP//AwBQSwECLQAUAAYACAAAACEA2+H2y+4AAACFAQAAEwAAAAAAAAAA&#10;AAAAAAAAAAAAW0NvbnRlbnRfVHlwZXNdLnhtbFBLAQItABQABgAIAAAAIQBa9CxbvwAAABUBAAAL&#10;AAAAAAAAAAAAAAAAAB8BAABfcmVscy8ucmVsc1BLAQItABQABgAIAAAAIQBcx46/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2" o:spid="_x0000_s1061" style="position:absolute;left:8435;top:2529;width:79;height:25" coordorigin="843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Freeform 263" o:spid="_x0000_s1062" style="position:absolute;left:843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L9W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Fam86kIyDn/wAAAP//AwBQSwECLQAUAAYACAAAACEA2+H2y+4AAACFAQAAEwAAAAAAAAAAAAAA&#10;AAAAAAAAW0NvbnRlbnRfVHlwZXNdLnhtbFBLAQItABQABgAIAAAAIQBa9CxbvwAAABUBAAALAAAA&#10;AAAAAAAAAAAAAB8BAABfcmVscy8ucmVsc1BLAQItABQABgAIAAAAIQBCFL9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0" o:spid="_x0000_s1063" style="position:absolute;left:8554;top:2529;width:79;height:25" coordorigin="85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shape id="Freeform 261" o:spid="_x0000_s1064" style="position:absolute;left:85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yWN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jNT2fSEZCzBwAAAP//AwBQSwECLQAUAAYACAAAACEA2+H2y+4AAACFAQAAEwAAAAAAAAAAAAAA&#10;AAAAAAAAW0NvbnRlbnRfVHlwZXNdLnhtbFBLAQItABQABgAIAAAAIQBa9CxbvwAAABUBAAALAAAA&#10;AAAAAAAAAAAAAB8BAABfcmVscy8ucmVsc1BLAQItABQABgAIAAAAIQA5uyWN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8" o:spid="_x0000_s1065" style="position:absolute;left:8672;top:2529;width:79;height:25" coordorigin="86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<v:shape id="Freeform 259" o:spid="_x0000_s1066" style="position:absolute;left:86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5h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eSzHG5n0hGQyz8AAAD//wMAUEsBAi0AFAAGAAgAAAAhANvh9svuAAAAhQEAABMAAAAAAAAA&#10;AAAAAAAAAAAAAFtDb250ZW50X1R5cGVzXS54bWxQSwECLQAUAAYACAAAACEAWvQsW78AAAAVAQAA&#10;CwAAAAAAAAAAAAAAAAAfAQAAX3JlbHMvLnJlbHNQSwECLQAUAAYACAAAACEApiUeYcYAAADcAAAA&#10;DwAAAAAAAAAAAAAAAAAHAgAAZHJzL2Rvd25yZXYueG1sUEsFBgAAAAADAAMAtwAAAPoCAAAAAA==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56" o:spid="_x0000_s1067" style="position:absolute;left:8791;top:2529;width:79;height:25" coordorigin="879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257" o:spid="_x0000_s1068" style="position:absolute;left:879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COO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E3G8H8mHQE5vwEAAP//AwBQSwECLQAUAAYACAAAACEA2+H2y+4AAACFAQAAEwAAAAAAAAAA&#10;AAAAAAAAAAAAW0NvbnRlbnRfVHlwZXNdLnhtbFBLAQItABQABgAIAAAAIQBa9CxbvwAAABUBAAAL&#10;AAAAAAAAAAAAAAAAAB8BAABfcmVscy8ucmVsc1BLAQItABQABgAIAAAAIQBGgCOO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4" o:spid="_x0000_s1069" style="position:absolute;left:8910;top:2529;width:79;height:25" coordorigin="891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<v:shape id="Freeform 255" o:spid="_x0000_s1070" style="position:absolute;left:891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hhi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0WQK/2fSEZDzGwAAAP//AwBQSwECLQAUAAYACAAAACEA2+H2y+4AAACFAQAAEwAAAAAAAAAA&#10;AAAAAAAAAAAAW0NvbnRlbnRfVHlwZXNdLnhtbFBLAQItABQABgAIAAAAIQBa9CxbvwAAABUBAAAL&#10;AAAAAAAAAAAAAAAAAB8BAABfcmVscy8ucmVsc1BLAQItABQABgAIAAAAIQDZHhh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2" o:spid="_x0000_s1071" style="position:absolute;left:9029;top:2529;width:79;height:25" coordorigin="902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<v:shape id="Freeform 253" o:spid="_x0000_s1072" style="position:absolute;left:902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SmL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itTWfSEZCzBwAAAP//AwBQSwECLQAUAAYACAAAACEA2+H2y+4AAACFAQAAEwAAAAAAAAAAAAAA&#10;AAAAAAAAW0NvbnRlbnRfVHlwZXNdLnhtbFBLAQItABQABgAIAAAAIQBa9CxbvwAAABUBAAALAAAA&#10;AAAAAAAAAAAAAB8BAABfcmVscy8ucmVsc1BLAQItABQABgAIAAAAIQDHzSm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0" o:spid="_x0000_s1073" style="position:absolute;left:9148;top:2529;width:79;height:25" coordorigin="91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Freeform 251" o:spid="_x0000_s1074" style="position:absolute;left:91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+8w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Gan86kIyDnfwAAAP//AwBQSwECLQAUAAYACAAAACEA2+H2y+4AAACFAQAAEwAAAAAAAAAAAAAA&#10;AAAAAAAAW0NvbnRlbnRfVHlwZXNdLnhtbFBLAQItABQABgAIAAAAIQBa9CxbvwAAABUBAAALAAAA&#10;AAAAAAAAAAAAAB8BAABfcmVscy8ucmVsc1BLAQItABQABgAIAAAAIQD31+8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8" o:spid="_x0000_s1075" style="position:absolute;left:9266;top:2529;width:79;height:25" coordorigin="92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<v:shape id="Freeform 249" o:spid="_x0000_s1076" style="position:absolute;left:92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dTc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fksh+uZdATk4h8AAP//AwBQSwECLQAUAAYACAAAACEA2+H2y+4AAACFAQAAEwAAAAAAAAAA&#10;AAAAAAAAAAAAW0NvbnRlbnRfVHlwZXNdLnhtbFBLAQItABQABgAIAAAAIQBa9CxbvwAAABUBAAAL&#10;AAAAAAAAAAAAAAAAAB8BAABfcmVscy8ucmVsc1BLAQItABQABgAIAAAAIQBoSdT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46" o:spid="_x0000_s1077" style="position:absolute;left:9385;top:2529;width:79;height:25" coordorigin="938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Freeform 247" o:spid="_x0000_s1078" style="position:absolute;left:938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kz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WwK/2fSEZCLGwAAAP//AwBQSwECLQAUAAYACAAAACEA2+H2y+4AAACFAQAAEwAAAAAAAAAA&#10;AAAAAAAAAAAAW0NvbnRlbnRfVHlwZXNdLnhtbFBLAQItABQABgAIAAAAIQBa9CxbvwAAABUBAAAL&#10;AAAAAAAAAAAAAAAAAB8BAABfcmVscy8ucmVsc1BLAQItABQABgAIAAAAIQCI7Ok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4" o:spid="_x0000_s1079" style="position:absolute;left:9504;top:2529;width:79;height:25" coordorigin="950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  <v:shape id="Freeform 245" o:spid="_x0000_s1080" style="position:absolute;left:950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2" o:spid="_x0000_s1081" style="position:absolute;left:9623;top:2529;width:79;height:25" coordorigin="962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<v:shape id="Freeform 243" o:spid="_x0000_s1082" style="position:absolute;left:962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eM2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Fam86kIyDnfwAAAP//AwBQSwECLQAUAAYACAAAACEA2+H2y+4AAACFAQAAEwAAAAAAAAAAAAAA&#10;AAAAAAAAW0NvbnRlbnRfVHlwZXNdLnhtbFBLAQItABQABgAIAAAAIQBa9CxbvwAAABUBAAALAAAA&#10;AAAAAAAAAAAAAB8BAABfcmVscy8ucmVsc1BLAQItABQABgAIAAAAIQAJoeM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0" o:spid="_x0000_s1083" style="position:absolute;left:9742;top:2529;width:79;height:25" coordorigin="974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Freeform 241" o:spid="_x0000_s1084" style="position:absolute;left:974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nnt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/HQmHQE5fwAAAP//AwBQSwECLQAUAAYACAAAACEA2+H2y+4AAACFAQAAEwAAAAAAAAAAAAAA&#10;AAAAAAAAW0NvbnRlbnRfVHlwZXNdLnhtbFBLAQItABQABgAIAAAAIQBa9CxbvwAAABUBAAALAAAA&#10;AAAAAAAAAAAAAB8BAABfcmVscy8ucmVsc1BLAQItABQABgAIAAAAIQByDnn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8" o:spid="_x0000_s1085" style="position:absolute;left:9860;top:2529;width:79;height:25" coordorigin="98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239" o:spid="_x0000_s1086" style="position:absolute;left:98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36" o:spid="_x0000_s1087" style="position:absolute;left:9979;top:2529;width:79;height:25" coordorigin="997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<v:shape id="Freeform 237" o:spid="_x0000_s1088" style="position:absolute;left:997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X/u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fh5Cn9n0hGQixsAAAD//wMAUEsBAi0AFAAGAAgAAAAhANvh9svuAAAAhQEAABMAAAAAAAAA&#10;AAAAAAAAAAAAAFtDb250ZW50X1R5cGVzXS54bWxQSwECLQAUAAYACAAAACEAWvQsW78AAAAVAQAA&#10;CwAAAAAAAAAAAAAAAAAfAQAAX3JlbHMvLnJlbHNQSwECLQAUAAYACAAAACEADTV/7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4" o:spid="_x0000_s1089" style="position:absolute;left:10098;top:2529;width:79;height:25" coordorigin="1009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Freeform 235" o:spid="_x0000_s1090" style="position:absolute;left:1009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2" o:spid="_x0000_s1091" style="position:absolute;left:10217;top:2529;width:79;height:25" coordorigin="1021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233" o:spid="_x0000_s1092" style="position:absolute;left:1021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HXr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2nQmHQE5fwAAAP//AwBQSwECLQAUAAYACAAAACEA2+H2y+4AAACFAQAAEwAAAAAAAAAAAAAA&#10;AAAAAAAAW0NvbnRlbnRfVHlwZXNdLnhtbFBLAQItABQABgAIAAAAIQBa9CxbvwAAABUBAAALAAAA&#10;AAAAAAAAAAAAAB8BAABfcmVscy8ucmVsc1BLAQItABQABgAIAAAAIQCMeHX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0" o:spid="_x0000_s1093" style="position:absolute;left:10336;top:2529;width:79;height:25" coordorigin="1033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231" o:spid="_x0000_s1094" style="position:absolute;left:1033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wnK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man86kIyDnfwAAAP//AwBQSwECLQAUAAYACAAAACEA2+H2y+4AAACFAQAAEwAAAAAAAAAAAAAA&#10;AAAAAAAAW0NvbnRlbnRfVHlwZXNdLnhtbFBLAQItABQABgAIAAAAIQBa9CxbvwAAABUBAAALAAAA&#10;AAAAAAAAAAAAAB8BAABfcmVscy8ucmVsc1BLAQItABQABgAIAAAAIQBH2wnK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8" o:spid="_x0000_s1095" style="position:absolute;left:10454;top:2529;width:79;height:25" coordorigin="104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29" o:spid="_x0000_s1096" style="position:absolute;left:104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26" o:spid="_x0000_s1097" style="position:absolute;left:10573;top:2529;width:79;height:25" coordorigin="1057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27" o:spid="_x0000_s1098" style="position:absolute;left:1057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4" o:spid="_x0000_s1099" style="position:absolute;left:10692;top:2529;width:79;height:25" coordorigin="1069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25" o:spid="_x0000_s1100" style="position:absolute;left:1069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2" o:spid="_x0000_s1101" style="position:absolute;left:10811;top:2529;width:79;height:25" coordorigin="1081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23" o:spid="_x0000_s1102" style="position:absolute;left:1081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XM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lam86kIyDnfwAAAP//AwBQSwECLQAUAAYACAAAACEA2+H2y+4AAACFAQAAEwAAAAAAAAAAAAAA&#10;AAAAAAAAW0NvbnRlbnRfVHlwZXNdLnhtbFBLAQItABQABgAIAAAAIQBa9CxbvwAAABUBAAALAAAA&#10;AAAAAAAAAAAAAB8BAABfcmVscy8ucmVsc1BLAQItABQABgAIAAAAIQC5rQXM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0" o:spid="_x0000_s1103" style="position:absolute;left:10930;top:2529;width:79;height:25" coordorigin="1093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21" o:spid="_x0000_s1104" style="position:absolute;left:1093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p8X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/HQmHQE5fwAAAP//AwBQSwECLQAUAAYACAAAACEA2+H2y+4AAACFAQAAEwAAAAAAAAAAAAAA&#10;AAAAAAAAW0NvbnRlbnRfVHlwZXNdLnhtbFBLAQItABQABgAIAAAAIQBa9CxbvwAAABUBAAALAAAA&#10;AAAAAAAAAAAAAB8BAABfcmVscy8ucmVsc1BLAQItABQABgAIAAAAIQDCAp8X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8" o:spid="_x0000_s1105" style="position:absolute;left:11048;top:2529;width:79;height:25" coordorigin="110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19" o:spid="_x0000_s1106" style="position:absolute;left:110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16" o:spid="_x0000_s1107" style="position:absolute;left:11167;top:2529;width:79;height:25" coordorigin="1116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17" o:spid="_x0000_s1108" style="position:absolute;left:1116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ZkU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hlCn9n0hGQixsAAAD//wMAUEsBAi0AFAAGAAgAAAAhANvh9svuAAAAhQEAABMAAAAAAAAA&#10;AAAAAAAAAAAAAFtDb250ZW50X1R5cGVzXS54bWxQSwECLQAUAAYACAAAACEAWvQsW78AAAAVAQAA&#10;CwAAAAAAAAAAAAAAAAAfAQAAX3JlbHMvLnJlbHNQSwECLQAUAAYACAAAACEAvTmZF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4" o:spid="_x0000_s1109" style="position:absolute;left:11286;top:2529;width:79;height:25" coordorigin="1128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15" o:spid="_x0000_s1110" style="position:absolute;left:1128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2" o:spid="_x0000_s1111" style="position:absolute;left:11405;top:2529;width:79;height:25" coordorigin="1140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13" o:spid="_x0000_s1112" style="position:absolute;left:1140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JMR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2nQmHQE5fwAAAP//AwBQSwECLQAUAAYACAAAACEA2+H2y+4AAACFAQAAEwAAAAAAAAAAAAAA&#10;AAAAAAAAW0NvbnRlbnRfVHlwZXNdLnhtbFBLAQItABQABgAIAAAAIQBa9CxbvwAAABUBAAALAAAA&#10;AAAAAAAAAAAAAB8BAABfcmVscy8ucmVsc1BLAQItABQABgAIAAAAIQA8dJM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1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</w:p>
    <w:p w14:paraId="4299A719" w14:textId="77777777" w:rsidR="00D82453" w:rsidRDefault="00D82453">
      <w:pPr>
        <w:spacing w:before="7" w:after="0" w:line="130" w:lineRule="exact"/>
        <w:rPr>
          <w:sz w:val="13"/>
          <w:szCs w:val="13"/>
        </w:rPr>
      </w:pPr>
    </w:p>
    <w:p w14:paraId="1BAC4C9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03F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3718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B346B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BAD4D2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7677B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5DB5C1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B6858B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210C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EFFD6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D80C1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549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D9CD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5BECAD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7801E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DE16B" w14:textId="77777777" w:rsidR="00D82453" w:rsidRDefault="00C319EF">
      <w:pPr>
        <w:spacing w:before="33" w:after="0" w:line="240" w:lineRule="auto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9" behindDoc="1" locked="0" layoutInCell="1" allowOverlap="1" wp14:anchorId="74B39AC0" wp14:editId="2944B0F8">
                <wp:simplePos x="0" y="0"/>
                <wp:positionH relativeFrom="page">
                  <wp:posOffset>4521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7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712" y="-1510"/>
                          <a:chExt cx="5055" cy="49"/>
                        </a:xfrm>
                      </wpg:grpSpPr>
                      <wpg:grpSp>
                        <wpg:cNvPr id="208" name="Group 209"/>
                        <wpg:cNvGrpSpPr>
                          <a:grpSpLocks/>
                        </wpg:cNvGrpSpPr>
                        <wpg:grpSpPr bwMode="auto">
                          <a:xfrm>
                            <a:off x="720" y="-1502"/>
                            <a:ext cx="5040" cy="2"/>
                            <a:chOff x="720" y="-1502"/>
                            <a:chExt cx="5040" cy="2"/>
                          </a:xfrm>
                        </wpg:grpSpPr>
                        <wps:wsp>
                          <wps:cNvPr id="209" name="Freeform 210"/>
                          <wps:cNvSpPr>
                            <a:spLocks/>
                          </wps:cNvSpPr>
                          <wps:spPr bwMode="auto">
                            <a:xfrm>
                              <a:off x="72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207"/>
                        <wpg:cNvGrpSpPr>
                          <a:grpSpLocks/>
                        </wpg:cNvGrpSpPr>
                        <wpg:grpSpPr bwMode="auto">
                          <a:xfrm>
                            <a:off x="720" y="-1469"/>
                            <a:ext cx="5040" cy="2"/>
                            <a:chOff x="720" y="-1469"/>
                            <a:chExt cx="5040" cy="2"/>
                          </a:xfrm>
                        </wpg:grpSpPr>
                        <wps:wsp>
                          <wps:cNvPr id="211" name="Freeform 208"/>
                          <wps:cNvSpPr>
                            <a:spLocks/>
                          </wps:cNvSpPr>
                          <wps:spPr bwMode="auto">
                            <a:xfrm>
                              <a:off x="72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2DB7F1" id="Group 206" o:spid="_x0000_s1026" style="position:absolute;margin-left:35.6pt;margin-top:-75.5pt;width:252.75pt;height:2.45pt;z-index:-1691;mso-position-horizontal-relative:page" coordorigin="71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">
                <v:group id="Group 209" o:spid="_x0000_s1027" style="position:absolute;left:720;top:-1502;width:5040;height:2" coordorigin="72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210" o:spid="_x0000_s1028" style="position:absolute;left:72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7" o:spid="_x0000_s1029" style="position:absolute;left:720;top:-1469;width:5040;height:2" coordorigin="72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208" o:spid="_x0000_s1030" style="position:absolute;left:72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0" behindDoc="1" locked="0" layoutInCell="1" allowOverlap="1" wp14:anchorId="4B45D177" wp14:editId="5081A4FC">
                <wp:simplePos x="0" y="0"/>
                <wp:positionH relativeFrom="page">
                  <wp:posOffset>41097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2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-1510"/>
                          <a:chExt cx="5055" cy="49"/>
                        </a:xfrm>
                      </wpg:grpSpPr>
                      <wpg:grpSp>
                        <wpg:cNvPr id="203" name="Group 204"/>
                        <wpg:cNvGrpSpPr>
                          <a:grpSpLocks/>
                        </wpg:cNvGrpSpPr>
                        <wpg:grpSpPr bwMode="auto">
                          <a:xfrm>
                            <a:off x="6480" y="-1502"/>
                            <a:ext cx="5040" cy="2"/>
                            <a:chOff x="6480" y="-1502"/>
                            <a:chExt cx="5040" cy="2"/>
                          </a:xfrm>
                        </wpg:grpSpPr>
                        <wps:wsp>
                          <wps:cNvPr id="204" name="Freeform 205"/>
                          <wps:cNvSpPr>
                            <a:spLocks/>
                          </wps:cNvSpPr>
                          <wps:spPr bwMode="auto">
                            <a:xfrm>
                              <a:off x="648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202"/>
                        <wpg:cNvGrpSpPr>
                          <a:grpSpLocks/>
                        </wpg:cNvGrpSpPr>
                        <wpg:grpSpPr bwMode="auto">
                          <a:xfrm>
                            <a:off x="6480" y="-1469"/>
                            <a:ext cx="5040" cy="2"/>
                            <a:chOff x="6480" y="-1469"/>
                            <a:chExt cx="5040" cy="2"/>
                          </a:xfrm>
                        </wpg:grpSpPr>
                        <wps:wsp>
                          <wps:cNvPr id="206" name="Freeform 203"/>
                          <wps:cNvSpPr>
                            <a:spLocks/>
                          </wps:cNvSpPr>
                          <wps:spPr bwMode="auto">
                            <a:xfrm>
                              <a:off x="648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FAE86" id="Group 201" o:spid="_x0000_s1026" style="position:absolute;margin-left:323.6pt;margin-top:-75.5pt;width:252.75pt;height:2.45pt;z-index:-1690;mso-position-horizontal-relative:page" coordorigin="647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">
                <v:group id="Group 204" o:spid="_x0000_s1027" style="position:absolute;left:6480;top:-1502;width:5040;height:2" coordorigin="648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205" o:spid="_x0000_s1028" style="position:absolute;left:648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2" o:spid="_x0000_s1029" style="position:absolute;left:6480;top:-1469;width:5040;height:2" coordorigin="648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03" o:spid="_x0000_s1030" style="position:absolute;left:648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1" behindDoc="1" locked="0" layoutInCell="1" allowOverlap="1" wp14:anchorId="18A340D3" wp14:editId="49FA99FF">
                <wp:simplePos x="0" y="0"/>
                <wp:positionH relativeFrom="page">
                  <wp:posOffset>4105910</wp:posOffset>
                </wp:positionH>
                <wp:positionV relativeFrom="paragraph">
                  <wp:posOffset>-599440</wp:posOffset>
                </wp:positionV>
                <wp:extent cx="3194685" cy="33020"/>
                <wp:effectExtent l="635" t="0" r="5080" b="0"/>
                <wp:wrapNone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944"/>
                          <a:chExt cx="5031" cy="52"/>
                        </a:xfrm>
                      </wpg:grpSpPr>
                      <wpg:grpSp>
                        <wpg:cNvPr id="116" name="Group 199"/>
                        <wpg:cNvGrpSpPr>
                          <a:grpSpLocks/>
                        </wpg:cNvGrpSpPr>
                        <wpg:grpSpPr bwMode="auto">
                          <a:xfrm>
                            <a:off x="6480" y="-930"/>
                            <a:ext cx="14" cy="25"/>
                            <a:chOff x="6480" y="-930"/>
                            <a:chExt cx="14" cy="25"/>
                          </a:xfrm>
                        </wpg:grpSpPr>
                        <wps:wsp>
                          <wps:cNvPr id="117" name="Freeform 200"/>
                          <wps:cNvSpPr>
                            <a:spLocks/>
                          </wps:cNvSpPr>
                          <wps:spPr bwMode="auto">
                            <a:xfrm>
                              <a:off x="6480" y="-930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918 -930"/>
                                <a:gd name="T3" fmla="*/ -918 h 25"/>
                                <a:gd name="T4" fmla="+- 0 6494 6480"/>
                                <a:gd name="T5" fmla="*/ T4 w 14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2"/>
                                  </a:moveTo>
                                  <a:lnTo>
                                    <a:pt x="14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97"/>
                        <wpg:cNvGrpSpPr>
                          <a:grpSpLocks/>
                        </wpg:cNvGrpSpPr>
                        <wpg:grpSpPr bwMode="auto">
                          <a:xfrm>
                            <a:off x="6534" y="-930"/>
                            <a:ext cx="79" cy="25"/>
                            <a:chOff x="6534" y="-930"/>
                            <a:chExt cx="79" cy="25"/>
                          </a:xfrm>
                        </wpg:grpSpPr>
                        <wps:wsp>
                          <wps:cNvPr id="119" name="Freeform 198"/>
                          <wps:cNvSpPr>
                            <a:spLocks/>
                          </wps:cNvSpPr>
                          <wps:spPr bwMode="auto">
                            <a:xfrm>
                              <a:off x="653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918 -930"/>
                                <a:gd name="T3" fmla="*/ -918 h 25"/>
                                <a:gd name="T4" fmla="+- 0 6613 653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95"/>
                        <wpg:cNvGrpSpPr>
                          <a:grpSpLocks/>
                        </wpg:cNvGrpSpPr>
                        <wpg:grpSpPr bwMode="auto">
                          <a:xfrm>
                            <a:off x="6653" y="-930"/>
                            <a:ext cx="79" cy="25"/>
                            <a:chOff x="6653" y="-930"/>
                            <a:chExt cx="79" cy="25"/>
                          </a:xfrm>
                        </wpg:grpSpPr>
                        <wps:wsp>
                          <wps:cNvPr id="121" name="Freeform 196"/>
                          <wps:cNvSpPr>
                            <a:spLocks/>
                          </wps:cNvSpPr>
                          <wps:spPr bwMode="auto">
                            <a:xfrm>
                              <a:off x="665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918 -930"/>
                                <a:gd name="T3" fmla="*/ -918 h 25"/>
                                <a:gd name="T4" fmla="+- 0 6732 665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193"/>
                        <wpg:cNvGrpSpPr>
                          <a:grpSpLocks/>
                        </wpg:cNvGrpSpPr>
                        <wpg:grpSpPr bwMode="auto">
                          <a:xfrm>
                            <a:off x="6772" y="-930"/>
                            <a:ext cx="79" cy="25"/>
                            <a:chOff x="6772" y="-930"/>
                            <a:chExt cx="79" cy="25"/>
                          </a:xfrm>
                        </wpg:grpSpPr>
                        <wps:wsp>
                          <wps:cNvPr id="123" name="Freeform 194"/>
                          <wps:cNvSpPr>
                            <a:spLocks/>
                          </wps:cNvSpPr>
                          <wps:spPr bwMode="auto">
                            <a:xfrm>
                              <a:off x="67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918 -930"/>
                                <a:gd name="T3" fmla="*/ -918 h 25"/>
                                <a:gd name="T4" fmla="+- 0 6851 67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191"/>
                        <wpg:cNvGrpSpPr>
                          <a:grpSpLocks/>
                        </wpg:cNvGrpSpPr>
                        <wpg:grpSpPr bwMode="auto">
                          <a:xfrm>
                            <a:off x="6890" y="-930"/>
                            <a:ext cx="79" cy="25"/>
                            <a:chOff x="6890" y="-930"/>
                            <a:chExt cx="79" cy="25"/>
                          </a:xfrm>
                        </wpg:grpSpPr>
                        <wps:wsp>
                          <wps:cNvPr id="125" name="Freeform 192"/>
                          <wps:cNvSpPr>
                            <a:spLocks/>
                          </wps:cNvSpPr>
                          <wps:spPr bwMode="auto">
                            <a:xfrm>
                              <a:off x="689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918 -930"/>
                                <a:gd name="T3" fmla="*/ -918 h 25"/>
                                <a:gd name="T4" fmla="+- 0 6970 689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189"/>
                        <wpg:cNvGrpSpPr>
                          <a:grpSpLocks/>
                        </wpg:cNvGrpSpPr>
                        <wpg:grpSpPr bwMode="auto">
                          <a:xfrm>
                            <a:off x="7009" y="-930"/>
                            <a:ext cx="79" cy="25"/>
                            <a:chOff x="7009" y="-930"/>
                            <a:chExt cx="79" cy="25"/>
                          </a:xfrm>
                        </wpg:grpSpPr>
                        <wps:wsp>
                          <wps:cNvPr id="127" name="Freeform 190"/>
                          <wps:cNvSpPr>
                            <a:spLocks/>
                          </wps:cNvSpPr>
                          <wps:spPr bwMode="auto">
                            <a:xfrm>
                              <a:off x="700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918 -930"/>
                                <a:gd name="T3" fmla="*/ -918 h 25"/>
                                <a:gd name="T4" fmla="+- 0 7088 700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87"/>
                        <wpg:cNvGrpSpPr>
                          <a:grpSpLocks/>
                        </wpg:cNvGrpSpPr>
                        <wpg:grpSpPr bwMode="auto">
                          <a:xfrm>
                            <a:off x="7128" y="-930"/>
                            <a:ext cx="79" cy="25"/>
                            <a:chOff x="7128" y="-930"/>
                            <a:chExt cx="79" cy="25"/>
                          </a:xfrm>
                        </wpg:grpSpPr>
                        <wps:wsp>
                          <wps:cNvPr id="129" name="Freeform 188"/>
                          <wps:cNvSpPr>
                            <a:spLocks/>
                          </wps:cNvSpPr>
                          <wps:spPr bwMode="auto">
                            <a:xfrm>
                              <a:off x="712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918 -930"/>
                                <a:gd name="T3" fmla="*/ -918 h 25"/>
                                <a:gd name="T4" fmla="+- 0 7207 712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185"/>
                        <wpg:cNvGrpSpPr>
                          <a:grpSpLocks/>
                        </wpg:cNvGrpSpPr>
                        <wpg:grpSpPr bwMode="auto">
                          <a:xfrm>
                            <a:off x="7247" y="-930"/>
                            <a:ext cx="79" cy="25"/>
                            <a:chOff x="7247" y="-930"/>
                            <a:chExt cx="79" cy="25"/>
                          </a:xfrm>
                        </wpg:grpSpPr>
                        <wps:wsp>
                          <wps:cNvPr id="131" name="Freeform 186"/>
                          <wps:cNvSpPr>
                            <a:spLocks/>
                          </wps:cNvSpPr>
                          <wps:spPr bwMode="auto">
                            <a:xfrm>
                              <a:off x="724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918 -930"/>
                                <a:gd name="T3" fmla="*/ -918 h 25"/>
                                <a:gd name="T4" fmla="+- 0 7326 724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183"/>
                        <wpg:cNvGrpSpPr>
                          <a:grpSpLocks/>
                        </wpg:cNvGrpSpPr>
                        <wpg:grpSpPr bwMode="auto">
                          <a:xfrm>
                            <a:off x="7366" y="-930"/>
                            <a:ext cx="79" cy="25"/>
                            <a:chOff x="7366" y="-930"/>
                            <a:chExt cx="79" cy="25"/>
                          </a:xfrm>
                        </wpg:grpSpPr>
                        <wps:wsp>
                          <wps:cNvPr id="133" name="Freeform 184"/>
                          <wps:cNvSpPr>
                            <a:spLocks/>
                          </wps:cNvSpPr>
                          <wps:spPr bwMode="auto">
                            <a:xfrm>
                              <a:off x="73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918 -930"/>
                                <a:gd name="T3" fmla="*/ -918 h 25"/>
                                <a:gd name="T4" fmla="+- 0 7445 73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181"/>
                        <wpg:cNvGrpSpPr>
                          <a:grpSpLocks/>
                        </wpg:cNvGrpSpPr>
                        <wpg:grpSpPr bwMode="auto">
                          <a:xfrm>
                            <a:off x="7484" y="-930"/>
                            <a:ext cx="79" cy="25"/>
                            <a:chOff x="7484" y="-930"/>
                            <a:chExt cx="79" cy="25"/>
                          </a:xfrm>
                        </wpg:grpSpPr>
                        <wps:wsp>
                          <wps:cNvPr id="135" name="Freeform 182"/>
                          <wps:cNvSpPr>
                            <a:spLocks/>
                          </wps:cNvSpPr>
                          <wps:spPr bwMode="auto">
                            <a:xfrm>
                              <a:off x="748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918 -930"/>
                                <a:gd name="T3" fmla="*/ -918 h 25"/>
                                <a:gd name="T4" fmla="+- 0 7564 748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179"/>
                        <wpg:cNvGrpSpPr>
                          <a:grpSpLocks/>
                        </wpg:cNvGrpSpPr>
                        <wpg:grpSpPr bwMode="auto">
                          <a:xfrm>
                            <a:off x="7603" y="-930"/>
                            <a:ext cx="79" cy="25"/>
                            <a:chOff x="7603" y="-930"/>
                            <a:chExt cx="79" cy="25"/>
                          </a:xfrm>
                        </wpg:grpSpPr>
                        <wps:wsp>
                          <wps:cNvPr id="137" name="Freeform 180"/>
                          <wps:cNvSpPr>
                            <a:spLocks/>
                          </wps:cNvSpPr>
                          <wps:spPr bwMode="auto">
                            <a:xfrm>
                              <a:off x="760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918 -930"/>
                                <a:gd name="T3" fmla="*/ -918 h 25"/>
                                <a:gd name="T4" fmla="+- 0 7682 760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77"/>
                        <wpg:cNvGrpSpPr>
                          <a:grpSpLocks/>
                        </wpg:cNvGrpSpPr>
                        <wpg:grpSpPr bwMode="auto">
                          <a:xfrm>
                            <a:off x="7722" y="-930"/>
                            <a:ext cx="79" cy="25"/>
                            <a:chOff x="7722" y="-930"/>
                            <a:chExt cx="79" cy="25"/>
                          </a:xfrm>
                        </wpg:grpSpPr>
                        <wps:wsp>
                          <wps:cNvPr id="139" name="Freeform 178"/>
                          <wps:cNvSpPr>
                            <a:spLocks/>
                          </wps:cNvSpPr>
                          <wps:spPr bwMode="auto">
                            <a:xfrm>
                              <a:off x="772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918 -930"/>
                                <a:gd name="T3" fmla="*/ -918 h 25"/>
                                <a:gd name="T4" fmla="+- 0 7801 772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175"/>
                        <wpg:cNvGrpSpPr>
                          <a:grpSpLocks/>
                        </wpg:cNvGrpSpPr>
                        <wpg:grpSpPr bwMode="auto">
                          <a:xfrm>
                            <a:off x="7841" y="-930"/>
                            <a:ext cx="79" cy="25"/>
                            <a:chOff x="7841" y="-930"/>
                            <a:chExt cx="79" cy="25"/>
                          </a:xfrm>
                        </wpg:grpSpPr>
                        <wps:wsp>
                          <wps:cNvPr id="141" name="Freeform 176"/>
                          <wps:cNvSpPr>
                            <a:spLocks/>
                          </wps:cNvSpPr>
                          <wps:spPr bwMode="auto">
                            <a:xfrm>
                              <a:off x="784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918 -930"/>
                                <a:gd name="T3" fmla="*/ -918 h 25"/>
                                <a:gd name="T4" fmla="+- 0 7920 784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173"/>
                        <wpg:cNvGrpSpPr>
                          <a:grpSpLocks/>
                        </wpg:cNvGrpSpPr>
                        <wpg:grpSpPr bwMode="auto">
                          <a:xfrm>
                            <a:off x="7960" y="-930"/>
                            <a:ext cx="79" cy="25"/>
                            <a:chOff x="7960" y="-930"/>
                            <a:chExt cx="79" cy="25"/>
                          </a:xfrm>
                        </wpg:grpSpPr>
                        <wps:wsp>
                          <wps:cNvPr id="143" name="Freeform 174"/>
                          <wps:cNvSpPr>
                            <a:spLocks/>
                          </wps:cNvSpPr>
                          <wps:spPr bwMode="auto">
                            <a:xfrm>
                              <a:off x="79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918 -930"/>
                                <a:gd name="T3" fmla="*/ -918 h 25"/>
                                <a:gd name="T4" fmla="+- 0 8039 79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171"/>
                        <wpg:cNvGrpSpPr>
                          <a:grpSpLocks/>
                        </wpg:cNvGrpSpPr>
                        <wpg:grpSpPr bwMode="auto">
                          <a:xfrm>
                            <a:off x="8078" y="-930"/>
                            <a:ext cx="79" cy="25"/>
                            <a:chOff x="8078" y="-930"/>
                            <a:chExt cx="79" cy="25"/>
                          </a:xfrm>
                        </wpg:grpSpPr>
                        <wps:wsp>
                          <wps:cNvPr id="145" name="Freeform 172"/>
                          <wps:cNvSpPr>
                            <a:spLocks/>
                          </wps:cNvSpPr>
                          <wps:spPr bwMode="auto">
                            <a:xfrm>
                              <a:off x="807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918 -930"/>
                                <a:gd name="T3" fmla="*/ -918 h 25"/>
                                <a:gd name="T4" fmla="+- 0 8158 807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8197" y="-930"/>
                            <a:ext cx="79" cy="25"/>
                            <a:chOff x="8197" y="-930"/>
                            <a:chExt cx="79" cy="25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819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918 -930"/>
                                <a:gd name="T3" fmla="*/ -918 h 25"/>
                                <a:gd name="T4" fmla="+- 0 8276 819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8316" y="-930"/>
                            <a:ext cx="79" cy="25"/>
                            <a:chOff x="8316" y="-930"/>
                            <a:chExt cx="79" cy="25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831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918 -930"/>
                                <a:gd name="T3" fmla="*/ -918 h 25"/>
                                <a:gd name="T4" fmla="+- 0 8395 831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8435" y="-930"/>
                            <a:ext cx="79" cy="25"/>
                            <a:chOff x="8435" y="-930"/>
                            <a:chExt cx="79" cy="25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843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918 -930"/>
                                <a:gd name="T3" fmla="*/ -918 h 25"/>
                                <a:gd name="T4" fmla="+- 0 8514 843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8554" y="-930"/>
                            <a:ext cx="79" cy="25"/>
                            <a:chOff x="8554" y="-930"/>
                            <a:chExt cx="79" cy="25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85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918 -930"/>
                                <a:gd name="T3" fmla="*/ -918 h 25"/>
                                <a:gd name="T4" fmla="+- 0 8633 85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61"/>
                        <wpg:cNvGrpSpPr>
                          <a:grpSpLocks/>
                        </wpg:cNvGrpSpPr>
                        <wpg:grpSpPr bwMode="auto">
                          <a:xfrm>
                            <a:off x="8672" y="-930"/>
                            <a:ext cx="79" cy="25"/>
                            <a:chOff x="8672" y="-930"/>
                            <a:chExt cx="79" cy="25"/>
                          </a:xfrm>
                        </wpg:grpSpPr>
                        <wps:wsp>
                          <wps:cNvPr id="155" name="Freeform 162"/>
                          <wps:cNvSpPr>
                            <a:spLocks/>
                          </wps:cNvSpPr>
                          <wps:spPr bwMode="auto">
                            <a:xfrm>
                              <a:off x="86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918 -930"/>
                                <a:gd name="T3" fmla="*/ -918 h 25"/>
                                <a:gd name="T4" fmla="+- 0 8752 86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59"/>
                        <wpg:cNvGrpSpPr>
                          <a:grpSpLocks/>
                        </wpg:cNvGrpSpPr>
                        <wpg:grpSpPr bwMode="auto">
                          <a:xfrm>
                            <a:off x="8791" y="-930"/>
                            <a:ext cx="79" cy="25"/>
                            <a:chOff x="8791" y="-930"/>
                            <a:chExt cx="79" cy="25"/>
                          </a:xfrm>
                        </wpg:grpSpPr>
                        <wps:wsp>
                          <wps:cNvPr id="157" name="Freeform 160"/>
                          <wps:cNvSpPr>
                            <a:spLocks/>
                          </wps:cNvSpPr>
                          <wps:spPr bwMode="auto">
                            <a:xfrm>
                              <a:off x="879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918 -930"/>
                                <a:gd name="T3" fmla="*/ -918 h 25"/>
                                <a:gd name="T4" fmla="+- 0 8870 879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57"/>
                        <wpg:cNvGrpSpPr>
                          <a:grpSpLocks/>
                        </wpg:cNvGrpSpPr>
                        <wpg:grpSpPr bwMode="auto">
                          <a:xfrm>
                            <a:off x="8910" y="-930"/>
                            <a:ext cx="79" cy="25"/>
                            <a:chOff x="8910" y="-930"/>
                            <a:chExt cx="79" cy="25"/>
                          </a:xfrm>
                        </wpg:grpSpPr>
                        <wps:wsp>
                          <wps:cNvPr id="159" name="Freeform 158"/>
                          <wps:cNvSpPr>
                            <a:spLocks/>
                          </wps:cNvSpPr>
                          <wps:spPr bwMode="auto">
                            <a:xfrm>
                              <a:off x="891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918 -930"/>
                                <a:gd name="T3" fmla="*/ -918 h 25"/>
                                <a:gd name="T4" fmla="+- 0 8989 891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155"/>
                        <wpg:cNvGrpSpPr>
                          <a:grpSpLocks/>
                        </wpg:cNvGrpSpPr>
                        <wpg:grpSpPr bwMode="auto">
                          <a:xfrm>
                            <a:off x="9029" y="-930"/>
                            <a:ext cx="79" cy="25"/>
                            <a:chOff x="9029" y="-930"/>
                            <a:chExt cx="79" cy="25"/>
                          </a:xfrm>
                        </wpg:grpSpPr>
                        <wps:wsp>
                          <wps:cNvPr id="161" name="Freeform 156"/>
                          <wps:cNvSpPr>
                            <a:spLocks/>
                          </wps:cNvSpPr>
                          <wps:spPr bwMode="auto">
                            <a:xfrm>
                              <a:off x="902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918 -930"/>
                                <a:gd name="T3" fmla="*/ -918 h 25"/>
                                <a:gd name="T4" fmla="+- 0 9108 902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153"/>
                        <wpg:cNvGrpSpPr>
                          <a:grpSpLocks/>
                        </wpg:cNvGrpSpPr>
                        <wpg:grpSpPr bwMode="auto">
                          <a:xfrm>
                            <a:off x="9148" y="-930"/>
                            <a:ext cx="79" cy="25"/>
                            <a:chOff x="9148" y="-930"/>
                            <a:chExt cx="79" cy="25"/>
                          </a:xfrm>
                        </wpg:grpSpPr>
                        <wps:wsp>
                          <wps:cNvPr id="163" name="Freeform 154"/>
                          <wps:cNvSpPr>
                            <a:spLocks/>
                          </wps:cNvSpPr>
                          <wps:spPr bwMode="auto">
                            <a:xfrm>
                              <a:off x="91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918 -930"/>
                                <a:gd name="T3" fmla="*/ -918 h 25"/>
                                <a:gd name="T4" fmla="+- 0 9227 91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151"/>
                        <wpg:cNvGrpSpPr>
                          <a:grpSpLocks/>
                        </wpg:cNvGrpSpPr>
                        <wpg:grpSpPr bwMode="auto">
                          <a:xfrm>
                            <a:off x="9266" y="-930"/>
                            <a:ext cx="79" cy="25"/>
                            <a:chOff x="9266" y="-930"/>
                            <a:chExt cx="79" cy="25"/>
                          </a:xfrm>
                        </wpg:grpSpPr>
                        <wps:wsp>
                          <wps:cNvPr id="165" name="Freeform 152"/>
                          <wps:cNvSpPr>
                            <a:spLocks/>
                          </wps:cNvSpPr>
                          <wps:spPr bwMode="auto">
                            <a:xfrm>
                              <a:off x="92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918 -930"/>
                                <a:gd name="T3" fmla="*/ -918 h 25"/>
                                <a:gd name="T4" fmla="+- 0 9346 92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149"/>
                        <wpg:cNvGrpSpPr>
                          <a:grpSpLocks/>
                        </wpg:cNvGrpSpPr>
                        <wpg:grpSpPr bwMode="auto">
                          <a:xfrm>
                            <a:off x="9385" y="-930"/>
                            <a:ext cx="79" cy="25"/>
                            <a:chOff x="9385" y="-930"/>
                            <a:chExt cx="79" cy="25"/>
                          </a:xfrm>
                        </wpg:grpSpPr>
                        <wps:wsp>
                          <wps:cNvPr id="167" name="Freeform 150"/>
                          <wps:cNvSpPr>
                            <a:spLocks/>
                          </wps:cNvSpPr>
                          <wps:spPr bwMode="auto">
                            <a:xfrm>
                              <a:off x="938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918 -930"/>
                                <a:gd name="T3" fmla="*/ -918 h 25"/>
                                <a:gd name="T4" fmla="+- 0 9464 938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7"/>
                        <wpg:cNvGrpSpPr>
                          <a:grpSpLocks/>
                        </wpg:cNvGrpSpPr>
                        <wpg:grpSpPr bwMode="auto">
                          <a:xfrm>
                            <a:off x="9504" y="-930"/>
                            <a:ext cx="79" cy="25"/>
                            <a:chOff x="9504" y="-930"/>
                            <a:chExt cx="79" cy="25"/>
                          </a:xfrm>
                        </wpg:grpSpPr>
                        <wps:wsp>
                          <wps:cNvPr id="169" name="Freeform 148"/>
                          <wps:cNvSpPr>
                            <a:spLocks/>
                          </wps:cNvSpPr>
                          <wps:spPr bwMode="auto">
                            <a:xfrm>
                              <a:off x="950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918 -930"/>
                                <a:gd name="T3" fmla="*/ -918 h 25"/>
                                <a:gd name="T4" fmla="+- 0 9583 950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145"/>
                        <wpg:cNvGrpSpPr>
                          <a:grpSpLocks/>
                        </wpg:cNvGrpSpPr>
                        <wpg:grpSpPr bwMode="auto">
                          <a:xfrm>
                            <a:off x="9623" y="-930"/>
                            <a:ext cx="79" cy="25"/>
                            <a:chOff x="9623" y="-930"/>
                            <a:chExt cx="79" cy="25"/>
                          </a:xfrm>
                        </wpg:grpSpPr>
                        <wps:wsp>
                          <wps:cNvPr id="171" name="Freeform 146"/>
                          <wps:cNvSpPr>
                            <a:spLocks/>
                          </wps:cNvSpPr>
                          <wps:spPr bwMode="auto">
                            <a:xfrm>
                              <a:off x="962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918 -930"/>
                                <a:gd name="T3" fmla="*/ -918 h 25"/>
                                <a:gd name="T4" fmla="+- 0 9702 962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" name="Group 143"/>
                        <wpg:cNvGrpSpPr>
                          <a:grpSpLocks/>
                        </wpg:cNvGrpSpPr>
                        <wpg:grpSpPr bwMode="auto">
                          <a:xfrm>
                            <a:off x="9742" y="-930"/>
                            <a:ext cx="79" cy="25"/>
                            <a:chOff x="9742" y="-930"/>
                            <a:chExt cx="79" cy="25"/>
                          </a:xfrm>
                        </wpg:grpSpPr>
                        <wps:wsp>
                          <wps:cNvPr id="173" name="Freeform 144"/>
                          <wps:cNvSpPr>
                            <a:spLocks/>
                          </wps:cNvSpPr>
                          <wps:spPr bwMode="auto">
                            <a:xfrm>
                              <a:off x="974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918 -930"/>
                                <a:gd name="T3" fmla="*/ -918 h 25"/>
                                <a:gd name="T4" fmla="+- 0 9821 974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" name="Group 141"/>
                        <wpg:cNvGrpSpPr>
                          <a:grpSpLocks/>
                        </wpg:cNvGrpSpPr>
                        <wpg:grpSpPr bwMode="auto">
                          <a:xfrm>
                            <a:off x="9860" y="-930"/>
                            <a:ext cx="79" cy="25"/>
                            <a:chOff x="9860" y="-930"/>
                            <a:chExt cx="79" cy="25"/>
                          </a:xfrm>
                        </wpg:grpSpPr>
                        <wps:wsp>
                          <wps:cNvPr id="175" name="Freeform 142"/>
                          <wps:cNvSpPr>
                            <a:spLocks/>
                          </wps:cNvSpPr>
                          <wps:spPr bwMode="auto">
                            <a:xfrm>
                              <a:off x="98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918 -930"/>
                                <a:gd name="T3" fmla="*/ -918 h 25"/>
                                <a:gd name="T4" fmla="+- 0 9940 98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" name="Group 139"/>
                        <wpg:cNvGrpSpPr>
                          <a:grpSpLocks/>
                        </wpg:cNvGrpSpPr>
                        <wpg:grpSpPr bwMode="auto">
                          <a:xfrm>
                            <a:off x="9979" y="-930"/>
                            <a:ext cx="79" cy="25"/>
                            <a:chOff x="9979" y="-930"/>
                            <a:chExt cx="79" cy="25"/>
                          </a:xfrm>
                        </wpg:grpSpPr>
                        <wps:wsp>
                          <wps:cNvPr id="177" name="Freeform 140"/>
                          <wps:cNvSpPr>
                            <a:spLocks/>
                          </wps:cNvSpPr>
                          <wps:spPr bwMode="auto">
                            <a:xfrm>
                              <a:off x="997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918 -930"/>
                                <a:gd name="T3" fmla="*/ -918 h 25"/>
                                <a:gd name="T4" fmla="+- 0 10058 997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37"/>
                        <wpg:cNvGrpSpPr>
                          <a:grpSpLocks/>
                        </wpg:cNvGrpSpPr>
                        <wpg:grpSpPr bwMode="auto">
                          <a:xfrm>
                            <a:off x="10098" y="-930"/>
                            <a:ext cx="79" cy="25"/>
                            <a:chOff x="10098" y="-930"/>
                            <a:chExt cx="79" cy="25"/>
                          </a:xfrm>
                        </wpg:grpSpPr>
                        <wps:wsp>
                          <wps:cNvPr id="179" name="Freeform 138"/>
                          <wps:cNvSpPr>
                            <a:spLocks/>
                          </wps:cNvSpPr>
                          <wps:spPr bwMode="auto">
                            <a:xfrm>
                              <a:off x="1009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918 -930"/>
                                <a:gd name="T3" fmla="*/ -918 h 25"/>
                                <a:gd name="T4" fmla="+- 0 10177 1009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" name="Group 135"/>
                        <wpg:cNvGrpSpPr>
                          <a:grpSpLocks/>
                        </wpg:cNvGrpSpPr>
                        <wpg:grpSpPr bwMode="auto">
                          <a:xfrm>
                            <a:off x="10217" y="-930"/>
                            <a:ext cx="79" cy="25"/>
                            <a:chOff x="10217" y="-930"/>
                            <a:chExt cx="79" cy="25"/>
                          </a:xfrm>
                        </wpg:grpSpPr>
                        <wps:wsp>
                          <wps:cNvPr id="181" name="Freeform 136"/>
                          <wps:cNvSpPr>
                            <a:spLocks/>
                          </wps:cNvSpPr>
                          <wps:spPr bwMode="auto">
                            <a:xfrm>
                              <a:off x="1021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918 -930"/>
                                <a:gd name="T3" fmla="*/ -918 h 25"/>
                                <a:gd name="T4" fmla="+- 0 10296 1021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" name="Group 133"/>
                        <wpg:cNvGrpSpPr>
                          <a:grpSpLocks/>
                        </wpg:cNvGrpSpPr>
                        <wpg:grpSpPr bwMode="auto">
                          <a:xfrm>
                            <a:off x="10336" y="-930"/>
                            <a:ext cx="79" cy="25"/>
                            <a:chOff x="10336" y="-930"/>
                            <a:chExt cx="79" cy="25"/>
                          </a:xfrm>
                        </wpg:grpSpPr>
                        <wps:wsp>
                          <wps:cNvPr id="183" name="Freeform 134"/>
                          <wps:cNvSpPr>
                            <a:spLocks/>
                          </wps:cNvSpPr>
                          <wps:spPr bwMode="auto">
                            <a:xfrm>
                              <a:off x="1033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918 -930"/>
                                <a:gd name="T3" fmla="*/ -918 h 25"/>
                                <a:gd name="T4" fmla="+- 0 10415 1033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" name="Group 131"/>
                        <wpg:cNvGrpSpPr>
                          <a:grpSpLocks/>
                        </wpg:cNvGrpSpPr>
                        <wpg:grpSpPr bwMode="auto">
                          <a:xfrm>
                            <a:off x="10454" y="-930"/>
                            <a:ext cx="79" cy="25"/>
                            <a:chOff x="10454" y="-930"/>
                            <a:chExt cx="79" cy="25"/>
                          </a:xfrm>
                        </wpg:grpSpPr>
                        <wps:wsp>
                          <wps:cNvPr id="185" name="Freeform 132"/>
                          <wps:cNvSpPr>
                            <a:spLocks/>
                          </wps:cNvSpPr>
                          <wps:spPr bwMode="auto">
                            <a:xfrm>
                              <a:off x="104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918 -930"/>
                                <a:gd name="T3" fmla="*/ -918 h 25"/>
                                <a:gd name="T4" fmla="+- 0 10534 104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" name="Group 129"/>
                        <wpg:cNvGrpSpPr>
                          <a:grpSpLocks/>
                        </wpg:cNvGrpSpPr>
                        <wpg:grpSpPr bwMode="auto">
                          <a:xfrm>
                            <a:off x="10573" y="-930"/>
                            <a:ext cx="79" cy="25"/>
                            <a:chOff x="10573" y="-930"/>
                            <a:chExt cx="79" cy="25"/>
                          </a:xfrm>
                        </wpg:grpSpPr>
                        <wps:wsp>
                          <wps:cNvPr id="187" name="Freeform 130"/>
                          <wps:cNvSpPr>
                            <a:spLocks/>
                          </wps:cNvSpPr>
                          <wps:spPr bwMode="auto">
                            <a:xfrm>
                              <a:off x="1057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918 -930"/>
                                <a:gd name="T3" fmla="*/ -918 h 25"/>
                                <a:gd name="T4" fmla="+- 0 10652 1057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" name="Group 127"/>
                        <wpg:cNvGrpSpPr>
                          <a:grpSpLocks/>
                        </wpg:cNvGrpSpPr>
                        <wpg:grpSpPr bwMode="auto">
                          <a:xfrm>
                            <a:off x="10692" y="-930"/>
                            <a:ext cx="79" cy="25"/>
                            <a:chOff x="10692" y="-930"/>
                            <a:chExt cx="79" cy="25"/>
                          </a:xfrm>
                        </wpg:grpSpPr>
                        <wps:wsp>
                          <wps:cNvPr id="189" name="Freeform 128"/>
                          <wps:cNvSpPr>
                            <a:spLocks/>
                          </wps:cNvSpPr>
                          <wps:spPr bwMode="auto">
                            <a:xfrm>
                              <a:off x="1069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918 -930"/>
                                <a:gd name="T3" fmla="*/ -918 h 25"/>
                                <a:gd name="T4" fmla="+- 0 10771 1069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" name="Group 125"/>
                        <wpg:cNvGrpSpPr>
                          <a:grpSpLocks/>
                        </wpg:cNvGrpSpPr>
                        <wpg:grpSpPr bwMode="auto">
                          <a:xfrm>
                            <a:off x="10811" y="-930"/>
                            <a:ext cx="79" cy="25"/>
                            <a:chOff x="10811" y="-930"/>
                            <a:chExt cx="79" cy="25"/>
                          </a:xfrm>
                        </wpg:grpSpPr>
                        <wps:wsp>
                          <wps:cNvPr id="191" name="Freeform 126"/>
                          <wps:cNvSpPr>
                            <a:spLocks/>
                          </wps:cNvSpPr>
                          <wps:spPr bwMode="auto">
                            <a:xfrm>
                              <a:off x="1081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918 -930"/>
                                <a:gd name="T3" fmla="*/ -918 h 25"/>
                                <a:gd name="T4" fmla="+- 0 10890 1081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123"/>
                        <wpg:cNvGrpSpPr>
                          <a:grpSpLocks/>
                        </wpg:cNvGrpSpPr>
                        <wpg:grpSpPr bwMode="auto">
                          <a:xfrm>
                            <a:off x="10930" y="-930"/>
                            <a:ext cx="79" cy="25"/>
                            <a:chOff x="10930" y="-930"/>
                            <a:chExt cx="79" cy="25"/>
                          </a:xfrm>
                        </wpg:grpSpPr>
                        <wps:wsp>
                          <wps:cNvPr id="193" name="Freeform 124"/>
                          <wps:cNvSpPr>
                            <a:spLocks/>
                          </wps:cNvSpPr>
                          <wps:spPr bwMode="auto">
                            <a:xfrm>
                              <a:off x="1093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918 -930"/>
                                <a:gd name="T3" fmla="*/ -918 h 25"/>
                                <a:gd name="T4" fmla="+- 0 11009 1093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" name="Group 121"/>
                        <wpg:cNvGrpSpPr>
                          <a:grpSpLocks/>
                        </wpg:cNvGrpSpPr>
                        <wpg:grpSpPr bwMode="auto">
                          <a:xfrm>
                            <a:off x="11048" y="-930"/>
                            <a:ext cx="79" cy="25"/>
                            <a:chOff x="11048" y="-930"/>
                            <a:chExt cx="79" cy="25"/>
                          </a:xfrm>
                        </wpg:grpSpPr>
                        <wps:wsp>
                          <wps:cNvPr id="195" name="Freeform 122"/>
                          <wps:cNvSpPr>
                            <a:spLocks/>
                          </wps:cNvSpPr>
                          <wps:spPr bwMode="auto">
                            <a:xfrm>
                              <a:off x="110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918 -930"/>
                                <a:gd name="T3" fmla="*/ -918 h 25"/>
                                <a:gd name="T4" fmla="+- 0 11128 110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119"/>
                        <wpg:cNvGrpSpPr>
                          <a:grpSpLocks/>
                        </wpg:cNvGrpSpPr>
                        <wpg:grpSpPr bwMode="auto">
                          <a:xfrm>
                            <a:off x="11167" y="-930"/>
                            <a:ext cx="79" cy="25"/>
                            <a:chOff x="11167" y="-930"/>
                            <a:chExt cx="79" cy="25"/>
                          </a:xfrm>
                        </wpg:grpSpPr>
                        <wps:wsp>
                          <wps:cNvPr id="197" name="Freeform 120"/>
                          <wps:cNvSpPr>
                            <a:spLocks/>
                          </wps:cNvSpPr>
                          <wps:spPr bwMode="auto">
                            <a:xfrm>
                              <a:off x="1116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918 -930"/>
                                <a:gd name="T3" fmla="*/ -918 h 25"/>
                                <a:gd name="T4" fmla="+- 0 11246 1116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" name="Group 117"/>
                        <wpg:cNvGrpSpPr>
                          <a:grpSpLocks/>
                        </wpg:cNvGrpSpPr>
                        <wpg:grpSpPr bwMode="auto">
                          <a:xfrm>
                            <a:off x="11286" y="-930"/>
                            <a:ext cx="79" cy="25"/>
                            <a:chOff x="11286" y="-930"/>
                            <a:chExt cx="79" cy="25"/>
                          </a:xfrm>
                        </wpg:grpSpPr>
                        <wps:wsp>
                          <wps:cNvPr id="199" name="Freeform 118"/>
                          <wps:cNvSpPr>
                            <a:spLocks/>
                          </wps:cNvSpPr>
                          <wps:spPr bwMode="auto">
                            <a:xfrm>
                              <a:off x="1128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918 -930"/>
                                <a:gd name="T3" fmla="*/ -918 h 25"/>
                                <a:gd name="T4" fmla="+- 0 11365 1128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115"/>
                        <wpg:cNvGrpSpPr>
                          <a:grpSpLocks/>
                        </wpg:cNvGrpSpPr>
                        <wpg:grpSpPr bwMode="auto">
                          <a:xfrm>
                            <a:off x="11405" y="-930"/>
                            <a:ext cx="79" cy="25"/>
                            <a:chOff x="11405" y="-930"/>
                            <a:chExt cx="79" cy="25"/>
                          </a:xfrm>
                        </wpg:grpSpPr>
                        <wps:wsp>
                          <wps:cNvPr id="201" name="Freeform 116"/>
                          <wps:cNvSpPr>
                            <a:spLocks/>
                          </wps:cNvSpPr>
                          <wps:spPr bwMode="auto">
                            <a:xfrm>
                              <a:off x="1140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918 -930"/>
                                <a:gd name="T3" fmla="*/ -918 h 25"/>
                                <a:gd name="T4" fmla="+- 0 11484 1140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F7D18" id="Group 114" o:spid="_x0000_s1026" style="position:absolute;margin-left:323.3pt;margin-top:-47.2pt;width:251.55pt;height:2.6pt;z-index:-1689;mso-position-horizontal-relative:page" coordorigin="6466,-944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">
                <v:group id="Group 199" o:spid="_x0000_s1027" style="position:absolute;left:6480;top:-930;width:14;height:25" coordorigin="6480,-930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200" o:spid="_x0000_s1028" style="position:absolute;left:6480;top:-930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" path="m,12r14,e" filled="f" strokecolor="#231f20" strokeweight="1.36pt">
                    <v:path arrowok="t" o:connecttype="custom" o:connectlocs="0,-918;14,-918" o:connectangles="0,0"/>
                  </v:shape>
                </v:group>
                <v:group id="Group 197" o:spid="_x0000_s1029" style="position:absolute;left:6534;top:-930;width:79;height:25" coordorigin="653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98" o:spid="_x0000_s1030" style="position:absolute;left:653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lSs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Mnc/h9Jl0gVz8AAAD//wMAUEsBAi0AFAAGAAgAAAAhANvh9svuAAAAhQEAABMAAAAAAAAAAAAA&#10;AAAAAAAAAFtDb250ZW50X1R5cGVzXS54bWxQSwECLQAUAAYACAAAACEAWvQsW78AAAAVAQAACwAA&#10;AAAAAAAAAAAAAAAfAQAAX3JlbHMvLnJlbHNQSwECLQAUAAYACAAAACEA5c5Ur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5" o:spid="_x0000_s1031" style="position:absolute;left:6653;top:-930;width:79;height:25" coordorigin="665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96" o:spid="_x0000_s1032" style="position:absolute;left:665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3" o:spid="_x0000_s1033" style="position:absolute;left:6772;top:-930;width:79;height:25" coordorigin="67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94" o:spid="_x0000_s1034" style="position:absolute;left:67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1" o:spid="_x0000_s1035" style="position:absolute;left:6890;top:-930;width:79;height:25" coordorigin="689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Freeform 192" o:spid="_x0000_s1036" style="position:absolute;left:689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89" o:spid="_x0000_s1037" style="position:absolute;left:7009;top:-930;width:79;height:25" coordorigin="700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Freeform 190" o:spid="_x0000_s1038" style="position:absolute;left:700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7" o:spid="_x0000_s1039" style="position:absolute;left:7128;top:-930;width:79;height:25" coordorigin="712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Freeform 188" o:spid="_x0000_s1040" style="position:absolute;left:712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5" o:spid="_x0000_s1041" style="position:absolute;left:7247;top:-930;width:79;height:25" coordorigin="724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<v:shape id="Freeform 186" o:spid="_x0000_s1042" style="position:absolute;left:724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3" o:spid="_x0000_s1043" style="position:absolute;left:7366;top:-930;width:79;height:25" coordorigin="73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Freeform 184" o:spid="_x0000_s1044" style="position:absolute;left:73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1" o:spid="_x0000_s1045" style="position:absolute;left:7484;top:-930;width:79;height:25" coordorigin="748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Freeform 182" o:spid="_x0000_s1046" style="position:absolute;left:748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gLJ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hCG7PpAvk7AoAAP//AwBQSwECLQAUAAYACAAAACEA2+H2y+4AAACFAQAAEwAAAAAAAAAAAAAA&#10;AAAAAAAAW0NvbnRlbnRfVHlwZXNdLnhtbFBLAQItABQABgAIAAAAIQBa9CxbvwAAABUBAAALAAAA&#10;AAAAAAAAAAAAAB8BAABfcmVscy8ucmVsc1BLAQItABQABgAIAAAAIQAvNgLJ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79" o:spid="_x0000_s1047" style="position:absolute;left:7603;top:-930;width:79;height:25" coordorigin="760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shape id="Freeform 180" o:spid="_x0000_s1048" style="position:absolute;left:760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Dkl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0fTeD3mXSBXPwAAAD//wMAUEsBAi0AFAAGAAgAAAAhANvh9svuAAAAhQEAABMAAAAAAAAAAAAA&#10;AAAAAAAAAFtDb250ZW50X1R5cGVzXS54bWxQSwECLQAUAAYACAAAACEAWvQsW78AAAAVAQAACwAA&#10;AAAAAAAAAAAAAAAfAQAAX3JlbHMvLnJlbHNQSwECLQAUAAYACAAAACEAsKg5J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7" o:spid="_x0000_s1049" style="position:absolute;left:7722;top:-930;width:79;height:25" coordorigin="772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shape id="Freeform 178" o:spid="_x0000_s1050" style="position:absolute;left:772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wjM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0fTeH3mXSBXPwAAAD//wMAUEsBAi0AFAAGAAgAAAAhANvh9svuAAAAhQEAABMAAAAAAAAAAAAA&#10;AAAAAAAAAFtDb250ZW50X1R5cGVzXS54bWxQSwECLQAUAAYACAAAACEAWvQsW78AAAAVAQAACwAA&#10;AAAAAAAAAAAAAAAfAQAAX3JlbHMvLnJlbHNQSwECLQAUAAYACAAAACEArnsIz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5" o:spid="_x0000_s1051" style="position:absolute;left:7841;top:-930;width:79;height:25" coordorigin="784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shape id="Freeform 176" o:spid="_x0000_s1052" style="position:absolute;left:784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3" o:spid="_x0000_s1053" style="position:absolute;left:7960;top:-930;width:79;height:25" coordorigin="79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Freeform 174" o:spid="_x0000_s1054" style="position:absolute;left:79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1" o:spid="_x0000_s1055" style="position:absolute;left:8078;top:-930;width:79;height:25" coordorigin="807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shape id="Freeform 172" o:spid="_x0000_s1056" style="position:absolute;left:807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69" o:spid="_x0000_s1057" style="position:absolute;left:8197;top:-930;width:79;height:25" coordorigin="819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58" style="position:absolute;left:819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7" o:spid="_x0000_s1059" style="position:absolute;left:8316;top:-930;width:79;height:25" coordorigin="831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60" style="position:absolute;left:831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5" o:spid="_x0000_s1061" style="position:absolute;left:8435;top:-930;width:79;height:25" coordorigin="843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62" style="position:absolute;left:843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3" o:spid="_x0000_s1063" style="position:absolute;left:8554;top:-930;width:79;height:25" coordorigin="85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64" style="position:absolute;left:85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NqG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REG7PpAvk7AoAAP//AwBQSwECLQAUAAYACAAAACEA2+H2y+4AAACFAQAAEwAAAAAAAAAAAAAA&#10;AAAAAAAAW0NvbnRlbnRfVHlwZXNdLnhtbFBLAQItABQABgAIAAAAIQBa9CxbvwAAABUBAAALAAAA&#10;AAAAAAAAAAAAAB8BAABfcmVscy8ucmVsc1BLAQItABQABgAIAAAAIQASTNqG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1" o:spid="_x0000_s1065" style="position:absolute;left:8672;top:-930;width:79;height:25" coordorigin="86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162" o:spid="_x0000_s1066" style="position:absolute;left:86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59" o:spid="_x0000_s1067" style="position:absolute;left:8791;top:-930;width:79;height:25" coordorigin="879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60" o:spid="_x0000_s1068" style="position:absolute;left:879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9yF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MHvM+kCOfsBAAD//wMAUEsBAi0AFAAGAAgAAAAhANvh9svuAAAAhQEAABMAAAAAAAAAAAAA&#10;AAAAAAAAAFtDb250ZW50X1R5cGVzXS54bWxQSwECLQAUAAYACAAAACEAWvQsW78AAAAVAQAACwAA&#10;AAAAAAAAAAAAAAAfAQAAX3JlbHMvLnJlbHNQSwECLQAUAAYACAAAACEAbXfch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7" o:spid="_x0000_s1069" style="position:absolute;left:8910;top:-930;width:79;height:25" coordorigin="891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158" o:spid="_x0000_s1070" style="position:absolute;left:891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O1s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jOH3mXSBnP0AAAD//wMAUEsBAi0AFAAGAAgAAAAhANvh9svuAAAAhQEAABMAAAAAAAAAAAAA&#10;AAAAAAAAAFtDb250ZW50X1R5cGVzXS54bWxQSwECLQAUAAYACAAAACEAWvQsW78AAAAVAQAACwAA&#10;AAAAAAAAAAAAAAAfAQAAX3JlbHMvLnJlbHNQSwECLQAUAAYACAAAACEAc6Ttb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5" o:spid="_x0000_s1071" style="position:absolute;left:9029;top:-930;width:79;height:25" coordorigin="902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56" o:spid="_x0000_s1072" style="position:absolute;left:902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3" o:spid="_x0000_s1073" style="position:absolute;left:9148;top:-930;width:79;height:25" coordorigin="91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154" o:spid="_x0000_s1074" style="position:absolute;left:91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1" o:spid="_x0000_s1075" style="position:absolute;left:9266;top:-930;width:79;height:25" coordorigin="92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152" o:spid="_x0000_s1076" style="position:absolute;left:92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49" o:spid="_x0000_s1077" style="position:absolute;left:9385;top:-930;width:79;height:25" coordorigin="938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150" o:spid="_x0000_s1078" style="position:absolute;left:938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7" o:spid="_x0000_s1079" style="position:absolute;left:9504;top:-930;width:79;height:25" coordorigin="950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148" o:spid="_x0000_s1080" style="position:absolute;left:950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5" o:spid="_x0000_s1081" style="position:absolute;left:9623;top:-930;width:79;height:25" coordorigin="962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146" o:spid="_x0000_s1082" style="position:absolute;left:962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3" o:spid="_x0000_s1083" style="position:absolute;left:9742;top:-930;width:79;height:25" coordorigin="974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Freeform 144" o:spid="_x0000_s1084" style="position:absolute;left:974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Ybm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2fjOD3mXSBXPwAAAD//wMAUEsBAi0AFAAGAAgAAAAhANvh9svuAAAAhQEAABMAAAAAAAAAAAAA&#10;AAAAAAAAAFtDb250ZW50X1R5cGVzXS54bWxQSwECLQAUAAYACAAAACEAWvQsW78AAAAVAQAACwAA&#10;AAAAAAAAAAAAAAAfAQAAX3JlbHMvLnJlbHNQSwECLQAUAAYACAAAACEAWfmG5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1" o:spid="_x0000_s1085" style="position:absolute;left:9860;top:-930;width:79;height:25" coordorigin="98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<v:shape id="Freeform 142" o:spid="_x0000_s1086" style="position:absolute;left:98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LsJ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sDvM+kCOfsBAAD//wMAUEsBAi0AFAAGAAgAAAAhANvh9svuAAAAhQEAABMAAAAAAAAAAAAA&#10;AAAAAAAAAFtDb250ZW50X1R5cGVzXS54bWxQSwECLQAUAAYACAAAACEAWvQsW78AAAAVAQAACwAA&#10;AAAAAAAAAAAAAAAfAQAAX3JlbHMvLnJlbHNQSwECLQAUAAYACAAAACEAuVy7C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39" o:spid="_x0000_s1087" style="position:absolute;left:9979;top:-930;width:79;height:25" coordorigin="997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40" o:spid="_x0000_s1088" style="position:absolute;left:997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oDl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N4O+ZdIGc3QAAAP//AwBQSwECLQAUAAYACAAAACEA2+H2y+4AAACFAQAAEwAAAAAAAAAAAAAA&#10;AAAAAAAAW0NvbnRlbnRfVHlwZXNdLnhtbFBLAQItABQABgAIAAAAIQBa9CxbvwAAABUBAAALAAAA&#10;AAAAAAAAAAAAAB8BAABfcmVscy8ucmVsc1BLAQItABQABgAIAAAAIQAmwoDl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7" o:spid="_x0000_s1089" style="position:absolute;left:10098;top:-930;width:79;height:25" coordorigin="1009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Freeform 138" o:spid="_x0000_s1090" style="position:absolute;left:1009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bEM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0fv8LvM+kCObsBAAD//wMAUEsBAi0AFAAGAAgAAAAhANvh9svuAAAAhQEAABMAAAAAAAAAAAAA&#10;AAAAAAAAAFtDb250ZW50X1R5cGVzXS54bWxQSwECLQAUAAYACAAAACEAWvQsW78AAAAVAQAACwAA&#10;AAAAAAAAAAAAAAAfAQAAX3JlbHMvLnJlbHNQSwECLQAUAAYACAAAACEAOBGxD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5" o:spid="_x0000_s1091" style="position:absolute;left:10217;top:-930;width:79;height:25" coordorigin="1021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Freeform 136" o:spid="_x0000_s1092" style="position:absolute;left:1021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3" o:spid="_x0000_s1093" style="position:absolute;left:10336;top:-930;width:79;height:25" coordorigin="1033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34" o:spid="_x0000_s1094" style="position:absolute;left:1033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1" o:spid="_x0000_s1095" style="position:absolute;left:10454;top:-930;width:79;height:25" coordorigin="104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reeform 132" o:spid="_x0000_s1096" style="position:absolute;left:104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29" o:spid="_x0000_s1097" style="position:absolute;left:10573;top:-930;width:79;height:25" coordorigin="1057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  <v:shape id="Freeform 130" o:spid="_x0000_s1098" style="position:absolute;left:1057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/DC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P4O+ZdIGc3QAAAP//AwBQSwECLQAUAAYACAAAACEA2+H2y+4AAACFAQAAEwAAAAAAAAAAAAAA&#10;AAAAAAAAW0NvbnRlbnRfVHlwZXNdLnhtbFBLAQItABQABgAIAAAAIQBa9CxbvwAAABUBAAALAAAA&#10;AAAAAAAAAAAAAB8BAABfcmVscy8ucmVsc1BLAQItABQABgAIAAAAIQATF/DC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7" o:spid="_x0000_s1099" style="position:absolute;left:10692;top:-930;width:79;height:25" coordorigin="1069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128" o:spid="_x0000_s1100" style="position:absolute;left:1069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MEr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N4e+ZdIGc3QAAAP//AwBQSwECLQAUAAYACAAAACEA2+H2y+4AAACFAQAAEwAAAAAAAAAAAAAA&#10;AAAAAAAAW0NvbnRlbnRfVHlwZXNdLnhtbFBLAQItABQABgAIAAAAIQBa9CxbvwAAABUBAAALAAAA&#10;AAAAAAAAAAAAAB8BAABfcmVscy8ucmVsc1BLAQItABQABgAIAAAAIQANxME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5" o:spid="_x0000_s1101" style="position:absolute;left:10811;top:-930;width:79;height:25" coordorigin="1081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Freeform 126" o:spid="_x0000_s1102" style="position:absolute;left:1081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1vw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PnE/h9Jl0gVz8AAAD//wMAUEsBAi0AFAAGAAgAAAAhANvh9svuAAAAhQEAABMAAAAAAAAAAAAA&#10;AAAAAAAAAFtDb250ZW50X1R5cGVzXS54bWxQSwECLQAUAAYACAAAACEAWvQsW78AAAAVAQAACwAA&#10;AAAAAAAAAAAAAAAfAQAAX3JlbHMvLnJlbHNQSwECLQAUAAYACAAAACEAdmtb8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3" o:spid="_x0000_s1103" style="position:absolute;left:10930;top:-930;width:79;height:25" coordorigin="1093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124" o:spid="_x0000_s1104" style="position:absolute;left:1093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WAc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2fjuD3mXSBXPwAAAD//wMAUEsBAi0AFAAGAAgAAAAhANvh9svuAAAAhQEAABMAAAAAAAAAAAAA&#10;AAAAAAAAAFtDb250ZW50X1R5cGVzXS54bWxQSwECLQAUAAYACAAAACEAWvQsW78AAAAVAQAACwAA&#10;AAAAAAAAAAAAAAAfAQAAX3JlbHMvLnJlbHNQSwECLQAUAAYACAAAACEA6fVgH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1" o:spid="_x0000_s1105" style="position:absolute;left:11048;top:-930;width:79;height:25" coordorigin="110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22" o:spid="_x0000_s1106" style="position:absolute;left:110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3z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D+D3mXSBnP0AAAD//wMAUEsBAi0AFAAGAAgAAAAhANvh9svuAAAAhQEAABMAAAAAAAAAAAAA&#10;AAAAAAAAAFtDb250ZW50X1R5cGVzXS54bWxQSwECLQAUAAYACAAAACEAWvQsW78AAAAVAQAACwAA&#10;AAAAAAAAAAAAAAAfAQAAX3JlbHMvLnJlbHNQSwECLQAUAAYACAAAACEACVBd88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19" o:spid="_x0000_s1107" style="position:absolute;left:11167;top:-930;width:79;height:25" coordorigin="1116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120" o:spid="_x0000_s1108" style="position:absolute;left:1116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Yf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1/HcPvM+kCObsBAAD//wMAUEsBAi0AFAAGAAgAAAAhANvh9svuAAAAhQEAABMAAAAAAAAAAAAA&#10;AAAAAAAAAFtDb250ZW50X1R5cGVzXS54bWxQSwECLQAUAAYACAAAACEAWvQsW78AAAAVAQAACwAA&#10;AAAAAAAAAAAAAAAfAQAAX3JlbHMvLnJlbHNQSwECLQAUAAYACAAAACEAls5mH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7" o:spid="_x0000_s1109" style="position:absolute;left:11286;top:-930;width:79;height:25" coordorigin="1128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reeform 118" o:spid="_x0000_s1110" style="position:absolute;left:1128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Vf2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P4e+ZdIGc3QAAAP//AwBQSwECLQAUAAYACAAAACEA2+H2y+4AAACFAQAAEwAAAAAAAAAAAAAA&#10;AAAAAAAAW0NvbnRlbnRfVHlwZXNdLnhtbFBLAQItABQABgAIAAAAIQBa9CxbvwAAABUBAAALAAAA&#10;AAAAAAAAAAAAAB8BAABfcmVscy8ucmVsc1BLAQItABQABgAIAAAAIQCIHVf2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5" o:spid="_x0000_s1111" style="position:absolute;left:11405;top:-930;width:79;height:25" coordorigin="1140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116" o:spid="_x0000_s1112" style="position:absolute;left:1140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" path="m,12r79,e" filled="f" strokecolor="#231f20" strokeweight="1.36pt">
                    <v:path arrowok="t" o:connecttype="custom" o:connectlocs="0,-918;79,-91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2" behindDoc="1" locked="0" layoutInCell="1" allowOverlap="1" wp14:anchorId="2DF2A015" wp14:editId="4FF4144E">
                <wp:simplePos x="0" y="0"/>
                <wp:positionH relativeFrom="page">
                  <wp:posOffset>457200</wp:posOffset>
                </wp:positionH>
                <wp:positionV relativeFrom="paragraph">
                  <wp:posOffset>-403860</wp:posOffset>
                </wp:positionV>
                <wp:extent cx="3200400" cy="1270"/>
                <wp:effectExtent l="9525" t="13335" r="9525" b="13970"/>
                <wp:wrapNone/>
                <wp:docPr id="113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-636"/>
                          <a:chExt cx="5040" cy="2"/>
                        </a:xfrm>
                      </wpg:grpSpPr>
                      <wps:wsp>
                        <wps:cNvPr id="114" name="Freeform 113"/>
                        <wps:cNvSpPr>
                          <a:spLocks/>
                        </wps:cNvSpPr>
                        <wps:spPr bwMode="auto">
                          <a:xfrm>
                            <a:off x="720" y="-636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90684" id="Group 112" o:spid="_x0000_s1026" style="position:absolute;margin-left:36pt;margin-top:-31.8pt;width:252pt;height:.1pt;z-index:-1688;mso-position-horizontal-relative:page" coordorigin="720,-636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">
                <v:shape id="Freeform 113" o:spid="_x0000_s1027" style="position:absolute;left:720;top:-63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3" behindDoc="1" locked="0" layoutInCell="1" allowOverlap="1" wp14:anchorId="61BBC389" wp14:editId="7B493861">
                <wp:simplePos x="0" y="0"/>
                <wp:positionH relativeFrom="page">
                  <wp:posOffset>4114800</wp:posOffset>
                </wp:positionH>
                <wp:positionV relativeFrom="paragraph">
                  <wp:posOffset>-224790</wp:posOffset>
                </wp:positionV>
                <wp:extent cx="3200400" cy="1270"/>
                <wp:effectExtent l="9525" t="11430" r="9525" b="15875"/>
                <wp:wrapNone/>
                <wp:docPr id="11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-354"/>
                          <a:chExt cx="5040" cy="2"/>
                        </a:xfrm>
                      </wpg:grpSpPr>
                      <wps:wsp>
                        <wps:cNvPr id="112" name="Freeform 111"/>
                        <wps:cNvSpPr>
                          <a:spLocks/>
                        </wps:cNvSpPr>
                        <wps:spPr bwMode="auto">
                          <a:xfrm>
                            <a:off x="6480" y="-354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0AEC34" id="Group 110" o:spid="_x0000_s1026" style="position:absolute;margin-left:324pt;margin-top:-17.7pt;width:252pt;height:.1pt;z-index:-1687;mso-position-horizontal-relative:page" coordorigin="6480,-354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">
                <v:shape id="Freeform 111" o:spid="_x0000_s1027" style="position:absolute;left:6480;top:-354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overhead diagrams belo</w:t>
      </w:r>
      <w:r w:rsidR="007C3761">
        <w:rPr>
          <w:rFonts w:ascii="Arial" w:eastAsia="Arial" w:hAnsi="Arial" w:cs="Arial"/>
          <w:b/>
          <w:bCs/>
          <w:color w:val="231F20"/>
          <w:spacing w:val="6"/>
          <w:sz w:val="21"/>
          <w:szCs w:val="21"/>
        </w:rPr>
        <w:t>w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please indicate</w:t>
      </w:r>
      <w:r w:rsidR="007C3761">
        <w:rPr>
          <w:rFonts w:ascii="Arial" w:eastAsia="Arial" w:hAnsi="Arial" w:cs="Arial"/>
          <w:b/>
          <w:bCs/>
          <w:color w:val="231F20"/>
          <w:spacing w:val="-8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location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damage to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i/>
          <w:color w:val="231F20"/>
          <w:sz w:val="21"/>
          <w:szCs w:val="21"/>
        </w:rPr>
        <w:t xml:space="preserve">your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vehicle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if an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21"/>
          <w:szCs w:val="21"/>
        </w:rPr>
        <w:t>y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.</w:t>
      </w:r>
    </w:p>
    <w:p w14:paraId="39EDB24B" w14:textId="77777777" w:rsidR="00D82453" w:rsidRDefault="00D82453">
      <w:pPr>
        <w:spacing w:before="17" w:after="0" w:line="200" w:lineRule="exact"/>
        <w:rPr>
          <w:sz w:val="20"/>
          <w:szCs w:val="20"/>
        </w:rPr>
      </w:pPr>
    </w:p>
    <w:p w14:paraId="6EDDBAB7" w14:textId="77777777" w:rsidR="00D82453" w:rsidRDefault="00C319EF">
      <w:pPr>
        <w:tabs>
          <w:tab w:val="left" w:pos="6760"/>
        </w:tabs>
        <w:spacing w:after="0" w:line="226" w:lineRule="exact"/>
        <w:ind w:left="100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6" behindDoc="1" locked="0" layoutInCell="1" allowOverlap="1" wp14:anchorId="4304EABB" wp14:editId="2EADEDC3">
                <wp:simplePos x="0" y="0"/>
                <wp:positionH relativeFrom="page">
                  <wp:posOffset>499745</wp:posOffset>
                </wp:positionH>
                <wp:positionV relativeFrom="paragraph">
                  <wp:posOffset>210820</wp:posOffset>
                </wp:positionV>
                <wp:extent cx="2958465" cy="1237615"/>
                <wp:effectExtent l="4445" t="6985" r="8890" b="3175"/>
                <wp:wrapNone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8465" cy="1237615"/>
                          <a:chOff x="787" y="332"/>
                          <a:chExt cx="4659" cy="1949"/>
                        </a:xfrm>
                      </wpg:grpSpPr>
                      <wpg:grpSp>
                        <wpg:cNvPr id="57" name="Group 108"/>
                        <wpg:cNvGrpSpPr>
                          <a:grpSpLocks/>
                        </wpg:cNvGrpSpPr>
                        <wpg:grpSpPr bwMode="auto">
                          <a:xfrm>
                            <a:off x="878" y="460"/>
                            <a:ext cx="4424" cy="1680"/>
                            <a:chOff x="878" y="460"/>
                            <a:chExt cx="4424" cy="1680"/>
                          </a:xfrm>
                        </wpg:grpSpPr>
                        <wps:wsp>
                          <wps:cNvPr id="58" name="Freeform 109"/>
                          <wps:cNvSpPr>
                            <a:spLocks/>
                          </wps:cNvSpPr>
                          <wps:spPr bwMode="auto">
                            <a:xfrm>
                              <a:off x="878" y="460"/>
                              <a:ext cx="4424" cy="1680"/>
                            </a:xfrm>
                            <a:custGeom>
                              <a:avLst/>
                              <a:gdLst>
                                <a:gd name="T0" fmla="+- 0 5303 878"/>
                                <a:gd name="T1" fmla="*/ T0 w 4424"/>
                                <a:gd name="T2" fmla="+- 0 460 460"/>
                                <a:gd name="T3" fmla="*/ 460 h 1680"/>
                                <a:gd name="T4" fmla="+- 0 878 878"/>
                                <a:gd name="T5" fmla="*/ T4 w 4424"/>
                                <a:gd name="T6" fmla="+- 0 460 460"/>
                                <a:gd name="T7" fmla="*/ 460 h 1680"/>
                                <a:gd name="T8" fmla="+- 0 878 878"/>
                                <a:gd name="T9" fmla="*/ T8 w 4424"/>
                                <a:gd name="T10" fmla="+- 0 2140 460"/>
                                <a:gd name="T11" fmla="*/ 2140 h 1680"/>
                                <a:gd name="T12" fmla="+- 0 5303 878"/>
                                <a:gd name="T13" fmla="*/ T12 w 4424"/>
                                <a:gd name="T14" fmla="+- 0 2140 460"/>
                                <a:gd name="T15" fmla="*/ 2140 h 1680"/>
                                <a:gd name="T16" fmla="+- 0 5303 878"/>
                                <a:gd name="T17" fmla="*/ T16 w 4424"/>
                                <a:gd name="T18" fmla="+- 0 460 460"/>
                                <a:gd name="T19" fmla="*/ 460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24" h="1680">
                                  <a:moveTo>
                                    <a:pt x="442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4425" y="1680"/>
                                  </a:lnTo>
                                  <a:lnTo>
                                    <a:pt x="44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06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0" name="Freeform 107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04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2" name="Freeform 105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102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4" name="Freeform 103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263 908"/>
                                <a:gd name="T3" fmla="*/ 1263 h 355"/>
                                <a:gd name="T4" fmla="+- 0 5153 4958"/>
                                <a:gd name="T5" fmla="*/ T4 w 194"/>
                                <a:gd name="T6" fmla="+- 0 1263 908"/>
                                <a:gd name="T7" fmla="*/ 1263 h 355"/>
                                <a:gd name="T8" fmla="+- 0 5153 4958"/>
                                <a:gd name="T9" fmla="*/ T8 w 194"/>
                                <a:gd name="T10" fmla="+- 0 908 908"/>
                                <a:gd name="T11" fmla="*/ 908 h 355"/>
                                <a:gd name="T12" fmla="+- 0 4958 4958"/>
                                <a:gd name="T13" fmla="*/ T12 w 194"/>
                                <a:gd name="T14" fmla="+- 0 908 908"/>
                                <a:gd name="T15" fmla="*/ 908 h 355"/>
                                <a:gd name="T16" fmla="+- 0 4958 4958"/>
                                <a:gd name="T17" fmla="*/ T16 w 194"/>
                                <a:gd name="T18" fmla="+- 0 1263 908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100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6" name="Freeform 101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908 908"/>
                                <a:gd name="T3" fmla="*/ 908 h 355"/>
                                <a:gd name="T4" fmla="+- 0 4958 4958"/>
                                <a:gd name="T5" fmla="*/ T4 w 194"/>
                                <a:gd name="T6" fmla="+- 0 908 908"/>
                                <a:gd name="T7" fmla="*/ 908 h 355"/>
                                <a:gd name="T8" fmla="+- 0 4958 4958"/>
                                <a:gd name="T9" fmla="*/ T8 w 194"/>
                                <a:gd name="T10" fmla="+- 0 1263 908"/>
                                <a:gd name="T11" fmla="*/ 1263 h 355"/>
                                <a:gd name="T12" fmla="+- 0 5153 4958"/>
                                <a:gd name="T13" fmla="*/ T12 w 194"/>
                                <a:gd name="T14" fmla="+- 0 1263 908"/>
                                <a:gd name="T15" fmla="*/ 1263 h 355"/>
                                <a:gd name="T16" fmla="+- 0 5153 4958"/>
                                <a:gd name="T17" fmla="*/ T16 w 194"/>
                                <a:gd name="T18" fmla="+- 0 908 908"/>
                                <a:gd name="T19" fmla="*/ 90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98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68" name="Freeform 99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618 1263"/>
                                <a:gd name="T3" fmla="*/ 1618 h 355"/>
                                <a:gd name="T4" fmla="+- 0 5153 4958"/>
                                <a:gd name="T5" fmla="*/ T4 w 194"/>
                                <a:gd name="T6" fmla="+- 0 1618 1263"/>
                                <a:gd name="T7" fmla="*/ 1618 h 355"/>
                                <a:gd name="T8" fmla="+- 0 5153 4958"/>
                                <a:gd name="T9" fmla="*/ T8 w 194"/>
                                <a:gd name="T10" fmla="+- 0 1263 1263"/>
                                <a:gd name="T11" fmla="*/ 1263 h 355"/>
                                <a:gd name="T12" fmla="+- 0 4958 4958"/>
                                <a:gd name="T13" fmla="*/ T12 w 194"/>
                                <a:gd name="T14" fmla="+- 0 1263 1263"/>
                                <a:gd name="T15" fmla="*/ 1263 h 355"/>
                                <a:gd name="T16" fmla="+- 0 4958 4958"/>
                                <a:gd name="T17" fmla="*/ T16 w 194"/>
                                <a:gd name="T18" fmla="+- 0 1618 1263"/>
                                <a:gd name="T19" fmla="*/ 161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96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70" name="Freeform 97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1263 1263"/>
                                <a:gd name="T3" fmla="*/ 1263 h 355"/>
                                <a:gd name="T4" fmla="+- 0 4958 4958"/>
                                <a:gd name="T5" fmla="*/ T4 w 194"/>
                                <a:gd name="T6" fmla="+- 0 1263 1263"/>
                                <a:gd name="T7" fmla="*/ 1263 h 355"/>
                                <a:gd name="T8" fmla="+- 0 4958 4958"/>
                                <a:gd name="T9" fmla="*/ T8 w 194"/>
                                <a:gd name="T10" fmla="+- 0 1618 1263"/>
                                <a:gd name="T11" fmla="*/ 1618 h 355"/>
                                <a:gd name="T12" fmla="+- 0 5153 4958"/>
                                <a:gd name="T13" fmla="*/ T12 w 194"/>
                                <a:gd name="T14" fmla="+- 0 1618 1263"/>
                                <a:gd name="T15" fmla="*/ 1618 h 355"/>
                                <a:gd name="T16" fmla="+- 0 5153 4958"/>
                                <a:gd name="T17" fmla="*/ T16 w 194"/>
                                <a:gd name="T18" fmla="+- 0 1263 1263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94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8"/>
                            <a:chOff x="4958" y="1618"/>
                            <a:chExt cx="163" cy="178"/>
                          </a:xfrm>
                        </wpg:grpSpPr>
                        <wps:wsp>
                          <wps:cNvPr id="72" name="Freeform 95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63"/>
                                <a:gd name="T2" fmla="+- 0 1796 1618"/>
                                <a:gd name="T3" fmla="*/ 1796 h 178"/>
                                <a:gd name="T4" fmla="+- 0 5122 4958"/>
                                <a:gd name="T5" fmla="*/ T4 w 163"/>
                                <a:gd name="T6" fmla="+- 0 1796 1618"/>
                                <a:gd name="T7" fmla="*/ 1796 h 178"/>
                                <a:gd name="T8" fmla="+- 0 5122 4958"/>
                                <a:gd name="T9" fmla="*/ T8 w 163"/>
                                <a:gd name="T10" fmla="+- 0 1618 1618"/>
                                <a:gd name="T11" fmla="*/ 1618 h 178"/>
                                <a:gd name="T12" fmla="+- 0 4958 4958"/>
                                <a:gd name="T13" fmla="*/ T12 w 163"/>
                                <a:gd name="T14" fmla="+- 0 1618 1618"/>
                                <a:gd name="T15" fmla="*/ 1618 h 178"/>
                                <a:gd name="T16" fmla="+- 0 4958 4958"/>
                                <a:gd name="T17" fmla="*/ T16 w 163"/>
                                <a:gd name="T18" fmla="+- 0 1796 1618"/>
                                <a:gd name="T19" fmla="*/ 1796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8">
                                  <a:moveTo>
                                    <a:pt x="0" y="178"/>
                                  </a:moveTo>
                                  <a:lnTo>
                                    <a:pt x="164" y="178"/>
                                  </a:lnTo>
                                  <a:lnTo>
                                    <a:pt x="1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92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6"/>
                            <a:chOff x="4958" y="1618"/>
                            <a:chExt cx="163" cy="176"/>
                          </a:xfrm>
                        </wpg:grpSpPr>
                        <wps:wsp>
                          <wps:cNvPr id="74" name="Freeform 93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6"/>
                            </a:xfrm>
                            <a:custGeom>
                              <a:avLst/>
                              <a:gdLst>
                                <a:gd name="T0" fmla="+- 0 5122 4958"/>
                                <a:gd name="T1" fmla="*/ T0 w 163"/>
                                <a:gd name="T2" fmla="+- 0 1618 1618"/>
                                <a:gd name="T3" fmla="*/ 1618 h 176"/>
                                <a:gd name="T4" fmla="+- 0 4958 4958"/>
                                <a:gd name="T5" fmla="*/ T4 w 163"/>
                                <a:gd name="T6" fmla="+- 0 1618 1618"/>
                                <a:gd name="T7" fmla="*/ 1618 h 176"/>
                                <a:gd name="T8" fmla="+- 0 4958 4958"/>
                                <a:gd name="T9" fmla="*/ T8 w 163"/>
                                <a:gd name="T10" fmla="+- 0 1794 1618"/>
                                <a:gd name="T11" fmla="*/ 1794 h 176"/>
                                <a:gd name="T12" fmla="+- 0 5122 4958"/>
                                <a:gd name="T13" fmla="*/ T12 w 163"/>
                                <a:gd name="T14" fmla="+- 0 1794 1618"/>
                                <a:gd name="T15" fmla="*/ 1794 h 176"/>
                                <a:gd name="T16" fmla="+- 0 5122 4958"/>
                                <a:gd name="T17" fmla="*/ T16 w 163"/>
                                <a:gd name="T18" fmla="+- 0 1618 1618"/>
                                <a:gd name="T19" fmla="*/ 1618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6">
                                  <a:moveTo>
                                    <a:pt x="1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164" y="176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90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6" name="Freeform 91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79"/>
                                <a:gd name="T2" fmla="+- 0 908 730"/>
                                <a:gd name="T3" fmla="*/ 908 h 178"/>
                                <a:gd name="T4" fmla="+- 0 5137 4958"/>
                                <a:gd name="T5" fmla="*/ T4 w 179"/>
                                <a:gd name="T6" fmla="+- 0 908 730"/>
                                <a:gd name="T7" fmla="*/ 908 h 178"/>
                                <a:gd name="T8" fmla="+- 0 5137 4958"/>
                                <a:gd name="T9" fmla="*/ T8 w 179"/>
                                <a:gd name="T10" fmla="+- 0 730 730"/>
                                <a:gd name="T11" fmla="*/ 730 h 178"/>
                                <a:gd name="T12" fmla="+- 0 4958 4958"/>
                                <a:gd name="T13" fmla="*/ T12 w 179"/>
                                <a:gd name="T14" fmla="+- 0 730 730"/>
                                <a:gd name="T15" fmla="*/ 730 h 178"/>
                                <a:gd name="T16" fmla="+- 0 4958 4958"/>
                                <a:gd name="T17" fmla="*/ T16 w 179"/>
                                <a:gd name="T18" fmla="+- 0 908 730"/>
                                <a:gd name="T19" fmla="*/ 908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0" y="178"/>
                                  </a:move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88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8" name="Freeform 89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5137 4958"/>
                                <a:gd name="T1" fmla="*/ T0 w 179"/>
                                <a:gd name="T2" fmla="+- 0 730 730"/>
                                <a:gd name="T3" fmla="*/ 730 h 178"/>
                                <a:gd name="T4" fmla="+- 0 4958 4958"/>
                                <a:gd name="T5" fmla="*/ T4 w 179"/>
                                <a:gd name="T6" fmla="+- 0 730 730"/>
                                <a:gd name="T7" fmla="*/ 730 h 178"/>
                                <a:gd name="T8" fmla="+- 0 4958 4958"/>
                                <a:gd name="T9" fmla="*/ T8 w 179"/>
                                <a:gd name="T10" fmla="+- 0 908 730"/>
                                <a:gd name="T11" fmla="*/ 908 h 178"/>
                                <a:gd name="T12" fmla="+- 0 5137 4958"/>
                                <a:gd name="T13" fmla="*/ T12 w 179"/>
                                <a:gd name="T14" fmla="+- 0 908 730"/>
                                <a:gd name="T15" fmla="*/ 908 h 178"/>
                                <a:gd name="T16" fmla="+- 0 5137 4958"/>
                                <a:gd name="T17" fmla="*/ T16 w 179"/>
                                <a:gd name="T18" fmla="+- 0 730 730"/>
                                <a:gd name="T19" fmla="*/ 730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17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86"/>
                        <wpg:cNvGrpSpPr>
                          <a:grpSpLocks/>
                        </wpg:cNvGrpSpPr>
                        <wpg:grpSpPr bwMode="auto">
                          <a:xfrm>
                            <a:off x="1328" y="340"/>
                            <a:ext cx="764" cy="120"/>
                            <a:chOff x="1328" y="340"/>
                            <a:chExt cx="764" cy="120"/>
                          </a:xfrm>
                        </wpg:grpSpPr>
                        <wps:wsp>
                          <wps:cNvPr id="80" name="Freeform 87"/>
                          <wps:cNvSpPr>
                            <a:spLocks/>
                          </wps:cNvSpPr>
                          <wps:spPr bwMode="auto">
                            <a:xfrm>
                              <a:off x="132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1348 1328"/>
                                <a:gd name="T1" fmla="*/ T0 w 764"/>
                                <a:gd name="T2" fmla="+- 0 340 340"/>
                                <a:gd name="T3" fmla="*/ 340 h 120"/>
                                <a:gd name="T4" fmla="+- 0 1337 1328"/>
                                <a:gd name="T5" fmla="*/ T4 w 764"/>
                                <a:gd name="T6" fmla="+- 0 340 340"/>
                                <a:gd name="T7" fmla="*/ 340 h 120"/>
                                <a:gd name="T8" fmla="+- 0 1328 1328"/>
                                <a:gd name="T9" fmla="*/ T8 w 764"/>
                                <a:gd name="T10" fmla="+- 0 348 340"/>
                                <a:gd name="T11" fmla="*/ 348 h 120"/>
                                <a:gd name="T12" fmla="+- 0 1328 1328"/>
                                <a:gd name="T13" fmla="*/ T12 w 764"/>
                                <a:gd name="T14" fmla="+- 0 360 340"/>
                                <a:gd name="T15" fmla="*/ 360 h 120"/>
                                <a:gd name="T16" fmla="+- 0 1328 1328"/>
                                <a:gd name="T17" fmla="*/ T16 w 764"/>
                                <a:gd name="T18" fmla="+- 0 440 340"/>
                                <a:gd name="T19" fmla="*/ 440 h 120"/>
                                <a:gd name="T20" fmla="+- 0 1328 1328"/>
                                <a:gd name="T21" fmla="*/ T20 w 764"/>
                                <a:gd name="T22" fmla="+- 0 452 340"/>
                                <a:gd name="T23" fmla="*/ 452 h 120"/>
                                <a:gd name="T24" fmla="+- 0 1337 1328"/>
                                <a:gd name="T25" fmla="*/ T24 w 764"/>
                                <a:gd name="T26" fmla="+- 0 460 340"/>
                                <a:gd name="T27" fmla="*/ 460 h 120"/>
                                <a:gd name="T28" fmla="+- 0 1348 1328"/>
                                <a:gd name="T29" fmla="*/ T28 w 764"/>
                                <a:gd name="T30" fmla="+- 0 460 340"/>
                                <a:gd name="T31" fmla="*/ 460 h 120"/>
                                <a:gd name="T32" fmla="+- 0 2072 1328"/>
                                <a:gd name="T33" fmla="*/ T32 w 764"/>
                                <a:gd name="T34" fmla="+- 0 460 340"/>
                                <a:gd name="T35" fmla="*/ 460 h 120"/>
                                <a:gd name="T36" fmla="+- 0 2084 1328"/>
                                <a:gd name="T37" fmla="*/ T36 w 764"/>
                                <a:gd name="T38" fmla="+- 0 460 340"/>
                                <a:gd name="T39" fmla="*/ 460 h 120"/>
                                <a:gd name="T40" fmla="+- 0 2093 1328"/>
                                <a:gd name="T41" fmla="*/ T40 w 764"/>
                                <a:gd name="T42" fmla="+- 0 452 340"/>
                                <a:gd name="T43" fmla="*/ 452 h 120"/>
                                <a:gd name="T44" fmla="+- 0 2093 1328"/>
                                <a:gd name="T45" fmla="*/ T44 w 764"/>
                                <a:gd name="T46" fmla="+- 0 440 340"/>
                                <a:gd name="T47" fmla="*/ 440 h 120"/>
                                <a:gd name="T48" fmla="+- 0 2093 1328"/>
                                <a:gd name="T49" fmla="*/ T48 w 764"/>
                                <a:gd name="T50" fmla="+- 0 360 340"/>
                                <a:gd name="T51" fmla="*/ 360 h 120"/>
                                <a:gd name="T52" fmla="+- 0 2093 1328"/>
                                <a:gd name="T53" fmla="*/ T52 w 764"/>
                                <a:gd name="T54" fmla="+- 0 348 340"/>
                                <a:gd name="T55" fmla="*/ 348 h 120"/>
                                <a:gd name="T56" fmla="+- 0 2084 1328"/>
                                <a:gd name="T57" fmla="*/ T56 w 764"/>
                                <a:gd name="T58" fmla="+- 0 340 340"/>
                                <a:gd name="T59" fmla="*/ 340 h 120"/>
                                <a:gd name="T60" fmla="+- 0 2072 1328"/>
                                <a:gd name="T61" fmla="*/ T60 w 764"/>
                                <a:gd name="T62" fmla="+- 0 340 340"/>
                                <a:gd name="T63" fmla="*/ 340 h 120"/>
                                <a:gd name="T64" fmla="+- 0 1348 132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84"/>
                        <wpg:cNvGrpSpPr>
                          <a:grpSpLocks/>
                        </wpg:cNvGrpSpPr>
                        <wpg:grpSpPr bwMode="auto">
                          <a:xfrm>
                            <a:off x="1328" y="2140"/>
                            <a:ext cx="764" cy="134"/>
                            <a:chOff x="1328" y="2140"/>
                            <a:chExt cx="764" cy="134"/>
                          </a:xfrm>
                        </wpg:grpSpPr>
                        <wps:wsp>
                          <wps:cNvPr id="82" name="Freeform 85"/>
                          <wps:cNvSpPr>
                            <a:spLocks/>
                          </wps:cNvSpPr>
                          <wps:spPr bwMode="auto">
                            <a:xfrm>
                              <a:off x="1328" y="2140"/>
                              <a:ext cx="764" cy="134"/>
                            </a:xfrm>
                            <a:custGeom>
                              <a:avLst/>
                              <a:gdLst>
                                <a:gd name="T0" fmla="+- 0 1350 1328"/>
                                <a:gd name="T1" fmla="*/ T0 w 764"/>
                                <a:gd name="T2" fmla="+- 0 2140 2140"/>
                                <a:gd name="T3" fmla="*/ 2140 h 134"/>
                                <a:gd name="T4" fmla="+- 0 1338 1328"/>
                                <a:gd name="T5" fmla="*/ T4 w 764"/>
                                <a:gd name="T6" fmla="+- 0 2140 2140"/>
                                <a:gd name="T7" fmla="*/ 2140 h 134"/>
                                <a:gd name="T8" fmla="+- 0 1328 1328"/>
                                <a:gd name="T9" fmla="*/ T8 w 764"/>
                                <a:gd name="T10" fmla="+- 0 2150 2140"/>
                                <a:gd name="T11" fmla="*/ 2150 h 134"/>
                                <a:gd name="T12" fmla="+- 0 1328 1328"/>
                                <a:gd name="T13" fmla="*/ T12 w 764"/>
                                <a:gd name="T14" fmla="+- 0 2163 2140"/>
                                <a:gd name="T15" fmla="*/ 2163 h 134"/>
                                <a:gd name="T16" fmla="+- 0 1328 1328"/>
                                <a:gd name="T17" fmla="*/ T16 w 764"/>
                                <a:gd name="T18" fmla="+- 0 2253 2140"/>
                                <a:gd name="T19" fmla="*/ 2253 h 134"/>
                                <a:gd name="T20" fmla="+- 0 1328 1328"/>
                                <a:gd name="T21" fmla="*/ T20 w 764"/>
                                <a:gd name="T22" fmla="+- 0 2265 2140"/>
                                <a:gd name="T23" fmla="*/ 2265 h 134"/>
                                <a:gd name="T24" fmla="+- 0 1338 1328"/>
                                <a:gd name="T25" fmla="*/ T24 w 764"/>
                                <a:gd name="T26" fmla="+- 0 2274 2140"/>
                                <a:gd name="T27" fmla="*/ 2274 h 134"/>
                                <a:gd name="T28" fmla="+- 0 1350 1328"/>
                                <a:gd name="T29" fmla="*/ T28 w 764"/>
                                <a:gd name="T30" fmla="+- 0 2274 2140"/>
                                <a:gd name="T31" fmla="*/ 2274 h 134"/>
                                <a:gd name="T32" fmla="+- 0 2070 1328"/>
                                <a:gd name="T33" fmla="*/ T32 w 764"/>
                                <a:gd name="T34" fmla="+- 0 2274 2140"/>
                                <a:gd name="T35" fmla="*/ 2274 h 134"/>
                                <a:gd name="T36" fmla="+- 0 2083 1328"/>
                                <a:gd name="T37" fmla="*/ T36 w 764"/>
                                <a:gd name="T38" fmla="+- 0 2274 2140"/>
                                <a:gd name="T39" fmla="*/ 2274 h 134"/>
                                <a:gd name="T40" fmla="+- 0 2093 1328"/>
                                <a:gd name="T41" fmla="*/ T40 w 764"/>
                                <a:gd name="T42" fmla="+- 0 2265 2140"/>
                                <a:gd name="T43" fmla="*/ 2265 h 134"/>
                                <a:gd name="T44" fmla="+- 0 2093 1328"/>
                                <a:gd name="T45" fmla="*/ T44 w 764"/>
                                <a:gd name="T46" fmla="+- 0 2253 2140"/>
                                <a:gd name="T47" fmla="*/ 2253 h 134"/>
                                <a:gd name="T48" fmla="+- 0 2093 1328"/>
                                <a:gd name="T49" fmla="*/ T48 w 764"/>
                                <a:gd name="T50" fmla="+- 0 2163 2140"/>
                                <a:gd name="T51" fmla="*/ 2163 h 134"/>
                                <a:gd name="T52" fmla="+- 0 2093 1328"/>
                                <a:gd name="T53" fmla="*/ T52 w 764"/>
                                <a:gd name="T54" fmla="+- 0 2150 2140"/>
                                <a:gd name="T55" fmla="*/ 2150 h 134"/>
                                <a:gd name="T56" fmla="+- 0 2083 1328"/>
                                <a:gd name="T57" fmla="*/ T56 w 764"/>
                                <a:gd name="T58" fmla="+- 0 2140 2140"/>
                                <a:gd name="T59" fmla="*/ 2140 h 134"/>
                                <a:gd name="T60" fmla="+- 0 2070 1328"/>
                                <a:gd name="T61" fmla="*/ T60 w 764"/>
                                <a:gd name="T62" fmla="+- 0 2140 2140"/>
                                <a:gd name="T63" fmla="*/ 2140 h 134"/>
                                <a:gd name="T64" fmla="+- 0 1350 1328"/>
                                <a:gd name="T65" fmla="*/ T64 w 764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34">
                                  <a:moveTo>
                                    <a:pt x="22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4"/>
                                  </a:lnTo>
                                  <a:lnTo>
                                    <a:pt x="22" y="134"/>
                                  </a:lnTo>
                                  <a:lnTo>
                                    <a:pt x="742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2" y="0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82"/>
                        <wpg:cNvGrpSpPr>
                          <a:grpSpLocks/>
                        </wpg:cNvGrpSpPr>
                        <wpg:grpSpPr bwMode="auto">
                          <a:xfrm>
                            <a:off x="4148" y="340"/>
                            <a:ext cx="764" cy="120"/>
                            <a:chOff x="4148" y="340"/>
                            <a:chExt cx="764" cy="120"/>
                          </a:xfrm>
                        </wpg:grpSpPr>
                        <wps:wsp>
                          <wps:cNvPr id="84" name="Freeform 83"/>
                          <wps:cNvSpPr>
                            <a:spLocks/>
                          </wps:cNvSpPr>
                          <wps:spPr bwMode="auto">
                            <a:xfrm>
                              <a:off x="414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4168 4148"/>
                                <a:gd name="T1" fmla="*/ T0 w 764"/>
                                <a:gd name="T2" fmla="+- 0 340 340"/>
                                <a:gd name="T3" fmla="*/ 340 h 120"/>
                                <a:gd name="T4" fmla="+- 0 4157 4148"/>
                                <a:gd name="T5" fmla="*/ T4 w 764"/>
                                <a:gd name="T6" fmla="+- 0 340 340"/>
                                <a:gd name="T7" fmla="*/ 340 h 120"/>
                                <a:gd name="T8" fmla="+- 0 4148 4148"/>
                                <a:gd name="T9" fmla="*/ T8 w 764"/>
                                <a:gd name="T10" fmla="+- 0 348 340"/>
                                <a:gd name="T11" fmla="*/ 348 h 120"/>
                                <a:gd name="T12" fmla="+- 0 4148 4148"/>
                                <a:gd name="T13" fmla="*/ T12 w 764"/>
                                <a:gd name="T14" fmla="+- 0 360 340"/>
                                <a:gd name="T15" fmla="*/ 360 h 120"/>
                                <a:gd name="T16" fmla="+- 0 4148 4148"/>
                                <a:gd name="T17" fmla="*/ T16 w 764"/>
                                <a:gd name="T18" fmla="+- 0 440 340"/>
                                <a:gd name="T19" fmla="*/ 440 h 120"/>
                                <a:gd name="T20" fmla="+- 0 4148 4148"/>
                                <a:gd name="T21" fmla="*/ T20 w 764"/>
                                <a:gd name="T22" fmla="+- 0 452 340"/>
                                <a:gd name="T23" fmla="*/ 452 h 120"/>
                                <a:gd name="T24" fmla="+- 0 4157 4148"/>
                                <a:gd name="T25" fmla="*/ T24 w 764"/>
                                <a:gd name="T26" fmla="+- 0 460 340"/>
                                <a:gd name="T27" fmla="*/ 460 h 120"/>
                                <a:gd name="T28" fmla="+- 0 4168 4148"/>
                                <a:gd name="T29" fmla="*/ T28 w 764"/>
                                <a:gd name="T30" fmla="+- 0 460 340"/>
                                <a:gd name="T31" fmla="*/ 460 h 120"/>
                                <a:gd name="T32" fmla="+- 0 4892 4148"/>
                                <a:gd name="T33" fmla="*/ T32 w 764"/>
                                <a:gd name="T34" fmla="+- 0 460 340"/>
                                <a:gd name="T35" fmla="*/ 460 h 120"/>
                                <a:gd name="T36" fmla="+- 0 4904 4148"/>
                                <a:gd name="T37" fmla="*/ T36 w 764"/>
                                <a:gd name="T38" fmla="+- 0 460 340"/>
                                <a:gd name="T39" fmla="*/ 460 h 120"/>
                                <a:gd name="T40" fmla="+- 0 4913 4148"/>
                                <a:gd name="T41" fmla="*/ T40 w 764"/>
                                <a:gd name="T42" fmla="+- 0 452 340"/>
                                <a:gd name="T43" fmla="*/ 452 h 120"/>
                                <a:gd name="T44" fmla="+- 0 4913 4148"/>
                                <a:gd name="T45" fmla="*/ T44 w 764"/>
                                <a:gd name="T46" fmla="+- 0 440 340"/>
                                <a:gd name="T47" fmla="*/ 440 h 120"/>
                                <a:gd name="T48" fmla="+- 0 4913 4148"/>
                                <a:gd name="T49" fmla="*/ T48 w 764"/>
                                <a:gd name="T50" fmla="+- 0 360 340"/>
                                <a:gd name="T51" fmla="*/ 360 h 120"/>
                                <a:gd name="T52" fmla="+- 0 4913 4148"/>
                                <a:gd name="T53" fmla="*/ T52 w 764"/>
                                <a:gd name="T54" fmla="+- 0 348 340"/>
                                <a:gd name="T55" fmla="*/ 348 h 120"/>
                                <a:gd name="T56" fmla="+- 0 4904 4148"/>
                                <a:gd name="T57" fmla="*/ T56 w 764"/>
                                <a:gd name="T58" fmla="+- 0 340 340"/>
                                <a:gd name="T59" fmla="*/ 340 h 120"/>
                                <a:gd name="T60" fmla="+- 0 4892 4148"/>
                                <a:gd name="T61" fmla="*/ T60 w 764"/>
                                <a:gd name="T62" fmla="+- 0 340 340"/>
                                <a:gd name="T63" fmla="*/ 340 h 120"/>
                                <a:gd name="T64" fmla="+- 0 4168 414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80"/>
                        <wpg:cNvGrpSpPr>
                          <a:grpSpLocks/>
                        </wpg:cNvGrpSpPr>
                        <wpg:grpSpPr bwMode="auto">
                          <a:xfrm>
                            <a:off x="4163" y="2140"/>
                            <a:ext cx="766" cy="134"/>
                            <a:chOff x="4163" y="2140"/>
                            <a:chExt cx="766" cy="134"/>
                          </a:xfrm>
                        </wpg:grpSpPr>
                        <wps:wsp>
                          <wps:cNvPr id="86" name="Freeform 81"/>
                          <wps:cNvSpPr>
                            <a:spLocks/>
                          </wps:cNvSpPr>
                          <wps:spPr bwMode="auto">
                            <a:xfrm>
                              <a:off x="4163" y="2140"/>
                              <a:ext cx="766" cy="134"/>
                            </a:xfrm>
                            <a:custGeom>
                              <a:avLst/>
                              <a:gdLst>
                                <a:gd name="T0" fmla="+- 0 4186 4163"/>
                                <a:gd name="T1" fmla="*/ T0 w 766"/>
                                <a:gd name="T2" fmla="+- 0 2140 2140"/>
                                <a:gd name="T3" fmla="*/ 2140 h 134"/>
                                <a:gd name="T4" fmla="+- 0 4174 4163"/>
                                <a:gd name="T5" fmla="*/ T4 w 766"/>
                                <a:gd name="T6" fmla="+- 0 2140 2140"/>
                                <a:gd name="T7" fmla="*/ 2140 h 134"/>
                                <a:gd name="T8" fmla="+- 0 4163 4163"/>
                                <a:gd name="T9" fmla="*/ T8 w 766"/>
                                <a:gd name="T10" fmla="+- 0 2150 2140"/>
                                <a:gd name="T11" fmla="*/ 2150 h 134"/>
                                <a:gd name="T12" fmla="+- 0 4163 4163"/>
                                <a:gd name="T13" fmla="*/ T12 w 766"/>
                                <a:gd name="T14" fmla="+- 0 2163 2140"/>
                                <a:gd name="T15" fmla="*/ 2163 h 134"/>
                                <a:gd name="T16" fmla="+- 0 4163 4163"/>
                                <a:gd name="T17" fmla="*/ T16 w 766"/>
                                <a:gd name="T18" fmla="+- 0 2253 2140"/>
                                <a:gd name="T19" fmla="*/ 2253 h 134"/>
                                <a:gd name="T20" fmla="+- 0 4163 4163"/>
                                <a:gd name="T21" fmla="*/ T20 w 766"/>
                                <a:gd name="T22" fmla="+- 0 2265 2140"/>
                                <a:gd name="T23" fmla="*/ 2265 h 134"/>
                                <a:gd name="T24" fmla="+- 0 4174 4163"/>
                                <a:gd name="T25" fmla="*/ T24 w 766"/>
                                <a:gd name="T26" fmla="+- 0 2274 2140"/>
                                <a:gd name="T27" fmla="*/ 2274 h 134"/>
                                <a:gd name="T28" fmla="+- 0 4186 4163"/>
                                <a:gd name="T29" fmla="*/ T28 w 766"/>
                                <a:gd name="T30" fmla="+- 0 2274 2140"/>
                                <a:gd name="T31" fmla="*/ 2274 h 134"/>
                                <a:gd name="T32" fmla="+- 0 4906 4163"/>
                                <a:gd name="T33" fmla="*/ T32 w 766"/>
                                <a:gd name="T34" fmla="+- 0 2274 2140"/>
                                <a:gd name="T35" fmla="*/ 2274 h 134"/>
                                <a:gd name="T36" fmla="+- 0 4918 4163"/>
                                <a:gd name="T37" fmla="*/ T36 w 766"/>
                                <a:gd name="T38" fmla="+- 0 2274 2140"/>
                                <a:gd name="T39" fmla="*/ 2274 h 134"/>
                                <a:gd name="T40" fmla="+- 0 4928 4163"/>
                                <a:gd name="T41" fmla="*/ T40 w 766"/>
                                <a:gd name="T42" fmla="+- 0 2265 2140"/>
                                <a:gd name="T43" fmla="*/ 2265 h 134"/>
                                <a:gd name="T44" fmla="+- 0 4928 4163"/>
                                <a:gd name="T45" fmla="*/ T44 w 766"/>
                                <a:gd name="T46" fmla="+- 0 2253 2140"/>
                                <a:gd name="T47" fmla="*/ 2253 h 134"/>
                                <a:gd name="T48" fmla="+- 0 4928 4163"/>
                                <a:gd name="T49" fmla="*/ T48 w 766"/>
                                <a:gd name="T50" fmla="+- 0 2163 2140"/>
                                <a:gd name="T51" fmla="*/ 2163 h 134"/>
                                <a:gd name="T52" fmla="+- 0 4928 4163"/>
                                <a:gd name="T53" fmla="*/ T52 w 766"/>
                                <a:gd name="T54" fmla="+- 0 2150 2140"/>
                                <a:gd name="T55" fmla="*/ 2150 h 134"/>
                                <a:gd name="T56" fmla="+- 0 4918 4163"/>
                                <a:gd name="T57" fmla="*/ T56 w 766"/>
                                <a:gd name="T58" fmla="+- 0 2140 2140"/>
                                <a:gd name="T59" fmla="*/ 2140 h 134"/>
                                <a:gd name="T60" fmla="+- 0 4906 4163"/>
                                <a:gd name="T61" fmla="*/ T60 w 766"/>
                                <a:gd name="T62" fmla="+- 0 2140 2140"/>
                                <a:gd name="T63" fmla="*/ 2140 h 134"/>
                                <a:gd name="T64" fmla="+- 0 4186 4163"/>
                                <a:gd name="T65" fmla="*/ T64 w 766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4"/>
                                  </a:lnTo>
                                  <a:lnTo>
                                    <a:pt x="23" y="134"/>
                                  </a:lnTo>
                                  <a:lnTo>
                                    <a:pt x="743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78"/>
                        <wpg:cNvGrpSpPr>
                          <a:grpSpLocks/>
                        </wpg:cNvGrpSpPr>
                        <wpg:grpSpPr bwMode="auto">
                          <a:xfrm>
                            <a:off x="5310" y="430"/>
                            <a:ext cx="128" cy="1754"/>
                            <a:chOff x="5310" y="430"/>
                            <a:chExt cx="128" cy="1754"/>
                          </a:xfrm>
                        </wpg:grpSpPr>
                        <wps:wsp>
                          <wps:cNvPr id="88" name="Freeform 79"/>
                          <wps:cNvSpPr>
                            <a:spLocks/>
                          </wps:cNvSpPr>
                          <wps:spPr bwMode="auto">
                            <a:xfrm>
                              <a:off x="5310" y="430"/>
                              <a:ext cx="128" cy="1754"/>
                            </a:xfrm>
                            <a:custGeom>
                              <a:avLst/>
                              <a:gdLst>
                                <a:gd name="T0" fmla="+- 0 5438 5310"/>
                                <a:gd name="T1" fmla="*/ T0 w 128"/>
                                <a:gd name="T2" fmla="+- 0 430 430"/>
                                <a:gd name="T3" fmla="*/ 430 h 1754"/>
                                <a:gd name="T4" fmla="+- 0 5310 5310"/>
                                <a:gd name="T5" fmla="*/ T4 w 128"/>
                                <a:gd name="T6" fmla="+- 0 430 430"/>
                                <a:gd name="T7" fmla="*/ 430 h 1754"/>
                                <a:gd name="T8" fmla="+- 0 5310 5310"/>
                                <a:gd name="T9" fmla="*/ T8 w 128"/>
                                <a:gd name="T10" fmla="+- 0 2184 430"/>
                                <a:gd name="T11" fmla="*/ 2184 h 1754"/>
                                <a:gd name="T12" fmla="+- 0 5438 5310"/>
                                <a:gd name="T13" fmla="*/ T12 w 128"/>
                                <a:gd name="T14" fmla="+- 0 2184 430"/>
                                <a:gd name="T15" fmla="*/ 2184 h 1754"/>
                                <a:gd name="T16" fmla="+- 0 5438 5310"/>
                                <a:gd name="T17" fmla="*/ T16 w 128"/>
                                <a:gd name="T18" fmla="+- 0 430 430"/>
                                <a:gd name="T19" fmla="*/ 430 h 17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54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4"/>
                                  </a:lnTo>
                                  <a:lnTo>
                                    <a:pt x="128" y="1754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76"/>
                        <wpg:cNvGrpSpPr>
                          <a:grpSpLocks/>
                        </wpg:cNvGrpSpPr>
                        <wpg:grpSpPr bwMode="auto">
                          <a:xfrm>
                            <a:off x="794" y="430"/>
                            <a:ext cx="84" cy="1740"/>
                            <a:chOff x="794" y="430"/>
                            <a:chExt cx="84" cy="1740"/>
                          </a:xfrm>
                        </wpg:grpSpPr>
                        <wps:wsp>
                          <wps:cNvPr id="90" name="Freeform 77"/>
                          <wps:cNvSpPr>
                            <a:spLocks/>
                          </wps:cNvSpPr>
                          <wps:spPr bwMode="auto">
                            <a:xfrm>
                              <a:off x="794" y="430"/>
                              <a:ext cx="84" cy="1740"/>
                            </a:xfrm>
                            <a:custGeom>
                              <a:avLst/>
                              <a:gdLst>
                                <a:gd name="T0" fmla="+- 0 878 794"/>
                                <a:gd name="T1" fmla="*/ T0 w 84"/>
                                <a:gd name="T2" fmla="+- 0 430 430"/>
                                <a:gd name="T3" fmla="*/ 430 h 1740"/>
                                <a:gd name="T4" fmla="+- 0 794 794"/>
                                <a:gd name="T5" fmla="*/ T4 w 84"/>
                                <a:gd name="T6" fmla="+- 0 430 430"/>
                                <a:gd name="T7" fmla="*/ 430 h 1740"/>
                                <a:gd name="T8" fmla="+- 0 794 794"/>
                                <a:gd name="T9" fmla="*/ T8 w 84"/>
                                <a:gd name="T10" fmla="+- 0 2170 430"/>
                                <a:gd name="T11" fmla="*/ 2170 h 1740"/>
                                <a:gd name="T12" fmla="+- 0 878 794"/>
                                <a:gd name="T13" fmla="*/ T12 w 84"/>
                                <a:gd name="T14" fmla="+- 0 2170 430"/>
                                <a:gd name="T15" fmla="*/ 2170 h 1740"/>
                                <a:gd name="T16" fmla="+- 0 878 794"/>
                                <a:gd name="T17" fmla="*/ T16 w 84"/>
                                <a:gd name="T18" fmla="+- 0 430 430"/>
                                <a:gd name="T19" fmla="*/ 430 h 17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" h="1740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40"/>
                                  </a:lnTo>
                                  <a:lnTo>
                                    <a:pt x="84" y="1740"/>
                                  </a:lnTo>
                                  <a:lnTo>
                                    <a:pt x="8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74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2" name="Freeform 75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72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4" name="Freeform 73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0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406" cy="984"/>
                            <a:chOff x="4253" y="774"/>
                            <a:chExt cx="406" cy="984"/>
                          </a:xfrm>
                        </wpg:grpSpPr>
                        <wps:wsp>
                          <wps:cNvPr id="96" name="Freeform 71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406" cy="984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406"/>
                                <a:gd name="T2" fmla="+- 0 774 774"/>
                                <a:gd name="T3" fmla="*/ 774 h 984"/>
                                <a:gd name="T4" fmla="+- 0 4264 4253"/>
                                <a:gd name="T5" fmla="*/ T4 w 406"/>
                                <a:gd name="T6" fmla="+- 0 805 774"/>
                                <a:gd name="T7" fmla="*/ 805 h 984"/>
                                <a:gd name="T8" fmla="+- 0 4253 4253"/>
                                <a:gd name="T9" fmla="*/ T8 w 406"/>
                                <a:gd name="T10" fmla="+- 0 1690 774"/>
                                <a:gd name="T11" fmla="*/ 1690 h 984"/>
                                <a:gd name="T12" fmla="+- 0 4257 4253"/>
                                <a:gd name="T13" fmla="*/ T12 w 406"/>
                                <a:gd name="T14" fmla="+- 0 1712 774"/>
                                <a:gd name="T15" fmla="*/ 1712 h 984"/>
                                <a:gd name="T16" fmla="+- 0 4267 4253"/>
                                <a:gd name="T17" fmla="*/ T16 w 406"/>
                                <a:gd name="T18" fmla="+- 0 1732 774"/>
                                <a:gd name="T19" fmla="*/ 1732 h 984"/>
                                <a:gd name="T20" fmla="+- 0 4282 4253"/>
                                <a:gd name="T21" fmla="*/ T20 w 406"/>
                                <a:gd name="T22" fmla="+- 0 1747 774"/>
                                <a:gd name="T23" fmla="*/ 1747 h 984"/>
                                <a:gd name="T24" fmla="+- 0 4302 4253"/>
                                <a:gd name="T25" fmla="*/ T24 w 406"/>
                                <a:gd name="T26" fmla="+- 0 1756 774"/>
                                <a:gd name="T27" fmla="*/ 1756 h 984"/>
                                <a:gd name="T28" fmla="+- 0 4590 4253"/>
                                <a:gd name="T29" fmla="*/ T28 w 406"/>
                                <a:gd name="T30" fmla="+- 0 1758 774"/>
                                <a:gd name="T31" fmla="*/ 1758 h 984"/>
                                <a:gd name="T32" fmla="+- 0 4612 4253"/>
                                <a:gd name="T33" fmla="*/ T32 w 406"/>
                                <a:gd name="T34" fmla="+- 0 1755 774"/>
                                <a:gd name="T35" fmla="*/ 1755 h 984"/>
                                <a:gd name="T36" fmla="+- 0 4631 4253"/>
                                <a:gd name="T37" fmla="*/ T36 w 406"/>
                                <a:gd name="T38" fmla="+- 0 1744 774"/>
                                <a:gd name="T39" fmla="*/ 1744 h 984"/>
                                <a:gd name="T40" fmla="+- 0 4646 4253"/>
                                <a:gd name="T41" fmla="*/ T40 w 406"/>
                                <a:gd name="T42" fmla="+- 0 1728 774"/>
                                <a:gd name="T43" fmla="*/ 1728 h 984"/>
                                <a:gd name="T44" fmla="+- 0 4656 4253"/>
                                <a:gd name="T45" fmla="*/ T44 w 406"/>
                                <a:gd name="T46" fmla="+- 0 1709 774"/>
                                <a:gd name="T47" fmla="*/ 1709 h 984"/>
                                <a:gd name="T48" fmla="+- 0 4658 4253"/>
                                <a:gd name="T49" fmla="*/ T48 w 406"/>
                                <a:gd name="T50" fmla="+- 0 843 774"/>
                                <a:gd name="T51" fmla="*/ 843 h 984"/>
                                <a:gd name="T52" fmla="+- 0 4655 4253"/>
                                <a:gd name="T53" fmla="*/ T52 w 406"/>
                                <a:gd name="T54" fmla="+- 0 821 774"/>
                                <a:gd name="T55" fmla="*/ 821 h 984"/>
                                <a:gd name="T56" fmla="+- 0 4644 4253"/>
                                <a:gd name="T57" fmla="*/ T56 w 406"/>
                                <a:gd name="T58" fmla="+- 0 802 774"/>
                                <a:gd name="T59" fmla="*/ 802 h 984"/>
                                <a:gd name="T60" fmla="+- 0 4628 4253"/>
                                <a:gd name="T61" fmla="*/ T60 w 406"/>
                                <a:gd name="T62" fmla="+- 0 787 774"/>
                                <a:gd name="T63" fmla="*/ 787 h 984"/>
                                <a:gd name="T64" fmla="+- 0 4609 4253"/>
                                <a:gd name="T65" fmla="*/ T64 w 406"/>
                                <a:gd name="T66" fmla="+- 0 777 774"/>
                                <a:gd name="T67" fmla="*/ 777 h 984"/>
                                <a:gd name="T68" fmla="+- 0 4320 4253"/>
                                <a:gd name="T69" fmla="*/ T68 w 406"/>
                                <a:gd name="T70" fmla="+- 0 774 774"/>
                                <a:gd name="T71" fmla="*/ 774 h 9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6" h="984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  <a:lnTo>
                                    <a:pt x="337" y="984"/>
                                  </a:lnTo>
                                  <a:lnTo>
                                    <a:pt x="359" y="981"/>
                                  </a:lnTo>
                                  <a:lnTo>
                                    <a:pt x="378" y="970"/>
                                  </a:lnTo>
                                  <a:lnTo>
                                    <a:pt x="393" y="954"/>
                                  </a:lnTo>
                                  <a:lnTo>
                                    <a:pt x="403" y="935"/>
                                  </a:lnTo>
                                  <a:lnTo>
                                    <a:pt x="405" y="69"/>
                                  </a:lnTo>
                                  <a:lnTo>
                                    <a:pt x="402" y="47"/>
                                  </a:lnTo>
                                  <a:lnTo>
                                    <a:pt x="391" y="28"/>
                                  </a:lnTo>
                                  <a:lnTo>
                                    <a:pt x="375" y="13"/>
                                  </a:lnTo>
                                  <a:lnTo>
                                    <a:pt x="356" y="3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68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67" cy="982"/>
                            <a:chOff x="4253" y="774"/>
                            <a:chExt cx="67" cy="982"/>
                          </a:xfrm>
                        </wpg:grpSpPr>
                        <wps:wsp>
                          <wps:cNvPr id="98" name="Freeform 69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67" cy="982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67"/>
                                <a:gd name="T2" fmla="+- 0 774 774"/>
                                <a:gd name="T3" fmla="*/ 774 h 982"/>
                                <a:gd name="T4" fmla="+- 0 4264 4253"/>
                                <a:gd name="T5" fmla="*/ T4 w 67"/>
                                <a:gd name="T6" fmla="+- 0 805 774"/>
                                <a:gd name="T7" fmla="*/ 805 h 982"/>
                                <a:gd name="T8" fmla="+- 0 4253 4253"/>
                                <a:gd name="T9" fmla="*/ T8 w 67"/>
                                <a:gd name="T10" fmla="+- 0 1690 774"/>
                                <a:gd name="T11" fmla="*/ 1690 h 982"/>
                                <a:gd name="T12" fmla="+- 0 4257 4253"/>
                                <a:gd name="T13" fmla="*/ T12 w 67"/>
                                <a:gd name="T14" fmla="+- 0 1712 774"/>
                                <a:gd name="T15" fmla="*/ 1712 h 982"/>
                                <a:gd name="T16" fmla="+- 0 4267 4253"/>
                                <a:gd name="T17" fmla="*/ T16 w 67"/>
                                <a:gd name="T18" fmla="+- 0 1732 774"/>
                                <a:gd name="T19" fmla="*/ 1732 h 982"/>
                                <a:gd name="T20" fmla="+- 0 4282 4253"/>
                                <a:gd name="T21" fmla="*/ T20 w 67"/>
                                <a:gd name="T22" fmla="+- 0 1747 774"/>
                                <a:gd name="T23" fmla="*/ 1747 h 982"/>
                                <a:gd name="T24" fmla="+- 0 4302 4253"/>
                                <a:gd name="T25" fmla="*/ T24 w 67"/>
                                <a:gd name="T26" fmla="+- 0 1756 774"/>
                                <a:gd name="T27" fmla="*/ 1756 h 9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7" h="982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66"/>
                        <wpg:cNvGrpSpPr>
                          <a:grpSpLocks/>
                        </wpg:cNvGrpSpPr>
                        <wpg:grpSpPr bwMode="auto">
                          <a:xfrm>
                            <a:off x="4590" y="774"/>
                            <a:ext cx="68" cy="981"/>
                            <a:chOff x="4590" y="774"/>
                            <a:chExt cx="68" cy="981"/>
                          </a:xfrm>
                        </wpg:grpSpPr>
                        <wps:wsp>
                          <wps:cNvPr id="100" name="Freeform 67"/>
                          <wps:cNvSpPr>
                            <a:spLocks/>
                          </wps:cNvSpPr>
                          <wps:spPr bwMode="auto">
                            <a:xfrm>
                              <a:off x="4590" y="774"/>
                              <a:ext cx="68" cy="981"/>
                            </a:xfrm>
                            <a:custGeom>
                              <a:avLst/>
                              <a:gdLst>
                                <a:gd name="T0" fmla="+- 0 4590 4590"/>
                                <a:gd name="T1" fmla="*/ T0 w 68"/>
                                <a:gd name="T2" fmla="+- 0 774 774"/>
                                <a:gd name="T3" fmla="*/ 774 h 981"/>
                                <a:gd name="T4" fmla="+- 0 4646 4590"/>
                                <a:gd name="T5" fmla="*/ T4 w 68"/>
                                <a:gd name="T6" fmla="+- 0 804 774"/>
                                <a:gd name="T7" fmla="*/ 804 h 981"/>
                                <a:gd name="T8" fmla="+- 0 4658 4590"/>
                                <a:gd name="T9" fmla="*/ T8 w 68"/>
                                <a:gd name="T10" fmla="+- 0 1690 774"/>
                                <a:gd name="T11" fmla="*/ 1690 h 981"/>
                                <a:gd name="T12" fmla="+- 0 4655 4590"/>
                                <a:gd name="T13" fmla="*/ T12 w 68"/>
                                <a:gd name="T14" fmla="+- 0 1712 774"/>
                                <a:gd name="T15" fmla="*/ 1712 h 981"/>
                                <a:gd name="T16" fmla="+- 0 4644 4590"/>
                                <a:gd name="T17" fmla="*/ T16 w 68"/>
                                <a:gd name="T18" fmla="+- 0 1731 774"/>
                                <a:gd name="T19" fmla="*/ 1731 h 981"/>
                                <a:gd name="T20" fmla="+- 0 4628 4590"/>
                                <a:gd name="T21" fmla="*/ T20 w 68"/>
                                <a:gd name="T22" fmla="+- 0 1746 774"/>
                                <a:gd name="T23" fmla="*/ 1746 h 981"/>
                                <a:gd name="T24" fmla="+- 0 4609 4590"/>
                                <a:gd name="T25" fmla="*/ T24 w 68"/>
                                <a:gd name="T26" fmla="+- 0 1756 774"/>
                                <a:gd name="T27" fmla="*/ 1756 h 9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8" h="981">
                                  <a:moveTo>
                                    <a:pt x="0" y="0"/>
                                  </a:moveTo>
                                  <a:lnTo>
                                    <a:pt x="56" y="30"/>
                                  </a:lnTo>
                                  <a:lnTo>
                                    <a:pt x="68" y="916"/>
                                  </a:lnTo>
                                  <a:lnTo>
                                    <a:pt x="65" y="938"/>
                                  </a:lnTo>
                                  <a:lnTo>
                                    <a:pt x="54" y="957"/>
                                  </a:lnTo>
                                  <a:lnTo>
                                    <a:pt x="38" y="972"/>
                                  </a:lnTo>
                                  <a:lnTo>
                                    <a:pt x="1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64"/>
                        <wpg:cNvGrpSpPr>
                          <a:grpSpLocks/>
                        </wpg:cNvGrpSpPr>
                        <wpg:grpSpPr bwMode="auto">
                          <a:xfrm>
                            <a:off x="1433" y="1854"/>
                            <a:ext cx="1020" cy="16"/>
                            <a:chOff x="1433" y="1854"/>
                            <a:chExt cx="1020" cy="16"/>
                          </a:xfrm>
                        </wpg:grpSpPr>
                        <wps:wsp>
                          <wps:cNvPr id="102" name="Freeform 65"/>
                          <wps:cNvSpPr>
                            <a:spLocks/>
                          </wps:cNvSpPr>
                          <wps:spPr bwMode="auto">
                            <a:xfrm>
                              <a:off x="1433" y="1854"/>
                              <a:ext cx="1020" cy="1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1854 1854"/>
                                <a:gd name="T3" fmla="*/ 1854 h 16"/>
                                <a:gd name="T4" fmla="+- 0 2453 1433"/>
                                <a:gd name="T5" fmla="*/ T4 w 1020"/>
                                <a:gd name="T6" fmla="+- 0 1870 1854"/>
                                <a:gd name="T7" fmla="*/ 187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6">
                                  <a:moveTo>
                                    <a:pt x="0" y="0"/>
                                  </a:moveTo>
                                  <a:lnTo>
                                    <a:pt x="1020" y="16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62"/>
                        <wpg:cNvGrpSpPr>
                          <a:grpSpLocks/>
                        </wpg:cNvGrpSpPr>
                        <wpg:grpSpPr bwMode="auto">
                          <a:xfrm>
                            <a:off x="1433" y="700"/>
                            <a:ext cx="1020" cy="14"/>
                            <a:chOff x="1433" y="700"/>
                            <a:chExt cx="1020" cy="14"/>
                          </a:xfrm>
                        </wpg:grpSpPr>
                        <wps:wsp>
                          <wps:cNvPr id="104" name="Freeform 63"/>
                          <wps:cNvSpPr>
                            <a:spLocks/>
                          </wps:cNvSpPr>
                          <wps:spPr bwMode="auto">
                            <a:xfrm>
                              <a:off x="1433" y="700"/>
                              <a:ext cx="1020" cy="14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700 700"/>
                                <a:gd name="T3" fmla="*/ 700 h 14"/>
                                <a:gd name="T4" fmla="+- 0 2453 1433"/>
                                <a:gd name="T5" fmla="*/ T4 w 1020"/>
                                <a:gd name="T6" fmla="+- 0 714 700"/>
                                <a:gd name="T7" fmla="*/ 71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4">
                                  <a:moveTo>
                                    <a:pt x="0" y="0"/>
                                  </a:moveTo>
                                  <a:lnTo>
                                    <a:pt x="1020" y="14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60"/>
                        <wpg:cNvGrpSpPr>
                          <a:grpSpLocks/>
                        </wpg:cNvGrpSpPr>
                        <wpg:grpSpPr bwMode="auto">
                          <a:xfrm>
                            <a:off x="2873" y="1870"/>
                            <a:ext cx="1006" cy="2"/>
                            <a:chOff x="2873" y="1870"/>
                            <a:chExt cx="1006" cy="2"/>
                          </a:xfrm>
                        </wpg:grpSpPr>
                        <wps:wsp>
                          <wps:cNvPr id="106" name="Freeform 61"/>
                          <wps:cNvSpPr>
                            <a:spLocks/>
                          </wps:cNvSpPr>
                          <wps:spPr bwMode="auto">
                            <a:xfrm>
                              <a:off x="2873" y="1870"/>
                              <a:ext cx="1006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1006"/>
                                <a:gd name="T2" fmla="+- 0 3878 2873"/>
                                <a:gd name="T3" fmla="*/ T2 w 10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6">
                                  <a:moveTo>
                                    <a:pt x="0" y="0"/>
                                  </a:moveTo>
                                  <a:lnTo>
                                    <a:pt x="1005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58"/>
                        <wpg:cNvGrpSpPr>
                          <a:grpSpLocks/>
                        </wpg:cNvGrpSpPr>
                        <wpg:grpSpPr bwMode="auto">
                          <a:xfrm>
                            <a:off x="2873" y="714"/>
                            <a:ext cx="990" cy="2"/>
                            <a:chOff x="2873" y="714"/>
                            <a:chExt cx="990" cy="2"/>
                          </a:xfrm>
                        </wpg:grpSpPr>
                        <wps:wsp>
                          <wps:cNvPr id="108" name="Freeform 59"/>
                          <wps:cNvSpPr>
                            <a:spLocks/>
                          </wps:cNvSpPr>
                          <wps:spPr bwMode="auto">
                            <a:xfrm>
                              <a:off x="2873" y="714"/>
                              <a:ext cx="990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990"/>
                                <a:gd name="T2" fmla="+- 0 3863 2873"/>
                                <a:gd name="T3" fmla="*/ T2 w 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0">
                                  <a:moveTo>
                                    <a:pt x="0" y="0"/>
                                  </a:moveTo>
                                  <a:lnTo>
                                    <a:pt x="990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" name="Group 56"/>
                        <wpg:cNvGrpSpPr>
                          <a:grpSpLocks/>
                        </wpg:cNvGrpSpPr>
                        <wpg:grpSpPr bwMode="auto">
                          <a:xfrm>
                            <a:off x="1148" y="864"/>
                            <a:ext cx="2" cy="796"/>
                            <a:chOff x="1148" y="864"/>
                            <a:chExt cx="2" cy="796"/>
                          </a:xfrm>
                        </wpg:grpSpPr>
                        <wps:wsp>
                          <wps:cNvPr id="110" name="Freeform 57"/>
                          <wps:cNvSpPr>
                            <a:spLocks/>
                          </wps:cNvSpPr>
                          <wps:spPr bwMode="auto">
                            <a:xfrm>
                              <a:off x="1148" y="864"/>
                              <a:ext cx="2" cy="796"/>
                            </a:xfrm>
                            <a:custGeom>
                              <a:avLst/>
                              <a:gdLst>
                                <a:gd name="T0" fmla="+- 0 864 864"/>
                                <a:gd name="T1" fmla="*/ 864 h 796"/>
                                <a:gd name="T2" fmla="+- 0 1660 864"/>
                                <a:gd name="T3" fmla="*/ 1660 h 79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6">
                                  <a:moveTo>
                                    <a:pt x="0" y="0"/>
                                  </a:moveTo>
                                  <a:lnTo>
                                    <a:pt x="0" y="796"/>
                                  </a:lnTo>
                                </a:path>
                              </a:pathLst>
                            </a:custGeom>
                            <a:noFill/>
                            <a:ln w="571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4FC1E" id="Group 55" o:spid="_x0000_s1026" style="position:absolute;margin-left:39.35pt;margin-top:16.6pt;width:232.95pt;height:97.45pt;z-index:-1684;mso-position-horizontal-relative:page" coordorigin="787,332" coordsize="4659,19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">
                <v:group id="Group 108" o:spid="_x0000_s1027" style="position:absolute;left:878;top:460;width:4424;height:1680" coordorigin="878,460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09" o:spid="_x0000_s1028" style="position:absolute;left:878;top:460;width:4424;height:1680;visibility:visible;mso-wrap-style:square;v-text-anchor:top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" path="m4425,l,,,1680r4425,l4425,xe" filled="f" strokecolor="#231f20">
                    <v:path arrowok="t" o:connecttype="custom" o:connectlocs="4425,460;0,460;0,2140;4425,2140;4425,460" o:connectangles="0,0,0,0,0"/>
                  </v:shape>
                </v:group>
                <v:group id="Group 106" o:spid="_x0000_s1029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07" o:spid="_x0000_s1030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" path="m204,l138,11,80,42,36,89,8,149,,1025r2,23l20,1112r37,54l108,1206r63,21l3455,1230r23,-1l3542,1210r54,-36l3636,1122r21,-63l3660,205r-1,-23l3641,118,3604,64,3552,24,3490,3,204,e" stroked="f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4" o:spid="_x0000_s1031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05" o:spid="_x0000_s1032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" path="m204,l138,11,80,42,36,89,8,149,,1025r2,23l20,1112r37,54l108,1206r63,21l3455,1230r23,-1l3542,1210r54,-36l3636,1122r21,-63l3660,205r-1,-23l3641,118,3604,64,3552,24,3490,3,204,xe" filled="f" strokecolor="#231f20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2" o:spid="_x0000_s1033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103" o:spid="_x0000_s1034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" path="m,355r195,l195,,,,,355e" stroked="f">
                    <v:path arrowok="t" o:connecttype="custom" o:connectlocs="0,1263;195,1263;195,908;0,908;0,1263" o:connectangles="0,0,0,0,0"/>
                  </v:shape>
                </v:group>
                <v:group id="Group 100" o:spid="_x0000_s1035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101" o:spid="_x0000_s1036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" path="m195,l,,,355r195,l195,xe" filled="f" strokecolor="#231f20">
                    <v:path arrowok="t" o:connecttype="custom" o:connectlocs="195,908;0,908;0,1263;195,1263;195,908" o:connectangles="0,0,0,0,0"/>
                  </v:shape>
                </v:group>
                <v:group id="Group 98" o:spid="_x0000_s1037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99" o:spid="_x0000_s1038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" path="m,355r195,l195,,,,,355e" stroked="f">
                    <v:path arrowok="t" o:connecttype="custom" o:connectlocs="0,1618;195,1618;195,1263;0,1263;0,1618" o:connectangles="0,0,0,0,0"/>
                  </v:shape>
                </v:group>
                <v:group id="Group 96" o:spid="_x0000_s1039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97" o:spid="_x0000_s1040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" path="m195,l,,,355r195,l195,xe" filled="f" strokecolor="#231f20">
                    <v:path arrowok="t" o:connecttype="custom" o:connectlocs="195,1263;0,1263;0,1618;195,1618;195,1263" o:connectangles="0,0,0,0,0"/>
                  </v:shape>
                </v:group>
                <v:group id="Group 94" o:spid="_x0000_s1041" style="position:absolute;left:4958;top:1618;width:163;height:178" coordorigin="4958,1618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95" o:spid="_x0000_s1042" style="position:absolute;left:4958;top:1618;width:163;height:178;visibility:visible;mso-wrap-style:square;v-text-anchor:top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" path="m,178r164,l164,,,,,178e" stroked="f">
                    <v:path arrowok="t" o:connecttype="custom" o:connectlocs="0,1796;164,1796;164,1618;0,1618;0,1796" o:connectangles="0,0,0,0,0"/>
                  </v:shape>
                </v:group>
                <v:group id="Group 92" o:spid="_x0000_s1043" style="position:absolute;left:4958;top:1618;width:163;height:176" coordorigin="4958,1618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93" o:spid="_x0000_s1044" style="position:absolute;left:4958;top:1618;width:163;height:176;visibility:visible;mso-wrap-style:square;v-text-anchor:top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" path="m164,l,,,176r164,l164,xe" filled="f" strokecolor="#231f20">
                    <v:path arrowok="t" o:connecttype="custom" o:connectlocs="164,1618;0,1618;0,1794;164,1794;164,1618" o:connectangles="0,0,0,0,0"/>
                  </v:shape>
                </v:group>
                <v:group id="Group 90" o:spid="_x0000_s1045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91" o:spid="_x0000_s1046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" path="m,178r179,l179,,,,,178e" stroked="f">
                    <v:path arrowok="t" o:connecttype="custom" o:connectlocs="0,908;179,908;179,730;0,730;0,908" o:connectangles="0,0,0,0,0"/>
                  </v:shape>
                </v:group>
                <v:group id="Group 88" o:spid="_x0000_s1047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89" o:spid="_x0000_s1048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" path="m179,l,,,178r179,l179,xe" filled="f" strokecolor="#231f20">
                    <v:path arrowok="t" o:connecttype="custom" o:connectlocs="179,730;0,730;0,908;179,908;179,730" o:connectangles="0,0,0,0,0"/>
                  </v:shape>
                </v:group>
                <v:group id="Group 86" o:spid="_x0000_s1049" style="position:absolute;left:1328;top:340;width:764;height:120" coordorigin="132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87" o:spid="_x0000_s1050" style="position:absolute;left:132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4" o:spid="_x0000_s1051" style="position:absolute;left:1328;top:2140;width:764;height:134" coordorigin="1328,2140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85" o:spid="_x0000_s1052" style="position:absolute;left:1328;top:2140;width:764;height:134;visibility:visible;mso-wrap-style:square;v-text-anchor:top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" path="m22,l10,,,10,,23r,90l,125r10,9l22,134r720,l755,134r10,-9l765,113r,-90l765,10,755,,742,,22,xe" filled="f" strokecolor="#231f20">
                    <v:path arrowok="t" o:connecttype="custom" o:connectlocs="22,2140;10,2140;0,2150;0,2163;0,2253;0,2265;10,2274;22,2274;742,2274;755,2274;765,2265;765,2253;765,2163;765,2150;755,2140;742,2140;22,2140" o:connectangles="0,0,0,0,0,0,0,0,0,0,0,0,0,0,0,0,0"/>
                  </v:shape>
                </v:group>
                <v:group id="Group 82" o:spid="_x0000_s1053" style="position:absolute;left:4148;top:340;width:764;height:120" coordorigin="414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83" o:spid="_x0000_s1054" style="position:absolute;left:414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0" o:spid="_x0000_s1055" style="position:absolute;left:4163;top:2140;width:766;height:134" coordorigin="4163,2140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1" o:spid="_x0000_s1056" style="position:absolute;left:4163;top:2140;width:766;height:134;visibility:visible;mso-wrap-style:square;v-text-anchor:top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" path="m23,l11,,,10,,23r,90l,125r11,9l23,134r720,l755,134r10,-9l765,113r,-90l765,10,755,,743,,23,xe" filled="f" strokecolor="#231f20">
                    <v:path arrowok="t" o:connecttype="custom" o:connectlocs="23,2140;11,2140;0,2150;0,2163;0,2253;0,2265;11,2274;23,2274;743,2274;755,2274;765,2265;765,2253;765,2163;765,2150;755,2140;743,2140;23,2140" o:connectangles="0,0,0,0,0,0,0,0,0,0,0,0,0,0,0,0,0"/>
                  </v:shape>
                </v:group>
                <v:group id="Group 78" o:spid="_x0000_s1057" style="position:absolute;left:5310;top:430;width:128;height:1754" coordorigin="5310,430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79" o:spid="_x0000_s1058" style="position:absolute;left:5310;top:430;width:128;height:1754;visibility:visible;mso-wrap-style:square;v-text-anchor:top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" path="m128,l,,,1754r128,l128,xe" filled="f" strokecolor="#231f20">
                    <v:path arrowok="t" o:connecttype="custom" o:connectlocs="128,430;0,430;0,2184;128,2184;128,430" o:connectangles="0,0,0,0,0"/>
                  </v:shape>
                </v:group>
                <v:group id="Group 76" o:spid="_x0000_s1059" style="position:absolute;left:794;top:430;width:84;height:1740" coordorigin="794,430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77" o:spid="_x0000_s1060" style="position:absolute;left:794;top:430;width:84;height:1740;visibility:visible;mso-wrap-style:square;v-text-anchor:top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" path="m84,l,,,1740r84,l84,xe" filled="f" strokecolor="#231f20">
                    <v:path arrowok="t" o:connecttype="custom" o:connectlocs="84,430;0,430;0,2170;84,2170;84,430" o:connectangles="0,0,0,0,0"/>
                  </v:shape>
                </v:group>
                <v:group id="Group 74" o:spid="_x0000_s1061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75" o:spid="_x0000_s1062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" path="m180,l113,13,58,48,19,100,1,164,,900r1,23l22,987r41,50l119,1070r2701,10l2843,1079r63,-21l2957,1018r32,-57l3000,180r-2,-22l2978,95,2937,44,2881,11,180,e" stroked="f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2" o:spid="_x0000_s1063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73" o:spid="_x0000_s1064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" path="m180,l113,13,58,48,19,100,1,164,,900r1,23l22,987r41,50l119,1070r2701,10l2843,1079r63,-21l2957,1018r32,-57l3000,180r-2,-22l2978,95,2937,44,2881,11,180,xe" filled="f" strokecolor="#231f20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0" o:spid="_x0000_s1065" style="position:absolute;left:4253;top:774;width:406;height:984" coordorigin="4253,774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71" o:spid="_x0000_s1066" style="position:absolute;left:4253;top:774;width:406;height:984;visibility:visible;mso-wrap-style:square;v-text-anchor:top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" path="m67,l11,31,,916r4,22l14,958r15,15l49,982r288,2l359,981r19,-11l393,954r10,-19l405,69,402,47,391,28,375,13,356,3,67,e" fillcolor="#231f20" stroked="f">
                    <v:path arrowok="t" o:connecttype="custom" o:connectlocs="67,774;11,805;0,1690;4,1712;14,1732;29,1747;49,1756;337,1758;359,1755;378,1744;393,1728;403,1709;405,843;402,821;391,802;375,787;356,777;67,774" o:connectangles="0,0,0,0,0,0,0,0,0,0,0,0,0,0,0,0,0,0"/>
                  </v:shape>
                </v:group>
                <v:group id="Group 68" o:spid="_x0000_s1067" style="position:absolute;left:4253;top:774;width:67;height:982" coordorigin="4253,774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69" o:spid="_x0000_s1068" style="position:absolute;left:4253;top:774;width:67;height:982;visibility:visible;mso-wrap-style:square;v-text-anchor:top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" path="m67,l11,31,,916r4,22l14,958r15,15l49,982e" filled="f" strokecolor="#231f20">
                    <v:path arrowok="t" o:connecttype="custom" o:connectlocs="67,774;11,805;0,1690;4,1712;14,1732;29,1747;49,1756" o:connectangles="0,0,0,0,0,0,0"/>
                  </v:shape>
                </v:group>
                <v:group id="Group 66" o:spid="_x0000_s1069" style="position:absolute;left:4590;top:774;width:68;height:981" coordorigin="4590,774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67" o:spid="_x0000_s1070" style="position:absolute;left:4590;top:774;width:68;height:981;visibility:visible;mso-wrap-style:square;v-text-anchor:top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" path="m,l56,30,68,916r-3,22l54,957,38,972,19,982e" filled="f" strokecolor="#231f20">
                    <v:path arrowok="t" o:connecttype="custom" o:connectlocs="0,774;56,804;68,1690;65,1712;54,1731;38,1746;19,1756" o:connectangles="0,0,0,0,0,0,0"/>
                  </v:shape>
                </v:group>
                <v:group id="Group 64" o:spid="_x0000_s1071" style="position:absolute;left:1433;top:1854;width:1020;height:16" coordorigin="1433,1854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65" o:spid="_x0000_s1072" style="position:absolute;left:1433;top:1854;width:1020;height:16;visibility:visible;mso-wrap-style:square;v-text-anchor:top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" path="m,l1020,16e" filled="f" strokecolor="#231f20" strokeweight="3pt">
                    <v:path arrowok="t" o:connecttype="custom" o:connectlocs="0,1854;1020,1870" o:connectangles="0,0"/>
                  </v:shape>
                </v:group>
                <v:group id="Group 62" o:spid="_x0000_s1073" style="position:absolute;left:1433;top:700;width:1020;height:14" coordorigin="1433,700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63" o:spid="_x0000_s1074" style="position:absolute;left:1433;top:700;width:1020;height:14;visibility:visible;mso-wrap-style:square;v-text-anchor:top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" path="m,l1020,14e" filled="f" strokecolor="#231f20" strokeweight="3pt">
                    <v:path arrowok="t" o:connecttype="custom" o:connectlocs="0,700;1020,714" o:connectangles="0,0"/>
                  </v:shape>
                </v:group>
                <v:group id="Group 60" o:spid="_x0000_s1075" style="position:absolute;left:2873;top:1870;width:1006;height:2" coordorigin="2873,1870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61" o:spid="_x0000_s1076" style="position:absolute;left:2873;top:1870;width:1006;height:2;visibility:visible;mso-wrap-style:square;v-text-anchor:top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" path="m,l1005,e" filled="f" strokecolor="#231f20" strokeweight="3pt">
                    <v:path arrowok="t" o:connecttype="custom" o:connectlocs="0,0;1005,0" o:connectangles="0,0"/>
                  </v:shape>
                </v:group>
                <v:group id="Group 58" o:spid="_x0000_s1077" style="position:absolute;left:2873;top:714;width:990;height:2" coordorigin="2873,714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59" o:spid="_x0000_s1078" style="position:absolute;left:2873;top:714;width:990;height:2;visibility:visible;mso-wrap-style:square;v-text-anchor:top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" path="m,l990,e" filled="f" strokecolor="#231f20" strokeweight="3pt">
                    <v:path arrowok="t" o:connecttype="custom" o:connectlocs="0,0;990,0" o:connectangles="0,0"/>
                  </v:shape>
                </v:group>
                <v:group id="Group 56" o:spid="_x0000_s1079" style="position:absolute;left:1148;top:864;width:2;height:796" coordorigin="1148,864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57" o:spid="_x0000_s1080" style="position:absolute;left:1148;top:864;width:2;height:796;visibility:visible;mso-wrap-style:square;v-text-anchor:top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" path="m,l,796e" filled="f" strokecolor="#231f20" strokeweight="4.5pt">
                    <v:path arrowok="t" o:connecttype="custom" o:connectlocs="0,864;0,166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7" behindDoc="1" locked="0" layoutInCell="1" allowOverlap="1" wp14:anchorId="618725E8" wp14:editId="18C62DD8">
                <wp:simplePos x="0" y="0"/>
                <wp:positionH relativeFrom="page">
                  <wp:posOffset>4561840</wp:posOffset>
                </wp:positionH>
                <wp:positionV relativeFrom="paragraph">
                  <wp:posOffset>200660</wp:posOffset>
                </wp:positionV>
                <wp:extent cx="2243455" cy="1247775"/>
                <wp:effectExtent l="8890" t="6350" r="5080" b="3175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43455" cy="1247775"/>
                          <a:chOff x="7184" y="316"/>
                          <a:chExt cx="3533" cy="1965"/>
                        </a:xfrm>
                      </wpg:grpSpPr>
                      <wpg:grpSp>
                        <wpg:cNvPr id="8" name="Group 53"/>
                        <wpg:cNvGrpSpPr>
                          <a:grpSpLocks/>
                        </wpg:cNvGrpSpPr>
                        <wpg:grpSpPr bwMode="auto">
                          <a:xfrm>
                            <a:off x="7290" y="458"/>
                            <a:ext cx="3300" cy="1680"/>
                            <a:chOff x="7290" y="458"/>
                            <a:chExt cx="3300" cy="1680"/>
                          </a:xfrm>
                        </wpg:grpSpPr>
                        <wps:wsp>
                          <wps:cNvPr id="9" name="Freeform 54"/>
                          <wps:cNvSpPr>
                            <a:spLocks/>
                          </wps:cNvSpPr>
                          <wps:spPr bwMode="auto">
                            <a:xfrm>
                              <a:off x="7290" y="458"/>
                              <a:ext cx="3300" cy="1680"/>
                            </a:xfrm>
                            <a:custGeom>
                              <a:avLst/>
                              <a:gdLst>
                                <a:gd name="T0" fmla="+- 0 10590 7290"/>
                                <a:gd name="T1" fmla="*/ T0 w 3300"/>
                                <a:gd name="T2" fmla="+- 0 458 458"/>
                                <a:gd name="T3" fmla="*/ 458 h 1680"/>
                                <a:gd name="T4" fmla="+- 0 7290 7290"/>
                                <a:gd name="T5" fmla="*/ T4 w 3300"/>
                                <a:gd name="T6" fmla="+- 0 458 458"/>
                                <a:gd name="T7" fmla="*/ 458 h 1680"/>
                                <a:gd name="T8" fmla="+- 0 7290 7290"/>
                                <a:gd name="T9" fmla="*/ T8 w 3300"/>
                                <a:gd name="T10" fmla="+- 0 2138 458"/>
                                <a:gd name="T11" fmla="*/ 2138 h 1680"/>
                                <a:gd name="T12" fmla="+- 0 10590 7290"/>
                                <a:gd name="T13" fmla="*/ T12 w 3300"/>
                                <a:gd name="T14" fmla="+- 0 2138 458"/>
                                <a:gd name="T15" fmla="*/ 2138 h 1680"/>
                                <a:gd name="T16" fmla="+- 0 10590 7290"/>
                                <a:gd name="T17" fmla="*/ T16 w 3300"/>
                                <a:gd name="T18" fmla="+- 0 458 458"/>
                                <a:gd name="T19" fmla="*/ 458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00" h="1680">
                                  <a:moveTo>
                                    <a:pt x="33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3300" y="1680"/>
                                  </a:lnTo>
                                  <a:lnTo>
                                    <a:pt x="33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1"/>
                        <wpg:cNvGrpSpPr>
                          <a:grpSpLocks/>
                        </wpg:cNvGrpSpPr>
                        <wpg:grpSpPr bwMode="auto">
                          <a:xfrm>
                            <a:off x="7694" y="323"/>
                            <a:ext cx="706" cy="134"/>
                            <a:chOff x="7694" y="323"/>
                            <a:chExt cx="706" cy="134"/>
                          </a:xfrm>
                        </wpg:grpSpPr>
                        <wps:wsp>
                          <wps:cNvPr id="11" name="Freeform 52"/>
                          <wps:cNvSpPr>
                            <a:spLocks/>
                          </wps:cNvSpPr>
                          <wps:spPr bwMode="auto">
                            <a:xfrm>
                              <a:off x="7694" y="323"/>
                              <a:ext cx="706" cy="134"/>
                            </a:xfrm>
                            <a:custGeom>
                              <a:avLst/>
                              <a:gdLst>
                                <a:gd name="T0" fmla="+- 0 7717 7694"/>
                                <a:gd name="T1" fmla="*/ T0 w 706"/>
                                <a:gd name="T2" fmla="+- 0 323 323"/>
                                <a:gd name="T3" fmla="*/ 323 h 134"/>
                                <a:gd name="T4" fmla="+- 0 7705 7694"/>
                                <a:gd name="T5" fmla="*/ T4 w 706"/>
                                <a:gd name="T6" fmla="+- 0 323 323"/>
                                <a:gd name="T7" fmla="*/ 323 h 134"/>
                                <a:gd name="T8" fmla="+- 0 7694 7694"/>
                                <a:gd name="T9" fmla="*/ T8 w 706"/>
                                <a:gd name="T10" fmla="+- 0 333 323"/>
                                <a:gd name="T11" fmla="*/ 333 h 134"/>
                                <a:gd name="T12" fmla="+- 0 7694 7694"/>
                                <a:gd name="T13" fmla="*/ T12 w 706"/>
                                <a:gd name="T14" fmla="+- 0 346 323"/>
                                <a:gd name="T15" fmla="*/ 346 h 134"/>
                                <a:gd name="T16" fmla="+- 0 7694 7694"/>
                                <a:gd name="T17" fmla="*/ T16 w 706"/>
                                <a:gd name="T18" fmla="+- 0 436 323"/>
                                <a:gd name="T19" fmla="*/ 436 h 134"/>
                                <a:gd name="T20" fmla="+- 0 7694 7694"/>
                                <a:gd name="T21" fmla="*/ T20 w 706"/>
                                <a:gd name="T22" fmla="+- 0 448 323"/>
                                <a:gd name="T23" fmla="*/ 448 h 134"/>
                                <a:gd name="T24" fmla="+- 0 7705 7694"/>
                                <a:gd name="T25" fmla="*/ T24 w 706"/>
                                <a:gd name="T26" fmla="+- 0 458 323"/>
                                <a:gd name="T27" fmla="*/ 458 h 134"/>
                                <a:gd name="T28" fmla="+- 0 7717 7694"/>
                                <a:gd name="T29" fmla="*/ T28 w 706"/>
                                <a:gd name="T30" fmla="+- 0 458 323"/>
                                <a:gd name="T31" fmla="*/ 458 h 134"/>
                                <a:gd name="T32" fmla="+- 0 8377 7694"/>
                                <a:gd name="T33" fmla="*/ T32 w 706"/>
                                <a:gd name="T34" fmla="+- 0 458 323"/>
                                <a:gd name="T35" fmla="*/ 458 h 134"/>
                                <a:gd name="T36" fmla="+- 0 8390 7694"/>
                                <a:gd name="T37" fmla="*/ T36 w 706"/>
                                <a:gd name="T38" fmla="+- 0 458 323"/>
                                <a:gd name="T39" fmla="*/ 458 h 134"/>
                                <a:gd name="T40" fmla="+- 0 8400 7694"/>
                                <a:gd name="T41" fmla="*/ T40 w 706"/>
                                <a:gd name="T42" fmla="+- 0 448 323"/>
                                <a:gd name="T43" fmla="*/ 448 h 134"/>
                                <a:gd name="T44" fmla="+- 0 8400 7694"/>
                                <a:gd name="T45" fmla="*/ T44 w 706"/>
                                <a:gd name="T46" fmla="+- 0 436 323"/>
                                <a:gd name="T47" fmla="*/ 436 h 134"/>
                                <a:gd name="T48" fmla="+- 0 8400 7694"/>
                                <a:gd name="T49" fmla="*/ T48 w 706"/>
                                <a:gd name="T50" fmla="+- 0 346 323"/>
                                <a:gd name="T51" fmla="*/ 346 h 134"/>
                                <a:gd name="T52" fmla="+- 0 8400 7694"/>
                                <a:gd name="T53" fmla="*/ T52 w 706"/>
                                <a:gd name="T54" fmla="+- 0 333 323"/>
                                <a:gd name="T55" fmla="*/ 333 h 134"/>
                                <a:gd name="T56" fmla="+- 0 8390 7694"/>
                                <a:gd name="T57" fmla="*/ T56 w 706"/>
                                <a:gd name="T58" fmla="+- 0 323 323"/>
                                <a:gd name="T59" fmla="*/ 323 h 134"/>
                                <a:gd name="T60" fmla="+- 0 8377 7694"/>
                                <a:gd name="T61" fmla="*/ T60 w 706"/>
                                <a:gd name="T62" fmla="+- 0 323 323"/>
                                <a:gd name="T63" fmla="*/ 323 h 134"/>
                                <a:gd name="T64" fmla="+- 0 7717 7694"/>
                                <a:gd name="T65" fmla="*/ T64 w 706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6" y="135"/>
                                  </a:lnTo>
                                  <a:lnTo>
                                    <a:pt x="706" y="125"/>
                                  </a:lnTo>
                                  <a:lnTo>
                                    <a:pt x="706" y="113"/>
                                  </a:lnTo>
                                  <a:lnTo>
                                    <a:pt x="706" y="23"/>
                                  </a:lnTo>
                                  <a:lnTo>
                                    <a:pt x="706" y="10"/>
                                  </a:lnTo>
                                  <a:lnTo>
                                    <a:pt x="696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49"/>
                        <wpg:cNvGrpSpPr>
                          <a:grpSpLocks/>
                        </wpg:cNvGrpSpPr>
                        <wpg:grpSpPr bwMode="auto">
                          <a:xfrm>
                            <a:off x="7650" y="2138"/>
                            <a:ext cx="720" cy="136"/>
                            <a:chOff x="7650" y="2138"/>
                            <a:chExt cx="720" cy="136"/>
                          </a:xfrm>
                        </wpg:grpSpPr>
                        <wps:wsp>
                          <wps:cNvPr id="13" name="Freeform 50"/>
                          <wps:cNvSpPr>
                            <a:spLocks/>
                          </wps:cNvSpPr>
                          <wps:spPr bwMode="auto">
                            <a:xfrm>
                              <a:off x="7650" y="2138"/>
                              <a:ext cx="720" cy="136"/>
                            </a:xfrm>
                            <a:custGeom>
                              <a:avLst/>
                              <a:gdLst>
                                <a:gd name="T0" fmla="+- 0 7673 7650"/>
                                <a:gd name="T1" fmla="*/ T0 w 720"/>
                                <a:gd name="T2" fmla="+- 0 2138 2138"/>
                                <a:gd name="T3" fmla="*/ 2138 h 136"/>
                                <a:gd name="T4" fmla="+- 0 7660 7650"/>
                                <a:gd name="T5" fmla="*/ T4 w 720"/>
                                <a:gd name="T6" fmla="+- 0 2138 2138"/>
                                <a:gd name="T7" fmla="*/ 2138 h 136"/>
                                <a:gd name="T8" fmla="+- 0 7650 7650"/>
                                <a:gd name="T9" fmla="*/ T8 w 720"/>
                                <a:gd name="T10" fmla="+- 0 2148 2138"/>
                                <a:gd name="T11" fmla="*/ 2148 h 136"/>
                                <a:gd name="T12" fmla="+- 0 7650 7650"/>
                                <a:gd name="T13" fmla="*/ T12 w 720"/>
                                <a:gd name="T14" fmla="+- 0 2160 2138"/>
                                <a:gd name="T15" fmla="*/ 2160 h 136"/>
                                <a:gd name="T16" fmla="+- 0 7650 7650"/>
                                <a:gd name="T17" fmla="*/ T16 w 720"/>
                                <a:gd name="T18" fmla="+- 0 2250 2138"/>
                                <a:gd name="T19" fmla="*/ 2250 h 136"/>
                                <a:gd name="T20" fmla="+- 0 7650 7650"/>
                                <a:gd name="T21" fmla="*/ T20 w 720"/>
                                <a:gd name="T22" fmla="+- 0 2262 2138"/>
                                <a:gd name="T23" fmla="*/ 2262 h 136"/>
                                <a:gd name="T24" fmla="+- 0 7660 7650"/>
                                <a:gd name="T25" fmla="*/ T24 w 720"/>
                                <a:gd name="T26" fmla="+- 0 2273 2138"/>
                                <a:gd name="T27" fmla="*/ 2273 h 136"/>
                                <a:gd name="T28" fmla="+- 0 7673 7650"/>
                                <a:gd name="T29" fmla="*/ T28 w 720"/>
                                <a:gd name="T30" fmla="+- 0 2273 2138"/>
                                <a:gd name="T31" fmla="*/ 2273 h 136"/>
                                <a:gd name="T32" fmla="+- 0 8347 7650"/>
                                <a:gd name="T33" fmla="*/ T32 w 720"/>
                                <a:gd name="T34" fmla="+- 0 2273 2138"/>
                                <a:gd name="T35" fmla="*/ 2273 h 136"/>
                                <a:gd name="T36" fmla="+- 0 8360 7650"/>
                                <a:gd name="T37" fmla="*/ T36 w 720"/>
                                <a:gd name="T38" fmla="+- 0 2273 2138"/>
                                <a:gd name="T39" fmla="*/ 2273 h 136"/>
                                <a:gd name="T40" fmla="+- 0 8370 7650"/>
                                <a:gd name="T41" fmla="*/ T40 w 720"/>
                                <a:gd name="T42" fmla="+- 0 2262 2138"/>
                                <a:gd name="T43" fmla="*/ 2262 h 136"/>
                                <a:gd name="T44" fmla="+- 0 8370 7650"/>
                                <a:gd name="T45" fmla="*/ T44 w 720"/>
                                <a:gd name="T46" fmla="+- 0 2250 2138"/>
                                <a:gd name="T47" fmla="*/ 2250 h 136"/>
                                <a:gd name="T48" fmla="+- 0 8370 7650"/>
                                <a:gd name="T49" fmla="*/ T48 w 720"/>
                                <a:gd name="T50" fmla="+- 0 2160 2138"/>
                                <a:gd name="T51" fmla="*/ 2160 h 136"/>
                                <a:gd name="T52" fmla="+- 0 8370 7650"/>
                                <a:gd name="T53" fmla="*/ T52 w 720"/>
                                <a:gd name="T54" fmla="+- 0 2148 2138"/>
                                <a:gd name="T55" fmla="*/ 2148 h 136"/>
                                <a:gd name="T56" fmla="+- 0 8360 7650"/>
                                <a:gd name="T57" fmla="*/ T56 w 720"/>
                                <a:gd name="T58" fmla="+- 0 2138 2138"/>
                                <a:gd name="T59" fmla="*/ 2138 h 136"/>
                                <a:gd name="T60" fmla="+- 0 8347 7650"/>
                                <a:gd name="T61" fmla="*/ T60 w 720"/>
                                <a:gd name="T62" fmla="+- 0 2138 2138"/>
                                <a:gd name="T63" fmla="*/ 2138 h 136"/>
                                <a:gd name="T64" fmla="+- 0 7673 7650"/>
                                <a:gd name="T65" fmla="*/ T64 w 72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20" h="136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97" y="135"/>
                                  </a:lnTo>
                                  <a:lnTo>
                                    <a:pt x="710" y="135"/>
                                  </a:lnTo>
                                  <a:lnTo>
                                    <a:pt x="720" y="124"/>
                                  </a:lnTo>
                                  <a:lnTo>
                                    <a:pt x="720" y="112"/>
                                  </a:lnTo>
                                  <a:lnTo>
                                    <a:pt x="720" y="22"/>
                                  </a:lnTo>
                                  <a:lnTo>
                                    <a:pt x="720" y="10"/>
                                  </a:lnTo>
                                  <a:lnTo>
                                    <a:pt x="710" y="0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47"/>
                        <wpg:cNvGrpSpPr>
                          <a:grpSpLocks/>
                        </wpg:cNvGrpSpPr>
                        <wpg:grpSpPr bwMode="auto">
                          <a:xfrm>
                            <a:off x="9360" y="323"/>
                            <a:ext cx="704" cy="134"/>
                            <a:chOff x="9360" y="323"/>
                            <a:chExt cx="704" cy="134"/>
                          </a:xfrm>
                        </wpg:grpSpPr>
                        <wps:wsp>
                          <wps:cNvPr id="15" name="Freeform 48"/>
                          <wps:cNvSpPr>
                            <a:spLocks/>
                          </wps:cNvSpPr>
                          <wps:spPr bwMode="auto">
                            <a:xfrm>
                              <a:off x="9360" y="323"/>
                              <a:ext cx="704" cy="134"/>
                            </a:xfrm>
                            <a:custGeom>
                              <a:avLst/>
                              <a:gdLst>
                                <a:gd name="T0" fmla="+- 0 9383 9360"/>
                                <a:gd name="T1" fmla="*/ T0 w 704"/>
                                <a:gd name="T2" fmla="+- 0 323 323"/>
                                <a:gd name="T3" fmla="*/ 323 h 134"/>
                                <a:gd name="T4" fmla="+- 0 9370 9360"/>
                                <a:gd name="T5" fmla="*/ T4 w 704"/>
                                <a:gd name="T6" fmla="+- 0 323 323"/>
                                <a:gd name="T7" fmla="*/ 323 h 134"/>
                                <a:gd name="T8" fmla="+- 0 9360 9360"/>
                                <a:gd name="T9" fmla="*/ T8 w 704"/>
                                <a:gd name="T10" fmla="+- 0 333 323"/>
                                <a:gd name="T11" fmla="*/ 333 h 134"/>
                                <a:gd name="T12" fmla="+- 0 9360 9360"/>
                                <a:gd name="T13" fmla="*/ T12 w 704"/>
                                <a:gd name="T14" fmla="+- 0 346 323"/>
                                <a:gd name="T15" fmla="*/ 346 h 134"/>
                                <a:gd name="T16" fmla="+- 0 9360 9360"/>
                                <a:gd name="T17" fmla="*/ T16 w 704"/>
                                <a:gd name="T18" fmla="+- 0 436 323"/>
                                <a:gd name="T19" fmla="*/ 436 h 134"/>
                                <a:gd name="T20" fmla="+- 0 9360 9360"/>
                                <a:gd name="T21" fmla="*/ T20 w 704"/>
                                <a:gd name="T22" fmla="+- 0 448 323"/>
                                <a:gd name="T23" fmla="*/ 448 h 134"/>
                                <a:gd name="T24" fmla="+- 0 9370 9360"/>
                                <a:gd name="T25" fmla="*/ T24 w 704"/>
                                <a:gd name="T26" fmla="+- 0 458 323"/>
                                <a:gd name="T27" fmla="*/ 458 h 134"/>
                                <a:gd name="T28" fmla="+- 0 9383 9360"/>
                                <a:gd name="T29" fmla="*/ T28 w 704"/>
                                <a:gd name="T30" fmla="+- 0 458 323"/>
                                <a:gd name="T31" fmla="*/ 458 h 134"/>
                                <a:gd name="T32" fmla="+- 0 10043 9360"/>
                                <a:gd name="T33" fmla="*/ T32 w 704"/>
                                <a:gd name="T34" fmla="+- 0 458 323"/>
                                <a:gd name="T35" fmla="*/ 458 h 134"/>
                                <a:gd name="T36" fmla="+- 0 10055 9360"/>
                                <a:gd name="T37" fmla="*/ T36 w 704"/>
                                <a:gd name="T38" fmla="+- 0 458 323"/>
                                <a:gd name="T39" fmla="*/ 458 h 134"/>
                                <a:gd name="T40" fmla="+- 0 10064 9360"/>
                                <a:gd name="T41" fmla="*/ T40 w 704"/>
                                <a:gd name="T42" fmla="+- 0 448 323"/>
                                <a:gd name="T43" fmla="*/ 448 h 134"/>
                                <a:gd name="T44" fmla="+- 0 10064 9360"/>
                                <a:gd name="T45" fmla="*/ T44 w 704"/>
                                <a:gd name="T46" fmla="+- 0 436 323"/>
                                <a:gd name="T47" fmla="*/ 436 h 134"/>
                                <a:gd name="T48" fmla="+- 0 10064 9360"/>
                                <a:gd name="T49" fmla="*/ T48 w 704"/>
                                <a:gd name="T50" fmla="+- 0 346 323"/>
                                <a:gd name="T51" fmla="*/ 346 h 134"/>
                                <a:gd name="T52" fmla="+- 0 10064 9360"/>
                                <a:gd name="T53" fmla="*/ T52 w 704"/>
                                <a:gd name="T54" fmla="+- 0 333 323"/>
                                <a:gd name="T55" fmla="*/ 333 h 134"/>
                                <a:gd name="T56" fmla="+- 0 10055 9360"/>
                                <a:gd name="T57" fmla="*/ T56 w 704"/>
                                <a:gd name="T58" fmla="+- 0 323 323"/>
                                <a:gd name="T59" fmla="*/ 323 h 134"/>
                                <a:gd name="T60" fmla="+- 0 10043 9360"/>
                                <a:gd name="T61" fmla="*/ T60 w 704"/>
                                <a:gd name="T62" fmla="+- 0 323 323"/>
                                <a:gd name="T63" fmla="*/ 323 h 134"/>
                                <a:gd name="T64" fmla="+- 0 9383 9360"/>
                                <a:gd name="T65" fmla="*/ T64 w 704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4" h="134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5" y="135"/>
                                  </a:lnTo>
                                  <a:lnTo>
                                    <a:pt x="704" y="125"/>
                                  </a:lnTo>
                                  <a:lnTo>
                                    <a:pt x="704" y="113"/>
                                  </a:lnTo>
                                  <a:lnTo>
                                    <a:pt x="704" y="23"/>
                                  </a:lnTo>
                                  <a:lnTo>
                                    <a:pt x="704" y="10"/>
                                  </a:lnTo>
                                  <a:lnTo>
                                    <a:pt x="695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45"/>
                        <wpg:cNvGrpSpPr>
                          <a:grpSpLocks/>
                        </wpg:cNvGrpSpPr>
                        <wpg:grpSpPr bwMode="auto">
                          <a:xfrm>
                            <a:off x="9374" y="2138"/>
                            <a:ext cx="690" cy="136"/>
                            <a:chOff x="9374" y="2138"/>
                            <a:chExt cx="690" cy="136"/>
                          </a:xfrm>
                        </wpg:grpSpPr>
                        <wps:wsp>
                          <wps:cNvPr id="17" name="Freeform 46"/>
                          <wps:cNvSpPr>
                            <a:spLocks/>
                          </wps:cNvSpPr>
                          <wps:spPr bwMode="auto">
                            <a:xfrm>
                              <a:off x="9374" y="2138"/>
                              <a:ext cx="690" cy="136"/>
                            </a:xfrm>
                            <a:custGeom>
                              <a:avLst/>
                              <a:gdLst>
                                <a:gd name="T0" fmla="+- 0 9397 9374"/>
                                <a:gd name="T1" fmla="*/ T0 w 690"/>
                                <a:gd name="T2" fmla="+- 0 2138 2138"/>
                                <a:gd name="T3" fmla="*/ 2138 h 136"/>
                                <a:gd name="T4" fmla="+- 0 9385 9374"/>
                                <a:gd name="T5" fmla="*/ T4 w 690"/>
                                <a:gd name="T6" fmla="+- 0 2138 2138"/>
                                <a:gd name="T7" fmla="*/ 2138 h 136"/>
                                <a:gd name="T8" fmla="+- 0 9374 9374"/>
                                <a:gd name="T9" fmla="*/ T8 w 690"/>
                                <a:gd name="T10" fmla="+- 0 2148 2138"/>
                                <a:gd name="T11" fmla="*/ 2148 h 136"/>
                                <a:gd name="T12" fmla="+- 0 9374 9374"/>
                                <a:gd name="T13" fmla="*/ T12 w 690"/>
                                <a:gd name="T14" fmla="+- 0 2160 2138"/>
                                <a:gd name="T15" fmla="*/ 2160 h 136"/>
                                <a:gd name="T16" fmla="+- 0 9374 9374"/>
                                <a:gd name="T17" fmla="*/ T16 w 690"/>
                                <a:gd name="T18" fmla="+- 0 2250 2138"/>
                                <a:gd name="T19" fmla="*/ 2250 h 136"/>
                                <a:gd name="T20" fmla="+- 0 9374 9374"/>
                                <a:gd name="T21" fmla="*/ T20 w 690"/>
                                <a:gd name="T22" fmla="+- 0 2262 2138"/>
                                <a:gd name="T23" fmla="*/ 2262 h 136"/>
                                <a:gd name="T24" fmla="+- 0 9385 9374"/>
                                <a:gd name="T25" fmla="*/ T24 w 690"/>
                                <a:gd name="T26" fmla="+- 0 2273 2138"/>
                                <a:gd name="T27" fmla="*/ 2273 h 136"/>
                                <a:gd name="T28" fmla="+- 0 9397 9374"/>
                                <a:gd name="T29" fmla="*/ T28 w 690"/>
                                <a:gd name="T30" fmla="+- 0 2273 2138"/>
                                <a:gd name="T31" fmla="*/ 2273 h 136"/>
                                <a:gd name="T32" fmla="+- 0 10043 9374"/>
                                <a:gd name="T33" fmla="*/ T32 w 690"/>
                                <a:gd name="T34" fmla="+- 0 2273 2138"/>
                                <a:gd name="T35" fmla="*/ 2273 h 136"/>
                                <a:gd name="T36" fmla="+- 0 10055 9374"/>
                                <a:gd name="T37" fmla="*/ T36 w 690"/>
                                <a:gd name="T38" fmla="+- 0 2273 2138"/>
                                <a:gd name="T39" fmla="*/ 2273 h 136"/>
                                <a:gd name="T40" fmla="+- 0 10064 9374"/>
                                <a:gd name="T41" fmla="*/ T40 w 690"/>
                                <a:gd name="T42" fmla="+- 0 2262 2138"/>
                                <a:gd name="T43" fmla="*/ 2262 h 136"/>
                                <a:gd name="T44" fmla="+- 0 10064 9374"/>
                                <a:gd name="T45" fmla="*/ T44 w 690"/>
                                <a:gd name="T46" fmla="+- 0 2250 2138"/>
                                <a:gd name="T47" fmla="*/ 2250 h 136"/>
                                <a:gd name="T48" fmla="+- 0 10064 9374"/>
                                <a:gd name="T49" fmla="*/ T48 w 690"/>
                                <a:gd name="T50" fmla="+- 0 2160 2138"/>
                                <a:gd name="T51" fmla="*/ 2160 h 136"/>
                                <a:gd name="T52" fmla="+- 0 10064 9374"/>
                                <a:gd name="T53" fmla="*/ T52 w 690"/>
                                <a:gd name="T54" fmla="+- 0 2148 2138"/>
                                <a:gd name="T55" fmla="*/ 2148 h 136"/>
                                <a:gd name="T56" fmla="+- 0 10055 9374"/>
                                <a:gd name="T57" fmla="*/ T56 w 690"/>
                                <a:gd name="T58" fmla="+- 0 2138 2138"/>
                                <a:gd name="T59" fmla="*/ 2138 h 136"/>
                                <a:gd name="T60" fmla="+- 0 10043 9374"/>
                                <a:gd name="T61" fmla="*/ T60 w 690"/>
                                <a:gd name="T62" fmla="+- 0 2138 2138"/>
                                <a:gd name="T63" fmla="*/ 2138 h 136"/>
                                <a:gd name="T64" fmla="+- 0 9397 9374"/>
                                <a:gd name="T65" fmla="*/ T64 w 69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690" h="136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69" y="135"/>
                                  </a:lnTo>
                                  <a:lnTo>
                                    <a:pt x="681" y="135"/>
                                  </a:lnTo>
                                  <a:lnTo>
                                    <a:pt x="690" y="124"/>
                                  </a:lnTo>
                                  <a:lnTo>
                                    <a:pt x="690" y="112"/>
                                  </a:lnTo>
                                  <a:lnTo>
                                    <a:pt x="690" y="22"/>
                                  </a:lnTo>
                                  <a:lnTo>
                                    <a:pt x="690" y="10"/>
                                  </a:lnTo>
                                  <a:lnTo>
                                    <a:pt x="681" y="0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43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19" name="Freeform 44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582 10582"/>
                                <a:gd name="T1" fmla="*/ T0 w 128"/>
                                <a:gd name="T2" fmla="+- 0 2153 443"/>
                                <a:gd name="T3" fmla="*/ 2153 h 1710"/>
                                <a:gd name="T4" fmla="+- 0 10710 10582"/>
                                <a:gd name="T5" fmla="*/ T4 w 128"/>
                                <a:gd name="T6" fmla="+- 0 2153 443"/>
                                <a:gd name="T7" fmla="*/ 2153 h 1710"/>
                                <a:gd name="T8" fmla="+- 0 10710 10582"/>
                                <a:gd name="T9" fmla="*/ T8 w 128"/>
                                <a:gd name="T10" fmla="+- 0 443 443"/>
                                <a:gd name="T11" fmla="*/ 443 h 1710"/>
                                <a:gd name="T12" fmla="+- 0 10582 10582"/>
                                <a:gd name="T13" fmla="*/ T12 w 128"/>
                                <a:gd name="T14" fmla="+- 0 443 443"/>
                                <a:gd name="T15" fmla="*/ 443 h 1710"/>
                                <a:gd name="T16" fmla="+- 0 10582 10582"/>
                                <a:gd name="T17" fmla="*/ T16 w 128"/>
                                <a:gd name="T18" fmla="+- 0 2153 443"/>
                                <a:gd name="T19" fmla="*/ 215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0" y="1710"/>
                                  </a:move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41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21" name="Freeform 42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710 10582"/>
                                <a:gd name="T1" fmla="*/ T0 w 128"/>
                                <a:gd name="T2" fmla="+- 0 443 443"/>
                                <a:gd name="T3" fmla="*/ 443 h 1710"/>
                                <a:gd name="T4" fmla="+- 0 10582 10582"/>
                                <a:gd name="T5" fmla="*/ T4 w 128"/>
                                <a:gd name="T6" fmla="+- 0 443 443"/>
                                <a:gd name="T7" fmla="*/ 443 h 1710"/>
                                <a:gd name="T8" fmla="+- 0 10582 10582"/>
                                <a:gd name="T9" fmla="*/ T8 w 128"/>
                                <a:gd name="T10" fmla="+- 0 2153 443"/>
                                <a:gd name="T11" fmla="*/ 2153 h 1710"/>
                                <a:gd name="T12" fmla="+- 0 10710 10582"/>
                                <a:gd name="T13" fmla="*/ T12 w 128"/>
                                <a:gd name="T14" fmla="+- 0 2153 443"/>
                                <a:gd name="T15" fmla="*/ 2153 h 1710"/>
                                <a:gd name="T16" fmla="+- 0 10710 10582"/>
                                <a:gd name="T17" fmla="*/ T16 w 12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39"/>
                        <wpg:cNvGrpSpPr>
                          <a:grpSpLocks/>
                        </wpg:cNvGrpSpPr>
                        <wpg:grpSpPr bwMode="auto">
                          <a:xfrm>
                            <a:off x="7192" y="443"/>
                            <a:ext cx="98" cy="1710"/>
                            <a:chOff x="7192" y="443"/>
                            <a:chExt cx="98" cy="1710"/>
                          </a:xfrm>
                        </wpg:grpSpPr>
                        <wps:wsp>
                          <wps:cNvPr id="23" name="Freeform 40"/>
                          <wps:cNvSpPr>
                            <a:spLocks/>
                          </wps:cNvSpPr>
                          <wps:spPr bwMode="auto">
                            <a:xfrm>
                              <a:off x="7192" y="443"/>
                              <a:ext cx="98" cy="1710"/>
                            </a:xfrm>
                            <a:custGeom>
                              <a:avLst/>
                              <a:gdLst>
                                <a:gd name="T0" fmla="+- 0 7290 7192"/>
                                <a:gd name="T1" fmla="*/ T0 w 98"/>
                                <a:gd name="T2" fmla="+- 0 443 443"/>
                                <a:gd name="T3" fmla="*/ 443 h 1710"/>
                                <a:gd name="T4" fmla="+- 0 7192 7192"/>
                                <a:gd name="T5" fmla="*/ T4 w 98"/>
                                <a:gd name="T6" fmla="+- 0 443 443"/>
                                <a:gd name="T7" fmla="*/ 443 h 1710"/>
                                <a:gd name="T8" fmla="+- 0 7192 7192"/>
                                <a:gd name="T9" fmla="*/ T8 w 98"/>
                                <a:gd name="T10" fmla="+- 0 2153 443"/>
                                <a:gd name="T11" fmla="*/ 2153 h 1710"/>
                                <a:gd name="T12" fmla="+- 0 7290 7192"/>
                                <a:gd name="T13" fmla="*/ T12 w 98"/>
                                <a:gd name="T14" fmla="+- 0 2153 443"/>
                                <a:gd name="T15" fmla="*/ 2153 h 1710"/>
                                <a:gd name="T16" fmla="+- 0 7290 7192"/>
                                <a:gd name="T17" fmla="*/ T16 w 9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" h="1710">
                                  <a:moveTo>
                                    <a:pt x="9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98" y="1710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36"/>
                        <wpg:cNvGrpSpPr>
                          <a:grpSpLocks/>
                        </wpg:cNvGrpSpPr>
                        <wpg:grpSpPr bwMode="auto">
                          <a:xfrm>
                            <a:off x="9868" y="1275"/>
                            <a:ext cx="720" cy="2"/>
                            <a:chOff x="9868" y="1275"/>
                            <a:chExt cx="720" cy="2"/>
                          </a:xfrm>
                        </wpg:grpSpPr>
                        <wps:wsp>
                          <wps:cNvPr id="25" name="Freeform 38"/>
                          <wps:cNvSpPr>
                            <a:spLocks/>
                          </wps:cNvSpPr>
                          <wps:spPr bwMode="auto">
                            <a:xfrm>
                              <a:off x="9868" y="1275"/>
                              <a:ext cx="720" cy="2"/>
                            </a:xfrm>
                            <a:custGeom>
                              <a:avLst/>
                              <a:gdLst>
                                <a:gd name="T0" fmla="+- 0 10588 9868"/>
                                <a:gd name="T1" fmla="*/ T0 w 720"/>
                                <a:gd name="T2" fmla="+- 0 9868 9868"/>
                                <a:gd name="T3" fmla="*/ T2 w 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">
                                  <a:moveTo>
                                    <a:pt x="72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63" y="720"/>
                              <a:ext cx="390" cy="11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7" name="Group 34"/>
                        <wpg:cNvGrpSpPr>
                          <a:grpSpLocks/>
                        </wpg:cNvGrpSpPr>
                        <wpg:grpSpPr bwMode="auto">
                          <a:xfrm>
                            <a:off x="9463" y="720"/>
                            <a:ext cx="390" cy="1110"/>
                            <a:chOff x="9463" y="720"/>
                            <a:chExt cx="390" cy="1110"/>
                          </a:xfrm>
                        </wpg:grpSpPr>
                        <wps:wsp>
                          <wps:cNvPr id="28" name="Freeform 35"/>
                          <wps:cNvSpPr>
                            <a:spLocks/>
                          </wps:cNvSpPr>
                          <wps:spPr bwMode="auto">
                            <a:xfrm>
                              <a:off x="9463" y="720"/>
                              <a:ext cx="390" cy="1110"/>
                            </a:xfrm>
                            <a:custGeom>
                              <a:avLst/>
                              <a:gdLst>
                                <a:gd name="T0" fmla="+- 0 9528 9463"/>
                                <a:gd name="T1" fmla="*/ T0 w 390"/>
                                <a:gd name="T2" fmla="+- 0 720 720"/>
                                <a:gd name="T3" fmla="*/ 720 h 1110"/>
                                <a:gd name="T4" fmla="+- 0 9473 9463"/>
                                <a:gd name="T5" fmla="*/ T4 w 390"/>
                                <a:gd name="T6" fmla="+- 0 751 720"/>
                                <a:gd name="T7" fmla="*/ 751 h 1110"/>
                                <a:gd name="T8" fmla="+- 0 9463 9463"/>
                                <a:gd name="T9" fmla="*/ T8 w 390"/>
                                <a:gd name="T10" fmla="+- 0 1764 720"/>
                                <a:gd name="T11" fmla="*/ 1764 h 1110"/>
                                <a:gd name="T12" fmla="+- 0 9467 9463"/>
                                <a:gd name="T13" fmla="*/ T12 w 390"/>
                                <a:gd name="T14" fmla="+- 0 1787 720"/>
                                <a:gd name="T15" fmla="*/ 1787 h 1110"/>
                                <a:gd name="T16" fmla="+- 0 9478 9463"/>
                                <a:gd name="T17" fmla="*/ T16 w 390"/>
                                <a:gd name="T18" fmla="+- 0 1806 720"/>
                                <a:gd name="T19" fmla="*/ 1806 h 1110"/>
                                <a:gd name="T20" fmla="+- 0 9494 9463"/>
                                <a:gd name="T21" fmla="*/ T20 w 390"/>
                                <a:gd name="T22" fmla="+- 0 1820 720"/>
                                <a:gd name="T23" fmla="*/ 1820 h 1110"/>
                                <a:gd name="T24" fmla="+- 0 9514 9463"/>
                                <a:gd name="T25" fmla="*/ T24 w 390"/>
                                <a:gd name="T26" fmla="+- 0 1829 720"/>
                                <a:gd name="T27" fmla="*/ 1829 h 1110"/>
                                <a:gd name="T28" fmla="+- 0 9788 9463"/>
                                <a:gd name="T29" fmla="*/ T28 w 390"/>
                                <a:gd name="T30" fmla="+- 0 1830 720"/>
                                <a:gd name="T31" fmla="*/ 1830 h 1110"/>
                                <a:gd name="T32" fmla="+- 0 9811 9463"/>
                                <a:gd name="T33" fmla="*/ T32 w 390"/>
                                <a:gd name="T34" fmla="+- 0 1826 720"/>
                                <a:gd name="T35" fmla="*/ 1826 h 1110"/>
                                <a:gd name="T36" fmla="+- 0 9829 9463"/>
                                <a:gd name="T37" fmla="*/ T36 w 390"/>
                                <a:gd name="T38" fmla="+- 0 1816 720"/>
                                <a:gd name="T39" fmla="*/ 1816 h 1110"/>
                                <a:gd name="T40" fmla="+- 0 9843 9463"/>
                                <a:gd name="T41" fmla="*/ T40 w 390"/>
                                <a:gd name="T42" fmla="+- 0 1799 720"/>
                                <a:gd name="T43" fmla="*/ 1799 h 1110"/>
                                <a:gd name="T44" fmla="+- 0 9852 9463"/>
                                <a:gd name="T45" fmla="*/ T44 w 390"/>
                                <a:gd name="T46" fmla="+- 0 1779 720"/>
                                <a:gd name="T47" fmla="*/ 1779 h 1110"/>
                                <a:gd name="T48" fmla="+- 0 9853 9463"/>
                                <a:gd name="T49" fmla="*/ T48 w 390"/>
                                <a:gd name="T50" fmla="+- 0 785 720"/>
                                <a:gd name="T51" fmla="*/ 785 h 1110"/>
                                <a:gd name="T52" fmla="+- 0 9849 9463"/>
                                <a:gd name="T53" fmla="*/ T52 w 390"/>
                                <a:gd name="T54" fmla="+- 0 763 720"/>
                                <a:gd name="T55" fmla="*/ 763 h 1110"/>
                                <a:gd name="T56" fmla="+- 0 9839 9463"/>
                                <a:gd name="T57" fmla="*/ T56 w 390"/>
                                <a:gd name="T58" fmla="+- 0 744 720"/>
                                <a:gd name="T59" fmla="*/ 744 h 1110"/>
                                <a:gd name="T60" fmla="+- 0 9822 9463"/>
                                <a:gd name="T61" fmla="*/ T60 w 390"/>
                                <a:gd name="T62" fmla="+- 0 730 720"/>
                                <a:gd name="T63" fmla="*/ 730 h 1110"/>
                                <a:gd name="T64" fmla="+- 0 9802 9463"/>
                                <a:gd name="T65" fmla="*/ T64 w 390"/>
                                <a:gd name="T66" fmla="+- 0 722 720"/>
                                <a:gd name="T67" fmla="*/ 722 h 1110"/>
                                <a:gd name="T68" fmla="+- 0 9528 9463"/>
                                <a:gd name="T69" fmla="*/ T68 w 390"/>
                                <a:gd name="T70" fmla="+- 0 720 720"/>
                                <a:gd name="T71" fmla="*/ 720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90" h="1110">
                                  <a:moveTo>
                                    <a:pt x="65" y="0"/>
                                  </a:moveTo>
                                  <a:lnTo>
                                    <a:pt x="10" y="31"/>
                                  </a:lnTo>
                                  <a:lnTo>
                                    <a:pt x="0" y="1044"/>
                                  </a:lnTo>
                                  <a:lnTo>
                                    <a:pt x="4" y="1067"/>
                                  </a:lnTo>
                                  <a:lnTo>
                                    <a:pt x="15" y="1086"/>
                                  </a:lnTo>
                                  <a:lnTo>
                                    <a:pt x="31" y="1100"/>
                                  </a:lnTo>
                                  <a:lnTo>
                                    <a:pt x="51" y="1109"/>
                                  </a:lnTo>
                                  <a:lnTo>
                                    <a:pt x="325" y="1110"/>
                                  </a:lnTo>
                                  <a:lnTo>
                                    <a:pt x="348" y="1106"/>
                                  </a:lnTo>
                                  <a:lnTo>
                                    <a:pt x="366" y="1096"/>
                                  </a:lnTo>
                                  <a:lnTo>
                                    <a:pt x="380" y="1079"/>
                                  </a:lnTo>
                                  <a:lnTo>
                                    <a:pt x="389" y="1059"/>
                                  </a:lnTo>
                                  <a:lnTo>
                                    <a:pt x="390" y="65"/>
                                  </a:lnTo>
                                  <a:lnTo>
                                    <a:pt x="386" y="43"/>
                                  </a:lnTo>
                                  <a:lnTo>
                                    <a:pt x="376" y="24"/>
                                  </a:lnTo>
                                  <a:lnTo>
                                    <a:pt x="359" y="10"/>
                                  </a:lnTo>
                                  <a:lnTo>
                                    <a:pt x="339" y="2"/>
                                  </a:lnTo>
                                  <a:lnTo>
                                    <a:pt x="6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2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0" name="Freeform 33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7828 7828"/>
                                <a:gd name="T1" fmla="*/ T0 w 1620"/>
                                <a:gd name="T2" fmla="+- 0 1800 735"/>
                                <a:gd name="T3" fmla="*/ 1800 h 1066"/>
                                <a:gd name="T4" fmla="+- 0 9448 7828"/>
                                <a:gd name="T5" fmla="*/ T4 w 1620"/>
                                <a:gd name="T6" fmla="+- 0 1800 735"/>
                                <a:gd name="T7" fmla="*/ 1800 h 1066"/>
                                <a:gd name="T8" fmla="+- 0 9448 7828"/>
                                <a:gd name="T9" fmla="*/ T8 w 1620"/>
                                <a:gd name="T10" fmla="+- 0 735 735"/>
                                <a:gd name="T11" fmla="*/ 735 h 1066"/>
                                <a:gd name="T12" fmla="+- 0 7828 7828"/>
                                <a:gd name="T13" fmla="*/ T12 w 1620"/>
                                <a:gd name="T14" fmla="+- 0 735 735"/>
                                <a:gd name="T15" fmla="*/ 735 h 1066"/>
                                <a:gd name="T16" fmla="+- 0 7828 7828"/>
                                <a:gd name="T17" fmla="*/ T16 w 1620"/>
                                <a:gd name="T18" fmla="+- 0 1800 735"/>
                                <a:gd name="T19" fmla="*/ 1800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0" y="1065"/>
                                  </a:move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9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2" name="Freeform 31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9448 7828"/>
                                <a:gd name="T1" fmla="*/ T0 w 1620"/>
                                <a:gd name="T2" fmla="+- 0 735 735"/>
                                <a:gd name="T3" fmla="*/ 735 h 1066"/>
                                <a:gd name="T4" fmla="+- 0 7828 7828"/>
                                <a:gd name="T5" fmla="*/ T4 w 1620"/>
                                <a:gd name="T6" fmla="+- 0 735 735"/>
                                <a:gd name="T7" fmla="*/ 735 h 1066"/>
                                <a:gd name="T8" fmla="+- 0 7828 7828"/>
                                <a:gd name="T9" fmla="*/ T8 w 1620"/>
                                <a:gd name="T10" fmla="+- 0 1800 735"/>
                                <a:gd name="T11" fmla="*/ 1800 h 1066"/>
                                <a:gd name="T12" fmla="+- 0 9448 7828"/>
                                <a:gd name="T13" fmla="*/ T12 w 1620"/>
                                <a:gd name="T14" fmla="+- 0 1800 735"/>
                                <a:gd name="T15" fmla="*/ 1800 h 1066"/>
                                <a:gd name="T16" fmla="+- 0 9448 7828"/>
                                <a:gd name="T17" fmla="*/ T16 w 1620"/>
                                <a:gd name="T18" fmla="+- 0 735 735"/>
                                <a:gd name="T19" fmla="*/ 735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16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Picture 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03" y="765"/>
                              <a:ext cx="224" cy="10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4" name="Group 26"/>
                        <wpg:cNvGrpSpPr>
                          <a:grpSpLocks/>
                        </wpg:cNvGrpSpPr>
                        <wpg:grpSpPr bwMode="auto">
                          <a:xfrm>
                            <a:off x="7603" y="765"/>
                            <a:ext cx="224" cy="1020"/>
                            <a:chOff x="7603" y="765"/>
                            <a:chExt cx="224" cy="1020"/>
                          </a:xfrm>
                        </wpg:grpSpPr>
                        <wps:wsp>
                          <wps:cNvPr id="35" name="Freeform 28"/>
                          <wps:cNvSpPr>
                            <a:spLocks/>
                          </wps:cNvSpPr>
                          <wps:spPr bwMode="auto">
                            <a:xfrm>
                              <a:off x="7603" y="765"/>
                              <a:ext cx="224" cy="1020"/>
                            </a:xfrm>
                            <a:custGeom>
                              <a:avLst/>
                              <a:gdLst>
                                <a:gd name="T0" fmla="+- 0 7640 7603"/>
                                <a:gd name="T1" fmla="*/ T0 w 224"/>
                                <a:gd name="T2" fmla="+- 0 765 765"/>
                                <a:gd name="T3" fmla="*/ 765 h 1020"/>
                                <a:gd name="T4" fmla="+- 0 7619 7603"/>
                                <a:gd name="T5" fmla="*/ T4 w 224"/>
                                <a:gd name="T6" fmla="+- 0 771 765"/>
                                <a:gd name="T7" fmla="*/ 771 h 1020"/>
                                <a:gd name="T8" fmla="+- 0 7606 7603"/>
                                <a:gd name="T9" fmla="*/ T8 w 224"/>
                                <a:gd name="T10" fmla="+- 0 788 765"/>
                                <a:gd name="T11" fmla="*/ 788 h 1020"/>
                                <a:gd name="T12" fmla="+- 0 7603 7603"/>
                                <a:gd name="T13" fmla="*/ T12 w 224"/>
                                <a:gd name="T14" fmla="+- 0 1748 765"/>
                                <a:gd name="T15" fmla="*/ 1748 h 1020"/>
                                <a:gd name="T16" fmla="+- 0 7610 7603"/>
                                <a:gd name="T17" fmla="*/ T16 w 224"/>
                                <a:gd name="T18" fmla="+- 0 1769 765"/>
                                <a:gd name="T19" fmla="*/ 1769 h 1020"/>
                                <a:gd name="T20" fmla="+- 0 7627 7603"/>
                                <a:gd name="T21" fmla="*/ T20 w 224"/>
                                <a:gd name="T22" fmla="+- 0 1782 765"/>
                                <a:gd name="T23" fmla="*/ 1782 h 1020"/>
                                <a:gd name="T24" fmla="+- 0 7790 7603"/>
                                <a:gd name="T25" fmla="*/ T24 w 224"/>
                                <a:gd name="T26" fmla="+- 0 1785 765"/>
                                <a:gd name="T27" fmla="*/ 1785 h 1020"/>
                                <a:gd name="T28" fmla="+- 0 7811 7603"/>
                                <a:gd name="T29" fmla="*/ T28 w 224"/>
                                <a:gd name="T30" fmla="+- 0 1778 765"/>
                                <a:gd name="T31" fmla="*/ 1778 h 1020"/>
                                <a:gd name="T32" fmla="+- 0 7825 7603"/>
                                <a:gd name="T33" fmla="*/ T32 w 224"/>
                                <a:gd name="T34" fmla="+- 0 1761 765"/>
                                <a:gd name="T35" fmla="*/ 1761 h 1020"/>
                                <a:gd name="T36" fmla="+- 0 7828 7603"/>
                                <a:gd name="T37" fmla="*/ T36 w 224"/>
                                <a:gd name="T38" fmla="+- 0 802 765"/>
                                <a:gd name="T39" fmla="*/ 802 h 1020"/>
                                <a:gd name="T40" fmla="+- 0 7821 7603"/>
                                <a:gd name="T41" fmla="*/ T40 w 224"/>
                                <a:gd name="T42" fmla="+- 0 781 765"/>
                                <a:gd name="T43" fmla="*/ 781 h 1020"/>
                                <a:gd name="T44" fmla="+- 0 7804 7603"/>
                                <a:gd name="T45" fmla="*/ T44 w 224"/>
                                <a:gd name="T46" fmla="+- 0 768 765"/>
                                <a:gd name="T47" fmla="*/ 768 h 1020"/>
                                <a:gd name="T48" fmla="+- 0 7640 7603"/>
                                <a:gd name="T49" fmla="*/ T48 w 224"/>
                                <a:gd name="T50" fmla="+- 0 765 765"/>
                                <a:gd name="T51" fmla="*/ 765 h 1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4" h="1020">
                                  <a:moveTo>
                                    <a:pt x="37" y="0"/>
                                  </a:moveTo>
                                  <a:lnTo>
                                    <a:pt x="16" y="6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7" y="1004"/>
                                  </a:lnTo>
                                  <a:lnTo>
                                    <a:pt x="24" y="1017"/>
                                  </a:lnTo>
                                  <a:lnTo>
                                    <a:pt x="187" y="1020"/>
                                  </a:lnTo>
                                  <a:lnTo>
                                    <a:pt x="208" y="1013"/>
                                  </a:lnTo>
                                  <a:lnTo>
                                    <a:pt x="222" y="996"/>
                                  </a:lnTo>
                                  <a:lnTo>
                                    <a:pt x="225" y="37"/>
                                  </a:lnTo>
                                  <a:lnTo>
                                    <a:pt x="218" y="16"/>
                                  </a:lnTo>
                                  <a:lnTo>
                                    <a:pt x="201" y="3"/>
                                  </a:lnTo>
                                  <a:lnTo>
                                    <a:pt x="3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6" name="Picture 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7" name="Group 23"/>
                        <wpg:cNvGrpSpPr>
                          <a:grpSpLocks/>
                        </wpg:cNvGrpSpPr>
                        <wpg:grpSpPr bwMode="auto">
                          <a:xfrm>
                            <a:off x="7948" y="705"/>
                            <a:ext cx="570" cy="113"/>
                            <a:chOff x="7948" y="705"/>
                            <a:chExt cx="570" cy="113"/>
                          </a:xfrm>
                        </wpg:grpSpPr>
                        <wps:wsp>
                          <wps:cNvPr id="38" name="Freeform 25"/>
                          <wps:cNvSpPr>
                            <a:spLocks/>
                          </wps:cNvSpPr>
                          <wps:spPr bwMode="auto">
                            <a:xfrm>
                              <a:off x="794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705 705"/>
                                <a:gd name="T3" fmla="*/ 705 h 113"/>
                                <a:gd name="T4" fmla="+- 0 7956 7948"/>
                                <a:gd name="T5" fmla="*/ T4 w 570"/>
                                <a:gd name="T6" fmla="+- 0 705 705"/>
                                <a:gd name="T7" fmla="*/ 705 h 113"/>
                                <a:gd name="T8" fmla="+- 0 7948 7948"/>
                                <a:gd name="T9" fmla="*/ T8 w 570"/>
                                <a:gd name="T10" fmla="+- 0 713 705"/>
                                <a:gd name="T11" fmla="*/ 713 h 113"/>
                                <a:gd name="T12" fmla="+- 0 7948 7948"/>
                                <a:gd name="T13" fmla="*/ T12 w 570"/>
                                <a:gd name="T14" fmla="+- 0 724 705"/>
                                <a:gd name="T15" fmla="*/ 724 h 113"/>
                                <a:gd name="T16" fmla="+- 0 7948 7948"/>
                                <a:gd name="T17" fmla="*/ T16 w 570"/>
                                <a:gd name="T18" fmla="+- 0 800 705"/>
                                <a:gd name="T19" fmla="*/ 800 h 113"/>
                                <a:gd name="T20" fmla="+- 0 7948 7948"/>
                                <a:gd name="T21" fmla="*/ T20 w 570"/>
                                <a:gd name="T22" fmla="+- 0 809 705"/>
                                <a:gd name="T23" fmla="*/ 809 h 113"/>
                                <a:gd name="T24" fmla="+- 0 7956 7948"/>
                                <a:gd name="T25" fmla="*/ T24 w 570"/>
                                <a:gd name="T26" fmla="+- 0 818 705"/>
                                <a:gd name="T27" fmla="*/ 818 h 113"/>
                                <a:gd name="T28" fmla="+- 0 7967 7948"/>
                                <a:gd name="T29" fmla="*/ T28 w 570"/>
                                <a:gd name="T30" fmla="+- 0 818 705"/>
                                <a:gd name="T31" fmla="*/ 818 h 113"/>
                                <a:gd name="T32" fmla="+- 0 8500 7948"/>
                                <a:gd name="T33" fmla="*/ T32 w 570"/>
                                <a:gd name="T34" fmla="+- 0 818 705"/>
                                <a:gd name="T35" fmla="*/ 818 h 113"/>
                                <a:gd name="T36" fmla="+- 0 8509 7948"/>
                                <a:gd name="T37" fmla="*/ T36 w 570"/>
                                <a:gd name="T38" fmla="+- 0 818 705"/>
                                <a:gd name="T39" fmla="*/ 818 h 113"/>
                                <a:gd name="T40" fmla="+- 0 8518 7948"/>
                                <a:gd name="T41" fmla="*/ T40 w 570"/>
                                <a:gd name="T42" fmla="+- 0 809 705"/>
                                <a:gd name="T43" fmla="*/ 809 h 113"/>
                                <a:gd name="T44" fmla="+- 0 8518 7948"/>
                                <a:gd name="T45" fmla="*/ T44 w 570"/>
                                <a:gd name="T46" fmla="+- 0 800 705"/>
                                <a:gd name="T47" fmla="*/ 800 h 113"/>
                                <a:gd name="T48" fmla="+- 0 8518 7948"/>
                                <a:gd name="T49" fmla="*/ T48 w 570"/>
                                <a:gd name="T50" fmla="+- 0 724 705"/>
                                <a:gd name="T51" fmla="*/ 724 h 113"/>
                                <a:gd name="T52" fmla="+- 0 8518 7948"/>
                                <a:gd name="T53" fmla="*/ T52 w 570"/>
                                <a:gd name="T54" fmla="+- 0 713 705"/>
                                <a:gd name="T55" fmla="*/ 713 h 113"/>
                                <a:gd name="T56" fmla="+- 0 8509 7948"/>
                                <a:gd name="T57" fmla="*/ T56 w 570"/>
                                <a:gd name="T58" fmla="+- 0 705 705"/>
                                <a:gd name="T59" fmla="*/ 705 h 113"/>
                                <a:gd name="T60" fmla="+- 0 8500 7948"/>
                                <a:gd name="T61" fmla="*/ T60 w 570"/>
                                <a:gd name="T62" fmla="+- 0 705 705"/>
                                <a:gd name="T63" fmla="*/ 705 h 113"/>
                                <a:gd name="T64" fmla="+- 0 7967 794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2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" name="Group 20"/>
                        <wpg:cNvGrpSpPr>
                          <a:grpSpLocks/>
                        </wpg:cNvGrpSpPr>
                        <wpg:grpSpPr bwMode="auto">
                          <a:xfrm>
                            <a:off x="8728" y="705"/>
                            <a:ext cx="570" cy="113"/>
                            <a:chOff x="8728" y="705"/>
                            <a:chExt cx="570" cy="113"/>
                          </a:xfrm>
                        </wpg:grpSpPr>
                        <wps:wsp>
                          <wps:cNvPr id="41" name="Freeform 22"/>
                          <wps:cNvSpPr>
                            <a:spLocks/>
                          </wps:cNvSpPr>
                          <wps:spPr bwMode="auto">
                            <a:xfrm>
                              <a:off x="872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47 8728"/>
                                <a:gd name="T1" fmla="*/ T0 w 570"/>
                                <a:gd name="T2" fmla="+- 0 705 705"/>
                                <a:gd name="T3" fmla="*/ 705 h 113"/>
                                <a:gd name="T4" fmla="+- 0 8736 8728"/>
                                <a:gd name="T5" fmla="*/ T4 w 570"/>
                                <a:gd name="T6" fmla="+- 0 705 705"/>
                                <a:gd name="T7" fmla="*/ 705 h 113"/>
                                <a:gd name="T8" fmla="+- 0 8728 8728"/>
                                <a:gd name="T9" fmla="*/ T8 w 570"/>
                                <a:gd name="T10" fmla="+- 0 713 705"/>
                                <a:gd name="T11" fmla="*/ 713 h 113"/>
                                <a:gd name="T12" fmla="+- 0 8728 8728"/>
                                <a:gd name="T13" fmla="*/ T12 w 570"/>
                                <a:gd name="T14" fmla="+- 0 724 705"/>
                                <a:gd name="T15" fmla="*/ 724 h 113"/>
                                <a:gd name="T16" fmla="+- 0 8728 8728"/>
                                <a:gd name="T17" fmla="*/ T16 w 570"/>
                                <a:gd name="T18" fmla="+- 0 800 705"/>
                                <a:gd name="T19" fmla="*/ 800 h 113"/>
                                <a:gd name="T20" fmla="+- 0 8728 8728"/>
                                <a:gd name="T21" fmla="*/ T20 w 570"/>
                                <a:gd name="T22" fmla="+- 0 809 705"/>
                                <a:gd name="T23" fmla="*/ 809 h 113"/>
                                <a:gd name="T24" fmla="+- 0 8736 8728"/>
                                <a:gd name="T25" fmla="*/ T24 w 570"/>
                                <a:gd name="T26" fmla="+- 0 818 705"/>
                                <a:gd name="T27" fmla="*/ 818 h 113"/>
                                <a:gd name="T28" fmla="+- 0 8747 8728"/>
                                <a:gd name="T29" fmla="*/ T28 w 570"/>
                                <a:gd name="T30" fmla="+- 0 818 705"/>
                                <a:gd name="T31" fmla="*/ 818 h 113"/>
                                <a:gd name="T32" fmla="+- 0 9280 8728"/>
                                <a:gd name="T33" fmla="*/ T32 w 570"/>
                                <a:gd name="T34" fmla="+- 0 818 705"/>
                                <a:gd name="T35" fmla="*/ 818 h 113"/>
                                <a:gd name="T36" fmla="+- 0 9289 8728"/>
                                <a:gd name="T37" fmla="*/ T36 w 570"/>
                                <a:gd name="T38" fmla="+- 0 818 705"/>
                                <a:gd name="T39" fmla="*/ 818 h 113"/>
                                <a:gd name="T40" fmla="+- 0 9298 8728"/>
                                <a:gd name="T41" fmla="*/ T40 w 570"/>
                                <a:gd name="T42" fmla="+- 0 809 705"/>
                                <a:gd name="T43" fmla="*/ 809 h 113"/>
                                <a:gd name="T44" fmla="+- 0 9298 8728"/>
                                <a:gd name="T45" fmla="*/ T44 w 570"/>
                                <a:gd name="T46" fmla="+- 0 800 705"/>
                                <a:gd name="T47" fmla="*/ 800 h 113"/>
                                <a:gd name="T48" fmla="+- 0 9298 8728"/>
                                <a:gd name="T49" fmla="*/ T48 w 570"/>
                                <a:gd name="T50" fmla="+- 0 724 705"/>
                                <a:gd name="T51" fmla="*/ 724 h 113"/>
                                <a:gd name="T52" fmla="+- 0 9298 8728"/>
                                <a:gd name="T53" fmla="*/ T52 w 570"/>
                                <a:gd name="T54" fmla="+- 0 713 705"/>
                                <a:gd name="T55" fmla="*/ 713 h 113"/>
                                <a:gd name="T56" fmla="+- 0 9289 8728"/>
                                <a:gd name="T57" fmla="*/ T56 w 570"/>
                                <a:gd name="T58" fmla="+- 0 705 705"/>
                                <a:gd name="T59" fmla="*/ 705 h 113"/>
                                <a:gd name="T60" fmla="+- 0 9280 8728"/>
                                <a:gd name="T61" fmla="*/ T60 w 570"/>
                                <a:gd name="T62" fmla="+- 0 705 705"/>
                                <a:gd name="T63" fmla="*/ 705 h 113"/>
                                <a:gd name="T64" fmla="+- 0 8747 872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" name="Picture 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5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3" name="Group 17"/>
                        <wpg:cNvGrpSpPr>
                          <a:grpSpLocks/>
                        </wpg:cNvGrpSpPr>
                        <wpg:grpSpPr bwMode="auto">
                          <a:xfrm>
                            <a:off x="8758" y="1725"/>
                            <a:ext cx="570" cy="113"/>
                            <a:chOff x="8758" y="1725"/>
                            <a:chExt cx="570" cy="113"/>
                          </a:xfrm>
                        </wpg:grpSpPr>
                        <wps:wsp>
                          <wps:cNvPr id="44" name="Freeform 19"/>
                          <wps:cNvSpPr>
                            <a:spLocks/>
                          </wps:cNvSpPr>
                          <wps:spPr bwMode="auto">
                            <a:xfrm>
                              <a:off x="875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77 8758"/>
                                <a:gd name="T1" fmla="*/ T0 w 570"/>
                                <a:gd name="T2" fmla="+- 0 1725 1725"/>
                                <a:gd name="T3" fmla="*/ 1725 h 113"/>
                                <a:gd name="T4" fmla="+- 0 8766 8758"/>
                                <a:gd name="T5" fmla="*/ T4 w 570"/>
                                <a:gd name="T6" fmla="+- 0 1725 1725"/>
                                <a:gd name="T7" fmla="*/ 1725 h 113"/>
                                <a:gd name="T8" fmla="+- 0 8758 8758"/>
                                <a:gd name="T9" fmla="*/ T8 w 570"/>
                                <a:gd name="T10" fmla="+- 0 1733 1725"/>
                                <a:gd name="T11" fmla="*/ 1733 h 113"/>
                                <a:gd name="T12" fmla="+- 0 8758 875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8758 875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8758 875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8766 875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8777 875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9310 875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9319 875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9328 875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9328 875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9328 875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9328 875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9319 875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9310 875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8777 875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5" name="Picture 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" name="Group 15"/>
                        <wpg:cNvGrpSpPr>
                          <a:grpSpLocks/>
                        </wpg:cNvGrpSpPr>
                        <wpg:grpSpPr bwMode="auto">
                          <a:xfrm>
                            <a:off x="7948" y="1725"/>
                            <a:ext cx="570" cy="113"/>
                            <a:chOff x="7948" y="1725"/>
                            <a:chExt cx="570" cy="113"/>
                          </a:xfrm>
                        </wpg:grpSpPr>
                        <wps:wsp>
                          <wps:cNvPr id="47" name="Freeform 16"/>
                          <wps:cNvSpPr>
                            <a:spLocks/>
                          </wps:cNvSpPr>
                          <wps:spPr bwMode="auto">
                            <a:xfrm>
                              <a:off x="794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1725 1725"/>
                                <a:gd name="T3" fmla="*/ 1725 h 113"/>
                                <a:gd name="T4" fmla="+- 0 7956 7948"/>
                                <a:gd name="T5" fmla="*/ T4 w 570"/>
                                <a:gd name="T6" fmla="+- 0 1725 1725"/>
                                <a:gd name="T7" fmla="*/ 1725 h 113"/>
                                <a:gd name="T8" fmla="+- 0 7948 7948"/>
                                <a:gd name="T9" fmla="*/ T8 w 570"/>
                                <a:gd name="T10" fmla="+- 0 1733 1725"/>
                                <a:gd name="T11" fmla="*/ 1733 h 113"/>
                                <a:gd name="T12" fmla="+- 0 7948 794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7948 794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7948 794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7956 794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7967 794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8500 794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8509 794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8518 794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8518 794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8518 794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8518 794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8509 794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8500 794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7967 794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13"/>
                        <wpg:cNvGrpSpPr>
                          <a:grpSpLocks/>
                        </wpg:cNvGrpSpPr>
                        <wpg:grpSpPr bwMode="auto">
                          <a:xfrm>
                            <a:off x="9883" y="1515"/>
                            <a:ext cx="704" cy="210"/>
                            <a:chOff x="9883" y="1515"/>
                            <a:chExt cx="704" cy="210"/>
                          </a:xfrm>
                        </wpg:grpSpPr>
                        <wps:wsp>
                          <wps:cNvPr id="49" name="Freeform 14"/>
                          <wps:cNvSpPr>
                            <a:spLocks/>
                          </wps:cNvSpPr>
                          <wps:spPr bwMode="auto">
                            <a:xfrm>
                              <a:off x="9883" y="1515"/>
                              <a:ext cx="704" cy="210"/>
                            </a:xfrm>
                            <a:custGeom>
                              <a:avLst/>
                              <a:gdLst>
                                <a:gd name="T0" fmla="+- 0 9883 9883"/>
                                <a:gd name="T1" fmla="*/ T0 w 704"/>
                                <a:gd name="T2" fmla="+- 0 1725 1515"/>
                                <a:gd name="T3" fmla="*/ 1725 h 210"/>
                                <a:gd name="T4" fmla="+- 0 10588 9883"/>
                                <a:gd name="T5" fmla="*/ T4 w 704"/>
                                <a:gd name="T6" fmla="+- 0 1515 1515"/>
                                <a:gd name="T7" fmla="*/ 1515 h 2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4" h="210">
                                  <a:moveTo>
                                    <a:pt x="0" y="210"/>
                                  </a:moveTo>
                                  <a:lnTo>
                                    <a:pt x="70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11"/>
                        <wpg:cNvGrpSpPr>
                          <a:grpSpLocks/>
                        </wpg:cNvGrpSpPr>
                        <wpg:grpSpPr bwMode="auto">
                          <a:xfrm>
                            <a:off x="9868" y="825"/>
                            <a:ext cx="706" cy="226"/>
                            <a:chOff x="9868" y="825"/>
                            <a:chExt cx="706" cy="226"/>
                          </a:xfrm>
                        </wpg:grpSpPr>
                        <wps:wsp>
                          <wps:cNvPr id="51" name="Freeform 12"/>
                          <wps:cNvSpPr>
                            <a:spLocks/>
                          </wps:cNvSpPr>
                          <wps:spPr bwMode="auto">
                            <a:xfrm>
                              <a:off x="9868" y="825"/>
                              <a:ext cx="706" cy="226"/>
                            </a:xfrm>
                            <a:custGeom>
                              <a:avLst/>
                              <a:gdLst>
                                <a:gd name="T0" fmla="+- 0 9868 9868"/>
                                <a:gd name="T1" fmla="*/ T0 w 706"/>
                                <a:gd name="T2" fmla="+- 0 825 825"/>
                                <a:gd name="T3" fmla="*/ 825 h 226"/>
                                <a:gd name="T4" fmla="+- 0 10573 9868"/>
                                <a:gd name="T5" fmla="*/ T4 w 706"/>
                                <a:gd name="T6" fmla="+- 0 1050 825"/>
                                <a:gd name="T7" fmla="*/ 105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6" h="226">
                                  <a:moveTo>
                                    <a:pt x="0" y="0"/>
                                  </a:moveTo>
                                  <a:lnTo>
                                    <a:pt x="705" y="225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9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3" name="Freeform 10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7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5" name="Freeform 8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EE6CF" id="Group 6" o:spid="_x0000_s1026" style="position:absolute;margin-left:359.2pt;margin-top:15.8pt;width:176.65pt;height:98.25pt;z-index:-1683;mso-position-horizontal-relative:page" coordorigin="7184,316" coordsize="3533,1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">
                <v:group id="Group 53" o:spid="_x0000_s1027" style="position:absolute;left:7290;top:458;width:3300;height:1680" coordorigin="7290,458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54" o:spid="_x0000_s1028" style="position:absolute;left:7290;top:458;width:3300;height:1680;visibility:visible;mso-wrap-style:square;v-text-anchor:top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" path="m3300,l,,,1680r3300,l3300,xe" filled="f" strokecolor="#231f20">
                    <v:path arrowok="t" o:connecttype="custom" o:connectlocs="3300,458;0,458;0,2138;3300,2138;3300,458" o:connectangles="0,0,0,0,0"/>
                  </v:shape>
                </v:group>
                <v:group id="Group 51" o:spid="_x0000_s1029" style="position:absolute;left:7694;top:323;width:706;height:134" coordorigin="7694,323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52" o:spid="_x0000_s1030" style="position:absolute;left:7694;top:323;width:706;height:134;visibility:visible;mso-wrap-style:square;v-text-anchor:top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" path="m23,l11,,,10,,23r,90l,125r11,10l23,135r660,l696,135r10,-10l706,113r,-90l706,10,696,,683,,23,xe" filled="f" strokecolor="#231f20">
                    <v:path arrowok="t" o:connecttype="custom" o:connectlocs="23,323;11,323;0,333;0,346;0,436;0,448;11,458;23,458;683,458;696,458;706,448;706,436;706,346;706,333;696,323;683,323;23,323" o:connectangles="0,0,0,0,0,0,0,0,0,0,0,0,0,0,0,0,0"/>
                  </v:shape>
                </v:group>
                <v:group id="Group 49" o:spid="_x0000_s1031" style="position:absolute;left:7650;top:2138;width:720;height:136" coordorigin="7650,2138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0" o:spid="_x0000_s1032" style="position:absolute;left:7650;top:2138;width:720;height:136;visibility:visible;mso-wrap-style:square;v-text-anchor:top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" path="m23,l10,,,10,,22r,90l,124r10,11l23,135r674,l710,135r10,-11l720,112r,-90l720,10,710,,697,,23,xe" filled="f" strokecolor="#231f20">
                    <v:path arrowok="t" o:connecttype="custom" o:connectlocs="23,2138;10,2138;0,2148;0,2160;0,2250;0,2262;10,2273;23,2273;697,2273;710,2273;720,2262;720,2250;720,2160;720,2148;710,2138;697,2138;23,2138" o:connectangles="0,0,0,0,0,0,0,0,0,0,0,0,0,0,0,0,0"/>
                  </v:shape>
                </v:group>
                <v:group id="Group 47" o:spid="_x0000_s1033" style="position:absolute;left:9360;top:323;width:704;height:134" coordorigin="9360,323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8" o:spid="_x0000_s1034" style="position:absolute;left:9360;top:323;width:704;height:134;visibility:visible;mso-wrap-style:square;v-text-anchor:top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" path="m23,l10,,,10,,23r,90l,125r10,10l23,135r660,l695,135r9,-10l704,113r,-90l704,10,695,,683,,23,xe" filled="f" strokecolor="#231f20">
                    <v:path arrowok="t" o:connecttype="custom" o:connectlocs="23,323;10,323;0,333;0,346;0,436;0,448;10,458;23,458;683,458;695,458;704,448;704,436;704,346;704,333;695,323;683,323;23,323" o:connectangles="0,0,0,0,0,0,0,0,0,0,0,0,0,0,0,0,0"/>
                  </v:shape>
                </v:group>
                <v:group id="Group 45" o:spid="_x0000_s1035" style="position:absolute;left:9374;top:2138;width:690;height:136" coordorigin="9374,2138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46" o:spid="_x0000_s1036" style="position:absolute;left:9374;top:2138;width:690;height:136;visibility:visible;mso-wrap-style:square;v-text-anchor:top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" path="m23,l11,,,10,,22r,90l,124r11,11l23,135r646,l681,135r9,-11l690,112r,-90l690,10,681,,669,,23,xe" filled="f" strokecolor="#231f20">
                    <v:path arrowok="t" o:connecttype="custom" o:connectlocs="23,2138;11,2138;0,2148;0,2160;0,2250;0,2262;11,2273;23,2273;669,2273;681,2273;690,2262;690,2250;690,2160;690,2148;681,2138;669,2138;23,2138" o:connectangles="0,0,0,0,0,0,0,0,0,0,0,0,0,0,0,0,0"/>
                  </v:shape>
                </v:group>
                <v:group id="Group 43" o:spid="_x0000_s1037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44" o:spid="_x0000_s1038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" path="m,1710r128,l128,,,,,1710e" stroked="f">
                    <v:path arrowok="t" o:connecttype="custom" o:connectlocs="0,2153;128,2153;128,443;0,443;0,2153" o:connectangles="0,0,0,0,0"/>
                  </v:shape>
                </v:group>
                <v:group id="Group 41" o:spid="_x0000_s1039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42" o:spid="_x0000_s1040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" path="m128,l,,,1710r128,l128,xe" filled="f" strokecolor="#231f20">
                    <v:path arrowok="t" o:connecttype="custom" o:connectlocs="128,443;0,443;0,2153;128,2153;128,443" o:connectangles="0,0,0,0,0"/>
                  </v:shape>
                </v:group>
                <v:group id="Group 39" o:spid="_x0000_s1041" style="position:absolute;left:7192;top:443;width:98;height:1710" coordorigin="7192,443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40" o:spid="_x0000_s1042" style="position:absolute;left:7192;top:443;width:98;height:1710;visibility:visible;mso-wrap-style:square;v-text-anchor:top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" path="m98,l,,,1710r98,l98,xe" filled="f" strokecolor="#231f20">
                    <v:path arrowok="t" o:connecttype="custom" o:connectlocs="98,443;0,443;0,2153;98,2153;98,443" o:connectangles="0,0,0,0,0"/>
                  </v:shape>
                </v:group>
                <v:group id="Group 36" o:spid="_x0000_s1043" style="position:absolute;left:9868;top:1275;width:720;height:2" coordorigin="9868,1275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38" o:spid="_x0000_s1044" style="position:absolute;left:9868;top:1275;width:720;height:2;visibility:visible;mso-wrap-style:square;v-text-anchor:top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" path="m720,l,e" filled="f" strokecolor="#231f20" strokeweight="1pt">
                    <v:path arrowok="t" o:connecttype="custom" o:connectlocs="720,0;0,0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7" o:spid="_x0000_s1045" type="#_x0000_t75" style="position:absolute;left:9463;top:720;width:390;height:1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">
                    <v:imagedata r:id="rId22" o:title=""/>
                  </v:shape>
                </v:group>
                <v:group id="Group 34" o:spid="_x0000_s1046" style="position:absolute;left:9463;top:720;width:390;height:1110" coordorigin="9463,720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5" o:spid="_x0000_s1047" style="position:absolute;left:9463;top:720;width:390;height:1110;visibility:visible;mso-wrap-style:square;v-text-anchor:top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" path="m65,l10,31,,1044r4,23l15,1086r16,14l51,1109r274,1l348,1106r18,-10l380,1079r9,-20l390,65,386,43,376,24,359,10,339,2,65,xe" filled="f" strokecolor="#231f20">
                    <v:path arrowok="t" o:connecttype="custom" o:connectlocs="65,720;10,751;0,1764;4,1787;15,1806;31,1820;51,1829;325,1830;348,1826;366,1816;380,1799;389,1779;390,785;386,763;376,744;359,730;339,722;65,720" o:connectangles="0,0,0,0,0,0,0,0,0,0,0,0,0,0,0,0,0,0"/>
                  </v:shape>
                </v:group>
                <v:group id="Group 32" o:spid="_x0000_s1048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3" o:spid="_x0000_s1049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" path="m,1065r1620,l1620,,,,,1065e" stroked="f">
                    <v:path arrowok="t" o:connecttype="custom" o:connectlocs="0,1800;1620,1800;1620,735;0,735;0,1800" o:connectangles="0,0,0,0,0"/>
                  </v:shape>
                </v:group>
                <v:group id="Group 29" o:spid="_x0000_s1050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1" o:spid="_x0000_s1051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" path="m1620,l,,,1065r1620,l1620,xe" filled="f" strokecolor="#231f20">
                    <v:path arrowok="t" o:connecttype="custom" o:connectlocs="1620,735;0,735;0,1800;1620,1800;1620,735" o:connectangles="0,0,0,0,0"/>
                  </v:shape>
                  <v:shape id="Picture 30" o:spid="_x0000_s1052" type="#_x0000_t75" style="position:absolute;left:7603;top:765;width:224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">
                    <v:imagedata r:id="rId23" o:title=""/>
                  </v:shape>
                </v:group>
                <v:group id="Group 26" o:spid="_x0000_s1053" style="position:absolute;left:7603;top:765;width:224;height:1020" coordorigin="7603,765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28" o:spid="_x0000_s1054" style="position:absolute;left:7603;top:765;width:224;height:1020;visibility:visible;mso-wrap-style:square;v-text-anchor:top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" path="m37,l16,6,3,23,,983r7,21l24,1017r163,3l208,1013r14,-17l225,37,218,16,201,3,37,xe" filled="f" strokecolor="#231f20">
                    <v:path arrowok="t" o:connecttype="custom" o:connectlocs="37,765;16,771;3,788;0,1748;7,1769;24,1782;187,1785;208,1778;222,1761;225,802;218,781;201,768;37,765" o:connectangles="0,0,0,0,0,0,0,0,0,0,0,0,0"/>
                  </v:shape>
                  <v:shape id="Picture 27" o:spid="_x0000_s1055" type="#_x0000_t75" style="position:absolute;left:794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">
                    <v:imagedata r:id="rId24" o:title=""/>
                  </v:shape>
                </v:group>
                <v:group id="Group 23" o:spid="_x0000_s1056" style="position:absolute;left:7948;top:705;width:570;height:113" coordorigin="794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25" o:spid="_x0000_s1057" style="position:absolute;left:794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4" o:spid="_x0000_s1058" type="#_x0000_t75" style="position:absolute;left:872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">
                    <v:imagedata r:id="rId25" o:title=""/>
                  </v:shape>
                </v:group>
                <v:group id="Group 20" o:spid="_x0000_s1059" style="position:absolute;left:8728;top:705;width:570;height:113" coordorigin="872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22" o:spid="_x0000_s1060" style="position:absolute;left:872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1" o:spid="_x0000_s1061" type="#_x0000_t75" style="position:absolute;left:875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">
                    <v:imagedata r:id="rId26" o:title=""/>
                  </v:shape>
                </v:group>
                <v:group id="Group 17" o:spid="_x0000_s1062" style="position:absolute;left:8758;top:1725;width:570;height:113" coordorigin="875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19" o:spid="_x0000_s1063" style="position:absolute;left:875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  <v:shape id="Picture 18" o:spid="_x0000_s1064" type="#_x0000_t75" style="position:absolute;left:794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">
                    <v:imagedata r:id="rId27" o:title=""/>
                  </v:shape>
                </v:group>
                <v:group id="Group 15" o:spid="_x0000_s1065" style="position:absolute;left:7948;top:1725;width:570;height:113" coordorigin="794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16" o:spid="_x0000_s1066" style="position:absolute;left:794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</v:group>
                <v:group id="Group 13" o:spid="_x0000_s1067" style="position:absolute;left:9883;top:1515;width:704;height:210" coordorigin="9883,1515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4" o:spid="_x0000_s1068" style="position:absolute;left:9883;top:1515;width:704;height:210;visibility:visible;mso-wrap-style:square;v-text-anchor:top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" path="m,210l705,e" filled="f" strokecolor="#231f20">
                    <v:path arrowok="t" o:connecttype="custom" o:connectlocs="0,1725;705,1515" o:connectangles="0,0"/>
                  </v:shape>
                </v:group>
                <v:group id="Group 11" o:spid="_x0000_s1069" style="position:absolute;left:9868;top:825;width:706;height:226" coordorigin="9868,825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2" o:spid="_x0000_s1070" style="position:absolute;left:9868;top:825;width:706;height:226;visibility:visible;mso-wrap-style:square;v-text-anchor:top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" path="m,l705,225e" filled="f" strokecolor="#231f20">
                    <v:path arrowok="t" o:connecttype="custom" o:connectlocs="0,825;705,1050" o:connectangles="0,0"/>
                  </v:shape>
                </v:group>
                <v:group id="Group 9" o:spid="_x0000_s1071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10" o:spid="_x0000_s1072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" path="m150,l84,15,33,55,4,113,,750r1,23l26,834r47,45l136,899r1094,1l1253,898r61,-24l1358,827r21,-63l1380,150r-2,-23l1354,66,1307,21,1244,,150,e" stroked="f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v:group id="Group 7" o:spid="_x0000_s1073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8" o:spid="_x0000_s1074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" path="m150,l84,15,33,55,4,113,,750r1,23l26,834r47,45l136,899r1094,1l1253,898r61,-24l1358,827r21,-63l1380,150r-2,-23l1354,66,1307,21,1244,,150,xe" filled="f" strokecolor="#231f20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V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N</w:t>
      </w:r>
      <w:r w:rsidR="007C3761">
        <w:rPr>
          <w:rFonts w:ascii="Arial" w:eastAsia="Arial" w:hAnsi="Arial" w:cs="Arial"/>
          <w:b/>
          <w:bCs/>
          <w:color w:val="231F20"/>
          <w:spacing w:val="5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TO</w:t>
      </w:r>
      <w:r w:rsidR="007C3761">
        <w:rPr>
          <w:rFonts w:ascii="Arial" w:eastAsia="Arial" w:hAnsi="Arial" w:cs="Arial"/>
          <w:b/>
          <w:bCs/>
          <w:color w:val="231F20"/>
          <w:spacing w:val="3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>-----------</w:t>
      </w:r>
      <w:r w:rsidR="007C3761">
        <w:rPr>
          <w:rFonts w:ascii="Arial" w:eastAsia="Arial" w:hAnsi="Arial" w:cs="Arial"/>
          <w:color w:val="231F20"/>
          <w:spacing w:val="1"/>
          <w:position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</w:p>
    <w:p w14:paraId="4B50E5A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9873C8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296F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ADB32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6BFF78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D87CDA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8A6A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4E369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09174E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3FB74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6749C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86447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CFD55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DCED24D" w14:textId="77777777" w:rsidR="00D82453" w:rsidRDefault="00D82453">
      <w:pPr>
        <w:spacing w:before="5" w:after="0" w:line="200" w:lineRule="exact"/>
        <w:rPr>
          <w:sz w:val="20"/>
          <w:szCs w:val="20"/>
        </w:rPr>
      </w:pPr>
    </w:p>
    <w:p w14:paraId="0266DF58" w14:textId="77777777" w:rsidR="00D82453" w:rsidRDefault="00C319EF">
      <w:pPr>
        <w:tabs>
          <w:tab w:val="left" w:pos="6120"/>
        </w:tabs>
        <w:spacing w:before="37" w:after="0" w:line="203" w:lineRule="exact"/>
        <w:ind w:left="55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4" behindDoc="1" locked="0" layoutInCell="1" allowOverlap="1" wp14:anchorId="05D974EA" wp14:editId="0266E664">
                <wp:simplePos x="0" y="0"/>
                <wp:positionH relativeFrom="page">
                  <wp:posOffset>505460</wp:posOffset>
                </wp:positionH>
                <wp:positionV relativeFrom="paragraph">
                  <wp:posOffset>-9525</wp:posOffset>
                </wp:positionV>
                <wp:extent cx="3277870" cy="1270"/>
                <wp:effectExtent l="10160" t="15875" r="7620" b="1143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7870" cy="1270"/>
                          <a:chOff x="796" y="-15"/>
                          <a:chExt cx="5162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96" y="-15"/>
                            <a:ext cx="5162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5162"/>
                              <a:gd name="T2" fmla="+- 0 5958 796"/>
                              <a:gd name="T3" fmla="*/ T2 w 51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62">
                                <a:moveTo>
                                  <a:pt x="0" y="0"/>
                                </a:moveTo>
                                <a:lnTo>
                                  <a:pt x="5162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893229" id="Group 4" o:spid="_x0000_s1026" style="position:absolute;margin-left:39.8pt;margin-top:-.75pt;width:258.1pt;height:.1pt;z-index:-1686;mso-position-horizontal-relative:page" coordorigin="796,-15" coordsize="51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">
                <v:shape id="Freeform 5" o:spid="_x0000_s1027" style="position:absolute;left:796;top:-15;width:5162;height:2;visibility:visible;mso-wrap-style:square;v-text-anchor:top" coordsize="51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" path="m,l5162,e" filled="f" strokecolor="#231f20" strokeweight=".37397mm">
                  <v:path arrowok="t" o:connecttype="custom" o:connectlocs="0,0;51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5" behindDoc="1" locked="0" layoutInCell="1" allowOverlap="1" wp14:anchorId="40A13257" wp14:editId="03150D4D">
                <wp:simplePos x="0" y="0"/>
                <wp:positionH relativeFrom="page">
                  <wp:posOffset>4060190</wp:posOffset>
                </wp:positionH>
                <wp:positionV relativeFrom="paragraph">
                  <wp:posOffset>-9525</wp:posOffset>
                </wp:positionV>
                <wp:extent cx="1380490" cy="1270"/>
                <wp:effectExtent l="12065" t="15875" r="7620" b="1143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0490" cy="1270"/>
                          <a:chOff x="6394" y="-15"/>
                          <a:chExt cx="2174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6394" y="-15"/>
                            <a:ext cx="2174" cy="2"/>
                          </a:xfrm>
                          <a:custGeom>
                            <a:avLst/>
                            <a:gdLst>
                              <a:gd name="T0" fmla="+- 0 6394 6394"/>
                              <a:gd name="T1" fmla="*/ T0 w 2174"/>
                              <a:gd name="T2" fmla="+- 0 8568 6394"/>
                              <a:gd name="T3" fmla="*/ T2 w 2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74">
                                <a:moveTo>
                                  <a:pt x="0" y="0"/>
                                </a:moveTo>
                                <a:lnTo>
                                  <a:pt x="2174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34B88D" id="Group 2" o:spid="_x0000_s1026" style="position:absolute;margin-left:319.7pt;margin-top:-.75pt;width:108.7pt;height:.1pt;z-index:-1685;mso-position-horizontal-relative:page" coordorigin="6394,-15" coordsize="2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">
                <v:shape id="Freeform 3" o:spid="_x0000_s1027" style="position:absolute;left:6394;top:-15;width:2174;height:2;visibility:visible;mso-wrap-style:square;v-text-anchor:top" coordsize="21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" path="m,l2174,e" filled="f" strokecolor="#231f20" strokeweight=".37397mm">
                  <v:path arrowok="t" o:connecttype="custom" o:connectlocs="0,0;21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SIGN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RE</w:t>
      </w:r>
      <w:r w:rsidR="007C3761">
        <w:rPr>
          <w:rFonts w:ascii="Arial" w:eastAsia="Arial" w:hAnsi="Arial" w:cs="Arial"/>
          <w:b/>
          <w:bCs/>
          <w:color w:val="231F20"/>
          <w:spacing w:val="-7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DRIV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  <w:t>D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TE</w:t>
      </w:r>
    </w:p>
    <w:p w14:paraId="3F92E0C0" w14:textId="77777777" w:rsidR="00D82453" w:rsidRDefault="00D82453">
      <w:pPr>
        <w:spacing w:before="10" w:after="0" w:line="200" w:lineRule="exact"/>
        <w:rPr>
          <w:sz w:val="20"/>
          <w:szCs w:val="20"/>
        </w:rPr>
      </w:pPr>
    </w:p>
    <w:p w14:paraId="00C4FEEC" w14:textId="77777777" w:rsidR="00D82453" w:rsidRDefault="007C3761">
      <w:pPr>
        <w:tabs>
          <w:tab w:val="left" w:pos="9960"/>
        </w:tabs>
        <w:spacing w:before="39"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sectPr w:rsidR="00D82453">
      <w:footerReference w:type="default" r:id="rId28"/>
      <w:pgSz w:w="12240" w:h="15840"/>
      <w:pgMar w:top="920" w:right="7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D01696" w14:textId="77777777" w:rsidR="00623E50" w:rsidRDefault="00623E50">
      <w:pPr>
        <w:spacing w:after="0" w:line="240" w:lineRule="auto"/>
      </w:pPr>
      <w:r>
        <w:separator/>
      </w:r>
    </w:p>
  </w:endnote>
  <w:endnote w:type="continuationSeparator" w:id="0">
    <w:p w14:paraId="23F5C75E" w14:textId="77777777" w:rsidR="00623E50" w:rsidRDefault="00623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AD71C" w14:textId="77777777" w:rsidR="00D82453" w:rsidRDefault="00C319EF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4727" behindDoc="1" locked="0" layoutInCell="1" allowOverlap="1" wp14:anchorId="731C44F7" wp14:editId="1E8E9B03">
              <wp:simplePos x="0" y="0"/>
              <wp:positionH relativeFrom="page">
                <wp:posOffset>444500</wp:posOffset>
              </wp:positionH>
              <wp:positionV relativeFrom="page">
                <wp:posOffset>9563735</wp:posOffset>
              </wp:positionV>
              <wp:extent cx="628650" cy="127000"/>
              <wp:effectExtent l="0" t="635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DC06E4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Rev.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10/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1C44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pt;margin-top:753.05pt;width:49.5pt;height:10pt;z-index:-17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" filled="f" stroked="f">
              <v:textbox inset="0,0,0,0">
                <w:txbxContent>
                  <w:p w14:paraId="31DC06E4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Rev.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10/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4728" behindDoc="1" locked="0" layoutInCell="1" allowOverlap="1" wp14:anchorId="5FDD8F7D" wp14:editId="51D6A09A">
              <wp:simplePos x="0" y="0"/>
              <wp:positionH relativeFrom="page">
                <wp:posOffset>6715125</wp:posOffset>
              </wp:positionH>
              <wp:positionV relativeFrom="page">
                <wp:posOffset>9563735</wp:posOffset>
              </wp:positionV>
              <wp:extent cx="544195" cy="127000"/>
              <wp:effectExtent l="0" t="63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71B6C1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319EF">
                            <w:rPr>
                              <w:rFonts w:ascii="Arial" w:eastAsia="Arial" w:hAnsi="Arial" w:cs="Arial"/>
                              <w:noProof/>
                              <w:color w:val="231F20"/>
                              <w:sz w:val="16"/>
                              <w:szCs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DD8F7D" id="Text Box 1" o:spid="_x0000_s1027" type="#_x0000_t202" style="position:absolute;margin-left:528.75pt;margin-top:753.05pt;width:42.85pt;height:10pt;z-index:-1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" filled="f" stroked="f">
              <v:textbox inset="0,0,0,0">
                <w:txbxContent>
                  <w:p w14:paraId="0671B6C1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4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319EF">
                      <w:rPr>
                        <w:rFonts w:ascii="Arial" w:eastAsia="Arial" w:hAnsi="Arial" w:cs="Arial"/>
                        <w:noProof/>
                        <w:color w:val="231F20"/>
                        <w:sz w:val="16"/>
                        <w:szCs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7092A" w14:textId="77777777" w:rsidR="00D82453" w:rsidRDefault="00D82453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BE26B" w14:textId="77777777" w:rsidR="00623E50" w:rsidRDefault="00623E50">
      <w:pPr>
        <w:spacing w:after="0" w:line="240" w:lineRule="auto"/>
      </w:pPr>
      <w:r>
        <w:separator/>
      </w:r>
    </w:p>
  </w:footnote>
  <w:footnote w:type="continuationSeparator" w:id="0">
    <w:p w14:paraId="26D47C6B" w14:textId="77777777" w:rsidR="00623E50" w:rsidRDefault="00623E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rAwszS2NDcys7BQ0lEKTi0uzszPAykwrgUAw84d7iwAAAA="/>
  </w:docVars>
  <w:rsids>
    <w:rsidRoot w:val="00D82453"/>
    <w:rsid w:val="001A6028"/>
    <w:rsid w:val="003D22F2"/>
    <w:rsid w:val="00623E50"/>
    <w:rsid w:val="007C3761"/>
    <w:rsid w:val="00905599"/>
    <w:rsid w:val="009931A6"/>
    <w:rsid w:val="00C319EF"/>
    <w:rsid w:val="00D75225"/>
    <w:rsid w:val="00D8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7BA2D0"/>
  <w15:docId w15:val="{6E02DE36-EEAC-4AEE-9EF6-34D48CB0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nsurancefornonprofits.org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yperlink" Target="mailto:newclaims@insurancefornonprofits.org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nsurancefornonprofits.org/" TargetMode="External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image" Target="media/image9.png"/><Relationship Id="rId28" Type="http://schemas.openxmlformats.org/officeDocument/2006/relationships/footer" Target="footer2.xml"/><Relationship Id="rId10" Type="http://schemas.openxmlformats.org/officeDocument/2006/relationships/hyperlink" Target="http://www.insurancefornonprofits.org/" TargetMode="Externa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insurancefornonprofits.org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5A079B0B2C245A3F1F76FCCE329D4" ma:contentTypeVersion="13" ma:contentTypeDescription="Create a new document." ma:contentTypeScope="" ma:versionID="37f30229b5acd355966b330a0c64c218">
  <xsd:schema xmlns:xsd="http://www.w3.org/2001/XMLSchema" xmlns:xs="http://www.w3.org/2001/XMLSchema" xmlns:p="http://schemas.microsoft.com/office/2006/metadata/properties" xmlns:ns3="3e7c3cc3-658f-47e2-8d85-258378eb516e" xmlns:ns4="b1466b26-0c04-4013-a3a9-dab3143fba5b" targetNamespace="http://schemas.microsoft.com/office/2006/metadata/properties" ma:root="true" ma:fieldsID="5850c8ae05c85dda285beacb57b4ca5a" ns3:_="" ns4:_="">
    <xsd:import namespace="3e7c3cc3-658f-47e2-8d85-258378eb516e"/>
    <xsd:import namespace="b1466b26-0c04-4013-a3a9-dab3143fb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c3cc3-658f-47e2-8d85-258378eb5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6b26-0c04-4013-a3a9-dab3143fb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8A9BE3-98E5-42E5-9596-1C0AF1054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c3cc3-658f-47e2-8d85-258378eb516e"/>
    <ds:schemaRef ds:uri="b1466b26-0c04-4013-a3a9-dab3143fb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2008B6-D6EC-4B0C-9E97-24CE03E2CA6B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b1466b26-0c04-4013-a3a9-dab3143fba5b"/>
    <ds:schemaRef ds:uri="3e7c3cc3-658f-47e2-8d85-258378eb516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D3A2897-819D-4CFD-BAC0-FA14EC241D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CA GL Policy 2017-49008.pdf</vt:lpstr>
    </vt:vector>
  </TitlesOfParts>
  <Company/>
  <LinksUpToDate>false</LinksUpToDate>
  <CharactersWithSpaces>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A GL Policy 2017-49008.pdf</dc:title>
  <dc:creator>Brian</dc:creator>
  <cp:lastModifiedBy>Brian Horowitz</cp:lastModifiedBy>
  <cp:revision>2</cp:revision>
  <dcterms:created xsi:type="dcterms:W3CDTF">2021-08-26T20:11:00Z</dcterms:created>
  <dcterms:modified xsi:type="dcterms:W3CDTF">2021-08-2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3T00:00:00Z</vt:filetime>
  </property>
  <property fmtid="{D5CDD505-2E9C-101B-9397-08002B2CF9AE}" pid="3" name="LastSaved">
    <vt:filetime>2017-05-14T00:00:00Z</vt:filetime>
  </property>
  <property fmtid="{D5CDD505-2E9C-101B-9397-08002B2CF9AE}" pid="4" name="Base Target">
    <vt:lpwstr>_blank</vt:lpwstr>
  </property>
  <property fmtid="{D5CDD505-2E9C-101B-9397-08002B2CF9AE}" pid="5" name="ContentTypeId">
    <vt:lpwstr>0x0101001195A079B0B2C245A3F1F76FCCE329D4</vt:lpwstr>
  </property>
</Properties>
</file>